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38892186"/>
        <w:docPartObj>
          <w:docPartGallery w:val="Cover Pages"/>
          <w:docPartUnique/>
        </w:docPartObj>
      </w:sdtPr>
      <w:sdtEndPr/>
      <w:sdtContent>
        <w:p w14:paraId="57B97888" w14:textId="76BFD26D" w:rsidR="00D34AD1" w:rsidRDefault="00D34AD1">
          <w:r>
            <w:rPr>
              <w:noProof/>
            </w:rPr>
            <mc:AlternateContent>
              <mc:Choice Requires="wpg">
                <w:drawing>
                  <wp:anchor distT="0" distB="0" distL="114300" distR="114300" simplePos="0" relativeHeight="251658240" behindDoc="0" locked="0" layoutInCell="1" allowOverlap="1" wp14:anchorId="3BD70169" wp14:editId="0E9CDED0">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3-01-09T00:00:00Z">
                                      <w:dateFormat w:val="yyyy"/>
                                      <w:lid w:val="en-US"/>
                                      <w:storeMappedDataAs w:val="dateTime"/>
                                      <w:calendar w:val="gregorian"/>
                                    </w:date>
                                  </w:sdtPr>
                                  <w:sdtEndPr/>
                                  <w:sdtContent>
                                    <w:p w14:paraId="5BF10471" w14:textId="5747323F" w:rsidR="00D34AD1" w:rsidRDefault="006900E5">
                                      <w:pPr>
                                        <w:pStyle w:val="NoSpacing"/>
                                        <w:rPr>
                                          <w:color w:val="FFFFFF" w:themeColor="background1"/>
                                          <w:sz w:val="96"/>
                                          <w:szCs w:val="96"/>
                                        </w:rPr>
                                      </w:pPr>
                                      <w:r>
                                        <w:rPr>
                                          <w:color w:val="FFFFFF" w:themeColor="background1"/>
                                          <w:sz w:val="96"/>
                                          <w:szCs w:val="96"/>
                                        </w:rPr>
                                        <w:t>2023</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xmlns:oel="http://schemas.microsoft.com/office/2019/extlst">
                <w:pict>
                  <v:group w14:anchorId="3BD7016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" fillcolor="black [3213]"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" fillcolor="red"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3-01-09T00:00:00Z">
                                <w:dateFormat w:val="yyyy"/>
                                <w:lid w:val="en-US"/>
                                <w:storeMappedDataAs w:val="dateTime"/>
                                <w:calendar w:val="gregorian"/>
                              </w:date>
                            </w:sdtPr>
                            <w:sdtEndPr/>
                            <w:sdtContent>
                              <w:p w14:paraId="5BF10471" w14:textId="5747323F" w:rsidR="00D34AD1" w:rsidRDefault="006900E5">
                                <w:pPr>
                                  <w:pStyle w:val="NoSpacing"/>
                                  <w:rPr>
                                    <w:color w:val="FFFFFF" w:themeColor="background1"/>
                                    <w:sz w:val="96"/>
                                    <w:szCs w:val="96"/>
                                  </w:rPr>
                                </w:pPr>
                                <w:r>
                                  <w:rPr>
                                    <w:color w:val="FFFFFF" w:themeColor="background1"/>
                                    <w:sz w:val="96"/>
                                    <w:szCs w:val="96"/>
                                  </w:rPr>
                                  <w:t>2023</w:t>
                                </w:r>
                              </w:p>
                            </w:sdtContent>
                          </w:sdt>
                        </w:txbxContent>
                      </v:textbox>
                    </v:rect>
                    <w10:wrap anchorx="page" anchory="page"/>
                  </v:group>
                </w:pict>
              </mc:Fallback>
            </mc:AlternateContent>
          </w:r>
          <w:r>
            <w:rPr>
              <w:noProof/>
            </w:rPr>
            <mc:AlternateContent>
              <mc:Choice Requires="wps">
                <w:drawing>
                  <wp:anchor distT="0" distB="0" distL="114300" distR="114300" simplePos="0" relativeHeight="251658242" behindDoc="0" locked="0" layoutInCell="0" allowOverlap="1" wp14:anchorId="2A845C12" wp14:editId="331C880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xmlns:oel="http://schemas.microsoft.com/office/2019/extlst">
                <w:pict>
                  <v:rect w14:anchorId="2A845C12" id="Rectangle 16" o:spid="_x0000_s1030" style="position:absolute;margin-left:0;margin-top:0;width:548.85pt;height:50.4pt;z-index:25165824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v:textbox>
                    <w10:wrap anchorx="page" anchory="page"/>
                  </v:rect>
                </w:pict>
              </mc:Fallback>
            </mc:AlternateContent>
          </w:r>
        </w:p>
        <w:p w14:paraId="72400AF0" w14:textId="53D531C4" w:rsidR="00510A6B" w:rsidRDefault="00510A6B">
          <w:pPr>
            <w:rPr>
              <w:noProof/>
            </w:rPr>
          </w:pPr>
        </w:p>
        <w:p w14:paraId="57948A37" w14:textId="70013565" w:rsidR="00D34AD1" w:rsidRDefault="003A792F">
          <w:r>
            <w:rPr>
              <w:noProof/>
            </w:rPr>
            <w:drawing>
              <wp:anchor distT="0" distB="0" distL="114300" distR="114300" simplePos="0" relativeHeight="251658241" behindDoc="0" locked="0" layoutInCell="0" allowOverlap="1" wp14:anchorId="7A508AB4" wp14:editId="689B9D21">
                <wp:simplePos x="0" y="0"/>
                <wp:positionH relativeFrom="page">
                  <wp:posOffset>2190750</wp:posOffset>
                </wp:positionH>
                <wp:positionV relativeFrom="page">
                  <wp:posOffset>3537463</wp:posOffset>
                </wp:positionV>
                <wp:extent cx="5577840" cy="2787258"/>
                <wp:effectExtent l="0" t="0" r="381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7840" cy="2787258"/>
                        </a:xfrm>
                        <a:prstGeom prst="rect">
                          <a:avLst/>
                        </a:prstGeom>
                        <a:ln w="12700">
                          <a:noFill/>
                        </a:ln>
                      </pic:spPr>
                    </pic:pic>
                  </a:graphicData>
                </a:graphic>
                <wp14:sizeRelH relativeFrom="margin">
                  <wp14:pctWidth>0</wp14:pctWidth>
                </wp14:sizeRelH>
                <wp14:sizeRelV relativeFrom="margin">
                  <wp14:pctHeight>0</wp14:pctHeight>
                </wp14:sizeRelV>
              </wp:anchor>
            </w:drawing>
          </w:r>
          <w:r w:rsidR="004F690F">
            <w:rPr>
              <w:noProof/>
            </w:rPr>
            <w:drawing>
              <wp:anchor distT="0" distB="0" distL="114300" distR="114300" simplePos="0" relativeHeight="251658245" behindDoc="1" locked="0" layoutInCell="1" allowOverlap="1" wp14:anchorId="0ADDA8E6" wp14:editId="34E7EF5A">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mc:AlternateContent>
              <mc:Choice Requires="wps">
                <w:drawing>
                  <wp:anchor distT="0" distB="0" distL="114300" distR="114300" simplePos="0" relativeHeight="251658243" behindDoc="0" locked="0" layoutInCell="1" allowOverlap="1" wp14:anchorId="491978EC" wp14:editId="40D62CE8">
                    <wp:simplePos x="0" y="0"/>
                    <wp:positionH relativeFrom="column">
                      <wp:posOffset>4086225</wp:posOffset>
                    </wp:positionH>
                    <wp:positionV relativeFrom="paragraph">
                      <wp:posOffset>6871335</wp:posOffset>
                    </wp:positionV>
                    <wp:extent cx="2590800" cy="1400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590800" cy="1400175"/>
                            </a:xfrm>
                            <a:prstGeom prst="rect">
                              <a:avLst/>
                            </a:prstGeom>
                            <a:solidFill>
                              <a:schemeClr val="lt1"/>
                            </a:solidFill>
                            <a:ln w="6350">
                              <a:solidFill>
                                <a:prstClr val="black"/>
                              </a:solidFill>
                            </a:ln>
                          </wps:spPr>
                          <wps:txbx>
                            <w:txbxContent>
                              <w:p w14:paraId="5E372E45" w14:textId="12933825" w:rsidR="00190A12" w:rsidRDefault="00190A12" w:rsidP="00AD5FF7">
                                <w:pPr>
                                  <w:spacing w:after="0" w:line="480" w:lineRule="auto"/>
                                  <w:rPr>
                                    <w:b/>
                                    <w:bCs/>
                                  </w:rPr>
                                </w:pPr>
                                <w:r w:rsidRPr="006639BA">
                                  <w:rPr>
                                    <w:b/>
                                    <w:bCs/>
                                  </w:rPr>
                                  <w:t>Student Name:</w:t>
                                </w:r>
                              </w:p>
                              <w:p w14:paraId="2450CA89" w14:textId="4F48325A" w:rsidR="00AD5FF7" w:rsidRPr="006639BA" w:rsidRDefault="00D45C9B" w:rsidP="00AD5FF7">
                                <w:pPr>
                                  <w:spacing w:after="0" w:line="480" w:lineRule="auto"/>
                                </w:pPr>
                                <w:r>
                                  <w:t>Animesh Shuk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8EC" id="_x0000_t202" coordsize="21600,21600" o:spt="202" path="m,l,21600r21600,l21600,xe">
                    <v:stroke joinstyle="miter"/>
                    <v:path gradientshapeok="t" o:connecttype="rect"/>
                  </v:shapetype>
                  <v:shape id="Text Box 9" o:spid="_x0000_s1031" type="#_x0000_t202" style="position:absolute;margin-left:321.75pt;margin-top:541.05pt;width:204pt;height:11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" fillcolor="white [3201]" strokeweight=".5pt">
                    <v:textbox>
                      <w:txbxContent>
                        <w:p w14:paraId="5E372E45" w14:textId="12933825" w:rsidR="00190A12" w:rsidRDefault="00190A12" w:rsidP="00AD5FF7">
                          <w:pPr>
                            <w:spacing w:after="0" w:line="480" w:lineRule="auto"/>
                            <w:rPr>
                              <w:b/>
                              <w:bCs/>
                            </w:rPr>
                          </w:pPr>
                          <w:r w:rsidRPr="006639BA">
                            <w:rPr>
                              <w:b/>
                              <w:bCs/>
                            </w:rPr>
                            <w:t>Student Name:</w:t>
                          </w:r>
                        </w:p>
                        <w:p w14:paraId="2450CA89" w14:textId="4F48325A" w:rsidR="00AD5FF7" w:rsidRPr="006639BA" w:rsidRDefault="00D45C9B" w:rsidP="00AD5FF7">
                          <w:pPr>
                            <w:spacing w:after="0" w:line="480" w:lineRule="auto"/>
                          </w:pPr>
                          <w:proofErr w:type="spellStart"/>
                          <w:r>
                            <w:t>Animesh</w:t>
                          </w:r>
                          <w:proofErr w:type="spellEnd"/>
                          <w:r>
                            <w:t xml:space="preserve"> Shukla</w:t>
                          </w:r>
                        </w:p>
                      </w:txbxContent>
                    </v:textbox>
                  </v:shape>
                </w:pict>
              </mc:Fallback>
            </mc:AlternateContent>
          </w:r>
          <w:r w:rsidR="00190A12">
            <w:rPr>
              <w:noProof/>
            </w:rPr>
            <mc:AlternateContent>
              <mc:Choice Requires="wps">
                <w:drawing>
                  <wp:anchor distT="0" distB="0" distL="114300" distR="114300" simplePos="0" relativeHeight="251658244" behindDoc="0" locked="0" layoutInCell="1" allowOverlap="1" wp14:anchorId="416C128C" wp14:editId="50E691F6">
                    <wp:simplePos x="0" y="0"/>
                    <wp:positionH relativeFrom="column">
                      <wp:posOffset>4067175</wp:posOffset>
                    </wp:positionH>
                    <wp:positionV relativeFrom="paragraph">
                      <wp:posOffset>5909310</wp:posOffset>
                    </wp:positionV>
                    <wp:extent cx="2590800" cy="676656"/>
                    <wp:effectExtent l="0" t="0" r="12700" b="9525"/>
                    <wp:wrapNone/>
                    <wp:docPr id="50" name="Text Box 50"/>
                    <wp:cNvGraphicFramePr/>
                    <a:graphic xmlns:a="http://schemas.openxmlformats.org/drawingml/2006/main">
                      <a:graphicData uri="http://schemas.microsoft.com/office/word/2010/wordprocessingShape">
                        <wps:wsp>
                          <wps:cNvSpPr txBox="1"/>
                          <wps:spPr>
                            <a:xfrm>
                              <a:off x="0" y="0"/>
                              <a:ext cx="2590800" cy="676656"/>
                            </a:xfrm>
                            <a:prstGeom prst="rect">
                              <a:avLst/>
                            </a:prstGeom>
                            <a:solidFill>
                              <a:schemeClr val="lt1"/>
                            </a:solidFill>
                            <a:ln w="6350">
                              <a:solidFill>
                                <a:prstClr val="black"/>
                              </a:solidFill>
                            </a:ln>
                          </wps:spPr>
                          <wps:txb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6F550189" w:rsidR="00190A12" w:rsidRDefault="00DB1E30" w:rsidP="00190A12">
                                <w:r w:rsidRPr="00DB1E30">
                                  <w:t>Smart Package Delivery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128C" id="Text Box 50" o:spid="_x0000_s1032" type="#_x0000_t202" style="position:absolute;margin-left:320.25pt;margin-top:465.3pt;width:204pt;height:53.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" fillcolor="white [3201]" strokeweight=".5pt">
                    <v:textbo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6F550189" w:rsidR="00190A12" w:rsidRDefault="00DB1E30" w:rsidP="00190A12">
                          <w:r w:rsidRPr="00DB1E30">
                            <w:t>Smart Package Delivery System</w:t>
                          </w:r>
                        </w:p>
                      </w:txbxContent>
                    </v:textbox>
                  </v:shape>
                </w:pict>
              </mc:Fallback>
            </mc:AlternateContent>
          </w:r>
          <w:r w:rsidR="00D34AD1">
            <w:br w:type="page"/>
          </w:r>
        </w:p>
      </w:sdtContent>
    </w:sdt>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b/>
          <w:noProof/>
        </w:rPr>
      </w:sdtEndPr>
      <w:sdtContent>
        <w:p w14:paraId="4F9E4F59" w14:textId="3D376440" w:rsidR="004F690F" w:rsidRDefault="004F690F">
          <w:pPr>
            <w:pStyle w:val="TOCHeading"/>
          </w:pPr>
          <w:r>
            <w:t>Contents</w:t>
          </w:r>
        </w:p>
        <w:p w14:paraId="4FE55F79" w14:textId="064BBFB7" w:rsidR="00760668"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125528332" w:history="1">
            <w:r w:rsidR="00760668" w:rsidRPr="00AC4D1C">
              <w:rPr>
                <w:rStyle w:val="Hyperlink"/>
                <w:noProof/>
              </w:rPr>
              <w:t>2.</w:t>
            </w:r>
            <w:r w:rsidR="00760668">
              <w:rPr>
                <w:rFonts w:asciiTheme="minorHAnsi" w:eastAsiaTheme="minorEastAsia" w:hAnsiTheme="minorHAnsi"/>
                <w:noProof/>
                <w:color w:val="auto"/>
              </w:rPr>
              <w:tab/>
            </w:r>
            <w:r w:rsidR="00760668" w:rsidRPr="00AC4D1C">
              <w:rPr>
                <w:rStyle w:val="Hyperlink"/>
                <w:noProof/>
              </w:rPr>
              <w:t>Background</w:t>
            </w:r>
            <w:r w:rsidR="00760668">
              <w:rPr>
                <w:noProof/>
                <w:webHidden/>
              </w:rPr>
              <w:tab/>
            </w:r>
            <w:r w:rsidR="00760668">
              <w:rPr>
                <w:noProof/>
                <w:webHidden/>
              </w:rPr>
              <w:fldChar w:fldCharType="begin"/>
            </w:r>
            <w:r w:rsidR="00760668">
              <w:rPr>
                <w:noProof/>
                <w:webHidden/>
              </w:rPr>
              <w:instrText xml:space="preserve"> PAGEREF _Toc125528332 \h </w:instrText>
            </w:r>
            <w:r w:rsidR="00760668">
              <w:rPr>
                <w:noProof/>
                <w:webHidden/>
              </w:rPr>
            </w:r>
            <w:r w:rsidR="00760668">
              <w:rPr>
                <w:noProof/>
                <w:webHidden/>
              </w:rPr>
              <w:fldChar w:fldCharType="separate"/>
            </w:r>
            <w:r w:rsidR="00760668">
              <w:rPr>
                <w:noProof/>
                <w:webHidden/>
              </w:rPr>
              <w:t>2</w:t>
            </w:r>
            <w:r w:rsidR="00760668">
              <w:rPr>
                <w:noProof/>
                <w:webHidden/>
              </w:rPr>
              <w:fldChar w:fldCharType="end"/>
            </w:r>
          </w:hyperlink>
        </w:p>
        <w:p w14:paraId="2D8C7834" w14:textId="20C29664" w:rsidR="00760668" w:rsidRDefault="00904BA7">
          <w:pPr>
            <w:pStyle w:val="TOC2"/>
            <w:tabs>
              <w:tab w:val="left" w:pos="880"/>
              <w:tab w:val="right" w:leader="dot" w:pos="9350"/>
            </w:tabs>
            <w:rPr>
              <w:rFonts w:asciiTheme="minorHAnsi" w:eastAsiaTheme="minorEastAsia" w:hAnsiTheme="minorHAnsi"/>
              <w:noProof/>
              <w:color w:val="auto"/>
            </w:rPr>
          </w:pPr>
          <w:hyperlink w:anchor="_Toc125528333" w:history="1">
            <w:r w:rsidR="00760668" w:rsidRPr="00AC4D1C">
              <w:rPr>
                <w:rStyle w:val="Hyperlink"/>
                <w:noProof/>
              </w:rPr>
              <w:t>2.1.</w:t>
            </w:r>
            <w:r w:rsidR="00760668">
              <w:rPr>
                <w:rFonts w:asciiTheme="minorHAnsi" w:eastAsiaTheme="minorEastAsia" w:hAnsiTheme="minorHAnsi"/>
                <w:noProof/>
                <w:color w:val="auto"/>
              </w:rPr>
              <w:tab/>
            </w:r>
            <w:r w:rsidR="00760668" w:rsidRPr="00AC4D1C">
              <w:rPr>
                <w:rStyle w:val="Hyperlink"/>
                <w:noProof/>
              </w:rPr>
              <w:t>Company Background</w:t>
            </w:r>
            <w:r w:rsidR="00760668">
              <w:rPr>
                <w:noProof/>
                <w:webHidden/>
              </w:rPr>
              <w:tab/>
            </w:r>
            <w:r w:rsidR="00760668">
              <w:rPr>
                <w:noProof/>
                <w:webHidden/>
              </w:rPr>
              <w:fldChar w:fldCharType="begin"/>
            </w:r>
            <w:r w:rsidR="00760668">
              <w:rPr>
                <w:noProof/>
                <w:webHidden/>
              </w:rPr>
              <w:instrText xml:space="preserve"> PAGEREF _Toc125528333 \h </w:instrText>
            </w:r>
            <w:r w:rsidR="00760668">
              <w:rPr>
                <w:noProof/>
                <w:webHidden/>
              </w:rPr>
            </w:r>
            <w:r w:rsidR="00760668">
              <w:rPr>
                <w:noProof/>
                <w:webHidden/>
              </w:rPr>
              <w:fldChar w:fldCharType="separate"/>
            </w:r>
            <w:r w:rsidR="00760668">
              <w:rPr>
                <w:noProof/>
                <w:webHidden/>
              </w:rPr>
              <w:t>2</w:t>
            </w:r>
            <w:r w:rsidR="00760668">
              <w:rPr>
                <w:noProof/>
                <w:webHidden/>
              </w:rPr>
              <w:fldChar w:fldCharType="end"/>
            </w:r>
          </w:hyperlink>
        </w:p>
        <w:p w14:paraId="00EC352B" w14:textId="57C5BB5A" w:rsidR="00760668" w:rsidRDefault="00904BA7">
          <w:pPr>
            <w:pStyle w:val="TOC2"/>
            <w:tabs>
              <w:tab w:val="left" w:pos="880"/>
              <w:tab w:val="right" w:leader="dot" w:pos="9350"/>
            </w:tabs>
            <w:rPr>
              <w:rFonts w:asciiTheme="minorHAnsi" w:eastAsiaTheme="minorEastAsia" w:hAnsiTheme="minorHAnsi"/>
              <w:noProof/>
              <w:color w:val="auto"/>
            </w:rPr>
          </w:pPr>
          <w:hyperlink w:anchor="_Toc125528334" w:history="1">
            <w:r w:rsidR="00760668" w:rsidRPr="00AC4D1C">
              <w:rPr>
                <w:rStyle w:val="Hyperlink"/>
                <w:noProof/>
              </w:rPr>
              <w:t>2.2.</w:t>
            </w:r>
            <w:r w:rsidR="00760668">
              <w:rPr>
                <w:rFonts w:asciiTheme="minorHAnsi" w:eastAsiaTheme="minorEastAsia" w:hAnsiTheme="minorHAnsi"/>
                <w:noProof/>
                <w:color w:val="auto"/>
              </w:rPr>
              <w:tab/>
            </w:r>
            <w:r w:rsidR="00760668" w:rsidRPr="00AC4D1C">
              <w:rPr>
                <w:rStyle w:val="Hyperlink"/>
                <w:noProof/>
              </w:rPr>
              <w:t>SWOT Analysis</w:t>
            </w:r>
            <w:r w:rsidR="00760668">
              <w:rPr>
                <w:noProof/>
                <w:webHidden/>
              </w:rPr>
              <w:tab/>
            </w:r>
            <w:r w:rsidR="00760668">
              <w:rPr>
                <w:noProof/>
                <w:webHidden/>
              </w:rPr>
              <w:fldChar w:fldCharType="begin"/>
            </w:r>
            <w:r w:rsidR="00760668">
              <w:rPr>
                <w:noProof/>
                <w:webHidden/>
              </w:rPr>
              <w:instrText xml:space="preserve"> PAGEREF _Toc125528334 \h </w:instrText>
            </w:r>
            <w:r w:rsidR="00760668">
              <w:rPr>
                <w:noProof/>
                <w:webHidden/>
              </w:rPr>
            </w:r>
            <w:r w:rsidR="00760668">
              <w:rPr>
                <w:noProof/>
                <w:webHidden/>
              </w:rPr>
              <w:fldChar w:fldCharType="separate"/>
            </w:r>
            <w:r w:rsidR="00760668">
              <w:rPr>
                <w:noProof/>
                <w:webHidden/>
              </w:rPr>
              <w:t>2</w:t>
            </w:r>
            <w:r w:rsidR="00760668">
              <w:rPr>
                <w:noProof/>
                <w:webHidden/>
              </w:rPr>
              <w:fldChar w:fldCharType="end"/>
            </w:r>
          </w:hyperlink>
        </w:p>
        <w:p w14:paraId="00C050AC" w14:textId="5991D611" w:rsidR="00760668" w:rsidRDefault="00904BA7">
          <w:pPr>
            <w:pStyle w:val="TOC2"/>
            <w:tabs>
              <w:tab w:val="left" w:pos="880"/>
              <w:tab w:val="right" w:leader="dot" w:pos="9350"/>
            </w:tabs>
            <w:rPr>
              <w:rFonts w:asciiTheme="minorHAnsi" w:eastAsiaTheme="minorEastAsia" w:hAnsiTheme="minorHAnsi"/>
              <w:noProof/>
              <w:color w:val="auto"/>
            </w:rPr>
          </w:pPr>
          <w:hyperlink w:anchor="_Toc125528335" w:history="1">
            <w:r w:rsidR="00760668" w:rsidRPr="00AC4D1C">
              <w:rPr>
                <w:rStyle w:val="Hyperlink"/>
                <w:noProof/>
              </w:rPr>
              <w:t>2.3.</w:t>
            </w:r>
            <w:r w:rsidR="00760668">
              <w:rPr>
                <w:rFonts w:asciiTheme="minorHAnsi" w:eastAsiaTheme="minorEastAsia" w:hAnsiTheme="minorHAnsi"/>
                <w:noProof/>
                <w:color w:val="auto"/>
              </w:rPr>
              <w:tab/>
            </w:r>
            <w:r w:rsidR="00760668" w:rsidRPr="00AC4D1C">
              <w:rPr>
                <w:rStyle w:val="Hyperlink"/>
                <w:noProof/>
              </w:rPr>
              <w:t>Strategy Scorecard</w:t>
            </w:r>
            <w:r w:rsidR="00760668">
              <w:rPr>
                <w:noProof/>
                <w:webHidden/>
              </w:rPr>
              <w:tab/>
            </w:r>
            <w:r w:rsidR="00760668">
              <w:rPr>
                <w:noProof/>
                <w:webHidden/>
              </w:rPr>
              <w:fldChar w:fldCharType="begin"/>
            </w:r>
            <w:r w:rsidR="00760668">
              <w:rPr>
                <w:noProof/>
                <w:webHidden/>
              </w:rPr>
              <w:instrText xml:space="preserve"> PAGEREF _Toc125528335 \h </w:instrText>
            </w:r>
            <w:r w:rsidR="00760668">
              <w:rPr>
                <w:noProof/>
                <w:webHidden/>
              </w:rPr>
            </w:r>
            <w:r w:rsidR="00760668">
              <w:rPr>
                <w:noProof/>
                <w:webHidden/>
              </w:rPr>
              <w:fldChar w:fldCharType="separate"/>
            </w:r>
            <w:r w:rsidR="00760668">
              <w:rPr>
                <w:noProof/>
                <w:webHidden/>
              </w:rPr>
              <w:t>3</w:t>
            </w:r>
            <w:r w:rsidR="00760668">
              <w:rPr>
                <w:noProof/>
                <w:webHidden/>
              </w:rPr>
              <w:fldChar w:fldCharType="end"/>
            </w:r>
          </w:hyperlink>
        </w:p>
        <w:p w14:paraId="6CE383BD" w14:textId="17A26519" w:rsidR="00760668" w:rsidRDefault="00904BA7">
          <w:pPr>
            <w:pStyle w:val="TOC2"/>
            <w:tabs>
              <w:tab w:val="left" w:pos="880"/>
              <w:tab w:val="right" w:leader="dot" w:pos="9350"/>
            </w:tabs>
            <w:rPr>
              <w:rFonts w:asciiTheme="minorHAnsi" w:eastAsiaTheme="minorEastAsia" w:hAnsiTheme="minorHAnsi"/>
              <w:noProof/>
              <w:color w:val="auto"/>
            </w:rPr>
          </w:pPr>
          <w:hyperlink w:anchor="_Toc125528336" w:history="1">
            <w:r w:rsidR="00760668" w:rsidRPr="00AC4D1C">
              <w:rPr>
                <w:rStyle w:val="Hyperlink"/>
                <w:noProof/>
              </w:rPr>
              <w:t>2.4.</w:t>
            </w:r>
            <w:r w:rsidR="00760668">
              <w:rPr>
                <w:rFonts w:asciiTheme="minorHAnsi" w:eastAsiaTheme="minorEastAsia" w:hAnsiTheme="minorHAnsi"/>
                <w:noProof/>
                <w:color w:val="auto"/>
              </w:rPr>
              <w:tab/>
            </w:r>
            <w:r w:rsidR="00760668" w:rsidRPr="00AC4D1C">
              <w:rPr>
                <w:rStyle w:val="Hyperlink"/>
                <w:noProof/>
              </w:rPr>
              <w:t>Reference information</w:t>
            </w:r>
            <w:r w:rsidR="00760668">
              <w:rPr>
                <w:noProof/>
                <w:webHidden/>
              </w:rPr>
              <w:tab/>
            </w:r>
            <w:r w:rsidR="00760668">
              <w:rPr>
                <w:noProof/>
                <w:webHidden/>
              </w:rPr>
              <w:fldChar w:fldCharType="begin"/>
            </w:r>
            <w:r w:rsidR="00760668">
              <w:rPr>
                <w:noProof/>
                <w:webHidden/>
              </w:rPr>
              <w:instrText xml:space="preserve"> PAGEREF _Toc125528336 \h </w:instrText>
            </w:r>
            <w:r w:rsidR="00760668">
              <w:rPr>
                <w:noProof/>
                <w:webHidden/>
              </w:rPr>
            </w:r>
            <w:r w:rsidR="00760668">
              <w:rPr>
                <w:noProof/>
                <w:webHidden/>
              </w:rPr>
              <w:fldChar w:fldCharType="separate"/>
            </w:r>
            <w:r w:rsidR="00760668">
              <w:rPr>
                <w:noProof/>
                <w:webHidden/>
              </w:rPr>
              <w:t>4</w:t>
            </w:r>
            <w:r w:rsidR="00760668">
              <w:rPr>
                <w:noProof/>
                <w:webHidden/>
              </w:rPr>
              <w:fldChar w:fldCharType="end"/>
            </w:r>
          </w:hyperlink>
        </w:p>
        <w:p w14:paraId="6F41EA45" w14:textId="3957FF80" w:rsidR="00760668" w:rsidRDefault="00904BA7">
          <w:pPr>
            <w:pStyle w:val="TOC1"/>
            <w:tabs>
              <w:tab w:val="left" w:pos="440"/>
              <w:tab w:val="right" w:leader="dot" w:pos="9350"/>
            </w:tabs>
            <w:rPr>
              <w:rFonts w:asciiTheme="minorHAnsi" w:eastAsiaTheme="minorEastAsia" w:hAnsiTheme="minorHAnsi"/>
              <w:noProof/>
              <w:color w:val="auto"/>
            </w:rPr>
          </w:pPr>
          <w:hyperlink w:anchor="_Toc125528337" w:history="1">
            <w:r w:rsidR="00760668" w:rsidRPr="00AC4D1C">
              <w:rPr>
                <w:rStyle w:val="Hyperlink"/>
                <w:noProof/>
              </w:rPr>
              <w:t>3.</w:t>
            </w:r>
            <w:r w:rsidR="00760668">
              <w:rPr>
                <w:rFonts w:asciiTheme="minorHAnsi" w:eastAsiaTheme="minorEastAsia" w:hAnsiTheme="minorHAnsi"/>
                <w:noProof/>
                <w:color w:val="auto"/>
              </w:rPr>
              <w:tab/>
            </w:r>
            <w:r w:rsidR="00760668" w:rsidRPr="00AC4D1C">
              <w:rPr>
                <w:rStyle w:val="Hyperlink"/>
                <w:noProof/>
              </w:rPr>
              <w:t>Project Definition</w:t>
            </w:r>
            <w:r w:rsidR="00760668">
              <w:rPr>
                <w:noProof/>
                <w:webHidden/>
              </w:rPr>
              <w:tab/>
            </w:r>
            <w:r w:rsidR="00760668">
              <w:rPr>
                <w:noProof/>
                <w:webHidden/>
              </w:rPr>
              <w:fldChar w:fldCharType="begin"/>
            </w:r>
            <w:r w:rsidR="00760668">
              <w:rPr>
                <w:noProof/>
                <w:webHidden/>
              </w:rPr>
              <w:instrText xml:space="preserve"> PAGEREF _Toc125528337 \h </w:instrText>
            </w:r>
            <w:r w:rsidR="00760668">
              <w:rPr>
                <w:noProof/>
                <w:webHidden/>
              </w:rPr>
            </w:r>
            <w:r w:rsidR="00760668">
              <w:rPr>
                <w:noProof/>
                <w:webHidden/>
              </w:rPr>
              <w:fldChar w:fldCharType="separate"/>
            </w:r>
            <w:r w:rsidR="00760668">
              <w:rPr>
                <w:noProof/>
                <w:webHidden/>
              </w:rPr>
              <w:t>4</w:t>
            </w:r>
            <w:r w:rsidR="00760668">
              <w:rPr>
                <w:noProof/>
                <w:webHidden/>
              </w:rPr>
              <w:fldChar w:fldCharType="end"/>
            </w:r>
          </w:hyperlink>
        </w:p>
        <w:p w14:paraId="4EC54D48" w14:textId="31CB2FEB" w:rsidR="00760668" w:rsidRDefault="00904BA7">
          <w:pPr>
            <w:pStyle w:val="TOC2"/>
            <w:tabs>
              <w:tab w:val="left" w:pos="880"/>
              <w:tab w:val="right" w:leader="dot" w:pos="9350"/>
            </w:tabs>
            <w:rPr>
              <w:rFonts w:asciiTheme="minorHAnsi" w:eastAsiaTheme="minorEastAsia" w:hAnsiTheme="minorHAnsi"/>
              <w:noProof/>
              <w:color w:val="auto"/>
            </w:rPr>
          </w:pPr>
          <w:hyperlink w:anchor="_Toc125528338" w:history="1">
            <w:r w:rsidR="00760668" w:rsidRPr="00AC4D1C">
              <w:rPr>
                <w:rStyle w:val="Hyperlink"/>
                <w:noProof/>
              </w:rPr>
              <w:t>3.1.</w:t>
            </w:r>
            <w:r w:rsidR="00760668">
              <w:rPr>
                <w:rFonts w:asciiTheme="minorHAnsi" w:eastAsiaTheme="minorEastAsia" w:hAnsiTheme="minorHAnsi"/>
                <w:noProof/>
                <w:color w:val="auto"/>
              </w:rPr>
              <w:tab/>
            </w:r>
            <w:r w:rsidR="00760668" w:rsidRPr="00AC4D1C">
              <w:rPr>
                <w:rStyle w:val="Hyperlink"/>
                <w:noProof/>
              </w:rPr>
              <w:t>Problem</w:t>
            </w:r>
            <w:r w:rsidR="00760668">
              <w:rPr>
                <w:noProof/>
                <w:webHidden/>
              </w:rPr>
              <w:tab/>
            </w:r>
            <w:r w:rsidR="00760668">
              <w:rPr>
                <w:noProof/>
                <w:webHidden/>
              </w:rPr>
              <w:fldChar w:fldCharType="begin"/>
            </w:r>
            <w:r w:rsidR="00760668">
              <w:rPr>
                <w:noProof/>
                <w:webHidden/>
              </w:rPr>
              <w:instrText xml:space="preserve"> PAGEREF _Toc125528338 \h </w:instrText>
            </w:r>
            <w:r w:rsidR="00760668">
              <w:rPr>
                <w:noProof/>
                <w:webHidden/>
              </w:rPr>
            </w:r>
            <w:r w:rsidR="00760668">
              <w:rPr>
                <w:noProof/>
                <w:webHidden/>
              </w:rPr>
              <w:fldChar w:fldCharType="separate"/>
            </w:r>
            <w:r w:rsidR="00760668">
              <w:rPr>
                <w:noProof/>
                <w:webHidden/>
              </w:rPr>
              <w:t>4</w:t>
            </w:r>
            <w:r w:rsidR="00760668">
              <w:rPr>
                <w:noProof/>
                <w:webHidden/>
              </w:rPr>
              <w:fldChar w:fldCharType="end"/>
            </w:r>
          </w:hyperlink>
        </w:p>
        <w:p w14:paraId="02329282" w14:textId="20FF594D" w:rsidR="00760668" w:rsidRDefault="00904BA7">
          <w:pPr>
            <w:pStyle w:val="TOC2"/>
            <w:tabs>
              <w:tab w:val="left" w:pos="880"/>
              <w:tab w:val="right" w:leader="dot" w:pos="9350"/>
            </w:tabs>
            <w:rPr>
              <w:rFonts w:asciiTheme="minorHAnsi" w:eastAsiaTheme="minorEastAsia" w:hAnsiTheme="minorHAnsi"/>
              <w:noProof/>
              <w:color w:val="auto"/>
            </w:rPr>
          </w:pPr>
          <w:hyperlink w:anchor="_Toc125528339" w:history="1">
            <w:r w:rsidR="00760668" w:rsidRPr="00AC4D1C">
              <w:rPr>
                <w:rStyle w:val="Hyperlink"/>
                <w:noProof/>
              </w:rPr>
              <w:t>3.2.</w:t>
            </w:r>
            <w:r w:rsidR="00760668">
              <w:rPr>
                <w:rFonts w:asciiTheme="minorHAnsi" w:eastAsiaTheme="minorEastAsia" w:hAnsiTheme="minorHAnsi"/>
                <w:noProof/>
                <w:color w:val="auto"/>
              </w:rPr>
              <w:tab/>
            </w:r>
            <w:r w:rsidR="00760668" w:rsidRPr="00AC4D1C">
              <w:rPr>
                <w:rStyle w:val="Hyperlink"/>
                <w:noProof/>
              </w:rPr>
              <w:t>Action</w:t>
            </w:r>
            <w:r w:rsidR="00760668">
              <w:rPr>
                <w:noProof/>
                <w:webHidden/>
              </w:rPr>
              <w:tab/>
            </w:r>
            <w:r w:rsidR="00760668">
              <w:rPr>
                <w:noProof/>
                <w:webHidden/>
              </w:rPr>
              <w:fldChar w:fldCharType="begin"/>
            </w:r>
            <w:r w:rsidR="00760668">
              <w:rPr>
                <w:noProof/>
                <w:webHidden/>
              </w:rPr>
              <w:instrText xml:space="preserve"> PAGEREF _Toc125528339 \h </w:instrText>
            </w:r>
            <w:r w:rsidR="00760668">
              <w:rPr>
                <w:noProof/>
                <w:webHidden/>
              </w:rPr>
            </w:r>
            <w:r w:rsidR="00760668">
              <w:rPr>
                <w:noProof/>
                <w:webHidden/>
              </w:rPr>
              <w:fldChar w:fldCharType="separate"/>
            </w:r>
            <w:r w:rsidR="00760668">
              <w:rPr>
                <w:noProof/>
                <w:webHidden/>
              </w:rPr>
              <w:t>4</w:t>
            </w:r>
            <w:r w:rsidR="00760668">
              <w:rPr>
                <w:noProof/>
                <w:webHidden/>
              </w:rPr>
              <w:fldChar w:fldCharType="end"/>
            </w:r>
          </w:hyperlink>
        </w:p>
        <w:p w14:paraId="692B4669" w14:textId="004A635E" w:rsidR="00760668" w:rsidRDefault="00904BA7">
          <w:pPr>
            <w:pStyle w:val="TOC2"/>
            <w:tabs>
              <w:tab w:val="left" w:pos="880"/>
              <w:tab w:val="right" w:leader="dot" w:pos="9350"/>
            </w:tabs>
            <w:rPr>
              <w:rFonts w:asciiTheme="minorHAnsi" w:eastAsiaTheme="minorEastAsia" w:hAnsiTheme="minorHAnsi"/>
              <w:noProof/>
              <w:color w:val="auto"/>
            </w:rPr>
          </w:pPr>
          <w:hyperlink w:anchor="_Toc125528340" w:history="1">
            <w:r w:rsidR="00760668" w:rsidRPr="00AC4D1C">
              <w:rPr>
                <w:rStyle w:val="Hyperlink"/>
                <w:noProof/>
              </w:rPr>
              <w:t>3.3.</w:t>
            </w:r>
            <w:r w:rsidR="00760668">
              <w:rPr>
                <w:rFonts w:asciiTheme="minorHAnsi" w:eastAsiaTheme="minorEastAsia" w:hAnsiTheme="minorHAnsi"/>
                <w:noProof/>
                <w:color w:val="auto"/>
              </w:rPr>
              <w:tab/>
            </w:r>
            <w:r w:rsidR="00760668" w:rsidRPr="00AC4D1C">
              <w:rPr>
                <w:rStyle w:val="Hyperlink"/>
                <w:noProof/>
              </w:rPr>
              <w:t>Result/ Primary Project Objectives</w:t>
            </w:r>
            <w:r w:rsidR="00760668">
              <w:rPr>
                <w:noProof/>
                <w:webHidden/>
              </w:rPr>
              <w:tab/>
            </w:r>
            <w:r w:rsidR="00760668">
              <w:rPr>
                <w:noProof/>
                <w:webHidden/>
              </w:rPr>
              <w:fldChar w:fldCharType="begin"/>
            </w:r>
            <w:r w:rsidR="00760668">
              <w:rPr>
                <w:noProof/>
                <w:webHidden/>
              </w:rPr>
              <w:instrText xml:space="preserve"> PAGEREF _Toc125528340 \h </w:instrText>
            </w:r>
            <w:r w:rsidR="00760668">
              <w:rPr>
                <w:noProof/>
                <w:webHidden/>
              </w:rPr>
            </w:r>
            <w:r w:rsidR="00760668">
              <w:rPr>
                <w:noProof/>
                <w:webHidden/>
              </w:rPr>
              <w:fldChar w:fldCharType="separate"/>
            </w:r>
            <w:r w:rsidR="00760668">
              <w:rPr>
                <w:noProof/>
                <w:webHidden/>
              </w:rPr>
              <w:t>5</w:t>
            </w:r>
            <w:r w:rsidR="00760668">
              <w:rPr>
                <w:noProof/>
                <w:webHidden/>
              </w:rPr>
              <w:fldChar w:fldCharType="end"/>
            </w:r>
          </w:hyperlink>
        </w:p>
        <w:p w14:paraId="3C392B66" w14:textId="6010BB36" w:rsidR="00760668" w:rsidRDefault="00904BA7">
          <w:pPr>
            <w:pStyle w:val="TOC2"/>
            <w:tabs>
              <w:tab w:val="left" w:pos="880"/>
              <w:tab w:val="right" w:leader="dot" w:pos="9350"/>
            </w:tabs>
            <w:rPr>
              <w:rFonts w:asciiTheme="minorHAnsi" w:eastAsiaTheme="minorEastAsia" w:hAnsiTheme="minorHAnsi"/>
              <w:noProof/>
              <w:color w:val="auto"/>
            </w:rPr>
          </w:pPr>
          <w:hyperlink w:anchor="_Toc125528341" w:history="1">
            <w:r w:rsidR="00760668" w:rsidRPr="00AC4D1C">
              <w:rPr>
                <w:rStyle w:val="Hyperlink"/>
                <w:noProof/>
              </w:rPr>
              <w:t>3.4.</w:t>
            </w:r>
            <w:r w:rsidR="00760668">
              <w:rPr>
                <w:rFonts w:asciiTheme="minorHAnsi" w:eastAsiaTheme="minorEastAsia" w:hAnsiTheme="minorHAnsi"/>
                <w:noProof/>
                <w:color w:val="auto"/>
              </w:rPr>
              <w:tab/>
            </w:r>
            <w:r w:rsidR="00760668" w:rsidRPr="00AC4D1C">
              <w:rPr>
                <w:rStyle w:val="Hyperlink"/>
                <w:noProof/>
              </w:rPr>
              <w:t>Key Stakeholders</w:t>
            </w:r>
            <w:r w:rsidR="00760668">
              <w:rPr>
                <w:noProof/>
                <w:webHidden/>
              </w:rPr>
              <w:tab/>
            </w:r>
            <w:r w:rsidR="00760668">
              <w:rPr>
                <w:noProof/>
                <w:webHidden/>
              </w:rPr>
              <w:fldChar w:fldCharType="begin"/>
            </w:r>
            <w:r w:rsidR="00760668">
              <w:rPr>
                <w:noProof/>
                <w:webHidden/>
              </w:rPr>
              <w:instrText xml:space="preserve"> PAGEREF _Toc125528341 \h </w:instrText>
            </w:r>
            <w:r w:rsidR="00760668">
              <w:rPr>
                <w:noProof/>
                <w:webHidden/>
              </w:rPr>
            </w:r>
            <w:r w:rsidR="00760668">
              <w:rPr>
                <w:noProof/>
                <w:webHidden/>
              </w:rPr>
              <w:fldChar w:fldCharType="separate"/>
            </w:r>
            <w:r w:rsidR="00760668">
              <w:rPr>
                <w:noProof/>
                <w:webHidden/>
              </w:rPr>
              <w:t>5</w:t>
            </w:r>
            <w:r w:rsidR="00760668">
              <w:rPr>
                <w:noProof/>
                <w:webHidden/>
              </w:rPr>
              <w:fldChar w:fldCharType="end"/>
            </w:r>
          </w:hyperlink>
        </w:p>
        <w:p w14:paraId="7842BF31" w14:textId="2F43FB46" w:rsidR="00760668" w:rsidRDefault="00904BA7">
          <w:pPr>
            <w:pStyle w:val="TOC2"/>
            <w:tabs>
              <w:tab w:val="left" w:pos="880"/>
              <w:tab w:val="right" w:leader="dot" w:pos="9350"/>
            </w:tabs>
            <w:rPr>
              <w:rFonts w:asciiTheme="minorHAnsi" w:eastAsiaTheme="minorEastAsia" w:hAnsiTheme="minorHAnsi"/>
              <w:noProof/>
              <w:color w:val="auto"/>
            </w:rPr>
          </w:pPr>
          <w:hyperlink w:anchor="_Toc125528342" w:history="1">
            <w:r w:rsidR="00760668" w:rsidRPr="00AC4D1C">
              <w:rPr>
                <w:rStyle w:val="Hyperlink"/>
                <w:noProof/>
              </w:rPr>
              <w:t>3.5.</w:t>
            </w:r>
            <w:r w:rsidR="00760668">
              <w:rPr>
                <w:rFonts w:asciiTheme="minorHAnsi" w:eastAsiaTheme="minorEastAsia" w:hAnsiTheme="minorHAnsi"/>
                <w:noProof/>
                <w:color w:val="auto"/>
              </w:rPr>
              <w:tab/>
            </w:r>
            <w:r w:rsidR="00760668" w:rsidRPr="00AC4D1C">
              <w:rPr>
                <w:rStyle w:val="Hyperlink"/>
                <w:noProof/>
              </w:rPr>
              <w:t>Project Deliverables/Outcomes/Success Criteria</w:t>
            </w:r>
            <w:r w:rsidR="00760668">
              <w:rPr>
                <w:noProof/>
                <w:webHidden/>
              </w:rPr>
              <w:tab/>
            </w:r>
            <w:r w:rsidR="00760668">
              <w:rPr>
                <w:noProof/>
                <w:webHidden/>
              </w:rPr>
              <w:fldChar w:fldCharType="begin"/>
            </w:r>
            <w:r w:rsidR="00760668">
              <w:rPr>
                <w:noProof/>
                <w:webHidden/>
              </w:rPr>
              <w:instrText xml:space="preserve"> PAGEREF _Toc125528342 \h </w:instrText>
            </w:r>
            <w:r w:rsidR="00760668">
              <w:rPr>
                <w:noProof/>
                <w:webHidden/>
              </w:rPr>
            </w:r>
            <w:r w:rsidR="00760668">
              <w:rPr>
                <w:noProof/>
                <w:webHidden/>
              </w:rPr>
              <w:fldChar w:fldCharType="separate"/>
            </w:r>
            <w:r w:rsidR="00760668">
              <w:rPr>
                <w:noProof/>
                <w:webHidden/>
              </w:rPr>
              <w:t>6</w:t>
            </w:r>
            <w:r w:rsidR="00760668">
              <w:rPr>
                <w:noProof/>
                <w:webHidden/>
              </w:rPr>
              <w:fldChar w:fldCharType="end"/>
            </w:r>
          </w:hyperlink>
        </w:p>
        <w:p w14:paraId="33ADC485" w14:textId="7A9B7B87" w:rsidR="00760668" w:rsidRDefault="00904BA7">
          <w:pPr>
            <w:pStyle w:val="TOC2"/>
            <w:tabs>
              <w:tab w:val="left" w:pos="880"/>
              <w:tab w:val="right" w:leader="dot" w:pos="9350"/>
            </w:tabs>
            <w:rPr>
              <w:rFonts w:asciiTheme="minorHAnsi" w:eastAsiaTheme="minorEastAsia" w:hAnsiTheme="minorHAnsi"/>
              <w:noProof/>
              <w:color w:val="auto"/>
            </w:rPr>
          </w:pPr>
          <w:hyperlink w:anchor="_Toc125528343" w:history="1">
            <w:r w:rsidR="00760668" w:rsidRPr="00AC4D1C">
              <w:rPr>
                <w:rStyle w:val="Hyperlink"/>
                <w:noProof/>
              </w:rPr>
              <w:t>3.6.</w:t>
            </w:r>
            <w:r w:rsidR="00760668">
              <w:rPr>
                <w:rFonts w:asciiTheme="minorHAnsi" w:eastAsiaTheme="minorEastAsia" w:hAnsiTheme="minorHAnsi"/>
                <w:noProof/>
                <w:color w:val="auto"/>
              </w:rPr>
              <w:tab/>
            </w:r>
            <w:r w:rsidR="00760668" w:rsidRPr="00AC4D1C">
              <w:rPr>
                <w:rStyle w:val="Hyperlink"/>
                <w:noProof/>
              </w:rPr>
              <w:t>Project Interdependencies and Inputs</w:t>
            </w:r>
            <w:r w:rsidR="00760668">
              <w:rPr>
                <w:noProof/>
                <w:webHidden/>
              </w:rPr>
              <w:tab/>
            </w:r>
            <w:r w:rsidR="00760668">
              <w:rPr>
                <w:noProof/>
                <w:webHidden/>
              </w:rPr>
              <w:fldChar w:fldCharType="begin"/>
            </w:r>
            <w:r w:rsidR="00760668">
              <w:rPr>
                <w:noProof/>
                <w:webHidden/>
              </w:rPr>
              <w:instrText xml:space="preserve"> PAGEREF _Toc125528343 \h </w:instrText>
            </w:r>
            <w:r w:rsidR="00760668">
              <w:rPr>
                <w:noProof/>
                <w:webHidden/>
              </w:rPr>
            </w:r>
            <w:r w:rsidR="00760668">
              <w:rPr>
                <w:noProof/>
                <w:webHidden/>
              </w:rPr>
              <w:fldChar w:fldCharType="separate"/>
            </w:r>
            <w:r w:rsidR="00760668">
              <w:rPr>
                <w:noProof/>
                <w:webHidden/>
              </w:rPr>
              <w:t>6</w:t>
            </w:r>
            <w:r w:rsidR="00760668">
              <w:rPr>
                <w:noProof/>
                <w:webHidden/>
              </w:rPr>
              <w:fldChar w:fldCharType="end"/>
            </w:r>
          </w:hyperlink>
        </w:p>
        <w:p w14:paraId="2C58F6C3" w14:textId="7A995D93" w:rsidR="00760668" w:rsidRDefault="00904BA7">
          <w:pPr>
            <w:pStyle w:val="TOC2"/>
            <w:tabs>
              <w:tab w:val="left" w:pos="880"/>
              <w:tab w:val="right" w:leader="dot" w:pos="9350"/>
            </w:tabs>
            <w:rPr>
              <w:rFonts w:asciiTheme="minorHAnsi" w:eastAsiaTheme="minorEastAsia" w:hAnsiTheme="minorHAnsi"/>
              <w:noProof/>
              <w:color w:val="auto"/>
            </w:rPr>
          </w:pPr>
          <w:hyperlink w:anchor="_Toc125528344" w:history="1">
            <w:r w:rsidR="00760668" w:rsidRPr="00AC4D1C">
              <w:rPr>
                <w:rStyle w:val="Hyperlink"/>
                <w:noProof/>
              </w:rPr>
              <w:t>3.7.</w:t>
            </w:r>
            <w:r w:rsidR="00760668">
              <w:rPr>
                <w:rFonts w:asciiTheme="minorHAnsi" w:eastAsiaTheme="minorEastAsia" w:hAnsiTheme="minorHAnsi"/>
                <w:noProof/>
                <w:color w:val="auto"/>
              </w:rPr>
              <w:tab/>
            </w:r>
            <w:r w:rsidR="00760668" w:rsidRPr="00AC4D1C">
              <w:rPr>
                <w:rStyle w:val="Hyperlink"/>
                <w:noProof/>
              </w:rPr>
              <w:t>Strategy Matrix</w:t>
            </w:r>
            <w:r w:rsidR="00760668">
              <w:rPr>
                <w:noProof/>
                <w:webHidden/>
              </w:rPr>
              <w:tab/>
            </w:r>
            <w:r w:rsidR="00760668">
              <w:rPr>
                <w:noProof/>
                <w:webHidden/>
              </w:rPr>
              <w:fldChar w:fldCharType="begin"/>
            </w:r>
            <w:r w:rsidR="00760668">
              <w:rPr>
                <w:noProof/>
                <w:webHidden/>
              </w:rPr>
              <w:instrText xml:space="preserve"> PAGEREF _Toc125528344 \h </w:instrText>
            </w:r>
            <w:r w:rsidR="00760668">
              <w:rPr>
                <w:noProof/>
                <w:webHidden/>
              </w:rPr>
            </w:r>
            <w:r w:rsidR="00760668">
              <w:rPr>
                <w:noProof/>
                <w:webHidden/>
              </w:rPr>
              <w:fldChar w:fldCharType="separate"/>
            </w:r>
            <w:r w:rsidR="00760668">
              <w:rPr>
                <w:noProof/>
                <w:webHidden/>
              </w:rPr>
              <w:t>7</w:t>
            </w:r>
            <w:r w:rsidR="00760668">
              <w:rPr>
                <w:noProof/>
                <w:webHidden/>
              </w:rPr>
              <w:fldChar w:fldCharType="end"/>
            </w:r>
          </w:hyperlink>
        </w:p>
        <w:p w14:paraId="6BFF6583" w14:textId="5E1AE449" w:rsidR="00760668" w:rsidRDefault="00904BA7">
          <w:pPr>
            <w:pStyle w:val="TOC2"/>
            <w:tabs>
              <w:tab w:val="left" w:pos="880"/>
              <w:tab w:val="right" w:leader="dot" w:pos="9350"/>
            </w:tabs>
            <w:rPr>
              <w:rFonts w:asciiTheme="minorHAnsi" w:eastAsiaTheme="minorEastAsia" w:hAnsiTheme="minorHAnsi"/>
              <w:noProof/>
              <w:color w:val="auto"/>
            </w:rPr>
          </w:pPr>
          <w:hyperlink w:anchor="_Toc125528345" w:history="1">
            <w:r w:rsidR="00760668" w:rsidRPr="00AC4D1C">
              <w:rPr>
                <w:rStyle w:val="Hyperlink"/>
                <w:noProof/>
              </w:rPr>
              <w:t>3.8.</w:t>
            </w:r>
            <w:r w:rsidR="00760668">
              <w:rPr>
                <w:rFonts w:asciiTheme="minorHAnsi" w:eastAsiaTheme="minorEastAsia" w:hAnsiTheme="minorHAnsi"/>
                <w:noProof/>
                <w:color w:val="auto"/>
              </w:rPr>
              <w:tab/>
            </w:r>
            <w:r w:rsidR="00760668" w:rsidRPr="00AC4D1C">
              <w:rPr>
                <w:rStyle w:val="Hyperlink"/>
                <w:noProof/>
              </w:rPr>
              <w:t>Project Conditions</w:t>
            </w:r>
            <w:r w:rsidR="00760668">
              <w:rPr>
                <w:noProof/>
                <w:webHidden/>
              </w:rPr>
              <w:tab/>
            </w:r>
            <w:r w:rsidR="00760668">
              <w:rPr>
                <w:noProof/>
                <w:webHidden/>
              </w:rPr>
              <w:fldChar w:fldCharType="begin"/>
            </w:r>
            <w:r w:rsidR="00760668">
              <w:rPr>
                <w:noProof/>
                <w:webHidden/>
              </w:rPr>
              <w:instrText xml:space="preserve"> PAGEREF _Toc125528345 \h </w:instrText>
            </w:r>
            <w:r w:rsidR="00760668">
              <w:rPr>
                <w:noProof/>
                <w:webHidden/>
              </w:rPr>
            </w:r>
            <w:r w:rsidR="00760668">
              <w:rPr>
                <w:noProof/>
                <w:webHidden/>
              </w:rPr>
              <w:fldChar w:fldCharType="separate"/>
            </w:r>
            <w:r w:rsidR="00760668">
              <w:rPr>
                <w:noProof/>
                <w:webHidden/>
              </w:rPr>
              <w:t>7</w:t>
            </w:r>
            <w:r w:rsidR="00760668">
              <w:rPr>
                <w:noProof/>
                <w:webHidden/>
              </w:rPr>
              <w:fldChar w:fldCharType="end"/>
            </w:r>
          </w:hyperlink>
        </w:p>
        <w:p w14:paraId="3FE64827" w14:textId="4E81F44D" w:rsidR="00760668" w:rsidRDefault="00904BA7">
          <w:pPr>
            <w:pStyle w:val="TOC3"/>
            <w:tabs>
              <w:tab w:val="left" w:pos="1320"/>
              <w:tab w:val="right" w:leader="dot" w:pos="9350"/>
            </w:tabs>
            <w:rPr>
              <w:rFonts w:asciiTheme="minorHAnsi" w:eastAsiaTheme="minorEastAsia" w:hAnsiTheme="minorHAnsi"/>
              <w:noProof/>
              <w:color w:val="auto"/>
            </w:rPr>
          </w:pPr>
          <w:hyperlink w:anchor="_Toc125528346" w:history="1">
            <w:r w:rsidR="00760668" w:rsidRPr="00AC4D1C">
              <w:rPr>
                <w:rStyle w:val="Hyperlink"/>
                <w:rFonts w:cs="Times New Roman"/>
                <w:bCs/>
                <w:noProof/>
                <w14:scene3d>
                  <w14:camera w14:prst="orthographicFront"/>
                  <w14:lightRig w14:rig="threePt" w14:dir="t">
                    <w14:rot w14:lat="0" w14:lon="0" w14:rev="0"/>
                  </w14:lightRig>
                </w14:scene3d>
              </w:rPr>
              <w:t>3.8.1.</w:t>
            </w:r>
            <w:r w:rsidR="00760668">
              <w:rPr>
                <w:rFonts w:asciiTheme="minorHAnsi" w:eastAsiaTheme="minorEastAsia" w:hAnsiTheme="minorHAnsi"/>
                <w:noProof/>
                <w:color w:val="auto"/>
              </w:rPr>
              <w:tab/>
            </w:r>
            <w:r w:rsidR="00760668" w:rsidRPr="00AC4D1C">
              <w:rPr>
                <w:rStyle w:val="Hyperlink"/>
                <w:noProof/>
              </w:rPr>
              <w:t>Assumptions</w:t>
            </w:r>
            <w:r w:rsidR="00760668">
              <w:rPr>
                <w:noProof/>
                <w:webHidden/>
              </w:rPr>
              <w:tab/>
            </w:r>
            <w:r w:rsidR="00760668">
              <w:rPr>
                <w:noProof/>
                <w:webHidden/>
              </w:rPr>
              <w:fldChar w:fldCharType="begin"/>
            </w:r>
            <w:r w:rsidR="00760668">
              <w:rPr>
                <w:noProof/>
                <w:webHidden/>
              </w:rPr>
              <w:instrText xml:space="preserve"> PAGEREF _Toc125528346 \h </w:instrText>
            </w:r>
            <w:r w:rsidR="00760668">
              <w:rPr>
                <w:noProof/>
                <w:webHidden/>
              </w:rPr>
            </w:r>
            <w:r w:rsidR="00760668">
              <w:rPr>
                <w:noProof/>
                <w:webHidden/>
              </w:rPr>
              <w:fldChar w:fldCharType="separate"/>
            </w:r>
            <w:r w:rsidR="00760668">
              <w:rPr>
                <w:noProof/>
                <w:webHidden/>
              </w:rPr>
              <w:t>7</w:t>
            </w:r>
            <w:r w:rsidR="00760668">
              <w:rPr>
                <w:noProof/>
                <w:webHidden/>
              </w:rPr>
              <w:fldChar w:fldCharType="end"/>
            </w:r>
          </w:hyperlink>
        </w:p>
        <w:p w14:paraId="006AD9DD" w14:textId="741B1415" w:rsidR="00760668" w:rsidRDefault="00904BA7">
          <w:pPr>
            <w:pStyle w:val="TOC3"/>
            <w:tabs>
              <w:tab w:val="left" w:pos="1320"/>
              <w:tab w:val="right" w:leader="dot" w:pos="9350"/>
            </w:tabs>
            <w:rPr>
              <w:rFonts w:asciiTheme="minorHAnsi" w:eastAsiaTheme="minorEastAsia" w:hAnsiTheme="minorHAnsi"/>
              <w:noProof/>
              <w:color w:val="auto"/>
            </w:rPr>
          </w:pPr>
          <w:hyperlink w:anchor="_Toc125528347" w:history="1">
            <w:r w:rsidR="00760668" w:rsidRPr="00AC4D1C">
              <w:rPr>
                <w:rStyle w:val="Hyperlink"/>
                <w:rFonts w:cs="Times New Roman"/>
                <w:bCs/>
                <w:noProof/>
                <w14:scene3d>
                  <w14:camera w14:prst="orthographicFront"/>
                  <w14:lightRig w14:rig="threePt" w14:dir="t">
                    <w14:rot w14:lat="0" w14:lon="0" w14:rev="0"/>
                  </w14:lightRig>
                </w14:scene3d>
              </w:rPr>
              <w:t>3.8.2.</w:t>
            </w:r>
            <w:r w:rsidR="00760668">
              <w:rPr>
                <w:rFonts w:asciiTheme="minorHAnsi" w:eastAsiaTheme="minorEastAsia" w:hAnsiTheme="minorHAnsi"/>
                <w:noProof/>
                <w:color w:val="auto"/>
              </w:rPr>
              <w:tab/>
            </w:r>
            <w:r w:rsidR="00760668" w:rsidRPr="00AC4D1C">
              <w:rPr>
                <w:rStyle w:val="Hyperlink"/>
                <w:noProof/>
              </w:rPr>
              <w:t>Project ConstrainTs</w:t>
            </w:r>
            <w:r w:rsidR="00760668">
              <w:rPr>
                <w:noProof/>
                <w:webHidden/>
              </w:rPr>
              <w:tab/>
            </w:r>
            <w:r w:rsidR="00760668">
              <w:rPr>
                <w:noProof/>
                <w:webHidden/>
              </w:rPr>
              <w:fldChar w:fldCharType="begin"/>
            </w:r>
            <w:r w:rsidR="00760668">
              <w:rPr>
                <w:noProof/>
                <w:webHidden/>
              </w:rPr>
              <w:instrText xml:space="preserve"> PAGEREF _Toc125528347 \h </w:instrText>
            </w:r>
            <w:r w:rsidR="00760668">
              <w:rPr>
                <w:noProof/>
                <w:webHidden/>
              </w:rPr>
            </w:r>
            <w:r w:rsidR="00760668">
              <w:rPr>
                <w:noProof/>
                <w:webHidden/>
              </w:rPr>
              <w:fldChar w:fldCharType="separate"/>
            </w:r>
            <w:r w:rsidR="00760668">
              <w:rPr>
                <w:noProof/>
                <w:webHidden/>
              </w:rPr>
              <w:t>8</w:t>
            </w:r>
            <w:r w:rsidR="00760668">
              <w:rPr>
                <w:noProof/>
                <w:webHidden/>
              </w:rPr>
              <w:fldChar w:fldCharType="end"/>
            </w:r>
          </w:hyperlink>
        </w:p>
        <w:p w14:paraId="1E3490A9" w14:textId="1DA94162" w:rsidR="00760668" w:rsidRDefault="00904BA7">
          <w:pPr>
            <w:pStyle w:val="TOC3"/>
            <w:tabs>
              <w:tab w:val="left" w:pos="1320"/>
              <w:tab w:val="right" w:leader="dot" w:pos="9350"/>
            </w:tabs>
            <w:rPr>
              <w:rFonts w:asciiTheme="minorHAnsi" w:eastAsiaTheme="minorEastAsia" w:hAnsiTheme="minorHAnsi"/>
              <w:noProof/>
              <w:color w:val="auto"/>
            </w:rPr>
          </w:pPr>
          <w:hyperlink w:anchor="_Toc125528348" w:history="1">
            <w:r w:rsidR="00760668" w:rsidRPr="00AC4D1C">
              <w:rPr>
                <w:rStyle w:val="Hyperlink"/>
                <w:rFonts w:cs="Times New Roman"/>
                <w:bCs/>
                <w:noProof/>
                <w14:scene3d>
                  <w14:camera w14:prst="orthographicFront"/>
                  <w14:lightRig w14:rig="threePt" w14:dir="t">
                    <w14:rot w14:lat="0" w14:lon="0" w14:rev="0"/>
                  </w14:lightRig>
                </w14:scene3d>
              </w:rPr>
              <w:t>3.8.3.</w:t>
            </w:r>
            <w:r w:rsidR="00760668">
              <w:rPr>
                <w:rFonts w:asciiTheme="minorHAnsi" w:eastAsiaTheme="minorEastAsia" w:hAnsiTheme="minorHAnsi"/>
                <w:noProof/>
                <w:color w:val="auto"/>
              </w:rPr>
              <w:tab/>
            </w:r>
            <w:r w:rsidR="00760668" w:rsidRPr="00AC4D1C">
              <w:rPr>
                <w:rStyle w:val="Hyperlink"/>
                <w:noProof/>
              </w:rPr>
              <w:t>Risks and Issues</w:t>
            </w:r>
            <w:r w:rsidR="00760668">
              <w:rPr>
                <w:noProof/>
                <w:webHidden/>
              </w:rPr>
              <w:tab/>
            </w:r>
            <w:r w:rsidR="00760668">
              <w:rPr>
                <w:noProof/>
                <w:webHidden/>
              </w:rPr>
              <w:fldChar w:fldCharType="begin"/>
            </w:r>
            <w:r w:rsidR="00760668">
              <w:rPr>
                <w:noProof/>
                <w:webHidden/>
              </w:rPr>
              <w:instrText xml:space="preserve"> PAGEREF _Toc125528348 \h </w:instrText>
            </w:r>
            <w:r w:rsidR="00760668">
              <w:rPr>
                <w:noProof/>
                <w:webHidden/>
              </w:rPr>
            </w:r>
            <w:r w:rsidR="00760668">
              <w:rPr>
                <w:noProof/>
                <w:webHidden/>
              </w:rPr>
              <w:fldChar w:fldCharType="separate"/>
            </w:r>
            <w:r w:rsidR="00760668">
              <w:rPr>
                <w:noProof/>
                <w:webHidden/>
              </w:rPr>
              <w:t>9</w:t>
            </w:r>
            <w:r w:rsidR="00760668">
              <w:rPr>
                <w:noProof/>
                <w:webHidden/>
              </w:rPr>
              <w:fldChar w:fldCharType="end"/>
            </w:r>
          </w:hyperlink>
        </w:p>
        <w:p w14:paraId="619E5EAA" w14:textId="4EE74496" w:rsidR="00760668" w:rsidRDefault="00904BA7">
          <w:pPr>
            <w:pStyle w:val="TOC2"/>
            <w:tabs>
              <w:tab w:val="left" w:pos="880"/>
              <w:tab w:val="right" w:leader="dot" w:pos="9350"/>
            </w:tabs>
            <w:rPr>
              <w:rFonts w:asciiTheme="minorHAnsi" w:eastAsiaTheme="minorEastAsia" w:hAnsiTheme="minorHAnsi"/>
              <w:noProof/>
              <w:color w:val="auto"/>
            </w:rPr>
          </w:pPr>
          <w:hyperlink w:anchor="_Toc125528349" w:history="1">
            <w:r w:rsidR="00760668" w:rsidRPr="00AC4D1C">
              <w:rPr>
                <w:rStyle w:val="Hyperlink"/>
                <w:noProof/>
              </w:rPr>
              <w:t>3.9.</w:t>
            </w:r>
            <w:r w:rsidR="00760668">
              <w:rPr>
                <w:rFonts w:asciiTheme="minorHAnsi" w:eastAsiaTheme="minorEastAsia" w:hAnsiTheme="minorHAnsi"/>
                <w:noProof/>
                <w:color w:val="auto"/>
              </w:rPr>
              <w:tab/>
            </w:r>
            <w:r w:rsidR="00760668" w:rsidRPr="00AC4D1C">
              <w:rPr>
                <w:rStyle w:val="Hyperlink"/>
                <w:noProof/>
              </w:rPr>
              <w:t>Scope</w:t>
            </w:r>
            <w:r w:rsidR="00760668">
              <w:rPr>
                <w:noProof/>
                <w:webHidden/>
              </w:rPr>
              <w:tab/>
            </w:r>
            <w:r w:rsidR="00760668">
              <w:rPr>
                <w:noProof/>
                <w:webHidden/>
              </w:rPr>
              <w:fldChar w:fldCharType="begin"/>
            </w:r>
            <w:r w:rsidR="00760668">
              <w:rPr>
                <w:noProof/>
                <w:webHidden/>
              </w:rPr>
              <w:instrText xml:space="preserve"> PAGEREF _Toc125528349 \h </w:instrText>
            </w:r>
            <w:r w:rsidR="00760668">
              <w:rPr>
                <w:noProof/>
                <w:webHidden/>
              </w:rPr>
            </w:r>
            <w:r w:rsidR="00760668">
              <w:rPr>
                <w:noProof/>
                <w:webHidden/>
              </w:rPr>
              <w:fldChar w:fldCharType="separate"/>
            </w:r>
            <w:r w:rsidR="00760668">
              <w:rPr>
                <w:noProof/>
                <w:webHidden/>
              </w:rPr>
              <w:t>9</w:t>
            </w:r>
            <w:r w:rsidR="00760668">
              <w:rPr>
                <w:noProof/>
                <w:webHidden/>
              </w:rPr>
              <w:fldChar w:fldCharType="end"/>
            </w:r>
          </w:hyperlink>
        </w:p>
        <w:p w14:paraId="13A278BD" w14:textId="7BC0E8D6" w:rsidR="00760668" w:rsidRDefault="00904BA7">
          <w:pPr>
            <w:pStyle w:val="TOC3"/>
            <w:tabs>
              <w:tab w:val="left" w:pos="1320"/>
              <w:tab w:val="right" w:leader="dot" w:pos="9350"/>
            </w:tabs>
            <w:rPr>
              <w:rFonts w:asciiTheme="minorHAnsi" w:eastAsiaTheme="minorEastAsia" w:hAnsiTheme="minorHAnsi"/>
              <w:noProof/>
              <w:color w:val="auto"/>
            </w:rPr>
          </w:pPr>
          <w:hyperlink w:anchor="_Toc125528350" w:history="1">
            <w:r w:rsidR="00760668" w:rsidRPr="00AC4D1C">
              <w:rPr>
                <w:rStyle w:val="Hyperlink"/>
                <w:rFonts w:cs="Times New Roman"/>
                <w:bCs/>
                <w:noProof/>
                <w14:scene3d>
                  <w14:camera w14:prst="orthographicFront"/>
                  <w14:lightRig w14:rig="threePt" w14:dir="t">
                    <w14:rot w14:lat="0" w14:lon="0" w14:rev="0"/>
                  </w14:lightRig>
                </w14:scene3d>
              </w:rPr>
              <w:t>3.9.1.</w:t>
            </w:r>
            <w:r w:rsidR="00760668">
              <w:rPr>
                <w:rFonts w:asciiTheme="minorHAnsi" w:eastAsiaTheme="minorEastAsia" w:hAnsiTheme="minorHAnsi"/>
                <w:noProof/>
                <w:color w:val="auto"/>
              </w:rPr>
              <w:tab/>
            </w:r>
            <w:r w:rsidR="00760668" w:rsidRPr="00AC4D1C">
              <w:rPr>
                <w:rStyle w:val="Hyperlink"/>
                <w:noProof/>
              </w:rPr>
              <w:t>In scope</w:t>
            </w:r>
            <w:r w:rsidR="00760668">
              <w:rPr>
                <w:noProof/>
                <w:webHidden/>
              </w:rPr>
              <w:tab/>
            </w:r>
            <w:r w:rsidR="00760668">
              <w:rPr>
                <w:noProof/>
                <w:webHidden/>
              </w:rPr>
              <w:fldChar w:fldCharType="begin"/>
            </w:r>
            <w:r w:rsidR="00760668">
              <w:rPr>
                <w:noProof/>
                <w:webHidden/>
              </w:rPr>
              <w:instrText xml:space="preserve"> PAGEREF _Toc125528350 \h </w:instrText>
            </w:r>
            <w:r w:rsidR="00760668">
              <w:rPr>
                <w:noProof/>
                <w:webHidden/>
              </w:rPr>
            </w:r>
            <w:r w:rsidR="00760668">
              <w:rPr>
                <w:noProof/>
                <w:webHidden/>
              </w:rPr>
              <w:fldChar w:fldCharType="separate"/>
            </w:r>
            <w:r w:rsidR="00760668">
              <w:rPr>
                <w:noProof/>
                <w:webHidden/>
              </w:rPr>
              <w:t>9</w:t>
            </w:r>
            <w:r w:rsidR="00760668">
              <w:rPr>
                <w:noProof/>
                <w:webHidden/>
              </w:rPr>
              <w:fldChar w:fldCharType="end"/>
            </w:r>
          </w:hyperlink>
        </w:p>
        <w:p w14:paraId="5AFEA5B4" w14:textId="1B1739AD" w:rsidR="00760668" w:rsidRDefault="00904BA7">
          <w:pPr>
            <w:pStyle w:val="TOC3"/>
            <w:tabs>
              <w:tab w:val="left" w:pos="1320"/>
              <w:tab w:val="right" w:leader="dot" w:pos="9350"/>
            </w:tabs>
            <w:rPr>
              <w:rFonts w:asciiTheme="minorHAnsi" w:eastAsiaTheme="minorEastAsia" w:hAnsiTheme="minorHAnsi"/>
              <w:noProof/>
              <w:color w:val="auto"/>
            </w:rPr>
          </w:pPr>
          <w:hyperlink w:anchor="_Toc125528351" w:history="1">
            <w:r w:rsidR="00760668" w:rsidRPr="00AC4D1C">
              <w:rPr>
                <w:rStyle w:val="Hyperlink"/>
                <w:rFonts w:cs="Times New Roman"/>
                <w:bCs/>
                <w:noProof/>
                <w14:scene3d>
                  <w14:camera w14:prst="orthographicFront"/>
                  <w14:lightRig w14:rig="threePt" w14:dir="t">
                    <w14:rot w14:lat="0" w14:lon="0" w14:rev="0"/>
                  </w14:lightRig>
                </w14:scene3d>
              </w:rPr>
              <w:t>3.9.2.</w:t>
            </w:r>
            <w:r w:rsidR="00760668">
              <w:rPr>
                <w:rFonts w:asciiTheme="minorHAnsi" w:eastAsiaTheme="minorEastAsia" w:hAnsiTheme="minorHAnsi"/>
                <w:noProof/>
                <w:color w:val="auto"/>
              </w:rPr>
              <w:tab/>
            </w:r>
            <w:r w:rsidR="00760668" w:rsidRPr="00AC4D1C">
              <w:rPr>
                <w:rStyle w:val="Hyperlink"/>
                <w:noProof/>
              </w:rPr>
              <w:t>Out of Scope</w:t>
            </w:r>
            <w:r w:rsidR="00760668">
              <w:rPr>
                <w:noProof/>
                <w:webHidden/>
              </w:rPr>
              <w:tab/>
            </w:r>
            <w:r w:rsidR="00760668">
              <w:rPr>
                <w:noProof/>
                <w:webHidden/>
              </w:rPr>
              <w:fldChar w:fldCharType="begin"/>
            </w:r>
            <w:r w:rsidR="00760668">
              <w:rPr>
                <w:noProof/>
                <w:webHidden/>
              </w:rPr>
              <w:instrText xml:space="preserve"> PAGEREF _Toc125528351 \h </w:instrText>
            </w:r>
            <w:r w:rsidR="00760668">
              <w:rPr>
                <w:noProof/>
                <w:webHidden/>
              </w:rPr>
            </w:r>
            <w:r w:rsidR="00760668">
              <w:rPr>
                <w:noProof/>
                <w:webHidden/>
              </w:rPr>
              <w:fldChar w:fldCharType="separate"/>
            </w:r>
            <w:r w:rsidR="00760668">
              <w:rPr>
                <w:noProof/>
                <w:webHidden/>
              </w:rPr>
              <w:t>10</w:t>
            </w:r>
            <w:r w:rsidR="00760668">
              <w:rPr>
                <w:noProof/>
                <w:webHidden/>
              </w:rPr>
              <w:fldChar w:fldCharType="end"/>
            </w:r>
          </w:hyperlink>
        </w:p>
        <w:p w14:paraId="7627C952" w14:textId="67B16944" w:rsidR="00760668" w:rsidRDefault="00904BA7">
          <w:pPr>
            <w:pStyle w:val="TOC2"/>
            <w:tabs>
              <w:tab w:val="left" w:pos="1100"/>
              <w:tab w:val="right" w:leader="dot" w:pos="9350"/>
            </w:tabs>
            <w:rPr>
              <w:rFonts w:asciiTheme="minorHAnsi" w:eastAsiaTheme="minorEastAsia" w:hAnsiTheme="minorHAnsi"/>
              <w:noProof/>
              <w:color w:val="auto"/>
            </w:rPr>
          </w:pPr>
          <w:hyperlink w:anchor="_Toc125528352" w:history="1">
            <w:r w:rsidR="00760668" w:rsidRPr="00AC4D1C">
              <w:rPr>
                <w:rStyle w:val="Hyperlink"/>
                <w:noProof/>
              </w:rPr>
              <w:t>3.10.</w:t>
            </w:r>
            <w:r w:rsidR="00760668">
              <w:rPr>
                <w:rFonts w:asciiTheme="minorHAnsi" w:eastAsiaTheme="minorEastAsia" w:hAnsiTheme="minorHAnsi"/>
                <w:noProof/>
                <w:color w:val="auto"/>
              </w:rPr>
              <w:tab/>
            </w:r>
            <w:r w:rsidR="00760668" w:rsidRPr="00AC4D1C">
              <w:rPr>
                <w:rStyle w:val="Hyperlink"/>
                <w:noProof/>
              </w:rPr>
              <w:t>Work Breakdown Structure</w:t>
            </w:r>
            <w:r w:rsidR="00760668">
              <w:rPr>
                <w:noProof/>
                <w:webHidden/>
              </w:rPr>
              <w:tab/>
            </w:r>
            <w:r w:rsidR="00760668">
              <w:rPr>
                <w:noProof/>
                <w:webHidden/>
              </w:rPr>
              <w:fldChar w:fldCharType="begin"/>
            </w:r>
            <w:r w:rsidR="00760668">
              <w:rPr>
                <w:noProof/>
                <w:webHidden/>
              </w:rPr>
              <w:instrText xml:space="preserve"> PAGEREF _Toc125528352 \h </w:instrText>
            </w:r>
            <w:r w:rsidR="00760668">
              <w:rPr>
                <w:noProof/>
                <w:webHidden/>
              </w:rPr>
            </w:r>
            <w:r w:rsidR="00760668">
              <w:rPr>
                <w:noProof/>
                <w:webHidden/>
              </w:rPr>
              <w:fldChar w:fldCharType="separate"/>
            </w:r>
            <w:r w:rsidR="00760668">
              <w:rPr>
                <w:noProof/>
                <w:webHidden/>
              </w:rPr>
              <w:t>11</w:t>
            </w:r>
            <w:r w:rsidR="00760668">
              <w:rPr>
                <w:noProof/>
                <w:webHidden/>
              </w:rPr>
              <w:fldChar w:fldCharType="end"/>
            </w:r>
          </w:hyperlink>
        </w:p>
        <w:p w14:paraId="6F63544F" w14:textId="45BF8F11" w:rsidR="00760668" w:rsidRDefault="00904BA7">
          <w:pPr>
            <w:pStyle w:val="TOC2"/>
            <w:tabs>
              <w:tab w:val="left" w:pos="1100"/>
              <w:tab w:val="right" w:leader="dot" w:pos="9350"/>
            </w:tabs>
            <w:rPr>
              <w:rFonts w:asciiTheme="minorHAnsi" w:eastAsiaTheme="minorEastAsia" w:hAnsiTheme="minorHAnsi"/>
              <w:noProof/>
              <w:color w:val="auto"/>
            </w:rPr>
          </w:pPr>
          <w:hyperlink w:anchor="_Toc125528353" w:history="1">
            <w:r w:rsidR="00760668" w:rsidRPr="00AC4D1C">
              <w:rPr>
                <w:rStyle w:val="Hyperlink"/>
                <w:noProof/>
              </w:rPr>
              <w:t>3.11.</w:t>
            </w:r>
            <w:r w:rsidR="00760668">
              <w:rPr>
                <w:rFonts w:asciiTheme="minorHAnsi" w:eastAsiaTheme="minorEastAsia" w:hAnsiTheme="minorHAnsi"/>
                <w:noProof/>
                <w:color w:val="auto"/>
              </w:rPr>
              <w:tab/>
            </w:r>
            <w:r w:rsidR="00760668" w:rsidRPr="00AC4D1C">
              <w:rPr>
                <w:rStyle w:val="Hyperlink"/>
                <w:noProof/>
              </w:rPr>
              <w:t>Resource and Cost Estimate</w:t>
            </w:r>
            <w:r w:rsidR="00760668">
              <w:rPr>
                <w:noProof/>
                <w:webHidden/>
              </w:rPr>
              <w:tab/>
            </w:r>
            <w:r w:rsidR="00760668">
              <w:rPr>
                <w:noProof/>
                <w:webHidden/>
              </w:rPr>
              <w:fldChar w:fldCharType="begin"/>
            </w:r>
            <w:r w:rsidR="00760668">
              <w:rPr>
                <w:noProof/>
                <w:webHidden/>
              </w:rPr>
              <w:instrText xml:space="preserve"> PAGEREF _Toc125528353 \h </w:instrText>
            </w:r>
            <w:r w:rsidR="00760668">
              <w:rPr>
                <w:noProof/>
                <w:webHidden/>
              </w:rPr>
            </w:r>
            <w:r w:rsidR="00760668">
              <w:rPr>
                <w:noProof/>
                <w:webHidden/>
              </w:rPr>
              <w:fldChar w:fldCharType="separate"/>
            </w:r>
            <w:r w:rsidR="00760668">
              <w:rPr>
                <w:noProof/>
                <w:webHidden/>
              </w:rPr>
              <w:t>11</w:t>
            </w:r>
            <w:r w:rsidR="00760668">
              <w:rPr>
                <w:noProof/>
                <w:webHidden/>
              </w:rPr>
              <w:fldChar w:fldCharType="end"/>
            </w:r>
          </w:hyperlink>
        </w:p>
        <w:p w14:paraId="50A64EEA" w14:textId="2E980336" w:rsidR="00760668" w:rsidRDefault="00904BA7">
          <w:pPr>
            <w:pStyle w:val="TOC3"/>
            <w:tabs>
              <w:tab w:val="left" w:pos="1540"/>
              <w:tab w:val="right" w:leader="dot" w:pos="9350"/>
            </w:tabs>
            <w:rPr>
              <w:rFonts w:asciiTheme="minorHAnsi" w:eastAsiaTheme="minorEastAsia" w:hAnsiTheme="minorHAnsi"/>
              <w:noProof/>
              <w:color w:val="auto"/>
            </w:rPr>
          </w:pPr>
          <w:hyperlink w:anchor="_Toc125528354" w:history="1">
            <w:r w:rsidR="00760668" w:rsidRPr="00AC4D1C">
              <w:rPr>
                <w:rStyle w:val="Hyperlink"/>
                <w:rFonts w:cs="Times New Roman"/>
                <w:bCs/>
                <w:noProof/>
                <w14:scene3d>
                  <w14:camera w14:prst="orthographicFront"/>
                  <w14:lightRig w14:rig="threePt" w14:dir="t">
                    <w14:rot w14:lat="0" w14:lon="0" w14:rev="0"/>
                  </w14:lightRig>
                </w14:scene3d>
              </w:rPr>
              <w:t>3.11.1.</w:t>
            </w:r>
            <w:r w:rsidR="00760668">
              <w:rPr>
                <w:rFonts w:asciiTheme="minorHAnsi" w:eastAsiaTheme="minorEastAsia" w:hAnsiTheme="minorHAnsi"/>
                <w:noProof/>
                <w:color w:val="auto"/>
              </w:rPr>
              <w:tab/>
            </w:r>
            <w:r w:rsidR="00760668" w:rsidRPr="00AC4D1C">
              <w:rPr>
                <w:rStyle w:val="Hyperlink"/>
                <w:noProof/>
              </w:rPr>
              <w:t>Cost</w:t>
            </w:r>
            <w:r w:rsidR="00760668">
              <w:rPr>
                <w:noProof/>
                <w:webHidden/>
              </w:rPr>
              <w:tab/>
            </w:r>
            <w:r w:rsidR="00760668">
              <w:rPr>
                <w:noProof/>
                <w:webHidden/>
              </w:rPr>
              <w:fldChar w:fldCharType="begin"/>
            </w:r>
            <w:r w:rsidR="00760668">
              <w:rPr>
                <w:noProof/>
                <w:webHidden/>
              </w:rPr>
              <w:instrText xml:space="preserve"> PAGEREF _Toc125528354 \h </w:instrText>
            </w:r>
            <w:r w:rsidR="00760668">
              <w:rPr>
                <w:noProof/>
                <w:webHidden/>
              </w:rPr>
            </w:r>
            <w:r w:rsidR="00760668">
              <w:rPr>
                <w:noProof/>
                <w:webHidden/>
              </w:rPr>
              <w:fldChar w:fldCharType="separate"/>
            </w:r>
            <w:r w:rsidR="00760668">
              <w:rPr>
                <w:noProof/>
                <w:webHidden/>
              </w:rPr>
              <w:t>11</w:t>
            </w:r>
            <w:r w:rsidR="00760668">
              <w:rPr>
                <w:noProof/>
                <w:webHidden/>
              </w:rPr>
              <w:fldChar w:fldCharType="end"/>
            </w:r>
          </w:hyperlink>
        </w:p>
        <w:p w14:paraId="172E365C" w14:textId="116AFBA2" w:rsidR="00760668" w:rsidRDefault="00904BA7">
          <w:pPr>
            <w:pStyle w:val="TOC3"/>
            <w:tabs>
              <w:tab w:val="left" w:pos="1540"/>
              <w:tab w:val="right" w:leader="dot" w:pos="9350"/>
            </w:tabs>
            <w:rPr>
              <w:rFonts w:asciiTheme="minorHAnsi" w:eastAsiaTheme="minorEastAsia" w:hAnsiTheme="minorHAnsi"/>
              <w:noProof/>
              <w:color w:val="auto"/>
            </w:rPr>
          </w:pPr>
          <w:hyperlink w:anchor="_Toc125528355" w:history="1">
            <w:r w:rsidR="00760668" w:rsidRPr="00AC4D1C">
              <w:rPr>
                <w:rStyle w:val="Hyperlink"/>
                <w:rFonts w:cs="Times New Roman"/>
                <w:bCs/>
                <w:noProof/>
                <w14:scene3d>
                  <w14:camera w14:prst="orthographicFront"/>
                  <w14:lightRig w14:rig="threePt" w14:dir="t">
                    <w14:rot w14:lat="0" w14:lon="0" w14:rev="0"/>
                  </w14:lightRig>
                </w14:scene3d>
              </w:rPr>
              <w:t>3.11.2.</w:t>
            </w:r>
            <w:r w:rsidR="00760668">
              <w:rPr>
                <w:rFonts w:asciiTheme="minorHAnsi" w:eastAsiaTheme="minorEastAsia" w:hAnsiTheme="minorHAnsi"/>
                <w:noProof/>
                <w:color w:val="auto"/>
              </w:rPr>
              <w:tab/>
            </w:r>
            <w:r w:rsidR="00760668" w:rsidRPr="00AC4D1C">
              <w:rPr>
                <w:rStyle w:val="Hyperlink"/>
                <w:noProof/>
              </w:rPr>
              <w:t>Resource Requirements</w:t>
            </w:r>
            <w:r w:rsidR="00760668">
              <w:rPr>
                <w:noProof/>
                <w:webHidden/>
              </w:rPr>
              <w:tab/>
            </w:r>
            <w:r w:rsidR="00760668">
              <w:rPr>
                <w:noProof/>
                <w:webHidden/>
              </w:rPr>
              <w:fldChar w:fldCharType="begin"/>
            </w:r>
            <w:r w:rsidR="00760668">
              <w:rPr>
                <w:noProof/>
                <w:webHidden/>
              </w:rPr>
              <w:instrText xml:space="preserve"> PAGEREF _Toc125528355 \h </w:instrText>
            </w:r>
            <w:r w:rsidR="00760668">
              <w:rPr>
                <w:noProof/>
                <w:webHidden/>
              </w:rPr>
            </w:r>
            <w:r w:rsidR="00760668">
              <w:rPr>
                <w:noProof/>
                <w:webHidden/>
              </w:rPr>
              <w:fldChar w:fldCharType="separate"/>
            </w:r>
            <w:r w:rsidR="00760668">
              <w:rPr>
                <w:noProof/>
                <w:webHidden/>
              </w:rPr>
              <w:t>12</w:t>
            </w:r>
            <w:r w:rsidR="00760668">
              <w:rPr>
                <w:noProof/>
                <w:webHidden/>
              </w:rPr>
              <w:fldChar w:fldCharType="end"/>
            </w:r>
          </w:hyperlink>
        </w:p>
        <w:p w14:paraId="62E8289C" w14:textId="0A45F83B" w:rsidR="00760668" w:rsidRDefault="00904BA7">
          <w:pPr>
            <w:pStyle w:val="TOC2"/>
            <w:tabs>
              <w:tab w:val="left" w:pos="1100"/>
              <w:tab w:val="right" w:leader="dot" w:pos="9350"/>
            </w:tabs>
            <w:rPr>
              <w:rFonts w:asciiTheme="minorHAnsi" w:eastAsiaTheme="minorEastAsia" w:hAnsiTheme="minorHAnsi"/>
              <w:noProof/>
              <w:color w:val="auto"/>
            </w:rPr>
          </w:pPr>
          <w:hyperlink w:anchor="_Toc125528356" w:history="1">
            <w:r w:rsidR="00760668" w:rsidRPr="00AC4D1C">
              <w:rPr>
                <w:rStyle w:val="Hyperlink"/>
                <w:noProof/>
              </w:rPr>
              <w:t>3.12.</w:t>
            </w:r>
            <w:r w:rsidR="00760668">
              <w:rPr>
                <w:rFonts w:asciiTheme="minorHAnsi" w:eastAsiaTheme="minorEastAsia" w:hAnsiTheme="minorHAnsi"/>
                <w:noProof/>
                <w:color w:val="auto"/>
              </w:rPr>
              <w:tab/>
            </w:r>
            <w:r w:rsidR="00760668" w:rsidRPr="00AC4D1C">
              <w:rPr>
                <w:rStyle w:val="Hyperlink"/>
                <w:noProof/>
              </w:rPr>
              <w:t>Roles &amp; Responsibility Matrix</w:t>
            </w:r>
            <w:r w:rsidR="00760668">
              <w:rPr>
                <w:noProof/>
                <w:webHidden/>
              </w:rPr>
              <w:tab/>
            </w:r>
            <w:r w:rsidR="00760668">
              <w:rPr>
                <w:noProof/>
                <w:webHidden/>
              </w:rPr>
              <w:fldChar w:fldCharType="begin"/>
            </w:r>
            <w:r w:rsidR="00760668">
              <w:rPr>
                <w:noProof/>
                <w:webHidden/>
              </w:rPr>
              <w:instrText xml:space="preserve"> PAGEREF _Toc125528356 \h </w:instrText>
            </w:r>
            <w:r w:rsidR="00760668">
              <w:rPr>
                <w:noProof/>
                <w:webHidden/>
              </w:rPr>
            </w:r>
            <w:r w:rsidR="00760668">
              <w:rPr>
                <w:noProof/>
                <w:webHidden/>
              </w:rPr>
              <w:fldChar w:fldCharType="separate"/>
            </w:r>
            <w:r w:rsidR="00760668">
              <w:rPr>
                <w:noProof/>
                <w:webHidden/>
              </w:rPr>
              <w:t>13</w:t>
            </w:r>
            <w:r w:rsidR="00760668">
              <w:rPr>
                <w:noProof/>
                <w:webHidden/>
              </w:rPr>
              <w:fldChar w:fldCharType="end"/>
            </w:r>
          </w:hyperlink>
        </w:p>
        <w:p w14:paraId="7F6AC38E" w14:textId="39FCB3CE" w:rsidR="00760668" w:rsidRDefault="00904BA7">
          <w:pPr>
            <w:pStyle w:val="TOC2"/>
            <w:tabs>
              <w:tab w:val="left" w:pos="1100"/>
              <w:tab w:val="right" w:leader="dot" w:pos="9350"/>
            </w:tabs>
            <w:rPr>
              <w:rFonts w:asciiTheme="minorHAnsi" w:eastAsiaTheme="minorEastAsia" w:hAnsiTheme="minorHAnsi"/>
              <w:noProof/>
              <w:color w:val="auto"/>
            </w:rPr>
          </w:pPr>
          <w:hyperlink w:anchor="_Toc125528357" w:history="1">
            <w:r w:rsidR="00760668" w:rsidRPr="00AC4D1C">
              <w:rPr>
                <w:rStyle w:val="Hyperlink"/>
                <w:noProof/>
              </w:rPr>
              <w:t>3.13.</w:t>
            </w:r>
            <w:r w:rsidR="00760668">
              <w:rPr>
                <w:rFonts w:asciiTheme="minorHAnsi" w:eastAsiaTheme="minorEastAsia" w:hAnsiTheme="minorHAnsi"/>
                <w:noProof/>
                <w:color w:val="auto"/>
              </w:rPr>
              <w:tab/>
            </w:r>
            <w:r w:rsidR="00760668" w:rsidRPr="00AC4D1C">
              <w:rPr>
                <w:rStyle w:val="Hyperlink"/>
                <w:noProof/>
              </w:rPr>
              <w:t>Project Structure</w:t>
            </w:r>
            <w:r w:rsidR="00760668">
              <w:rPr>
                <w:noProof/>
                <w:webHidden/>
              </w:rPr>
              <w:tab/>
            </w:r>
            <w:r w:rsidR="00760668">
              <w:rPr>
                <w:noProof/>
                <w:webHidden/>
              </w:rPr>
              <w:fldChar w:fldCharType="begin"/>
            </w:r>
            <w:r w:rsidR="00760668">
              <w:rPr>
                <w:noProof/>
                <w:webHidden/>
              </w:rPr>
              <w:instrText xml:space="preserve"> PAGEREF _Toc125528357 \h </w:instrText>
            </w:r>
            <w:r w:rsidR="00760668">
              <w:rPr>
                <w:noProof/>
                <w:webHidden/>
              </w:rPr>
            </w:r>
            <w:r w:rsidR="00760668">
              <w:rPr>
                <w:noProof/>
                <w:webHidden/>
              </w:rPr>
              <w:fldChar w:fldCharType="separate"/>
            </w:r>
            <w:r w:rsidR="00760668">
              <w:rPr>
                <w:noProof/>
                <w:webHidden/>
              </w:rPr>
              <w:t>14</w:t>
            </w:r>
            <w:r w:rsidR="00760668">
              <w:rPr>
                <w:noProof/>
                <w:webHidden/>
              </w:rPr>
              <w:fldChar w:fldCharType="end"/>
            </w:r>
          </w:hyperlink>
        </w:p>
        <w:p w14:paraId="3DDD2B74" w14:textId="2F8CFC94" w:rsidR="00760668" w:rsidRDefault="00904BA7">
          <w:pPr>
            <w:pStyle w:val="TOC2"/>
            <w:tabs>
              <w:tab w:val="left" w:pos="1100"/>
              <w:tab w:val="right" w:leader="dot" w:pos="9350"/>
            </w:tabs>
            <w:rPr>
              <w:rFonts w:asciiTheme="minorHAnsi" w:eastAsiaTheme="minorEastAsia" w:hAnsiTheme="minorHAnsi"/>
              <w:noProof/>
              <w:color w:val="auto"/>
            </w:rPr>
          </w:pPr>
          <w:hyperlink w:anchor="_Toc125528358" w:history="1">
            <w:r w:rsidR="00760668" w:rsidRPr="00AC4D1C">
              <w:rPr>
                <w:rStyle w:val="Hyperlink"/>
                <w:noProof/>
              </w:rPr>
              <w:t>3.14.</w:t>
            </w:r>
            <w:r w:rsidR="00760668">
              <w:rPr>
                <w:rFonts w:asciiTheme="minorHAnsi" w:eastAsiaTheme="minorEastAsia" w:hAnsiTheme="minorHAnsi"/>
                <w:noProof/>
                <w:color w:val="auto"/>
              </w:rPr>
              <w:tab/>
            </w:r>
            <w:r w:rsidR="00760668" w:rsidRPr="00AC4D1C">
              <w:rPr>
                <w:rStyle w:val="Hyperlink"/>
                <w:noProof/>
              </w:rPr>
              <w:t>Resource requirement Matrix</w:t>
            </w:r>
            <w:r w:rsidR="00760668">
              <w:rPr>
                <w:noProof/>
                <w:webHidden/>
              </w:rPr>
              <w:tab/>
            </w:r>
            <w:r w:rsidR="00760668">
              <w:rPr>
                <w:noProof/>
                <w:webHidden/>
              </w:rPr>
              <w:fldChar w:fldCharType="begin"/>
            </w:r>
            <w:r w:rsidR="00760668">
              <w:rPr>
                <w:noProof/>
                <w:webHidden/>
              </w:rPr>
              <w:instrText xml:space="preserve"> PAGEREF _Toc125528358 \h </w:instrText>
            </w:r>
            <w:r w:rsidR="00760668">
              <w:rPr>
                <w:noProof/>
                <w:webHidden/>
              </w:rPr>
            </w:r>
            <w:r w:rsidR="00760668">
              <w:rPr>
                <w:noProof/>
                <w:webHidden/>
              </w:rPr>
              <w:fldChar w:fldCharType="separate"/>
            </w:r>
            <w:r w:rsidR="00760668">
              <w:rPr>
                <w:noProof/>
                <w:webHidden/>
              </w:rPr>
              <w:t>15</w:t>
            </w:r>
            <w:r w:rsidR="00760668">
              <w:rPr>
                <w:noProof/>
                <w:webHidden/>
              </w:rPr>
              <w:fldChar w:fldCharType="end"/>
            </w:r>
          </w:hyperlink>
        </w:p>
        <w:p w14:paraId="68D8C732" w14:textId="3065A2E7" w:rsidR="00760668" w:rsidRDefault="00904BA7">
          <w:pPr>
            <w:pStyle w:val="TOC2"/>
            <w:tabs>
              <w:tab w:val="left" w:pos="1100"/>
              <w:tab w:val="right" w:leader="dot" w:pos="9350"/>
            </w:tabs>
            <w:rPr>
              <w:rFonts w:asciiTheme="minorHAnsi" w:eastAsiaTheme="minorEastAsia" w:hAnsiTheme="minorHAnsi"/>
              <w:noProof/>
              <w:color w:val="auto"/>
            </w:rPr>
          </w:pPr>
          <w:hyperlink w:anchor="_Toc125528359" w:history="1">
            <w:r w:rsidR="00760668" w:rsidRPr="00AC4D1C">
              <w:rPr>
                <w:rStyle w:val="Hyperlink"/>
                <w:noProof/>
              </w:rPr>
              <w:t>3.15.</w:t>
            </w:r>
            <w:r w:rsidR="00760668">
              <w:rPr>
                <w:rFonts w:asciiTheme="minorHAnsi" w:eastAsiaTheme="minorEastAsia" w:hAnsiTheme="minorHAnsi"/>
                <w:noProof/>
                <w:color w:val="auto"/>
              </w:rPr>
              <w:tab/>
            </w:r>
            <w:r w:rsidR="00760668" w:rsidRPr="00AC4D1C">
              <w:rPr>
                <w:rStyle w:val="Hyperlink"/>
                <w:noProof/>
              </w:rPr>
              <w:t>Project Schedule</w:t>
            </w:r>
            <w:r w:rsidR="00760668">
              <w:rPr>
                <w:noProof/>
                <w:webHidden/>
              </w:rPr>
              <w:tab/>
            </w:r>
            <w:r w:rsidR="00760668">
              <w:rPr>
                <w:noProof/>
                <w:webHidden/>
              </w:rPr>
              <w:fldChar w:fldCharType="begin"/>
            </w:r>
            <w:r w:rsidR="00760668">
              <w:rPr>
                <w:noProof/>
                <w:webHidden/>
              </w:rPr>
              <w:instrText xml:space="preserve"> PAGEREF _Toc125528359 \h </w:instrText>
            </w:r>
            <w:r w:rsidR="00760668">
              <w:rPr>
                <w:noProof/>
                <w:webHidden/>
              </w:rPr>
            </w:r>
            <w:r w:rsidR="00760668">
              <w:rPr>
                <w:noProof/>
                <w:webHidden/>
              </w:rPr>
              <w:fldChar w:fldCharType="separate"/>
            </w:r>
            <w:r w:rsidR="00760668">
              <w:rPr>
                <w:noProof/>
                <w:webHidden/>
              </w:rPr>
              <w:t>16</w:t>
            </w:r>
            <w:r w:rsidR="00760668">
              <w:rPr>
                <w:noProof/>
                <w:webHidden/>
              </w:rPr>
              <w:fldChar w:fldCharType="end"/>
            </w:r>
          </w:hyperlink>
        </w:p>
        <w:p w14:paraId="0756E067" w14:textId="5F5EC2FF" w:rsidR="004F690F" w:rsidRDefault="004F690F">
          <w:r>
            <w:rPr>
              <w:b/>
              <w:bCs/>
              <w:noProof/>
            </w:rPr>
            <w:fldChar w:fldCharType="end"/>
          </w:r>
        </w:p>
      </w:sdtContent>
    </w:sdt>
    <w:p w14:paraId="5FF1D605" w14:textId="1AEECDD8" w:rsidR="00DB3CE3" w:rsidRDefault="00212E32" w:rsidP="0071581A">
      <w:pPr>
        <w:pStyle w:val="Heading1"/>
      </w:pPr>
      <w:bookmarkStart w:id="0" w:name="_Toc125528332"/>
      <w:r>
        <w:lastRenderedPageBreak/>
        <w:t>Backgroun</w:t>
      </w:r>
      <w:r w:rsidR="00C5383C">
        <w:t>d</w:t>
      </w:r>
      <w:bookmarkEnd w:id="0"/>
    </w:p>
    <w:p w14:paraId="12444833" w14:textId="5AEC16AC" w:rsidR="00C5383C" w:rsidRPr="00C5383C" w:rsidRDefault="00C5383C" w:rsidP="00C5383C">
      <w:r>
        <w:t>In this section</w:t>
      </w:r>
      <w:r w:rsidR="006B248F">
        <w:t>,</w:t>
      </w:r>
      <w:r>
        <w:t xml:space="preserve"> your will be researching </w:t>
      </w:r>
      <w:r w:rsidR="00911DE1">
        <w:t xml:space="preserve">a company understanding </w:t>
      </w:r>
      <w:r w:rsidR="006B248F">
        <w:t>its</w:t>
      </w:r>
      <w:r w:rsidR="00911DE1">
        <w:t xml:space="preserve"> business </w:t>
      </w:r>
      <w:r w:rsidR="00A23725">
        <w:t xml:space="preserve">and strategy to </w:t>
      </w:r>
      <w:r w:rsidR="006A6E45">
        <w:t xml:space="preserve">select an initiative that </w:t>
      </w:r>
      <w:r w:rsidR="00063931">
        <w:t>is aligned with the company’s goa</w:t>
      </w:r>
      <w:r w:rsidR="00A45EC2">
        <w:t>ls.</w:t>
      </w:r>
    </w:p>
    <w:p w14:paraId="509B8C15" w14:textId="342C6353" w:rsidR="00DB3CE3" w:rsidRDefault="00DB3CE3" w:rsidP="00FA2709">
      <w:pPr>
        <w:pStyle w:val="Heading2"/>
      </w:pPr>
      <w:bookmarkStart w:id="1" w:name="_Toc125528333"/>
      <w:r>
        <w:t>Company Background</w:t>
      </w:r>
      <w:bookmarkEnd w:id="1"/>
    </w:p>
    <w:p w14:paraId="14931863" w14:textId="46EBACF7" w:rsidR="00A45EC2" w:rsidRPr="003557E9" w:rsidRDefault="003557E9" w:rsidP="00FA2709">
      <w:pPr>
        <w:rPr>
          <w:b/>
          <w:bCs/>
        </w:rPr>
      </w:pPr>
      <w:r w:rsidRPr="003557E9">
        <w:rPr>
          <w:b/>
          <w:bCs/>
        </w:rPr>
        <w:t>Company Name:</w:t>
      </w:r>
    </w:p>
    <w:p w14:paraId="262BB1EA" w14:textId="46DE32C1" w:rsidR="00A076CA" w:rsidRDefault="00126296" w:rsidP="00FA2709">
      <w:r w:rsidRPr="00126296">
        <w:t>Amazon is an American multinational technology company founded by Jeff Bezos in 1994. Initially an online bookstore, it has since expanded to offer a wide range of products and services, including e-commerce, streaming media, cloud computing, and artificial intelligence. Amazon is the world's largest online retailer, as well as one of the largest providers of cloud infrastructure services. The company's mission is to be the most customer-centric company on Earth, and it has achieved this by prioritizing innovation, speed, and customer satisfaction. As of 2021, Amazon has more than 1.3 million employees and operates in over 20 countries worldwide.</w:t>
      </w:r>
    </w:p>
    <w:p w14:paraId="56C3F28B" w14:textId="17DF35D8" w:rsidR="00A076CA" w:rsidRDefault="00A076CA" w:rsidP="00A076CA">
      <w:pPr>
        <w:pStyle w:val="Heading2"/>
      </w:pPr>
      <w:bookmarkStart w:id="2" w:name="_Toc125528334"/>
      <w:r>
        <w:t>SWOT Analysis</w:t>
      </w:r>
      <w:bookmarkEnd w:id="2"/>
    </w:p>
    <w:p w14:paraId="4196FBA2" w14:textId="4F619927" w:rsidR="00A076CA" w:rsidRDefault="003557E9" w:rsidP="00A076CA">
      <w:r>
        <w:t xml:space="preserve">Using the format below </w:t>
      </w:r>
      <w:r w:rsidR="005B56C7">
        <w:t xml:space="preserve">identify company’s </w:t>
      </w:r>
      <w:r w:rsidR="00BA5B4A">
        <w:t xml:space="preserve">strengths, weaknesses, opportunities, and </w:t>
      </w:r>
      <w:r w:rsidR="00134CD8">
        <w:t>treats</w:t>
      </w:r>
    </w:p>
    <w:tbl>
      <w:tblPr>
        <w:tblStyle w:val="TableGrid"/>
        <w:tblW w:w="0" w:type="auto"/>
        <w:tblLook w:val="04A0" w:firstRow="1" w:lastRow="0" w:firstColumn="1" w:lastColumn="0" w:noHBand="0" w:noVBand="1"/>
      </w:tblPr>
      <w:tblGrid>
        <w:gridCol w:w="4675"/>
        <w:gridCol w:w="4675"/>
      </w:tblGrid>
      <w:tr w:rsidR="00C36A90" w14:paraId="6CA70F67" w14:textId="77777777" w:rsidTr="00A52BF6">
        <w:tc>
          <w:tcPr>
            <w:tcW w:w="4675" w:type="dxa"/>
            <w:shd w:val="clear" w:color="auto" w:fill="EAF1DD" w:themeFill="accent3" w:themeFillTint="33"/>
          </w:tcPr>
          <w:p w14:paraId="6EE8847B"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ength</w:t>
            </w:r>
          </w:p>
          <w:p w14:paraId="54211D5F" w14:textId="57CD877C" w:rsidR="00B31B9D" w:rsidRPr="00056155" w:rsidRDefault="004D0816" w:rsidP="00A63BF7">
            <w:pPr>
              <w:pStyle w:val="ListParagraph"/>
              <w:numPr>
                <w:ilvl w:val="0"/>
                <w:numId w:val="4"/>
              </w:numPr>
              <w:rPr>
                <w:color w:val="auto"/>
              </w:rPr>
            </w:pPr>
            <w:r>
              <w:rPr>
                <w:color w:val="auto"/>
              </w:rPr>
              <w:t>O</w:t>
            </w:r>
            <w:r w:rsidR="00ED06F0" w:rsidRPr="00ED06F0">
              <w:rPr>
                <w:color w:val="auto"/>
              </w:rPr>
              <w:t>ne of the most recognized brands in the world</w:t>
            </w:r>
          </w:p>
          <w:p w14:paraId="6A0E290C" w14:textId="06090A5D" w:rsidR="003152BA" w:rsidRPr="00056155" w:rsidRDefault="004D0816" w:rsidP="00A63BF7">
            <w:pPr>
              <w:pStyle w:val="ListParagraph"/>
              <w:numPr>
                <w:ilvl w:val="0"/>
                <w:numId w:val="4"/>
              </w:numPr>
            </w:pPr>
            <w:r>
              <w:t>M</w:t>
            </w:r>
            <w:r w:rsidR="00FD2F0C" w:rsidRPr="00FD2F0C">
              <w:t>assive customer base, with millions of active users worldwide</w:t>
            </w:r>
          </w:p>
          <w:p w14:paraId="71395DF9" w14:textId="764311EE" w:rsidR="003152BA" w:rsidRPr="00056155" w:rsidRDefault="00AD734E" w:rsidP="00A63BF7">
            <w:pPr>
              <w:pStyle w:val="ListParagraph"/>
              <w:numPr>
                <w:ilvl w:val="0"/>
                <w:numId w:val="4"/>
              </w:numPr>
            </w:pPr>
            <w:r>
              <w:t>Advance</w:t>
            </w:r>
            <w:r w:rsidR="008D3B92">
              <w:t xml:space="preserve"> logistics and delivery capabilities</w:t>
            </w:r>
          </w:p>
          <w:p w14:paraId="7C91577E" w14:textId="7EEC4B44" w:rsidR="00EF3FE3" w:rsidRPr="00EF3FE3" w:rsidRDefault="00141F57" w:rsidP="00EF3FE3">
            <w:pPr>
              <w:pStyle w:val="ListParagraph"/>
              <w:numPr>
                <w:ilvl w:val="0"/>
                <w:numId w:val="4"/>
              </w:numPr>
            </w:pPr>
            <w:r>
              <w:t xml:space="preserve">Has one of the best </w:t>
            </w:r>
            <w:r w:rsidR="00F22C28">
              <w:t>employees with good skills</w:t>
            </w:r>
          </w:p>
          <w:p w14:paraId="5EEC862A" w14:textId="2B67D194" w:rsidR="00B31B9D" w:rsidRDefault="00B31B9D" w:rsidP="00A076CA"/>
        </w:tc>
        <w:tc>
          <w:tcPr>
            <w:tcW w:w="4675" w:type="dxa"/>
            <w:shd w:val="clear" w:color="auto" w:fill="FDE9D9" w:themeFill="accent6" w:themeFillTint="33"/>
          </w:tcPr>
          <w:p w14:paraId="62F1580C"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akness</w:t>
            </w:r>
          </w:p>
          <w:p w14:paraId="5FCBB606" w14:textId="319195F1" w:rsidR="00056155" w:rsidRPr="00056155" w:rsidRDefault="001431F3" w:rsidP="00A63BF7">
            <w:pPr>
              <w:pStyle w:val="ListParagraph"/>
              <w:numPr>
                <w:ilvl w:val="0"/>
                <w:numId w:val="4"/>
              </w:numPr>
              <w:rPr>
                <w:color w:val="auto"/>
              </w:rPr>
            </w:pPr>
            <w:r>
              <w:rPr>
                <w:color w:val="auto"/>
              </w:rPr>
              <w:t>S</w:t>
            </w:r>
            <w:r w:rsidRPr="001431F3">
              <w:rPr>
                <w:color w:val="auto"/>
              </w:rPr>
              <w:t>trugg</w:t>
            </w:r>
            <w:r>
              <w:rPr>
                <w:color w:val="auto"/>
              </w:rPr>
              <w:t>le</w:t>
            </w:r>
            <w:r w:rsidRPr="001431F3">
              <w:rPr>
                <w:color w:val="auto"/>
              </w:rPr>
              <w:t xml:space="preserve"> with counterfeit products and fake reviews on its platform</w:t>
            </w:r>
          </w:p>
          <w:p w14:paraId="2512F313" w14:textId="04F98938" w:rsidR="00056155" w:rsidRPr="00056155" w:rsidRDefault="00827C71" w:rsidP="00A63BF7">
            <w:pPr>
              <w:pStyle w:val="ListParagraph"/>
              <w:numPr>
                <w:ilvl w:val="0"/>
                <w:numId w:val="4"/>
              </w:numPr>
            </w:pPr>
            <w:r>
              <w:t>H</w:t>
            </w:r>
            <w:r w:rsidRPr="00827C71">
              <w:t>eavy dependen</w:t>
            </w:r>
            <w:r>
              <w:t>cy</w:t>
            </w:r>
            <w:r w:rsidRPr="00827C71">
              <w:t xml:space="preserve"> on </w:t>
            </w:r>
            <w:r>
              <w:t>3</w:t>
            </w:r>
            <w:r w:rsidRPr="00827C71">
              <w:rPr>
                <w:vertAlign w:val="superscript"/>
              </w:rPr>
              <w:t>rd</w:t>
            </w:r>
            <w:r>
              <w:t xml:space="preserve"> party</w:t>
            </w:r>
            <w:r w:rsidRPr="00827C71">
              <w:t xml:space="preserve"> sellers</w:t>
            </w:r>
          </w:p>
          <w:p w14:paraId="6303F325" w14:textId="4AF71455" w:rsidR="00056155" w:rsidRPr="00056155" w:rsidRDefault="006D0D47" w:rsidP="00A63BF7">
            <w:pPr>
              <w:pStyle w:val="ListParagraph"/>
              <w:numPr>
                <w:ilvl w:val="0"/>
                <w:numId w:val="4"/>
              </w:numPr>
            </w:pPr>
            <w:r>
              <w:t>C</w:t>
            </w:r>
            <w:r w:rsidRPr="006D0D47">
              <w:t>riticism for its labor practices</w:t>
            </w:r>
          </w:p>
          <w:p w14:paraId="2993CB14" w14:textId="201E9657" w:rsidR="00056155" w:rsidRPr="00056155" w:rsidRDefault="005D67C9" w:rsidP="00A63BF7">
            <w:pPr>
              <w:pStyle w:val="ListParagraph"/>
              <w:numPr>
                <w:ilvl w:val="0"/>
                <w:numId w:val="4"/>
              </w:numPr>
            </w:pPr>
            <w:r>
              <w:t xml:space="preserve">Company has limited </w:t>
            </w:r>
            <w:r w:rsidR="00E9042B">
              <w:t>physical stores</w:t>
            </w:r>
          </w:p>
          <w:p w14:paraId="2F849C58" w14:textId="34DE7B05" w:rsidR="00056155" w:rsidRPr="00EF3FE3" w:rsidRDefault="00E71E4F" w:rsidP="00EF3FE3">
            <w:pPr>
              <w:pStyle w:val="ListParagraph"/>
              <w:numPr>
                <w:ilvl w:val="0"/>
                <w:numId w:val="4"/>
              </w:numPr>
            </w:pPr>
            <w:r>
              <w:t>Net revenue is growing but making profit is becoming tougher</w:t>
            </w:r>
          </w:p>
          <w:p w14:paraId="32E3EA7A" w14:textId="512A6855" w:rsidR="00056155" w:rsidRDefault="00056155" w:rsidP="00A076CA"/>
        </w:tc>
      </w:tr>
      <w:tr w:rsidR="00C36A90" w14:paraId="31EC101B" w14:textId="77777777" w:rsidTr="00A52BF6">
        <w:tc>
          <w:tcPr>
            <w:tcW w:w="4675" w:type="dxa"/>
            <w:shd w:val="clear" w:color="auto" w:fill="DBE5F1" w:themeFill="accent1" w:themeFillTint="33"/>
          </w:tcPr>
          <w:p w14:paraId="4D5229CA"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portunity</w:t>
            </w:r>
          </w:p>
          <w:p w14:paraId="29CD68C5" w14:textId="5EA75D03" w:rsidR="00056155" w:rsidRPr="00056155" w:rsidRDefault="009C344B" w:rsidP="00A63BF7">
            <w:pPr>
              <w:pStyle w:val="ListParagraph"/>
              <w:numPr>
                <w:ilvl w:val="0"/>
                <w:numId w:val="4"/>
              </w:numPr>
              <w:rPr>
                <w:color w:val="auto"/>
              </w:rPr>
            </w:pPr>
            <w:r>
              <w:rPr>
                <w:color w:val="auto"/>
              </w:rPr>
              <w:t>International expansion</w:t>
            </w:r>
          </w:p>
          <w:p w14:paraId="48390CF5" w14:textId="64EB0748" w:rsidR="00056155" w:rsidRPr="00056155" w:rsidRDefault="008A3978" w:rsidP="00A63BF7">
            <w:pPr>
              <w:pStyle w:val="ListParagraph"/>
              <w:numPr>
                <w:ilvl w:val="0"/>
                <w:numId w:val="4"/>
              </w:numPr>
            </w:pPr>
            <w:r>
              <w:t>A</w:t>
            </w:r>
            <w:r w:rsidR="009C588D" w:rsidRPr="009C588D">
              <w:t>dvertising business growing rapidly, which presents an opportunity to further monetize its vast customer base</w:t>
            </w:r>
          </w:p>
          <w:p w14:paraId="4FB2E01B" w14:textId="286ACD71" w:rsidR="00056155" w:rsidRPr="00056155" w:rsidRDefault="008A3978" w:rsidP="00A63BF7">
            <w:pPr>
              <w:pStyle w:val="ListParagraph"/>
              <w:numPr>
                <w:ilvl w:val="0"/>
                <w:numId w:val="4"/>
              </w:numPr>
            </w:pPr>
            <w:r>
              <w:t>E</w:t>
            </w:r>
            <w:r w:rsidRPr="008A3978">
              <w:t>xploring the healthcare space</w:t>
            </w:r>
          </w:p>
          <w:p w14:paraId="0EE38E51" w14:textId="277DAD2C" w:rsidR="00056155" w:rsidRPr="00CC2DCE" w:rsidRDefault="00FA1F29" w:rsidP="00895610">
            <w:pPr>
              <w:pStyle w:val="ListParagraph"/>
              <w:numPr>
                <w:ilvl w:val="0"/>
                <w:numId w:val="4"/>
              </w:numPr>
            </w:pPr>
            <w:r>
              <w:t>Long distance gifting opportunities</w:t>
            </w:r>
          </w:p>
          <w:p w14:paraId="6006CE63" w14:textId="2D776E6B" w:rsidR="00B31B9D" w:rsidRDefault="00B31B9D" w:rsidP="00056155"/>
        </w:tc>
        <w:tc>
          <w:tcPr>
            <w:tcW w:w="4675" w:type="dxa"/>
            <w:shd w:val="clear" w:color="auto" w:fill="F2DBDB" w:themeFill="accent2" w:themeFillTint="33"/>
          </w:tcPr>
          <w:p w14:paraId="77B26369" w14:textId="1DC60736"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1770F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ts</w:t>
            </w:r>
          </w:p>
          <w:p w14:paraId="119CB692" w14:textId="4AD32B89" w:rsidR="00056155" w:rsidRPr="00056155" w:rsidRDefault="00DD145B" w:rsidP="00A63BF7">
            <w:pPr>
              <w:pStyle w:val="ListParagraph"/>
              <w:numPr>
                <w:ilvl w:val="0"/>
                <w:numId w:val="4"/>
              </w:numPr>
              <w:rPr>
                <w:color w:val="auto"/>
              </w:rPr>
            </w:pPr>
            <w:r>
              <w:rPr>
                <w:color w:val="auto"/>
              </w:rPr>
              <w:t>Other compet</w:t>
            </w:r>
            <w:r w:rsidR="00077F46">
              <w:rPr>
                <w:color w:val="auto"/>
              </w:rPr>
              <w:t>itors</w:t>
            </w:r>
            <w:r w:rsidR="00B94546">
              <w:rPr>
                <w:color w:val="auto"/>
              </w:rPr>
              <w:t xml:space="preserve"> like Alibaba, </w:t>
            </w:r>
            <w:r w:rsidR="008548AB">
              <w:rPr>
                <w:color w:val="auto"/>
              </w:rPr>
              <w:t>eBay, Facebook Marketplace</w:t>
            </w:r>
          </w:p>
          <w:p w14:paraId="4414C998" w14:textId="57191CED" w:rsidR="00056155" w:rsidRPr="00056155" w:rsidRDefault="000C68A6" w:rsidP="00A63BF7">
            <w:pPr>
              <w:pStyle w:val="ListParagraph"/>
              <w:numPr>
                <w:ilvl w:val="0"/>
                <w:numId w:val="4"/>
              </w:numPr>
            </w:pPr>
            <w:r>
              <w:t>R</w:t>
            </w:r>
            <w:r w:rsidRPr="000C68A6">
              <w:t>egulatory challenges from governments and regulatory bodies</w:t>
            </w:r>
          </w:p>
          <w:p w14:paraId="031390D8" w14:textId="322D3941" w:rsidR="00056155" w:rsidRPr="00056155" w:rsidRDefault="00CC2DCE" w:rsidP="008548AB">
            <w:pPr>
              <w:pStyle w:val="ListParagraph"/>
              <w:numPr>
                <w:ilvl w:val="0"/>
                <w:numId w:val="4"/>
              </w:numPr>
            </w:pPr>
            <w:r>
              <w:t>P</w:t>
            </w:r>
            <w:r w:rsidRPr="00CC2DCE">
              <w:t>rime target for cyberattacks</w:t>
            </w:r>
          </w:p>
          <w:p w14:paraId="7AA52948" w14:textId="6634BB1D" w:rsidR="00056155" w:rsidRPr="00895610" w:rsidRDefault="00035640" w:rsidP="00EE6EAF">
            <w:pPr>
              <w:pStyle w:val="ListParagraph"/>
              <w:numPr>
                <w:ilvl w:val="0"/>
                <w:numId w:val="4"/>
              </w:numPr>
            </w:pPr>
            <w:r>
              <w:t xml:space="preserve">Natural disaster affects </w:t>
            </w:r>
            <w:r w:rsidR="00EE6EAF">
              <w:t>delivery capabilities</w:t>
            </w:r>
          </w:p>
          <w:p w14:paraId="0028A26E" w14:textId="064A9E95" w:rsidR="00056155" w:rsidRDefault="00056155" w:rsidP="00A076CA"/>
        </w:tc>
      </w:tr>
    </w:tbl>
    <w:p w14:paraId="36F602B2" w14:textId="26BB2C90" w:rsidR="00A076CA" w:rsidRPr="00A076CA" w:rsidRDefault="00A076CA" w:rsidP="00A076CA"/>
    <w:p w14:paraId="67BCB7C6" w14:textId="0C8E7F29" w:rsidR="004C3C39" w:rsidRDefault="007E3D42" w:rsidP="00FA2709">
      <w:pPr>
        <w:pStyle w:val="Heading2"/>
      </w:pPr>
      <w:bookmarkStart w:id="3" w:name="_Toc125528335"/>
      <w:r>
        <w:lastRenderedPageBreak/>
        <w:t xml:space="preserve">Strategy </w:t>
      </w:r>
      <w:r w:rsidR="00FA2709">
        <w:t>Scorecard</w:t>
      </w:r>
      <w:bookmarkEnd w:id="3"/>
    </w:p>
    <w:p w14:paraId="0856565F" w14:textId="69357821" w:rsidR="0005610C" w:rsidRDefault="0005610C" w:rsidP="00B134E5">
      <w:r>
        <w:rPr>
          <w:noProof/>
        </w:rPr>
        <w:drawing>
          <wp:inline distT="0" distB="0" distL="0" distR="0" wp14:anchorId="434E719D" wp14:editId="6474AB7C">
            <wp:extent cx="5924550" cy="6848475"/>
            <wp:effectExtent l="25400" t="25400" r="1905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F86F6D8" w14:textId="77777777" w:rsidR="0005610C" w:rsidRDefault="0005610C" w:rsidP="00B134E5"/>
    <w:p w14:paraId="5A91943D" w14:textId="3001B699" w:rsidR="008A12ED" w:rsidRDefault="008A12ED" w:rsidP="00B134E5"/>
    <w:p w14:paraId="286044FA" w14:textId="248A75FE" w:rsidR="00B23402" w:rsidRDefault="00B23402" w:rsidP="00B23402">
      <w:pPr>
        <w:pStyle w:val="Heading2"/>
      </w:pPr>
      <w:bookmarkStart w:id="4" w:name="_Toc125528336"/>
      <w:r>
        <w:lastRenderedPageBreak/>
        <w:t>Reference information</w:t>
      </w:r>
      <w:bookmarkEnd w:id="4"/>
    </w:p>
    <w:p w14:paraId="2D2CD9B3" w14:textId="5E2B9F38" w:rsidR="00EF1EAA" w:rsidRDefault="00904BA7" w:rsidP="00A1565E">
      <w:hyperlink r:id="rId18" w:history="1">
        <w:r w:rsidR="009C3830" w:rsidRPr="00FA244D">
          <w:rPr>
            <w:rStyle w:val="Hyperlink"/>
          </w:rPr>
          <w:t>https://sell.amazon.com/programs/amazon-global-logistics</w:t>
        </w:r>
      </w:hyperlink>
    </w:p>
    <w:p w14:paraId="3CABDFC1" w14:textId="77777777" w:rsidR="009C3830" w:rsidRPr="00A1565E" w:rsidRDefault="009C3830" w:rsidP="00A1565E"/>
    <w:p w14:paraId="464A28F6" w14:textId="0B78260C" w:rsidR="006639BA" w:rsidRDefault="00057289" w:rsidP="00057289">
      <w:pPr>
        <w:pStyle w:val="Heading1"/>
      </w:pPr>
      <w:bookmarkStart w:id="5" w:name="_Toc125528337"/>
      <w:r>
        <w:t>Project Definition</w:t>
      </w:r>
      <w:bookmarkEnd w:id="5"/>
    </w:p>
    <w:p w14:paraId="7368C320" w14:textId="68DEF5E2" w:rsidR="008C4472" w:rsidRPr="00E423DB" w:rsidRDefault="008C4472" w:rsidP="008C4472">
      <w:pPr>
        <w:pStyle w:val="Subtitle"/>
        <w:rPr>
          <w:color w:val="A6A6A6" w:themeColor="background1" w:themeShade="A6"/>
        </w:rPr>
      </w:pPr>
      <w:r>
        <w:t xml:space="preserve">Project Name: </w:t>
      </w:r>
      <w:r w:rsidR="00812A7A" w:rsidRPr="00812A7A">
        <w:rPr>
          <w:color w:val="A6A6A6" w:themeColor="background1" w:themeShade="A6"/>
        </w:rPr>
        <w:t>Smart Package Delivery System</w:t>
      </w:r>
    </w:p>
    <w:p w14:paraId="66802687" w14:textId="60155868" w:rsidR="00AF3B44" w:rsidRPr="00425FF7" w:rsidRDefault="00914655" w:rsidP="006639BA">
      <w:pPr>
        <w:pStyle w:val="Heading2"/>
      </w:pPr>
      <w:bookmarkStart w:id="6" w:name="_Toc125528338"/>
      <w:r>
        <w:t>Problem</w:t>
      </w:r>
      <w:bookmarkEnd w:id="6"/>
    </w:p>
    <w:p w14:paraId="3E9E2DAC" w14:textId="24E10CCB" w:rsidR="00D6057E" w:rsidRDefault="00D6057E" w:rsidP="00AF3B44">
      <w:pPr>
        <w:numPr>
          <w:ilvl w:val="1"/>
          <w:numId w:val="10"/>
        </w:numPr>
        <w:rPr>
          <w:color w:val="7F7F7F" w:themeColor="text1" w:themeTint="80"/>
        </w:rPr>
      </w:pPr>
      <w:r>
        <w:rPr>
          <w:color w:val="7F7F7F" w:themeColor="text1" w:themeTint="80"/>
        </w:rPr>
        <w:t xml:space="preserve">Company has been facing problems with customer getting their </w:t>
      </w:r>
      <w:r w:rsidR="00C3442F">
        <w:rPr>
          <w:color w:val="7F7F7F" w:themeColor="text1" w:themeTint="80"/>
        </w:rPr>
        <w:t>packages delivered late or not on their expected date</w:t>
      </w:r>
    </w:p>
    <w:p w14:paraId="75C0E920" w14:textId="676C9D9B" w:rsidR="00AF3B44" w:rsidRPr="00AF3B44" w:rsidRDefault="001E0FB9" w:rsidP="00AF3B44">
      <w:pPr>
        <w:numPr>
          <w:ilvl w:val="1"/>
          <w:numId w:val="10"/>
        </w:numPr>
        <w:rPr>
          <w:color w:val="7F7F7F" w:themeColor="text1" w:themeTint="80"/>
        </w:rPr>
      </w:pPr>
      <w:r>
        <w:rPr>
          <w:color w:val="7F7F7F" w:themeColor="text1" w:themeTint="80"/>
        </w:rPr>
        <w:t>The company is also facing the issue of loss of package</w:t>
      </w:r>
    </w:p>
    <w:p w14:paraId="30D3D977" w14:textId="77777777" w:rsidR="00AF3B44" w:rsidRDefault="00AF3B44" w:rsidP="006639BA"/>
    <w:p w14:paraId="0B01835A" w14:textId="7894D81B" w:rsidR="00435846" w:rsidRPr="00405CC2" w:rsidRDefault="00B84A0F" w:rsidP="000C78B7">
      <w:pPr>
        <w:pStyle w:val="Heading2"/>
      </w:pPr>
      <w:bookmarkStart w:id="7" w:name="_Toc125528339"/>
      <w:r>
        <w:t>Action</w:t>
      </w:r>
      <w:bookmarkEnd w:id="7"/>
    </w:p>
    <w:p w14:paraId="6E2CAED3" w14:textId="6C8E609E" w:rsidR="00DC62ED" w:rsidRDefault="00DC62ED" w:rsidP="00405CC2">
      <w:pPr>
        <w:numPr>
          <w:ilvl w:val="1"/>
          <w:numId w:val="11"/>
        </w:numPr>
        <w:rPr>
          <w:color w:val="7F7F7F" w:themeColor="text1" w:themeTint="80"/>
        </w:rPr>
      </w:pPr>
      <w:r w:rsidRPr="00DC62ED">
        <w:rPr>
          <w:color w:val="7F7F7F" w:themeColor="text1" w:themeTint="80"/>
        </w:rPr>
        <w:t xml:space="preserve">Develop a critical feature which allows the customers to select a date of delivery </w:t>
      </w:r>
      <w:r w:rsidR="00915014">
        <w:rPr>
          <w:color w:val="7F7F7F" w:themeColor="text1" w:themeTint="80"/>
        </w:rPr>
        <w:t>and supplier company</w:t>
      </w:r>
    </w:p>
    <w:p w14:paraId="15B9395C" w14:textId="575A06B8" w:rsidR="00734238" w:rsidRDefault="00C90DF9" w:rsidP="00405CC2">
      <w:pPr>
        <w:numPr>
          <w:ilvl w:val="1"/>
          <w:numId w:val="11"/>
        </w:numPr>
        <w:rPr>
          <w:color w:val="7F7F7F" w:themeColor="text1" w:themeTint="80"/>
        </w:rPr>
      </w:pPr>
      <w:r w:rsidRPr="00C90DF9">
        <w:rPr>
          <w:color w:val="7F7F7F" w:themeColor="text1" w:themeTint="80"/>
        </w:rPr>
        <w:t>If the package is available to be delivered on that date, the customer can also choose the delivery company based on the change in overall price of the package, delivery charge, as well as which delivery company is able to deliver the package on the chosen date</w:t>
      </w:r>
    </w:p>
    <w:p w14:paraId="33C0B429" w14:textId="3B17EAEC" w:rsidR="00C90DF9" w:rsidRDefault="001004D9" w:rsidP="00405CC2">
      <w:pPr>
        <w:numPr>
          <w:ilvl w:val="1"/>
          <w:numId w:val="11"/>
        </w:numPr>
        <w:rPr>
          <w:color w:val="7F7F7F" w:themeColor="text1" w:themeTint="80"/>
        </w:rPr>
      </w:pPr>
      <w:r w:rsidRPr="001004D9">
        <w:rPr>
          <w:color w:val="7F7F7F" w:themeColor="text1" w:themeTint="80"/>
        </w:rPr>
        <w:t>If no options are available according to customer, a dedicated chat and call support with a person to get the best solution</w:t>
      </w:r>
    </w:p>
    <w:p w14:paraId="1F9C40D8" w14:textId="390A4FBE" w:rsidR="00C1568A" w:rsidRPr="007912B8" w:rsidRDefault="00C1568A" w:rsidP="00405CC2">
      <w:pPr>
        <w:numPr>
          <w:ilvl w:val="1"/>
          <w:numId w:val="11"/>
        </w:numPr>
        <w:rPr>
          <w:color w:val="7F7F7F" w:themeColor="text1" w:themeTint="80"/>
        </w:rPr>
      </w:pPr>
      <w:r>
        <w:rPr>
          <w:color w:val="7F7F7F" w:themeColor="text1" w:themeTint="80"/>
        </w:rPr>
        <w:t>Regular update o</w:t>
      </w:r>
      <w:r w:rsidR="00B33FDD">
        <w:rPr>
          <w:color w:val="7F7F7F" w:themeColor="text1" w:themeTint="80"/>
        </w:rPr>
        <w:t>f</w:t>
      </w:r>
      <w:r>
        <w:rPr>
          <w:color w:val="7F7F7F" w:themeColor="text1" w:themeTint="80"/>
        </w:rPr>
        <w:t xml:space="preserve"> </w:t>
      </w:r>
      <w:r w:rsidR="00B33FDD">
        <w:rPr>
          <w:color w:val="7F7F7F" w:themeColor="text1" w:themeTint="80"/>
        </w:rPr>
        <w:t>package on SMS and emails pre and post delivery</w:t>
      </w:r>
    </w:p>
    <w:p w14:paraId="4DEE407C" w14:textId="7531AD10" w:rsidR="00AB6099" w:rsidRPr="005F27A5" w:rsidRDefault="00B84A0F" w:rsidP="00AB6099">
      <w:pPr>
        <w:pStyle w:val="Heading2"/>
      </w:pPr>
      <w:bookmarkStart w:id="8" w:name="_Toc125528340"/>
      <w:r>
        <w:t>Result</w:t>
      </w:r>
      <w:r w:rsidR="00F44B31">
        <w:t>/</w:t>
      </w:r>
      <w:r w:rsidR="00F44B31" w:rsidRPr="00F44B31">
        <w:t xml:space="preserve"> </w:t>
      </w:r>
      <w:r w:rsidR="00F44B31" w:rsidRPr="00D14AE0">
        <w:t>Primary Project Objectives</w:t>
      </w:r>
      <w:bookmarkEnd w:id="8"/>
    </w:p>
    <w:p w14:paraId="4D2E2E96" w14:textId="77777777" w:rsidR="008513C9" w:rsidRDefault="008513C9" w:rsidP="008513C9">
      <w:pPr>
        <w:pStyle w:val="ListParagraph"/>
        <w:numPr>
          <w:ilvl w:val="1"/>
          <w:numId w:val="12"/>
        </w:numPr>
        <w:spacing w:line="480" w:lineRule="auto"/>
        <w:rPr>
          <w:color w:val="7F7F7F" w:themeColor="text1" w:themeTint="80"/>
        </w:rPr>
      </w:pPr>
      <w:r w:rsidRPr="008513C9">
        <w:rPr>
          <w:color w:val="7F7F7F" w:themeColor="text1" w:themeTint="80"/>
        </w:rPr>
        <w:t>Reduce stress on delivery services for better inventory and logistics.</w:t>
      </w:r>
    </w:p>
    <w:p w14:paraId="5DC5FC09" w14:textId="7FBDFCFE" w:rsidR="00377523" w:rsidRDefault="008513C9" w:rsidP="008513C9">
      <w:pPr>
        <w:pStyle w:val="ListParagraph"/>
        <w:numPr>
          <w:ilvl w:val="1"/>
          <w:numId w:val="12"/>
        </w:numPr>
        <w:spacing w:line="480" w:lineRule="auto"/>
        <w:rPr>
          <w:color w:val="7F7F7F" w:themeColor="text1" w:themeTint="80"/>
        </w:rPr>
      </w:pPr>
      <w:r w:rsidRPr="008513C9">
        <w:rPr>
          <w:color w:val="7F7F7F" w:themeColor="text1" w:themeTint="80"/>
        </w:rPr>
        <w:t>Due to regular updates of package delivery, loss of package would be minimized.</w:t>
      </w:r>
    </w:p>
    <w:p w14:paraId="369F8792" w14:textId="64AFAD96" w:rsidR="008513C9" w:rsidRDefault="008513C9" w:rsidP="008513C9">
      <w:pPr>
        <w:spacing w:line="480" w:lineRule="auto"/>
        <w:rPr>
          <w:color w:val="7F7F7F" w:themeColor="text1" w:themeTint="80"/>
        </w:rPr>
      </w:pPr>
    </w:p>
    <w:p w14:paraId="42A33A4B" w14:textId="77777777" w:rsidR="008513C9" w:rsidRPr="008513C9" w:rsidRDefault="008513C9" w:rsidP="008513C9">
      <w:pPr>
        <w:spacing w:line="480" w:lineRule="auto"/>
        <w:rPr>
          <w:color w:val="7F7F7F" w:themeColor="text1" w:themeTint="80"/>
        </w:rPr>
      </w:pPr>
    </w:p>
    <w:p w14:paraId="0CD3B683" w14:textId="08C3B9E0" w:rsidR="003830FD" w:rsidRPr="00CE1D9A" w:rsidRDefault="00FE501C" w:rsidP="00CE1D9A">
      <w:pPr>
        <w:pStyle w:val="Heading2"/>
      </w:pPr>
      <w:bookmarkStart w:id="9" w:name="_Toc125528341"/>
      <w:r>
        <w:t>Key Stakeholders</w:t>
      </w:r>
      <w:bookmarkEnd w:id="9"/>
    </w:p>
    <w:tbl>
      <w:tblPr>
        <w:tblStyle w:val="GridTable4-Accent1"/>
        <w:tblW w:w="0" w:type="auto"/>
        <w:tblLook w:val="04A0" w:firstRow="1" w:lastRow="0" w:firstColumn="1" w:lastColumn="0" w:noHBand="0" w:noVBand="1"/>
      </w:tblPr>
      <w:tblGrid>
        <w:gridCol w:w="2515"/>
        <w:gridCol w:w="2700"/>
        <w:gridCol w:w="4135"/>
      </w:tblGrid>
      <w:tr w:rsidR="00BC1767" w14:paraId="4BD6DD11" w14:textId="77777777" w:rsidTr="00CE1A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292D4E9" w14:textId="719C0684" w:rsidR="00BC1767" w:rsidRDefault="00BC1767" w:rsidP="00BC1767">
            <w:r>
              <w:t>Name</w:t>
            </w:r>
            <w:r w:rsidR="00702484">
              <w:t>(title)</w:t>
            </w:r>
          </w:p>
        </w:tc>
        <w:tc>
          <w:tcPr>
            <w:tcW w:w="2700" w:type="dxa"/>
          </w:tcPr>
          <w:p w14:paraId="25FEB35B" w14:textId="06DA6474" w:rsidR="00BC1767" w:rsidRDefault="00BC1767" w:rsidP="00BC1767">
            <w:pPr>
              <w:cnfStyle w:val="100000000000" w:firstRow="1" w:lastRow="0" w:firstColumn="0" w:lastColumn="0" w:oddVBand="0" w:evenVBand="0" w:oddHBand="0" w:evenHBand="0" w:firstRowFirstColumn="0" w:firstRowLastColumn="0" w:lastRowFirstColumn="0" w:lastRowLastColumn="0"/>
            </w:pPr>
            <w:r>
              <w:t>Department</w:t>
            </w:r>
          </w:p>
        </w:tc>
        <w:tc>
          <w:tcPr>
            <w:tcW w:w="4135" w:type="dxa"/>
          </w:tcPr>
          <w:p w14:paraId="37337331" w14:textId="2345601A" w:rsidR="00BC1767" w:rsidRDefault="00BC1767" w:rsidP="00BC1767">
            <w:pPr>
              <w:cnfStyle w:val="100000000000" w:firstRow="1" w:lastRow="0" w:firstColumn="0" w:lastColumn="0" w:oddVBand="0" w:evenVBand="0" w:oddHBand="0" w:evenHBand="0" w:firstRowFirstColumn="0" w:firstRowLastColumn="0" w:lastRowFirstColumn="0" w:lastRowLastColumn="0"/>
            </w:pPr>
            <w:r>
              <w:t>Roles</w:t>
            </w:r>
          </w:p>
        </w:tc>
      </w:tr>
      <w:tr w:rsidR="00D52DFE" w14:paraId="784193B7" w14:textId="77777777" w:rsidTr="00CE1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F0AE217" w14:textId="66100191" w:rsidR="00D52DFE" w:rsidRDefault="00D52DFE" w:rsidP="00D52DFE">
            <w:r>
              <w:t>CEO, CFO</w:t>
            </w:r>
          </w:p>
        </w:tc>
        <w:tc>
          <w:tcPr>
            <w:tcW w:w="2700" w:type="dxa"/>
          </w:tcPr>
          <w:p w14:paraId="6F906119" w14:textId="1B7AA6A1" w:rsidR="00D52DFE" w:rsidRDefault="00D52DFE" w:rsidP="00D52DFE">
            <w:pPr>
              <w:cnfStyle w:val="000000100000" w:firstRow="0" w:lastRow="0" w:firstColumn="0" w:lastColumn="0" w:oddVBand="0" w:evenVBand="0" w:oddHBand="1" w:evenHBand="0" w:firstRowFirstColumn="0" w:firstRowLastColumn="0" w:lastRowFirstColumn="0" w:lastRowLastColumn="0"/>
            </w:pPr>
            <w:r>
              <w:t>Executive</w:t>
            </w:r>
          </w:p>
        </w:tc>
        <w:tc>
          <w:tcPr>
            <w:tcW w:w="4135" w:type="dxa"/>
          </w:tcPr>
          <w:p w14:paraId="10E9E6A2" w14:textId="3B93BB61" w:rsidR="00D52DFE" w:rsidRDefault="00D52DFE" w:rsidP="00D52DFE">
            <w:pPr>
              <w:cnfStyle w:val="000000100000" w:firstRow="0" w:lastRow="0" w:firstColumn="0" w:lastColumn="0" w:oddVBand="0" w:evenVBand="0" w:oddHBand="1" w:evenHBand="0" w:firstRowFirstColumn="0" w:firstRowLastColumn="0" w:lastRowFirstColumn="0" w:lastRowLastColumn="0"/>
            </w:pPr>
            <w:r>
              <w:t>Decision makers</w:t>
            </w:r>
          </w:p>
        </w:tc>
      </w:tr>
      <w:tr w:rsidR="00D52DFE" w14:paraId="4829B0CC" w14:textId="77777777" w:rsidTr="00CE1A44">
        <w:tc>
          <w:tcPr>
            <w:cnfStyle w:val="001000000000" w:firstRow="0" w:lastRow="0" w:firstColumn="1" w:lastColumn="0" w:oddVBand="0" w:evenVBand="0" w:oddHBand="0" w:evenHBand="0" w:firstRowFirstColumn="0" w:firstRowLastColumn="0" w:lastRowFirstColumn="0" w:lastRowLastColumn="0"/>
            <w:tcW w:w="2515" w:type="dxa"/>
          </w:tcPr>
          <w:p w14:paraId="0CEBACD8" w14:textId="0C4C81FF" w:rsidR="00D52DFE" w:rsidRDefault="00D52DFE" w:rsidP="00D52DFE">
            <w:r>
              <w:t>Supply chain head</w:t>
            </w:r>
          </w:p>
        </w:tc>
        <w:tc>
          <w:tcPr>
            <w:tcW w:w="2700" w:type="dxa"/>
          </w:tcPr>
          <w:p w14:paraId="4852A1E0" w14:textId="70C39E71" w:rsidR="00D52DFE" w:rsidRDefault="00D52DFE" w:rsidP="00D52DFE">
            <w:pPr>
              <w:cnfStyle w:val="000000000000" w:firstRow="0" w:lastRow="0" w:firstColumn="0" w:lastColumn="0" w:oddVBand="0" w:evenVBand="0" w:oddHBand="0" w:evenHBand="0" w:firstRowFirstColumn="0" w:firstRowLastColumn="0" w:lastRowFirstColumn="0" w:lastRowLastColumn="0"/>
            </w:pPr>
            <w:r>
              <w:t>Executive</w:t>
            </w:r>
          </w:p>
        </w:tc>
        <w:tc>
          <w:tcPr>
            <w:tcW w:w="4135" w:type="dxa"/>
          </w:tcPr>
          <w:p w14:paraId="2518EC30" w14:textId="77A497BF" w:rsidR="00D52DFE" w:rsidRDefault="00D52DFE" w:rsidP="00D52DFE">
            <w:pPr>
              <w:cnfStyle w:val="000000000000" w:firstRow="0" w:lastRow="0" w:firstColumn="0" w:lastColumn="0" w:oddVBand="0" w:evenVBand="0" w:oddHBand="0" w:evenHBand="0" w:firstRowFirstColumn="0" w:firstRowLastColumn="0" w:lastRowFirstColumn="0" w:lastRowLastColumn="0"/>
            </w:pPr>
            <w:r>
              <w:t>Decision makers</w:t>
            </w:r>
          </w:p>
        </w:tc>
      </w:tr>
      <w:tr w:rsidR="00D52DFE" w14:paraId="191681BF" w14:textId="77777777" w:rsidTr="00CE1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0C42F50" w14:textId="0E1AEEF2" w:rsidR="00D52DFE" w:rsidRDefault="00D52DFE" w:rsidP="00D52DFE">
            <w:r>
              <w:t>Logistics Head</w:t>
            </w:r>
          </w:p>
        </w:tc>
        <w:tc>
          <w:tcPr>
            <w:tcW w:w="2700" w:type="dxa"/>
          </w:tcPr>
          <w:p w14:paraId="1157E782" w14:textId="0B5FB9CD" w:rsidR="00D52DFE" w:rsidRDefault="00D52DFE" w:rsidP="00D52DFE">
            <w:pPr>
              <w:cnfStyle w:val="000000100000" w:firstRow="0" w:lastRow="0" w:firstColumn="0" w:lastColumn="0" w:oddVBand="0" w:evenVBand="0" w:oddHBand="1" w:evenHBand="0" w:firstRowFirstColumn="0" w:firstRowLastColumn="0" w:lastRowFirstColumn="0" w:lastRowLastColumn="0"/>
            </w:pPr>
            <w:r>
              <w:t>Executive</w:t>
            </w:r>
          </w:p>
        </w:tc>
        <w:tc>
          <w:tcPr>
            <w:tcW w:w="4135" w:type="dxa"/>
          </w:tcPr>
          <w:p w14:paraId="745918BA" w14:textId="1E310EA5" w:rsidR="00D52DFE" w:rsidRDefault="00D52DFE" w:rsidP="00D52DFE">
            <w:pPr>
              <w:cnfStyle w:val="000000100000" w:firstRow="0" w:lastRow="0" w:firstColumn="0" w:lastColumn="0" w:oddVBand="0" w:evenVBand="0" w:oddHBand="1" w:evenHBand="0" w:firstRowFirstColumn="0" w:firstRowLastColumn="0" w:lastRowFirstColumn="0" w:lastRowLastColumn="0"/>
            </w:pPr>
            <w:r>
              <w:t>Decision makers</w:t>
            </w:r>
          </w:p>
        </w:tc>
      </w:tr>
    </w:tbl>
    <w:p w14:paraId="7F5AEB7B" w14:textId="77777777" w:rsidR="00BC1767" w:rsidRPr="00BC1767" w:rsidRDefault="00BC1767" w:rsidP="00BC1767"/>
    <w:p w14:paraId="1B110EB4" w14:textId="37901C5A" w:rsidR="006B248F" w:rsidRDefault="006B248F">
      <w:r>
        <w:br w:type="page"/>
      </w:r>
    </w:p>
    <w:p w14:paraId="2E9C6756" w14:textId="77777777" w:rsidR="00A63BF7" w:rsidRPr="00A63BF7" w:rsidRDefault="00A63BF7" w:rsidP="00A63BF7"/>
    <w:p w14:paraId="3D84F921" w14:textId="47CCB3AB" w:rsidR="002901FD" w:rsidRPr="007B3363" w:rsidRDefault="00D13A4B" w:rsidP="002901FD">
      <w:pPr>
        <w:pStyle w:val="Heading2"/>
      </w:pPr>
      <w:bookmarkStart w:id="10" w:name="_Toc125528342"/>
      <w:r>
        <w:t xml:space="preserve">Project </w:t>
      </w:r>
      <w:r w:rsidR="00157F9C">
        <w:t>Deliverables</w:t>
      </w:r>
      <w:r w:rsidR="00AF00B0">
        <w:t>/Out</w:t>
      </w:r>
      <w:r w:rsidR="005F5F96">
        <w:t>comes/Success Criteria</w:t>
      </w:r>
      <w:bookmarkEnd w:id="10"/>
    </w:p>
    <w:p w14:paraId="454DB27D" w14:textId="7A9D1BF6" w:rsidR="009B0333" w:rsidRDefault="009B0333" w:rsidP="002901FD">
      <w:pPr>
        <w:pStyle w:val="ListParagraph"/>
        <w:numPr>
          <w:ilvl w:val="0"/>
          <w:numId w:val="8"/>
        </w:numPr>
        <w:rPr>
          <w:color w:val="808080" w:themeColor="background1" w:themeShade="80"/>
        </w:rPr>
      </w:pPr>
      <w:r w:rsidRPr="009B0333">
        <w:rPr>
          <w:color w:val="808080" w:themeColor="background1" w:themeShade="80"/>
        </w:rPr>
        <w:t xml:space="preserve">Developing an onboarding </w:t>
      </w:r>
      <w:r w:rsidR="00D357C8">
        <w:rPr>
          <w:color w:val="808080" w:themeColor="background1" w:themeShade="80"/>
        </w:rPr>
        <w:t xml:space="preserve">quick </w:t>
      </w:r>
      <w:r w:rsidRPr="009B0333">
        <w:rPr>
          <w:color w:val="808080" w:themeColor="background1" w:themeShade="80"/>
        </w:rPr>
        <w:t>document for easy navigation</w:t>
      </w:r>
    </w:p>
    <w:p w14:paraId="31563D9B" w14:textId="184DB012" w:rsidR="002901FD" w:rsidRPr="002901FD" w:rsidRDefault="00737DD2" w:rsidP="002901FD">
      <w:pPr>
        <w:pStyle w:val="ListParagraph"/>
        <w:numPr>
          <w:ilvl w:val="0"/>
          <w:numId w:val="8"/>
        </w:numPr>
        <w:rPr>
          <w:color w:val="808080" w:themeColor="background1" w:themeShade="80"/>
        </w:rPr>
      </w:pPr>
      <w:r>
        <w:rPr>
          <w:color w:val="808080" w:themeColor="background1" w:themeShade="80"/>
        </w:rPr>
        <w:t>Incorporating a dedicated chat and call support feature on the product page</w:t>
      </w:r>
    </w:p>
    <w:p w14:paraId="776F70D8" w14:textId="4BC97ADB" w:rsidR="001C2445" w:rsidRDefault="001C2445" w:rsidP="00D03D10">
      <w:pPr>
        <w:pStyle w:val="ListParagraph"/>
        <w:numPr>
          <w:ilvl w:val="0"/>
          <w:numId w:val="8"/>
        </w:numPr>
        <w:rPr>
          <w:color w:val="808080" w:themeColor="background1" w:themeShade="80"/>
        </w:rPr>
      </w:pPr>
      <w:r>
        <w:rPr>
          <w:color w:val="808080" w:themeColor="background1" w:themeShade="80"/>
        </w:rPr>
        <w:t>Add multiple dates available</w:t>
      </w:r>
      <w:r w:rsidR="000E15D6">
        <w:rPr>
          <w:color w:val="808080" w:themeColor="background1" w:themeShade="80"/>
        </w:rPr>
        <w:t xml:space="preserve"> for delivery</w:t>
      </w:r>
    </w:p>
    <w:p w14:paraId="3CC22E07" w14:textId="01D90E78" w:rsidR="002901FD" w:rsidRDefault="002241F2" w:rsidP="00D03D10">
      <w:pPr>
        <w:pStyle w:val="ListParagraph"/>
        <w:numPr>
          <w:ilvl w:val="0"/>
          <w:numId w:val="8"/>
        </w:numPr>
        <w:rPr>
          <w:color w:val="808080" w:themeColor="background1" w:themeShade="80"/>
        </w:rPr>
      </w:pPr>
      <w:r>
        <w:rPr>
          <w:color w:val="808080" w:themeColor="background1" w:themeShade="80"/>
        </w:rPr>
        <w:t>Offer multiple suppliers</w:t>
      </w:r>
      <w:r w:rsidR="00EF5362">
        <w:rPr>
          <w:color w:val="808080" w:themeColor="background1" w:themeShade="80"/>
        </w:rPr>
        <w:t xml:space="preserve"> </w:t>
      </w:r>
      <w:r w:rsidR="00A266D0">
        <w:rPr>
          <w:color w:val="808080" w:themeColor="background1" w:themeShade="80"/>
        </w:rPr>
        <w:t>list</w:t>
      </w:r>
      <w:r w:rsidR="00573D8E">
        <w:rPr>
          <w:color w:val="808080" w:themeColor="background1" w:themeShade="80"/>
        </w:rPr>
        <w:t xml:space="preserve"> with comparative overall and delivery charge</w:t>
      </w:r>
      <w:r w:rsidR="00A266D0">
        <w:rPr>
          <w:color w:val="808080" w:themeColor="background1" w:themeShade="80"/>
        </w:rPr>
        <w:t xml:space="preserve"> in </w:t>
      </w:r>
      <w:r w:rsidR="00736591">
        <w:rPr>
          <w:color w:val="808080" w:themeColor="background1" w:themeShade="80"/>
        </w:rPr>
        <w:t>product page</w:t>
      </w:r>
    </w:p>
    <w:p w14:paraId="4BDF9945" w14:textId="5F22B6B4" w:rsidR="00A60BBC" w:rsidRPr="000F7381" w:rsidRDefault="00A62288" w:rsidP="000F7381">
      <w:pPr>
        <w:pStyle w:val="ListParagraph"/>
        <w:numPr>
          <w:ilvl w:val="0"/>
          <w:numId w:val="8"/>
        </w:numPr>
        <w:rPr>
          <w:color w:val="808080" w:themeColor="background1" w:themeShade="80"/>
        </w:rPr>
      </w:pPr>
      <w:r>
        <w:rPr>
          <w:color w:val="808080" w:themeColor="background1" w:themeShade="80"/>
        </w:rPr>
        <w:t xml:space="preserve">Expand </w:t>
      </w:r>
      <w:r w:rsidR="00F01902">
        <w:rPr>
          <w:color w:val="808080" w:themeColor="background1" w:themeShade="80"/>
        </w:rPr>
        <w:t xml:space="preserve">supply chain and logistics to support multiple </w:t>
      </w:r>
      <w:r w:rsidR="000F7381">
        <w:rPr>
          <w:color w:val="808080" w:themeColor="background1" w:themeShade="80"/>
        </w:rPr>
        <w:t xml:space="preserve">date </w:t>
      </w:r>
      <w:r w:rsidR="00F01902">
        <w:rPr>
          <w:color w:val="808080" w:themeColor="background1" w:themeShade="80"/>
        </w:rPr>
        <w:t xml:space="preserve">delivery </w:t>
      </w:r>
      <w:r w:rsidR="000F7381">
        <w:rPr>
          <w:color w:val="808080" w:themeColor="background1" w:themeShade="80"/>
        </w:rPr>
        <w:t>feature</w:t>
      </w:r>
    </w:p>
    <w:p w14:paraId="571EB4AF" w14:textId="77777777" w:rsidR="00A7380E" w:rsidRPr="00D14AE0" w:rsidRDefault="00A7380E" w:rsidP="003D6C21">
      <w:pPr>
        <w:pStyle w:val="Heading2"/>
      </w:pPr>
      <w:bookmarkStart w:id="11" w:name="_Toc125528343"/>
      <w:r w:rsidRPr="00D14AE0">
        <w:t>Project Interdependencies and Inputs</w:t>
      </w:r>
      <w:bookmarkEnd w:id="11"/>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1C2362" w:rsidRPr="00D14AE0" w14:paraId="5BF6D157" w14:textId="77777777" w:rsidTr="00526BE9">
        <w:trPr>
          <w:tblCellSpacing w:w="20" w:type="dxa"/>
        </w:trPr>
        <w:tc>
          <w:tcPr>
            <w:tcW w:w="8560" w:type="dxa"/>
            <w:shd w:val="clear" w:color="auto" w:fill="D9D9D9"/>
            <w:tcMar>
              <w:top w:w="43" w:type="dxa"/>
              <w:left w:w="115" w:type="dxa"/>
              <w:bottom w:w="43" w:type="dxa"/>
              <w:right w:w="115" w:type="dxa"/>
            </w:tcMar>
          </w:tcPr>
          <w:p w14:paraId="02B45A3F" w14:textId="77777777" w:rsidR="001C2362" w:rsidRPr="00D14AE0" w:rsidRDefault="001C2362" w:rsidP="00526BE9">
            <w:r w:rsidRPr="00D14AE0">
              <w:t>Project Interdependencies and Inputs</w:t>
            </w:r>
          </w:p>
        </w:tc>
      </w:tr>
      <w:tr w:rsidR="001C2362" w:rsidRPr="00D14AE0" w14:paraId="525E7077" w14:textId="77777777" w:rsidTr="00526BE9">
        <w:trPr>
          <w:trHeight w:val="525"/>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2ADAE539" w14:textId="6E20CDE2" w:rsidR="001C2362" w:rsidRPr="001C2362" w:rsidRDefault="00FB062D" w:rsidP="00A63BF7">
            <w:pPr>
              <w:widowControl w:val="0"/>
              <w:numPr>
                <w:ilvl w:val="0"/>
                <w:numId w:val="3"/>
              </w:numPr>
              <w:spacing w:before="20" w:after="60" w:line="240" w:lineRule="auto"/>
              <w:rPr>
                <w:color w:val="808080" w:themeColor="background1" w:themeShade="80"/>
              </w:rPr>
            </w:pPr>
            <w:r>
              <w:rPr>
                <w:color w:val="808080" w:themeColor="background1" w:themeShade="80"/>
              </w:rPr>
              <w:t xml:space="preserve">Dependencies on </w:t>
            </w:r>
            <w:r w:rsidR="00220614">
              <w:rPr>
                <w:color w:val="808080" w:themeColor="background1" w:themeShade="80"/>
              </w:rPr>
              <w:t>supply chain and logistics department to support</w:t>
            </w:r>
            <w:r w:rsidR="00F87FBA">
              <w:rPr>
                <w:color w:val="808080" w:themeColor="background1" w:themeShade="80"/>
              </w:rPr>
              <w:t xml:space="preserve"> flexible date delivery</w:t>
            </w:r>
          </w:p>
          <w:p w14:paraId="39915A56" w14:textId="3425EDA1" w:rsidR="001C2362" w:rsidRPr="00A826E9" w:rsidRDefault="00BB1E0E" w:rsidP="00A826E9">
            <w:pPr>
              <w:widowControl w:val="0"/>
              <w:numPr>
                <w:ilvl w:val="0"/>
                <w:numId w:val="3"/>
              </w:numPr>
              <w:spacing w:before="20" w:after="60" w:line="240" w:lineRule="auto"/>
              <w:rPr>
                <w:color w:val="808080" w:themeColor="background1" w:themeShade="80"/>
              </w:rPr>
            </w:pPr>
            <w:r>
              <w:rPr>
                <w:color w:val="808080" w:themeColor="background1" w:themeShade="80"/>
              </w:rPr>
              <w:t xml:space="preserve">Dependencies on factors like </w:t>
            </w:r>
            <w:r w:rsidR="00A939D6">
              <w:rPr>
                <w:color w:val="808080" w:themeColor="background1" w:themeShade="80"/>
              </w:rPr>
              <w:t>budget</w:t>
            </w:r>
            <w:r w:rsidR="00F665AC">
              <w:rPr>
                <w:color w:val="808080" w:themeColor="background1" w:themeShade="80"/>
              </w:rPr>
              <w:t xml:space="preserve">, </w:t>
            </w:r>
            <w:r w:rsidR="00A939D6">
              <w:rPr>
                <w:color w:val="808080" w:themeColor="background1" w:themeShade="80"/>
              </w:rPr>
              <w:t>promotional strategy</w:t>
            </w:r>
            <w:r w:rsidR="00F665AC">
              <w:rPr>
                <w:color w:val="808080" w:themeColor="background1" w:themeShade="80"/>
              </w:rPr>
              <w:t xml:space="preserve">, target audience behavior </w:t>
            </w:r>
            <w:r w:rsidR="00FF503C">
              <w:rPr>
                <w:color w:val="808080" w:themeColor="background1" w:themeShade="80"/>
              </w:rPr>
              <w:t>to determine success ratio</w:t>
            </w:r>
          </w:p>
          <w:p w14:paraId="1843609F" w14:textId="524C2F18" w:rsidR="001C2362" w:rsidRPr="001C2362" w:rsidRDefault="00AB7E36" w:rsidP="00A63BF7">
            <w:pPr>
              <w:widowControl w:val="0"/>
              <w:numPr>
                <w:ilvl w:val="0"/>
                <w:numId w:val="3"/>
              </w:numPr>
              <w:spacing w:before="20" w:after="60" w:line="240" w:lineRule="auto"/>
              <w:rPr>
                <w:color w:val="808080" w:themeColor="background1" w:themeShade="80"/>
              </w:rPr>
            </w:pPr>
            <w:r w:rsidRPr="00C040E7">
              <w:rPr>
                <w:color w:val="808080" w:themeColor="background1" w:themeShade="80"/>
              </w:rPr>
              <w:t xml:space="preserve">Dependencies on </w:t>
            </w:r>
            <w:r w:rsidR="00E247F3">
              <w:rPr>
                <w:color w:val="808080" w:themeColor="background1" w:themeShade="80"/>
              </w:rPr>
              <w:t>dedicated</w:t>
            </w:r>
            <w:r w:rsidRPr="00C040E7">
              <w:rPr>
                <w:color w:val="808080" w:themeColor="background1" w:themeShade="80"/>
              </w:rPr>
              <w:t xml:space="preserve"> chat</w:t>
            </w:r>
            <w:r w:rsidR="00E247F3">
              <w:rPr>
                <w:color w:val="808080" w:themeColor="background1" w:themeShade="80"/>
              </w:rPr>
              <w:t xml:space="preserve"> and call</w:t>
            </w:r>
            <w:r w:rsidRPr="00C040E7">
              <w:rPr>
                <w:color w:val="808080" w:themeColor="background1" w:themeShade="80"/>
              </w:rPr>
              <w:t xml:space="preserve"> project to gather issues &amp; </w:t>
            </w:r>
            <w:r w:rsidR="00E247F3">
              <w:rPr>
                <w:color w:val="808080" w:themeColor="background1" w:themeShade="80"/>
              </w:rPr>
              <w:t>provide better</w:t>
            </w:r>
            <w:r w:rsidRPr="00C040E7">
              <w:rPr>
                <w:color w:val="808080" w:themeColor="background1" w:themeShade="80"/>
              </w:rPr>
              <w:t xml:space="preserve"> solution</w:t>
            </w:r>
            <w:r w:rsidR="00E247F3">
              <w:rPr>
                <w:color w:val="808080" w:themeColor="background1" w:themeShade="80"/>
              </w:rPr>
              <w:t>s</w:t>
            </w:r>
          </w:p>
          <w:p w14:paraId="6BDE8342" w14:textId="77777777" w:rsidR="001C2362" w:rsidRPr="00D14AE0" w:rsidRDefault="001C2362" w:rsidP="00526BE9"/>
        </w:tc>
      </w:tr>
    </w:tbl>
    <w:p w14:paraId="3539AA9B" w14:textId="7EACD70F" w:rsidR="00CD43DF" w:rsidRDefault="00CD43DF" w:rsidP="00CD43DF"/>
    <w:p w14:paraId="47C36165" w14:textId="77777777" w:rsidR="00CD43DF" w:rsidRDefault="00CD43DF">
      <w:r>
        <w:br w:type="page"/>
      </w:r>
    </w:p>
    <w:p w14:paraId="556AD651" w14:textId="77777777" w:rsidR="00CD43DF" w:rsidRDefault="00CD43DF" w:rsidP="00CD43DF"/>
    <w:p w14:paraId="6BCFEC33" w14:textId="489AF267" w:rsidR="00487D66" w:rsidRPr="00CC13FF" w:rsidRDefault="00487D66" w:rsidP="00487D66">
      <w:pPr>
        <w:pStyle w:val="Heading2"/>
      </w:pPr>
      <w:bookmarkStart w:id="12" w:name="_Toc125528344"/>
      <w:r w:rsidRPr="003D6C21">
        <w:t>Strategy</w:t>
      </w:r>
      <w:r>
        <w:t xml:space="preserve"> Matrix</w:t>
      </w:r>
      <w:bookmarkEnd w:id="12"/>
    </w:p>
    <w:tbl>
      <w:tblPr>
        <w:tblStyle w:val="GridTable5Dark-Accent1"/>
        <w:tblW w:w="9355" w:type="dxa"/>
        <w:tblLook w:val="04A0" w:firstRow="1" w:lastRow="0" w:firstColumn="1" w:lastColumn="0" w:noHBand="0" w:noVBand="1"/>
      </w:tblPr>
      <w:tblGrid>
        <w:gridCol w:w="2335"/>
        <w:gridCol w:w="1755"/>
        <w:gridCol w:w="1755"/>
        <w:gridCol w:w="1755"/>
        <w:gridCol w:w="1755"/>
      </w:tblGrid>
      <w:tr w:rsidR="00487D66" w14:paraId="21F5464D" w14:textId="77777777" w:rsidTr="003D0937">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335" w:type="dxa"/>
            <w:vMerge w:val="restart"/>
            <w:shd w:val="clear" w:color="auto" w:fill="BFBFBF" w:themeFill="background1" w:themeFillShade="BF"/>
            <w:vAlign w:val="center"/>
          </w:tcPr>
          <w:p w14:paraId="22A55F75" w14:textId="77777777" w:rsidR="00487D66" w:rsidRDefault="00487D66" w:rsidP="008D7524">
            <w:r w:rsidRPr="00972DFE">
              <w:rPr>
                <w:color w:val="FFFFFF" w:themeColor="background1"/>
              </w:rPr>
              <w:t>Project Objectives</w:t>
            </w:r>
          </w:p>
        </w:tc>
        <w:tc>
          <w:tcPr>
            <w:tcW w:w="7020" w:type="dxa"/>
            <w:gridSpan w:val="4"/>
            <w:shd w:val="clear" w:color="auto" w:fill="BFBFBF" w:themeFill="background1" w:themeFillShade="BF"/>
          </w:tcPr>
          <w:p w14:paraId="3D4BD9F4" w14:textId="77777777" w:rsidR="00487D66" w:rsidRDefault="00487D66" w:rsidP="008D7524">
            <w:pPr>
              <w:jc w:val="center"/>
              <w:cnfStyle w:val="100000000000" w:firstRow="1" w:lastRow="0" w:firstColumn="0" w:lastColumn="0" w:oddVBand="0" w:evenVBand="0" w:oddHBand="0" w:evenHBand="0" w:firstRowFirstColumn="0" w:firstRowLastColumn="0" w:lastRowFirstColumn="0" w:lastRowLastColumn="0"/>
            </w:pPr>
            <w:r w:rsidRPr="00972DFE">
              <w:rPr>
                <w:color w:val="FFFFFF" w:themeColor="background1"/>
              </w:rPr>
              <w:t>Strategies</w:t>
            </w:r>
          </w:p>
        </w:tc>
      </w:tr>
      <w:tr w:rsidR="00487D66" w14:paraId="7FA1794F" w14:textId="77777777" w:rsidTr="003D093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335" w:type="dxa"/>
            <w:vMerge/>
          </w:tcPr>
          <w:p w14:paraId="5996B796" w14:textId="77777777" w:rsidR="00487D66" w:rsidRPr="00972DFE" w:rsidRDefault="00487D66" w:rsidP="008D7524">
            <w:pPr>
              <w:rPr>
                <w:color w:val="FFFFFF" w:themeColor="background1"/>
              </w:rPr>
            </w:pPr>
          </w:p>
        </w:tc>
        <w:tc>
          <w:tcPr>
            <w:tcW w:w="1755" w:type="dxa"/>
            <w:shd w:val="clear" w:color="auto" w:fill="BFBFBF" w:themeFill="background1" w:themeFillShade="BF"/>
          </w:tcPr>
          <w:p w14:paraId="060DD781" w14:textId="0FA18BB8" w:rsidR="00487D66" w:rsidRPr="00F41851" w:rsidRDefault="00A4153E" w:rsidP="008D7524">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Increase Revenue</w:t>
            </w:r>
            <w:r w:rsidR="002F6837">
              <w:rPr>
                <w:b/>
                <w:bCs/>
                <w:color w:val="FFFFFF" w:themeColor="background1"/>
              </w:rPr>
              <w:t xml:space="preserve"> and Profit</w:t>
            </w:r>
            <w:r w:rsidR="00487D66" w:rsidRPr="00F41851">
              <w:rPr>
                <w:b/>
                <w:bCs/>
                <w:color w:val="FFFFFF" w:themeColor="background1"/>
              </w:rPr>
              <w:t xml:space="preserve"> </w:t>
            </w:r>
          </w:p>
        </w:tc>
        <w:tc>
          <w:tcPr>
            <w:tcW w:w="1755" w:type="dxa"/>
            <w:shd w:val="clear" w:color="auto" w:fill="BFBFBF" w:themeFill="background1" w:themeFillShade="BF"/>
          </w:tcPr>
          <w:p w14:paraId="5C111374" w14:textId="56A836B2" w:rsidR="00487D66" w:rsidRPr="00F41851" w:rsidRDefault="002F6837" w:rsidP="008D7524">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Customer Satisfaction and Retention</w:t>
            </w:r>
          </w:p>
        </w:tc>
        <w:tc>
          <w:tcPr>
            <w:tcW w:w="1755" w:type="dxa"/>
            <w:shd w:val="clear" w:color="auto" w:fill="BFBFBF" w:themeFill="background1" w:themeFillShade="BF"/>
          </w:tcPr>
          <w:p w14:paraId="16242DB3" w14:textId="03235AEE" w:rsidR="00487D66" w:rsidRPr="00F41851" w:rsidRDefault="006C28ED" w:rsidP="008D7524">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Improve logistics and supply chain</w:t>
            </w:r>
            <w:r w:rsidR="00487D66" w:rsidRPr="00F41851">
              <w:rPr>
                <w:b/>
                <w:bCs/>
                <w:color w:val="FFFFFF" w:themeColor="background1"/>
              </w:rPr>
              <w:t xml:space="preserve"> </w:t>
            </w:r>
          </w:p>
        </w:tc>
        <w:tc>
          <w:tcPr>
            <w:tcW w:w="1755" w:type="dxa"/>
            <w:shd w:val="clear" w:color="auto" w:fill="BFBFBF" w:themeFill="background1" w:themeFillShade="BF"/>
          </w:tcPr>
          <w:p w14:paraId="04F9D65E" w14:textId="67EF8E8C" w:rsidR="00487D66" w:rsidRPr="00F41851" w:rsidRDefault="006C28ED" w:rsidP="008D7524">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Pre and post delivery services</w:t>
            </w:r>
            <w:r w:rsidR="00487D66" w:rsidRPr="00F41851">
              <w:rPr>
                <w:b/>
                <w:bCs/>
                <w:color w:val="FFFFFF" w:themeColor="background1"/>
              </w:rPr>
              <w:t xml:space="preserve"> </w:t>
            </w:r>
          </w:p>
        </w:tc>
      </w:tr>
      <w:tr w:rsidR="00487D66" w14:paraId="0C5D10F2" w14:textId="77777777" w:rsidTr="003D0937">
        <w:tc>
          <w:tcPr>
            <w:cnfStyle w:val="001000000000" w:firstRow="0" w:lastRow="0" w:firstColumn="1" w:lastColumn="0" w:oddVBand="0" w:evenVBand="0" w:oddHBand="0" w:evenHBand="0" w:firstRowFirstColumn="0" w:firstRowLastColumn="0" w:lastRowFirstColumn="0" w:lastRowLastColumn="0"/>
            <w:tcW w:w="2335" w:type="dxa"/>
            <w:shd w:val="clear" w:color="auto" w:fill="BFBFBF" w:themeFill="background1" w:themeFillShade="BF"/>
          </w:tcPr>
          <w:p w14:paraId="70B7CF7F" w14:textId="412CA004" w:rsidR="00487D66" w:rsidRDefault="00FB63AA" w:rsidP="008D7524">
            <w:r>
              <w:t>F</w:t>
            </w:r>
            <w:r w:rsidR="00CE663E">
              <w:t>lexible</w:t>
            </w:r>
            <w:r>
              <w:t xml:space="preserve"> package delivery</w:t>
            </w:r>
            <w:r w:rsidR="00CE663E">
              <w:t xml:space="preserve"> date and price</w:t>
            </w:r>
          </w:p>
        </w:tc>
        <w:tc>
          <w:tcPr>
            <w:tcW w:w="1755" w:type="dxa"/>
          </w:tcPr>
          <w:p w14:paraId="56A02875" w14:textId="5F437F72" w:rsidR="00487D66" w:rsidRDefault="0023096C" w:rsidP="008D7524">
            <w:pPr>
              <w:cnfStyle w:val="000000000000" w:firstRow="0" w:lastRow="0" w:firstColumn="0" w:lastColumn="0" w:oddVBand="0" w:evenVBand="0" w:oddHBand="0" w:evenHBand="0" w:firstRowFirstColumn="0" w:firstRowLastColumn="0" w:lastRowFirstColumn="0" w:lastRowLastColumn="0"/>
            </w:pPr>
            <w:r>
              <w:t>Yes</w:t>
            </w:r>
          </w:p>
        </w:tc>
        <w:tc>
          <w:tcPr>
            <w:tcW w:w="1755" w:type="dxa"/>
          </w:tcPr>
          <w:p w14:paraId="593CEAF1" w14:textId="6A3BD215" w:rsidR="00487D66" w:rsidRDefault="0023096C" w:rsidP="008D7524">
            <w:pPr>
              <w:cnfStyle w:val="000000000000" w:firstRow="0" w:lastRow="0" w:firstColumn="0" w:lastColumn="0" w:oddVBand="0" w:evenVBand="0" w:oddHBand="0" w:evenHBand="0" w:firstRowFirstColumn="0" w:firstRowLastColumn="0" w:lastRowFirstColumn="0" w:lastRowLastColumn="0"/>
            </w:pPr>
            <w:r>
              <w:t>Yes</w:t>
            </w:r>
          </w:p>
        </w:tc>
        <w:tc>
          <w:tcPr>
            <w:tcW w:w="1755" w:type="dxa"/>
          </w:tcPr>
          <w:p w14:paraId="110E029C" w14:textId="149BA64C" w:rsidR="00487D66" w:rsidRDefault="0023096C" w:rsidP="008D7524">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6186D317" w14:textId="1502EF87" w:rsidR="00487D66" w:rsidRDefault="00816163" w:rsidP="008D7524">
            <w:pPr>
              <w:cnfStyle w:val="000000000000" w:firstRow="0" w:lastRow="0" w:firstColumn="0" w:lastColumn="0" w:oddVBand="0" w:evenVBand="0" w:oddHBand="0" w:evenHBand="0" w:firstRowFirstColumn="0" w:firstRowLastColumn="0" w:lastRowFirstColumn="0" w:lastRowLastColumn="0"/>
            </w:pPr>
            <w:r>
              <w:t>No</w:t>
            </w:r>
          </w:p>
        </w:tc>
      </w:tr>
      <w:tr w:rsidR="00487D66" w14:paraId="7ED3038B" w14:textId="77777777" w:rsidTr="003D09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BFBFBF" w:themeFill="background1" w:themeFillShade="BF"/>
          </w:tcPr>
          <w:p w14:paraId="0EEBB8FC" w14:textId="5CC5CC08" w:rsidR="00487D66" w:rsidRDefault="00C37148" w:rsidP="008D7524">
            <w:r>
              <w:t>Better inventory and logistics</w:t>
            </w:r>
          </w:p>
        </w:tc>
        <w:tc>
          <w:tcPr>
            <w:tcW w:w="1755" w:type="dxa"/>
          </w:tcPr>
          <w:p w14:paraId="042444B0" w14:textId="2D7F72BF" w:rsidR="00487D66" w:rsidRDefault="00816163" w:rsidP="008D7524">
            <w:pPr>
              <w:cnfStyle w:val="000000100000" w:firstRow="0" w:lastRow="0" w:firstColumn="0" w:lastColumn="0" w:oddVBand="0" w:evenVBand="0" w:oddHBand="1" w:evenHBand="0" w:firstRowFirstColumn="0" w:firstRowLastColumn="0" w:lastRowFirstColumn="0" w:lastRowLastColumn="0"/>
            </w:pPr>
            <w:r>
              <w:t>Yes</w:t>
            </w:r>
          </w:p>
        </w:tc>
        <w:tc>
          <w:tcPr>
            <w:tcW w:w="1755" w:type="dxa"/>
          </w:tcPr>
          <w:p w14:paraId="7E6BBCB2" w14:textId="66625424" w:rsidR="00487D66" w:rsidRDefault="00816163" w:rsidP="008D7524">
            <w:pPr>
              <w:cnfStyle w:val="000000100000" w:firstRow="0" w:lastRow="0" w:firstColumn="0" w:lastColumn="0" w:oddVBand="0" w:evenVBand="0" w:oddHBand="1" w:evenHBand="0" w:firstRowFirstColumn="0" w:firstRowLastColumn="0" w:lastRowFirstColumn="0" w:lastRowLastColumn="0"/>
            </w:pPr>
            <w:r>
              <w:t>Yes</w:t>
            </w:r>
          </w:p>
        </w:tc>
        <w:tc>
          <w:tcPr>
            <w:tcW w:w="1755" w:type="dxa"/>
          </w:tcPr>
          <w:p w14:paraId="0632F1AD" w14:textId="780A016B" w:rsidR="00487D66" w:rsidRDefault="00816163" w:rsidP="008D7524">
            <w:pPr>
              <w:cnfStyle w:val="000000100000" w:firstRow="0" w:lastRow="0" w:firstColumn="0" w:lastColumn="0" w:oddVBand="0" w:evenVBand="0" w:oddHBand="1" w:evenHBand="0" w:firstRowFirstColumn="0" w:firstRowLastColumn="0" w:lastRowFirstColumn="0" w:lastRowLastColumn="0"/>
            </w:pPr>
            <w:r>
              <w:t>Yes</w:t>
            </w:r>
          </w:p>
        </w:tc>
        <w:tc>
          <w:tcPr>
            <w:tcW w:w="1755" w:type="dxa"/>
          </w:tcPr>
          <w:p w14:paraId="6B6E3ACF" w14:textId="7AD02AA1" w:rsidR="00487D66" w:rsidRDefault="00816163" w:rsidP="008D7524">
            <w:pPr>
              <w:cnfStyle w:val="000000100000" w:firstRow="0" w:lastRow="0" w:firstColumn="0" w:lastColumn="0" w:oddVBand="0" w:evenVBand="0" w:oddHBand="1" w:evenHBand="0" w:firstRowFirstColumn="0" w:firstRowLastColumn="0" w:lastRowFirstColumn="0" w:lastRowLastColumn="0"/>
            </w:pPr>
            <w:r>
              <w:t>Yes</w:t>
            </w:r>
          </w:p>
        </w:tc>
      </w:tr>
      <w:tr w:rsidR="00487D66" w14:paraId="1627FE23" w14:textId="77777777" w:rsidTr="003D0937">
        <w:tc>
          <w:tcPr>
            <w:cnfStyle w:val="001000000000" w:firstRow="0" w:lastRow="0" w:firstColumn="1" w:lastColumn="0" w:oddVBand="0" w:evenVBand="0" w:oddHBand="0" w:evenHBand="0" w:firstRowFirstColumn="0" w:firstRowLastColumn="0" w:lastRowFirstColumn="0" w:lastRowLastColumn="0"/>
            <w:tcW w:w="2335" w:type="dxa"/>
            <w:shd w:val="clear" w:color="auto" w:fill="BFBFBF" w:themeFill="background1" w:themeFillShade="BF"/>
          </w:tcPr>
          <w:p w14:paraId="003BDE84" w14:textId="314565F1" w:rsidR="00487D66" w:rsidRDefault="00957EF7" w:rsidP="008D7524">
            <w:r>
              <w:t>Quick customer support</w:t>
            </w:r>
          </w:p>
        </w:tc>
        <w:tc>
          <w:tcPr>
            <w:tcW w:w="1755" w:type="dxa"/>
          </w:tcPr>
          <w:p w14:paraId="13D41A8A" w14:textId="2D96D2F4" w:rsidR="00487D66" w:rsidRDefault="00816163" w:rsidP="008D7524">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4B0AD688" w14:textId="1ECEB3E8" w:rsidR="00487D66" w:rsidRDefault="001A35E3" w:rsidP="008D7524">
            <w:pPr>
              <w:cnfStyle w:val="000000000000" w:firstRow="0" w:lastRow="0" w:firstColumn="0" w:lastColumn="0" w:oddVBand="0" w:evenVBand="0" w:oddHBand="0" w:evenHBand="0" w:firstRowFirstColumn="0" w:firstRowLastColumn="0" w:lastRowFirstColumn="0" w:lastRowLastColumn="0"/>
            </w:pPr>
            <w:r>
              <w:t>Yes</w:t>
            </w:r>
          </w:p>
        </w:tc>
        <w:tc>
          <w:tcPr>
            <w:tcW w:w="1755" w:type="dxa"/>
          </w:tcPr>
          <w:p w14:paraId="79D502AA" w14:textId="625D9DCA" w:rsidR="00487D66" w:rsidRDefault="001A35E3" w:rsidP="008D7524">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7BD42F50" w14:textId="3F1AD28A" w:rsidR="00487D66" w:rsidRDefault="001A35E3" w:rsidP="008D7524">
            <w:pPr>
              <w:cnfStyle w:val="000000000000" w:firstRow="0" w:lastRow="0" w:firstColumn="0" w:lastColumn="0" w:oddVBand="0" w:evenVBand="0" w:oddHBand="0" w:evenHBand="0" w:firstRowFirstColumn="0" w:firstRowLastColumn="0" w:lastRowFirstColumn="0" w:lastRowLastColumn="0"/>
            </w:pPr>
            <w:r>
              <w:t>Yes</w:t>
            </w:r>
          </w:p>
        </w:tc>
      </w:tr>
      <w:tr w:rsidR="00377523" w14:paraId="5BC445D6" w14:textId="77777777" w:rsidTr="003D09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BFBFBF" w:themeFill="background1" w:themeFillShade="BF"/>
          </w:tcPr>
          <w:p w14:paraId="702719A4" w14:textId="57BC2DBD" w:rsidR="00377523" w:rsidRDefault="00406F12" w:rsidP="008D7524">
            <w:r>
              <w:t>Regular updates of package</w:t>
            </w:r>
          </w:p>
        </w:tc>
        <w:tc>
          <w:tcPr>
            <w:tcW w:w="1755" w:type="dxa"/>
          </w:tcPr>
          <w:p w14:paraId="270F9839" w14:textId="16B3ED9B" w:rsidR="00377523" w:rsidRDefault="0035593E" w:rsidP="008D7524">
            <w:pPr>
              <w:cnfStyle w:val="000000100000" w:firstRow="0" w:lastRow="0" w:firstColumn="0" w:lastColumn="0" w:oddVBand="0" w:evenVBand="0" w:oddHBand="1" w:evenHBand="0" w:firstRowFirstColumn="0" w:firstRowLastColumn="0" w:lastRowFirstColumn="0" w:lastRowLastColumn="0"/>
            </w:pPr>
            <w:r>
              <w:t>No</w:t>
            </w:r>
          </w:p>
        </w:tc>
        <w:tc>
          <w:tcPr>
            <w:tcW w:w="1755" w:type="dxa"/>
          </w:tcPr>
          <w:p w14:paraId="1C4F8F10" w14:textId="44D91BB4" w:rsidR="00377523" w:rsidRDefault="0035593E" w:rsidP="008D7524">
            <w:pPr>
              <w:cnfStyle w:val="000000100000" w:firstRow="0" w:lastRow="0" w:firstColumn="0" w:lastColumn="0" w:oddVBand="0" w:evenVBand="0" w:oddHBand="1" w:evenHBand="0" w:firstRowFirstColumn="0" w:firstRowLastColumn="0" w:lastRowFirstColumn="0" w:lastRowLastColumn="0"/>
            </w:pPr>
            <w:r>
              <w:t>Yes</w:t>
            </w:r>
          </w:p>
        </w:tc>
        <w:tc>
          <w:tcPr>
            <w:tcW w:w="1755" w:type="dxa"/>
          </w:tcPr>
          <w:p w14:paraId="33300FD0" w14:textId="60D6C57D" w:rsidR="00377523" w:rsidRDefault="0035593E" w:rsidP="008D7524">
            <w:pPr>
              <w:cnfStyle w:val="000000100000" w:firstRow="0" w:lastRow="0" w:firstColumn="0" w:lastColumn="0" w:oddVBand="0" w:evenVBand="0" w:oddHBand="1" w:evenHBand="0" w:firstRowFirstColumn="0" w:firstRowLastColumn="0" w:lastRowFirstColumn="0" w:lastRowLastColumn="0"/>
            </w:pPr>
            <w:r>
              <w:t>No</w:t>
            </w:r>
          </w:p>
        </w:tc>
        <w:tc>
          <w:tcPr>
            <w:tcW w:w="1755" w:type="dxa"/>
          </w:tcPr>
          <w:p w14:paraId="55DB5E7A" w14:textId="5367255D" w:rsidR="00377523" w:rsidRDefault="0035593E" w:rsidP="008D7524">
            <w:pPr>
              <w:cnfStyle w:val="000000100000" w:firstRow="0" w:lastRow="0" w:firstColumn="0" w:lastColumn="0" w:oddVBand="0" w:evenVBand="0" w:oddHBand="1" w:evenHBand="0" w:firstRowFirstColumn="0" w:firstRowLastColumn="0" w:lastRowFirstColumn="0" w:lastRowLastColumn="0"/>
            </w:pPr>
            <w:r>
              <w:t>Yes</w:t>
            </w:r>
          </w:p>
        </w:tc>
      </w:tr>
    </w:tbl>
    <w:p w14:paraId="47E971A2" w14:textId="77777777" w:rsidR="00487D66" w:rsidRDefault="00487D66" w:rsidP="00487D66"/>
    <w:p w14:paraId="536B50D4" w14:textId="77777777" w:rsidR="00D66ED3" w:rsidRDefault="00D66ED3" w:rsidP="00842488">
      <w:pPr>
        <w:pStyle w:val="ListParagraph"/>
        <w:ind w:left="1530"/>
      </w:pPr>
    </w:p>
    <w:p w14:paraId="1DBCBE5F" w14:textId="1538AE0B" w:rsidR="00842488" w:rsidRDefault="004E2288" w:rsidP="00FA2709">
      <w:pPr>
        <w:pStyle w:val="Heading2"/>
      </w:pPr>
      <w:bookmarkStart w:id="13" w:name="_Toc125528345"/>
      <w:r>
        <w:t>P</w:t>
      </w:r>
      <w:r w:rsidR="00296349">
        <w:t xml:space="preserve">roject </w:t>
      </w:r>
      <w:r w:rsidR="00B43E32">
        <w:t>Conditions</w:t>
      </w:r>
      <w:bookmarkEnd w:id="13"/>
    </w:p>
    <w:p w14:paraId="5420E4CE" w14:textId="404FCCA9" w:rsidR="00AD52A5" w:rsidRPr="00EF14C2" w:rsidRDefault="00AD52A5" w:rsidP="00CC13FF">
      <w:pPr>
        <w:rPr>
          <w:color w:val="808080" w:themeColor="background1" w:themeShade="80"/>
        </w:rPr>
      </w:pPr>
    </w:p>
    <w:p w14:paraId="218BB1B5" w14:textId="4149B56D" w:rsidR="00117C53" w:rsidRPr="00CC13FF" w:rsidRDefault="00DE2C7F" w:rsidP="00CC13FF">
      <w:pPr>
        <w:pStyle w:val="Heading3"/>
      </w:pPr>
      <w:bookmarkStart w:id="14" w:name="_Toc125528346"/>
      <w:r>
        <w:t>Assumptions</w:t>
      </w:r>
      <w:bookmarkEnd w:id="14"/>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29353C" w:rsidRPr="00C65968" w14:paraId="75FFD0FE" w14:textId="77777777" w:rsidTr="00526BE9">
        <w:trPr>
          <w:tblHeader/>
        </w:trPr>
        <w:tc>
          <w:tcPr>
            <w:tcW w:w="738" w:type="dxa"/>
            <w:shd w:val="clear" w:color="auto" w:fill="D9D9D9"/>
          </w:tcPr>
          <w:p w14:paraId="6E1E9CB9" w14:textId="77777777" w:rsidR="0029353C" w:rsidRPr="00C65968" w:rsidRDefault="0029353C" w:rsidP="00526BE9">
            <w:pPr>
              <w:snapToGrid w:val="0"/>
              <w:jc w:val="center"/>
              <w:rPr>
                <w:rFonts w:cs="Arial"/>
                <w:b/>
              </w:rPr>
            </w:pPr>
            <w:bookmarkStart w:id="15" w:name="_Hlk124151911"/>
            <w:r w:rsidRPr="00C65968">
              <w:rPr>
                <w:rFonts w:cs="Arial"/>
                <w:b/>
              </w:rPr>
              <w:t>ID</w:t>
            </w:r>
          </w:p>
        </w:tc>
        <w:tc>
          <w:tcPr>
            <w:tcW w:w="8550" w:type="dxa"/>
            <w:shd w:val="clear" w:color="auto" w:fill="D9D9D9"/>
          </w:tcPr>
          <w:p w14:paraId="276F5AEC" w14:textId="77777777" w:rsidR="0029353C" w:rsidRPr="00C65968" w:rsidRDefault="0029353C" w:rsidP="00526BE9">
            <w:pPr>
              <w:snapToGrid w:val="0"/>
              <w:jc w:val="center"/>
              <w:rPr>
                <w:rFonts w:cs="Arial"/>
                <w:b/>
              </w:rPr>
            </w:pPr>
            <w:r w:rsidRPr="00C65968">
              <w:rPr>
                <w:rFonts w:cs="Arial"/>
                <w:b/>
              </w:rPr>
              <w:t>Item</w:t>
            </w:r>
          </w:p>
        </w:tc>
      </w:tr>
      <w:tr w:rsidR="0029353C" w:rsidRPr="00C65968" w14:paraId="410FA0C8" w14:textId="77777777" w:rsidTr="00526BE9">
        <w:tc>
          <w:tcPr>
            <w:tcW w:w="738" w:type="dxa"/>
          </w:tcPr>
          <w:p w14:paraId="7201A87E" w14:textId="77777777" w:rsidR="0029353C" w:rsidRPr="00C65968" w:rsidRDefault="0029353C" w:rsidP="00526BE9">
            <w:pPr>
              <w:pStyle w:val="TableText"/>
            </w:pPr>
            <w:r w:rsidRPr="00C65968">
              <w:t>A1</w:t>
            </w:r>
          </w:p>
        </w:tc>
        <w:tc>
          <w:tcPr>
            <w:tcW w:w="8550" w:type="dxa"/>
          </w:tcPr>
          <w:p w14:paraId="44A9CC4E" w14:textId="7746E69F" w:rsidR="0029353C" w:rsidRPr="00C65968" w:rsidRDefault="006430F6" w:rsidP="00526BE9">
            <w:pPr>
              <w:pStyle w:val="TableText"/>
            </w:pPr>
            <w:r>
              <w:t>The project will operate for 6 months of timeline</w:t>
            </w:r>
            <w:r w:rsidR="00AE78C2">
              <w:t xml:space="preserve"> within a specific scope</w:t>
            </w:r>
          </w:p>
        </w:tc>
      </w:tr>
      <w:tr w:rsidR="0029353C" w:rsidRPr="00C65968" w14:paraId="7AEF13E0" w14:textId="77777777" w:rsidTr="00526BE9">
        <w:tc>
          <w:tcPr>
            <w:tcW w:w="738" w:type="dxa"/>
          </w:tcPr>
          <w:p w14:paraId="0F97E756" w14:textId="77777777" w:rsidR="0029353C" w:rsidRPr="00C65968" w:rsidRDefault="0029353C" w:rsidP="00526BE9">
            <w:pPr>
              <w:pStyle w:val="TableText"/>
            </w:pPr>
            <w:r w:rsidRPr="00C65968">
              <w:t>A2</w:t>
            </w:r>
          </w:p>
        </w:tc>
        <w:tc>
          <w:tcPr>
            <w:tcW w:w="8550" w:type="dxa"/>
          </w:tcPr>
          <w:p w14:paraId="51927714" w14:textId="4CACAC92" w:rsidR="0029353C" w:rsidRPr="00C65968" w:rsidRDefault="00F01CCF" w:rsidP="00526BE9">
            <w:pPr>
              <w:pStyle w:val="TableText"/>
            </w:pPr>
            <w:r>
              <w:t>All the teams involved in this project are well qualified to execute their tasks</w:t>
            </w:r>
          </w:p>
        </w:tc>
      </w:tr>
      <w:tr w:rsidR="0029353C" w:rsidRPr="00C65968" w14:paraId="50ECA764" w14:textId="77777777" w:rsidTr="00526BE9">
        <w:tc>
          <w:tcPr>
            <w:tcW w:w="738" w:type="dxa"/>
          </w:tcPr>
          <w:p w14:paraId="40DA81DE" w14:textId="77777777" w:rsidR="0029353C" w:rsidRPr="00C65968" w:rsidRDefault="0029353C" w:rsidP="00526BE9">
            <w:pPr>
              <w:pStyle w:val="TableText"/>
            </w:pPr>
            <w:r w:rsidRPr="00C65968">
              <w:t>A3</w:t>
            </w:r>
          </w:p>
        </w:tc>
        <w:tc>
          <w:tcPr>
            <w:tcW w:w="8550" w:type="dxa"/>
          </w:tcPr>
          <w:p w14:paraId="19B5077B" w14:textId="5DF71C32" w:rsidR="0029353C" w:rsidRPr="00C65968" w:rsidRDefault="00DC5242" w:rsidP="00526BE9">
            <w:pPr>
              <w:pStyle w:val="TableText"/>
            </w:pPr>
            <w:r>
              <w:t>Supply chain and logistics department</w:t>
            </w:r>
            <w:r w:rsidR="000E7D3D">
              <w:t>s</w:t>
            </w:r>
            <w:r>
              <w:t xml:space="preserve"> are successfully able to overcome the changes throughout the project</w:t>
            </w:r>
          </w:p>
        </w:tc>
      </w:tr>
      <w:tr w:rsidR="0029353C" w:rsidRPr="00C65968" w14:paraId="78EB85C9" w14:textId="77777777" w:rsidTr="00526BE9">
        <w:tc>
          <w:tcPr>
            <w:tcW w:w="738" w:type="dxa"/>
          </w:tcPr>
          <w:p w14:paraId="21DE7987" w14:textId="77777777" w:rsidR="0029353C" w:rsidRPr="00C65968" w:rsidRDefault="0029353C" w:rsidP="00526BE9">
            <w:pPr>
              <w:pStyle w:val="TableText"/>
              <w:rPr>
                <w:lang w:val="en-US"/>
              </w:rPr>
            </w:pPr>
            <w:r w:rsidRPr="00C65968">
              <w:rPr>
                <w:lang w:val="en-US"/>
              </w:rPr>
              <w:t>A4</w:t>
            </w:r>
          </w:p>
        </w:tc>
        <w:tc>
          <w:tcPr>
            <w:tcW w:w="8550" w:type="dxa"/>
          </w:tcPr>
          <w:p w14:paraId="6EE8ED7B" w14:textId="4135934E" w:rsidR="0029353C" w:rsidRPr="00C65968" w:rsidRDefault="00AE77CC" w:rsidP="00526BE9">
            <w:pPr>
              <w:pStyle w:val="TableText"/>
            </w:pPr>
            <w:r>
              <w:t xml:space="preserve">Necessary tools and resources are available to </w:t>
            </w:r>
            <w:r w:rsidR="00B8166D">
              <w:t>the teams</w:t>
            </w:r>
            <w:r w:rsidR="00955978">
              <w:t xml:space="preserve"> to work on the project</w:t>
            </w:r>
          </w:p>
        </w:tc>
      </w:tr>
    </w:tbl>
    <w:p w14:paraId="043B3378" w14:textId="7F2B5941" w:rsidR="00117C53" w:rsidRPr="00CC13FF" w:rsidRDefault="005B7219" w:rsidP="00B11016">
      <w:pPr>
        <w:pStyle w:val="Heading3"/>
      </w:pPr>
      <w:bookmarkStart w:id="16" w:name="_Toc125528347"/>
      <w:bookmarkEnd w:id="15"/>
      <w:r>
        <w:t>Project Constrain</w:t>
      </w:r>
      <w:r w:rsidR="008019B7">
        <w:t>T</w:t>
      </w:r>
      <w:r>
        <w:t>s</w:t>
      </w:r>
      <w:bookmarkEnd w:id="16"/>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117C53" w:rsidRPr="00C65968" w14:paraId="3EA5A732" w14:textId="77777777" w:rsidTr="008D7524">
        <w:trPr>
          <w:tblHeader/>
        </w:trPr>
        <w:tc>
          <w:tcPr>
            <w:tcW w:w="738" w:type="dxa"/>
            <w:shd w:val="clear" w:color="auto" w:fill="D9D9D9"/>
          </w:tcPr>
          <w:p w14:paraId="46B3BD08" w14:textId="77777777" w:rsidR="00117C53" w:rsidRPr="00C65968" w:rsidRDefault="00117C53" w:rsidP="008D7524">
            <w:pPr>
              <w:snapToGrid w:val="0"/>
              <w:jc w:val="center"/>
              <w:rPr>
                <w:rFonts w:cs="Arial"/>
                <w:b/>
              </w:rPr>
            </w:pPr>
            <w:r w:rsidRPr="00C65968">
              <w:rPr>
                <w:rFonts w:cs="Arial"/>
                <w:b/>
              </w:rPr>
              <w:t>ID</w:t>
            </w:r>
          </w:p>
        </w:tc>
        <w:tc>
          <w:tcPr>
            <w:tcW w:w="8550" w:type="dxa"/>
            <w:shd w:val="clear" w:color="auto" w:fill="D9D9D9"/>
          </w:tcPr>
          <w:p w14:paraId="7867BC09" w14:textId="77777777" w:rsidR="00117C53" w:rsidRPr="00C65968" w:rsidRDefault="00117C53" w:rsidP="008D7524">
            <w:pPr>
              <w:snapToGrid w:val="0"/>
              <w:jc w:val="center"/>
              <w:rPr>
                <w:rFonts w:cs="Arial"/>
                <w:b/>
              </w:rPr>
            </w:pPr>
            <w:r w:rsidRPr="00C65968">
              <w:rPr>
                <w:rFonts w:cs="Arial"/>
                <w:b/>
              </w:rPr>
              <w:t>Item</w:t>
            </w:r>
          </w:p>
        </w:tc>
      </w:tr>
      <w:tr w:rsidR="00117C53" w:rsidRPr="00C65968" w14:paraId="2FD3078F" w14:textId="77777777" w:rsidTr="008D7524">
        <w:tc>
          <w:tcPr>
            <w:tcW w:w="738" w:type="dxa"/>
          </w:tcPr>
          <w:p w14:paraId="740C01CD" w14:textId="047D24B8" w:rsidR="00117C53" w:rsidRPr="00C65968" w:rsidRDefault="00117C53" w:rsidP="008D7524">
            <w:pPr>
              <w:pStyle w:val="TableText"/>
            </w:pPr>
            <w:r>
              <w:t>C</w:t>
            </w:r>
            <w:r w:rsidRPr="00C65968">
              <w:t>1</w:t>
            </w:r>
          </w:p>
        </w:tc>
        <w:tc>
          <w:tcPr>
            <w:tcW w:w="8550" w:type="dxa"/>
          </w:tcPr>
          <w:p w14:paraId="0BAE111C" w14:textId="768D6BBC" w:rsidR="00117C53" w:rsidRPr="00C65968" w:rsidRDefault="009F4818" w:rsidP="008D7524">
            <w:pPr>
              <w:pStyle w:val="TableText"/>
            </w:pPr>
            <w:r>
              <w:t xml:space="preserve">The team might face </w:t>
            </w:r>
            <w:r w:rsidR="003B1C3B">
              <w:t>issues while implementing the availability of suppliers on multiple dates</w:t>
            </w:r>
          </w:p>
        </w:tc>
      </w:tr>
      <w:tr w:rsidR="00117C53" w:rsidRPr="00C65968" w14:paraId="6A91EAD5" w14:textId="77777777" w:rsidTr="008D7524">
        <w:tc>
          <w:tcPr>
            <w:tcW w:w="738" w:type="dxa"/>
          </w:tcPr>
          <w:p w14:paraId="4DD5CF1E" w14:textId="3B6C3103" w:rsidR="00117C53" w:rsidRPr="00C65968" w:rsidRDefault="00117C53" w:rsidP="008D7524">
            <w:pPr>
              <w:pStyle w:val="TableText"/>
            </w:pPr>
            <w:r>
              <w:t>C</w:t>
            </w:r>
            <w:r w:rsidRPr="00C65968">
              <w:t>2</w:t>
            </w:r>
          </w:p>
        </w:tc>
        <w:tc>
          <w:tcPr>
            <w:tcW w:w="8550" w:type="dxa"/>
          </w:tcPr>
          <w:p w14:paraId="1E778765" w14:textId="72333FB9" w:rsidR="00117C53" w:rsidRPr="00C65968" w:rsidRDefault="000B38ED" w:rsidP="008D7524">
            <w:pPr>
              <w:pStyle w:val="TableText"/>
            </w:pPr>
            <w:r>
              <w:t>The</w:t>
            </w:r>
            <w:r w:rsidR="00237DA8">
              <w:t>re</w:t>
            </w:r>
            <w:r>
              <w:t xml:space="preserve"> could be time constraints </w:t>
            </w:r>
            <w:r w:rsidR="00592D24">
              <w:t>to meet deadlines</w:t>
            </w:r>
            <w:r w:rsidR="00237DA8">
              <w:t xml:space="preserve"> that might</w:t>
            </w:r>
            <w:r w:rsidR="00C25AE3">
              <w:t xml:space="preserve"> be affected</w:t>
            </w:r>
            <w:r w:rsidR="009F28FB">
              <w:t xml:space="preserve"> due to testing of all the features</w:t>
            </w:r>
          </w:p>
        </w:tc>
      </w:tr>
      <w:tr w:rsidR="00117C53" w:rsidRPr="00C65968" w14:paraId="26D5A3C0" w14:textId="77777777" w:rsidTr="008D7524">
        <w:tc>
          <w:tcPr>
            <w:tcW w:w="738" w:type="dxa"/>
          </w:tcPr>
          <w:p w14:paraId="7AEACF9B" w14:textId="7BB7FBCF" w:rsidR="00117C53" w:rsidRPr="00C65968" w:rsidRDefault="00117C53" w:rsidP="008D7524">
            <w:pPr>
              <w:pStyle w:val="TableText"/>
            </w:pPr>
            <w:r>
              <w:t>C</w:t>
            </w:r>
            <w:r w:rsidRPr="00C65968">
              <w:t>3</w:t>
            </w:r>
          </w:p>
        </w:tc>
        <w:tc>
          <w:tcPr>
            <w:tcW w:w="8550" w:type="dxa"/>
          </w:tcPr>
          <w:p w14:paraId="1D2B7289" w14:textId="536F3A69" w:rsidR="00117C53" w:rsidRPr="00C65968" w:rsidRDefault="000B05E6" w:rsidP="008D7524">
            <w:pPr>
              <w:pStyle w:val="TableText"/>
            </w:pPr>
            <w:r>
              <w:t>Smooth c</w:t>
            </w:r>
            <w:r w:rsidR="00DB7850">
              <w:t xml:space="preserve">ollaboration with cellular companies </w:t>
            </w:r>
            <w:r>
              <w:t>is required for regular package updates which has left the inventory</w:t>
            </w:r>
          </w:p>
        </w:tc>
      </w:tr>
    </w:tbl>
    <w:p w14:paraId="01BBC9A9" w14:textId="50AF3257" w:rsidR="006F1692" w:rsidRPr="005B7219" w:rsidRDefault="005B7219" w:rsidP="00B11016">
      <w:pPr>
        <w:rPr>
          <w:color w:val="808080" w:themeColor="background1" w:themeShade="80"/>
        </w:rPr>
      </w:pPr>
      <w:r>
        <w:rPr>
          <w:color w:val="808080" w:themeColor="background1" w:themeShade="80"/>
        </w:rPr>
        <w:br w:type="page"/>
      </w:r>
    </w:p>
    <w:p w14:paraId="6C35064A" w14:textId="162A11C9" w:rsidR="00842488" w:rsidRPr="003500C8" w:rsidRDefault="00446005" w:rsidP="003500C8">
      <w:pPr>
        <w:pStyle w:val="Heading3"/>
      </w:pPr>
      <w:bookmarkStart w:id="17" w:name="_Toc125528348"/>
      <w:r>
        <w:lastRenderedPageBreak/>
        <w:t>Risks and Issues</w:t>
      </w:r>
      <w:bookmarkEnd w:id="17"/>
    </w:p>
    <w:tbl>
      <w:tblPr>
        <w:tblStyle w:val="TableGrid"/>
        <w:tblW w:w="0" w:type="auto"/>
        <w:tblLook w:val="04A0" w:firstRow="1" w:lastRow="0" w:firstColumn="1" w:lastColumn="0" w:noHBand="0" w:noVBand="1"/>
      </w:tblPr>
      <w:tblGrid>
        <w:gridCol w:w="3525"/>
        <w:gridCol w:w="768"/>
        <w:gridCol w:w="1158"/>
        <w:gridCol w:w="3899"/>
      </w:tblGrid>
      <w:tr w:rsidR="00711036" w:rsidRPr="003B6C26" w14:paraId="548C052C" w14:textId="77777777" w:rsidTr="00C630C7">
        <w:tc>
          <w:tcPr>
            <w:tcW w:w="3525" w:type="dxa"/>
            <w:shd w:val="clear" w:color="auto" w:fill="D9D9D9" w:themeFill="background1" w:themeFillShade="D9"/>
          </w:tcPr>
          <w:p w14:paraId="7AA463B6" w14:textId="7B49EC20" w:rsidR="00446005" w:rsidRPr="003B6C26" w:rsidRDefault="00446005" w:rsidP="003B6C26">
            <w:pPr>
              <w:snapToGrid w:val="0"/>
              <w:spacing w:after="200" w:line="276" w:lineRule="auto"/>
              <w:jc w:val="center"/>
              <w:rPr>
                <w:rFonts w:cs="Arial"/>
                <w:b/>
              </w:rPr>
            </w:pPr>
            <w:r w:rsidRPr="003B6C26">
              <w:rPr>
                <w:rFonts w:cs="Arial"/>
                <w:b/>
              </w:rPr>
              <w:t>Risk</w:t>
            </w:r>
          </w:p>
        </w:tc>
        <w:tc>
          <w:tcPr>
            <w:tcW w:w="768" w:type="dxa"/>
            <w:shd w:val="clear" w:color="auto" w:fill="D9D9D9" w:themeFill="background1" w:themeFillShade="D9"/>
          </w:tcPr>
          <w:p w14:paraId="0F923E72" w14:textId="3CD8EFE0" w:rsidR="00446005" w:rsidRPr="003B6C26" w:rsidRDefault="00446005" w:rsidP="003B6C26">
            <w:pPr>
              <w:snapToGrid w:val="0"/>
              <w:jc w:val="center"/>
              <w:rPr>
                <w:rFonts w:cs="Arial"/>
                <w:b/>
              </w:rPr>
            </w:pPr>
            <w:r w:rsidRPr="003B6C26">
              <w:rPr>
                <w:rFonts w:cs="Arial"/>
                <w:b/>
              </w:rPr>
              <w:t>Prob</w:t>
            </w:r>
          </w:p>
        </w:tc>
        <w:tc>
          <w:tcPr>
            <w:tcW w:w="1158" w:type="dxa"/>
            <w:shd w:val="clear" w:color="auto" w:fill="D9D9D9" w:themeFill="background1" w:themeFillShade="D9"/>
          </w:tcPr>
          <w:p w14:paraId="787262AB" w14:textId="5A3318F3" w:rsidR="00446005" w:rsidRPr="003B6C26" w:rsidRDefault="0050413B" w:rsidP="003B6C26">
            <w:pPr>
              <w:snapToGrid w:val="0"/>
              <w:jc w:val="center"/>
              <w:rPr>
                <w:rFonts w:cs="Arial"/>
                <w:b/>
              </w:rPr>
            </w:pPr>
            <w:r w:rsidRPr="003B6C26">
              <w:rPr>
                <w:rFonts w:cs="Arial"/>
                <w:b/>
              </w:rPr>
              <w:t>Impact</w:t>
            </w:r>
          </w:p>
        </w:tc>
        <w:tc>
          <w:tcPr>
            <w:tcW w:w="3899" w:type="dxa"/>
            <w:shd w:val="clear" w:color="auto" w:fill="D9D9D9" w:themeFill="background1" w:themeFillShade="D9"/>
          </w:tcPr>
          <w:p w14:paraId="5740305B" w14:textId="750DF895" w:rsidR="00446005" w:rsidRPr="003B6C26" w:rsidRDefault="0050413B" w:rsidP="003B6C26">
            <w:pPr>
              <w:snapToGrid w:val="0"/>
              <w:jc w:val="center"/>
              <w:rPr>
                <w:rFonts w:cs="Arial"/>
                <w:b/>
              </w:rPr>
            </w:pPr>
            <w:r w:rsidRPr="003B6C26">
              <w:rPr>
                <w:rFonts w:cs="Arial"/>
                <w:b/>
              </w:rPr>
              <w:t>Mitigation</w:t>
            </w:r>
          </w:p>
        </w:tc>
      </w:tr>
      <w:tr w:rsidR="0050413B" w14:paraId="308C17B5" w14:textId="77777777" w:rsidTr="00C630C7">
        <w:tc>
          <w:tcPr>
            <w:tcW w:w="3525" w:type="dxa"/>
          </w:tcPr>
          <w:p w14:paraId="40BFDC5A" w14:textId="5217F843" w:rsidR="0050413B" w:rsidRPr="00711036" w:rsidRDefault="005B4BA3" w:rsidP="00711036">
            <w:pPr>
              <w:snapToGrid w:val="0"/>
              <w:jc w:val="center"/>
              <w:rPr>
                <w:rFonts w:cs="Arial"/>
                <w:bCs/>
              </w:rPr>
            </w:pPr>
            <w:r>
              <w:rPr>
                <w:rFonts w:cs="Arial"/>
                <w:bCs/>
              </w:rPr>
              <w:t xml:space="preserve">The suppliers may not cooperate with multiple dates of </w:t>
            </w:r>
            <w:r w:rsidR="007C0F7E">
              <w:rPr>
                <w:rFonts w:cs="Arial"/>
                <w:bCs/>
              </w:rPr>
              <w:t>delivery</w:t>
            </w:r>
          </w:p>
        </w:tc>
        <w:tc>
          <w:tcPr>
            <w:tcW w:w="768" w:type="dxa"/>
          </w:tcPr>
          <w:p w14:paraId="1B753F51" w14:textId="029316EE" w:rsidR="0050413B" w:rsidRDefault="007C0F7E" w:rsidP="00446005">
            <w:pPr>
              <w:pStyle w:val="ListParagraph"/>
              <w:ind w:left="0"/>
            </w:pPr>
            <w:r>
              <w:t>More likely to occur</w:t>
            </w:r>
          </w:p>
        </w:tc>
        <w:tc>
          <w:tcPr>
            <w:tcW w:w="1158" w:type="dxa"/>
          </w:tcPr>
          <w:p w14:paraId="7C0AB900" w14:textId="670987AE" w:rsidR="0050413B" w:rsidRDefault="00C87013" w:rsidP="00446005">
            <w:pPr>
              <w:pStyle w:val="ListParagraph"/>
              <w:ind w:left="0"/>
            </w:pPr>
            <w:r>
              <w:t>Major</w:t>
            </w:r>
          </w:p>
        </w:tc>
        <w:tc>
          <w:tcPr>
            <w:tcW w:w="3899" w:type="dxa"/>
          </w:tcPr>
          <w:p w14:paraId="42682624" w14:textId="281E79FD" w:rsidR="0050413B" w:rsidRDefault="00C87013" w:rsidP="00446005">
            <w:pPr>
              <w:pStyle w:val="ListParagraph"/>
              <w:ind w:left="0"/>
            </w:pPr>
            <w:r>
              <w:t xml:space="preserve">Direct communication with all the supplier teams to work </w:t>
            </w:r>
            <w:r w:rsidR="00AF43E9">
              <w:t xml:space="preserve">towards flexible delivery and provide </w:t>
            </w:r>
            <w:r w:rsidR="006B4A0B">
              <w:t>best solutions</w:t>
            </w:r>
          </w:p>
        </w:tc>
      </w:tr>
      <w:tr w:rsidR="0050413B" w14:paraId="4DC0D049" w14:textId="77777777" w:rsidTr="00C630C7">
        <w:tc>
          <w:tcPr>
            <w:tcW w:w="3525" w:type="dxa"/>
          </w:tcPr>
          <w:p w14:paraId="54C02117" w14:textId="66E2BD43" w:rsidR="0050413B" w:rsidRPr="00711036" w:rsidRDefault="004C4054" w:rsidP="00711036">
            <w:pPr>
              <w:snapToGrid w:val="0"/>
              <w:jc w:val="center"/>
              <w:rPr>
                <w:rFonts w:cs="Arial"/>
                <w:bCs/>
              </w:rPr>
            </w:pPr>
            <w:r>
              <w:rPr>
                <w:rFonts w:cs="Arial"/>
                <w:bCs/>
              </w:rPr>
              <w:t>Legal issues might arise</w:t>
            </w:r>
            <w:r w:rsidR="0076684F">
              <w:rPr>
                <w:rFonts w:cs="Arial"/>
                <w:bCs/>
              </w:rPr>
              <w:t xml:space="preserve"> to</w:t>
            </w:r>
            <w:r>
              <w:rPr>
                <w:rFonts w:cs="Arial"/>
                <w:bCs/>
              </w:rPr>
              <w:t xml:space="preserve"> </w:t>
            </w:r>
            <w:r w:rsidR="0076684F">
              <w:rPr>
                <w:rFonts w:cs="Arial"/>
                <w:bCs/>
              </w:rPr>
              <w:t>implement</w:t>
            </w:r>
            <w:r>
              <w:rPr>
                <w:rFonts w:cs="Arial"/>
                <w:bCs/>
              </w:rPr>
              <w:t xml:space="preserve"> </w:t>
            </w:r>
            <w:r w:rsidR="0076684F">
              <w:rPr>
                <w:rFonts w:cs="Arial"/>
                <w:bCs/>
              </w:rPr>
              <w:t>flexible delivery dates facility</w:t>
            </w:r>
          </w:p>
        </w:tc>
        <w:tc>
          <w:tcPr>
            <w:tcW w:w="768" w:type="dxa"/>
          </w:tcPr>
          <w:p w14:paraId="69C25196" w14:textId="73990448" w:rsidR="0050413B" w:rsidRDefault="00A41A94" w:rsidP="00446005">
            <w:pPr>
              <w:pStyle w:val="ListParagraph"/>
              <w:ind w:left="0"/>
            </w:pPr>
            <w:r>
              <w:t>More likely to occur</w:t>
            </w:r>
          </w:p>
        </w:tc>
        <w:tc>
          <w:tcPr>
            <w:tcW w:w="1158" w:type="dxa"/>
          </w:tcPr>
          <w:p w14:paraId="5EC0C65A" w14:textId="47108AA3" w:rsidR="0050413B" w:rsidRDefault="00A41A94" w:rsidP="00446005">
            <w:pPr>
              <w:pStyle w:val="ListParagraph"/>
              <w:ind w:left="0"/>
            </w:pPr>
            <w:r>
              <w:t>Moderate</w:t>
            </w:r>
          </w:p>
        </w:tc>
        <w:tc>
          <w:tcPr>
            <w:tcW w:w="3899" w:type="dxa"/>
          </w:tcPr>
          <w:p w14:paraId="248642E3" w14:textId="37F43AF3" w:rsidR="0050413B" w:rsidRDefault="00F324EF" w:rsidP="00446005">
            <w:pPr>
              <w:pStyle w:val="ListParagraph"/>
              <w:ind w:left="0"/>
            </w:pPr>
            <w:r>
              <w:t xml:space="preserve">Collaborating with legal experts is the best way to solve the </w:t>
            </w:r>
            <w:r w:rsidR="001B672C">
              <w:t>compliance issues</w:t>
            </w:r>
          </w:p>
        </w:tc>
      </w:tr>
      <w:tr w:rsidR="0050413B" w14:paraId="06279C69" w14:textId="77777777" w:rsidTr="00C630C7">
        <w:tc>
          <w:tcPr>
            <w:tcW w:w="3525" w:type="dxa"/>
          </w:tcPr>
          <w:p w14:paraId="64905A01" w14:textId="1FC92227" w:rsidR="0050413B" w:rsidRPr="00711036" w:rsidRDefault="0094176D" w:rsidP="00711036">
            <w:pPr>
              <w:snapToGrid w:val="0"/>
              <w:jc w:val="center"/>
              <w:rPr>
                <w:rFonts w:cs="Arial"/>
                <w:bCs/>
              </w:rPr>
            </w:pPr>
            <w:r>
              <w:rPr>
                <w:rFonts w:cs="Arial"/>
                <w:bCs/>
              </w:rPr>
              <w:t xml:space="preserve">Before </w:t>
            </w:r>
            <w:r w:rsidR="00237C30">
              <w:rPr>
                <w:rFonts w:cs="Arial"/>
                <w:bCs/>
              </w:rPr>
              <w:t xml:space="preserve">project execution, </w:t>
            </w:r>
            <w:r w:rsidR="00AC527C">
              <w:rPr>
                <w:rFonts w:cs="Arial"/>
                <w:bCs/>
              </w:rPr>
              <w:t xml:space="preserve">instant availability of </w:t>
            </w:r>
            <w:r w:rsidR="00EF5315">
              <w:rPr>
                <w:rFonts w:cs="Arial"/>
                <w:bCs/>
              </w:rPr>
              <w:t>chat and call support executive is tough to setup</w:t>
            </w:r>
          </w:p>
        </w:tc>
        <w:tc>
          <w:tcPr>
            <w:tcW w:w="768" w:type="dxa"/>
          </w:tcPr>
          <w:p w14:paraId="10D9D7D2" w14:textId="1EF8CEAB" w:rsidR="0050413B" w:rsidRDefault="00EF5315" w:rsidP="00446005">
            <w:pPr>
              <w:pStyle w:val="ListParagraph"/>
              <w:ind w:left="0"/>
            </w:pPr>
            <w:r>
              <w:t>More likely to occur</w:t>
            </w:r>
          </w:p>
        </w:tc>
        <w:tc>
          <w:tcPr>
            <w:tcW w:w="1158" w:type="dxa"/>
          </w:tcPr>
          <w:p w14:paraId="103945A5" w14:textId="4413E48D" w:rsidR="0050413B" w:rsidRDefault="00EF5315" w:rsidP="00446005">
            <w:pPr>
              <w:pStyle w:val="ListParagraph"/>
              <w:ind w:left="0"/>
            </w:pPr>
            <w:r>
              <w:t>Major</w:t>
            </w:r>
          </w:p>
        </w:tc>
        <w:tc>
          <w:tcPr>
            <w:tcW w:w="3899" w:type="dxa"/>
          </w:tcPr>
          <w:p w14:paraId="003180D2" w14:textId="74C6A9AD" w:rsidR="0050413B" w:rsidRDefault="00EF5315" w:rsidP="00446005">
            <w:pPr>
              <w:pStyle w:val="ListParagraph"/>
              <w:ind w:left="0"/>
            </w:pPr>
            <w:r>
              <w:t>Having a</w:t>
            </w:r>
            <w:r w:rsidR="009E5EC9">
              <w:t xml:space="preserve">ll the resources whether its system or support executive at Amazon </w:t>
            </w:r>
            <w:proofErr w:type="gramStart"/>
            <w:r w:rsidR="00C630C7">
              <w:t>is a way</w:t>
            </w:r>
            <w:proofErr w:type="gramEnd"/>
            <w:r w:rsidR="00C630C7">
              <w:t xml:space="preserve"> to mitigate the less or no availability issue</w:t>
            </w:r>
          </w:p>
        </w:tc>
      </w:tr>
    </w:tbl>
    <w:p w14:paraId="7AE857F1" w14:textId="77777777" w:rsidR="009D58F3" w:rsidRPr="00E959E5" w:rsidRDefault="009D58F3" w:rsidP="007D2AB3">
      <w:pPr>
        <w:widowControl w:val="0"/>
        <w:spacing w:before="20" w:after="60" w:line="240" w:lineRule="auto"/>
        <w:rPr>
          <w:color w:val="808080" w:themeColor="background1" w:themeShade="80"/>
        </w:rPr>
      </w:pPr>
    </w:p>
    <w:p w14:paraId="7A2C8BD9" w14:textId="77777777" w:rsidR="00842488" w:rsidRDefault="00842488" w:rsidP="00B82002"/>
    <w:p w14:paraId="44D5CB26" w14:textId="1FF146D4" w:rsidR="00842488" w:rsidRDefault="0050413B" w:rsidP="00FA2709">
      <w:pPr>
        <w:pStyle w:val="Heading2"/>
      </w:pPr>
      <w:bookmarkStart w:id="18" w:name="_Toc125528349"/>
      <w:r>
        <w:t>Scope</w:t>
      </w:r>
      <w:bookmarkEnd w:id="18"/>
    </w:p>
    <w:p w14:paraId="0AFE7B1D" w14:textId="3DF79A3E" w:rsidR="00124835" w:rsidRPr="00675ECF" w:rsidRDefault="00124835" w:rsidP="00D12821">
      <w:pPr>
        <w:pStyle w:val="ListParagraph"/>
        <w:ind w:left="0"/>
        <w:rPr>
          <w:color w:val="808080" w:themeColor="background1" w:themeShade="80"/>
        </w:rPr>
      </w:pPr>
    </w:p>
    <w:p w14:paraId="4C6D5AF1" w14:textId="1EAEAA10" w:rsidR="00C67B4C" w:rsidRPr="00271EA6" w:rsidRDefault="00C051AF" w:rsidP="00C67B4C">
      <w:pPr>
        <w:pStyle w:val="Heading3"/>
      </w:pPr>
      <w:bookmarkStart w:id="19" w:name="_Toc125528350"/>
      <w:r>
        <w:t>In</w:t>
      </w:r>
      <w:r w:rsidR="007D44E7">
        <w:t xml:space="preserve"> </w:t>
      </w:r>
      <w:r>
        <w:t>scope</w:t>
      </w:r>
      <w:bookmarkEnd w:id="19"/>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2250"/>
        <w:gridCol w:w="6588"/>
      </w:tblGrid>
      <w:tr w:rsidR="0024372D" w14:paraId="463F3585" w14:textId="77777777" w:rsidTr="00526BE9">
        <w:trPr>
          <w:tblHeader/>
        </w:trPr>
        <w:tc>
          <w:tcPr>
            <w:tcW w:w="738" w:type="dxa"/>
            <w:shd w:val="clear" w:color="auto" w:fill="D9D9D9"/>
          </w:tcPr>
          <w:p w14:paraId="718423C2" w14:textId="77777777" w:rsidR="0024372D" w:rsidRDefault="0024372D" w:rsidP="00526BE9">
            <w:pPr>
              <w:rPr>
                <w:rFonts w:cs="Arial"/>
                <w:b/>
              </w:rPr>
            </w:pPr>
            <w:r>
              <w:rPr>
                <w:rFonts w:cs="Arial"/>
                <w:b/>
              </w:rPr>
              <w:t>ID</w:t>
            </w:r>
          </w:p>
        </w:tc>
        <w:tc>
          <w:tcPr>
            <w:tcW w:w="2250" w:type="dxa"/>
            <w:shd w:val="clear" w:color="auto" w:fill="D9D9D9"/>
          </w:tcPr>
          <w:p w14:paraId="755CB5BF" w14:textId="77777777" w:rsidR="0024372D" w:rsidRDefault="0024372D" w:rsidP="00526BE9">
            <w:pPr>
              <w:rPr>
                <w:rFonts w:cs="Arial"/>
                <w:b/>
              </w:rPr>
            </w:pPr>
            <w:r>
              <w:rPr>
                <w:rFonts w:cs="Arial"/>
                <w:b/>
              </w:rPr>
              <w:t>Type</w:t>
            </w:r>
          </w:p>
        </w:tc>
        <w:tc>
          <w:tcPr>
            <w:tcW w:w="6588" w:type="dxa"/>
            <w:shd w:val="clear" w:color="auto" w:fill="D9D9D9"/>
          </w:tcPr>
          <w:p w14:paraId="00B54C5D" w14:textId="77777777" w:rsidR="0024372D" w:rsidRDefault="0024372D" w:rsidP="00526BE9">
            <w:pPr>
              <w:rPr>
                <w:rFonts w:cs="Arial"/>
                <w:b/>
              </w:rPr>
            </w:pPr>
            <w:r>
              <w:rPr>
                <w:rFonts w:cs="Arial"/>
                <w:b/>
              </w:rPr>
              <w:t xml:space="preserve">Definition </w:t>
            </w:r>
          </w:p>
        </w:tc>
      </w:tr>
      <w:tr w:rsidR="0024372D" w:rsidRPr="0024372D" w14:paraId="48B2EBB4" w14:textId="77777777" w:rsidTr="00526BE9">
        <w:tc>
          <w:tcPr>
            <w:tcW w:w="738" w:type="dxa"/>
          </w:tcPr>
          <w:p w14:paraId="01F50FD4" w14:textId="4BC196AF" w:rsidR="0024372D" w:rsidRPr="0024372D" w:rsidRDefault="00487D66" w:rsidP="00526BE9">
            <w:pPr>
              <w:rPr>
                <w:color w:val="808080" w:themeColor="background1" w:themeShade="80"/>
              </w:rPr>
            </w:pPr>
            <w:r>
              <w:rPr>
                <w:color w:val="808080" w:themeColor="background1" w:themeShade="80"/>
              </w:rPr>
              <w:t>I</w:t>
            </w:r>
            <w:r w:rsidR="0024372D" w:rsidRPr="0024372D">
              <w:rPr>
                <w:color w:val="808080" w:themeColor="background1" w:themeShade="80"/>
              </w:rPr>
              <w:t>S1</w:t>
            </w:r>
          </w:p>
        </w:tc>
        <w:tc>
          <w:tcPr>
            <w:tcW w:w="2250" w:type="dxa"/>
          </w:tcPr>
          <w:p w14:paraId="316CF529" w14:textId="2979E0E5" w:rsidR="0024372D" w:rsidRPr="0024372D" w:rsidRDefault="00E26A81" w:rsidP="00526BE9">
            <w:pPr>
              <w:rPr>
                <w:color w:val="808080" w:themeColor="background1" w:themeShade="80"/>
              </w:rPr>
            </w:pPr>
            <w:r>
              <w:rPr>
                <w:color w:val="808080" w:themeColor="background1" w:themeShade="80"/>
              </w:rPr>
              <w:t>Browser compatibility</w:t>
            </w:r>
          </w:p>
        </w:tc>
        <w:tc>
          <w:tcPr>
            <w:tcW w:w="6588" w:type="dxa"/>
          </w:tcPr>
          <w:p w14:paraId="3C05E1C4" w14:textId="52FEA588" w:rsidR="0024372D" w:rsidRPr="0024372D" w:rsidRDefault="00E26A81" w:rsidP="00526BE9">
            <w:pPr>
              <w:rPr>
                <w:color w:val="808080" w:themeColor="background1" w:themeShade="80"/>
              </w:rPr>
            </w:pPr>
            <w:r>
              <w:rPr>
                <w:color w:val="808080" w:themeColor="background1" w:themeShade="80"/>
              </w:rPr>
              <w:t>Platform</w:t>
            </w:r>
            <w:r w:rsidRPr="009C1390">
              <w:rPr>
                <w:color w:val="808080" w:themeColor="background1" w:themeShade="80"/>
              </w:rPr>
              <w:t xml:space="preserve"> </w:t>
            </w:r>
            <w:r>
              <w:rPr>
                <w:color w:val="808080" w:themeColor="background1" w:themeShade="80"/>
              </w:rPr>
              <w:t xml:space="preserve">is </w:t>
            </w:r>
            <w:r w:rsidRPr="009C1390">
              <w:rPr>
                <w:color w:val="808080" w:themeColor="background1" w:themeShade="80"/>
              </w:rPr>
              <w:t xml:space="preserve">compatible with </w:t>
            </w:r>
            <w:r>
              <w:rPr>
                <w:color w:val="808080" w:themeColor="background1" w:themeShade="80"/>
              </w:rPr>
              <w:t xml:space="preserve">mobile and desktop version of </w:t>
            </w:r>
            <w:r w:rsidRPr="009C1390">
              <w:rPr>
                <w:color w:val="808080" w:themeColor="background1" w:themeShade="80"/>
              </w:rPr>
              <w:t>browsers such as Chrome, Firefox, Safari, and Microsoft Edge</w:t>
            </w:r>
          </w:p>
        </w:tc>
      </w:tr>
      <w:tr w:rsidR="0024372D" w:rsidRPr="0024372D" w14:paraId="379981C2" w14:textId="77777777" w:rsidTr="00526BE9">
        <w:tc>
          <w:tcPr>
            <w:tcW w:w="738" w:type="dxa"/>
          </w:tcPr>
          <w:p w14:paraId="13092785" w14:textId="5CBE8653" w:rsidR="0024372D" w:rsidRPr="0024372D" w:rsidRDefault="00487D66" w:rsidP="00526BE9">
            <w:pPr>
              <w:rPr>
                <w:color w:val="808080" w:themeColor="background1" w:themeShade="80"/>
              </w:rPr>
            </w:pPr>
            <w:r>
              <w:rPr>
                <w:color w:val="808080" w:themeColor="background1" w:themeShade="80"/>
              </w:rPr>
              <w:t>I</w:t>
            </w:r>
            <w:r w:rsidR="0024372D" w:rsidRPr="0024372D">
              <w:rPr>
                <w:color w:val="808080" w:themeColor="background1" w:themeShade="80"/>
              </w:rPr>
              <w:t>S2</w:t>
            </w:r>
          </w:p>
        </w:tc>
        <w:tc>
          <w:tcPr>
            <w:tcW w:w="2250" w:type="dxa"/>
          </w:tcPr>
          <w:p w14:paraId="613DC599" w14:textId="52FBCA6C" w:rsidR="0024372D" w:rsidRPr="0024372D" w:rsidRDefault="00E26A81" w:rsidP="00526BE9">
            <w:pPr>
              <w:rPr>
                <w:color w:val="808080" w:themeColor="background1" w:themeShade="80"/>
              </w:rPr>
            </w:pPr>
            <w:r>
              <w:rPr>
                <w:color w:val="808080" w:themeColor="background1" w:themeShade="80"/>
              </w:rPr>
              <w:t>Updated supplier information</w:t>
            </w:r>
          </w:p>
        </w:tc>
        <w:tc>
          <w:tcPr>
            <w:tcW w:w="6588" w:type="dxa"/>
          </w:tcPr>
          <w:p w14:paraId="19D265D6" w14:textId="62404041" w:rsidR="00E26A81" w:rsidRPr="0024372D" w:rsidRDefault="00E26A81" w:rsidP="00526BE9">
            <w:pPr>
              <w:rPr>
                <w:color w:val="808080" w:themeColor="background1" w:themeShade="80"/>
              </w:rPr>
            </w:pPr>
            <w:r>
              <w:rPr>
                <w:color w:val="808080" w:themeColor="background1" w:themeShade="80"/>
              </w:rPr>
              <w:t>Create and manage a process for regularly updating the supplier information and availability for delivery service</w:t>
            </w:r>
          </w:p>
        </w:tc>
      </w:tr>
      <w:tr w:rsidR="0024372D" w:rsidRPr="0024372D" w14:paraId="28D9862F" w14:textId="77777777" w:rsidTr="00526BE9">
        <w:tc>
          <w:tcPr>
            <w:tcW w:w="738" w:type="dxa"/>
          </w:tcPr>
          <w:p w14:paraId="6BBD6A01" w14:textId="1433F453" w:rsidR="0024372D" w:rsidRPr="0024372D" w:rsidRDefault="00487D66" w:rsidP="00526BE9">
            <w:pPr>
              <w:rPr>
                <w:color w:val="808080" w:themeColor="background1" w:themeShade="80"/>
              </w:rPr>
            </w:pPr>
            <w:r>
              <w:rPr>
                <w:color w:val="808080" w:themeColor="background1" w:themeShade="80"/>
              </w:rPr>
              <w:t>I</w:t>
            </w:r>
            <w:r w:rsidR="0024372D" w:rsidRPr="0024372D">
              <w:rPr>
                <w:color w:val="808080" w:themeColor="background1" w:themeShade="80"/>
              </w:rPr>
              <w:t>S3</w:t>
            </w:r>
          </w:p>
        </w:tc>
        <w:tc>
          <w:tcPr>
            <w:tcW w:w="2250" w:type="dxa"/>
          </w:tcPr>
          <w:p w14:paraId="5C9889EB" w14:textId="0FD37819" w:rsidR="0024372D" w:rsidRPr="0024372D" w:rsidRDefault="0073081C" w:rsidP="00526BE9">
            <w:pPr>
              <w:rPr>
                <w:color w:val="808080" w:themeColor="background1" w:themeShade="80"/>
              </w:rPr>
            </w:pPr>
            <w:r>
              <w:rPr>
                <w:color w:val="808080" w:themeColor="background1" w:themeShade="80"/>
              </w:rPr>
              <w:t>Testing</w:t>
            </w:r>
          </w:p>
        </w:tc>
        <w:tc>
          <w:tcPr>
            <w:tcW w:w="6588" w:type="dxa"/>
          </w:tcPr>
          <w:p w14:paraId="62EFE964" w14:textId="0171CBB0" w:rsidR="0024372D" w:rsidRPr="0024372D" w:rsidRDefault="0073081C" w:rsidP="00526BE9">
            <w:pPr>
              <w:rPr>
                <w:color w:val="808080" w:themeColor="background1" w:themeShade="80"/>
              </w:rPr>
            </w:pPr>
            <w:r w:rsidRPr="0073081C">
              <w:rPr>
                <w:color w:val="808080" w:themeColor="background1" w:themeShade="80"/>
              </w:rPr>
              <w:t>Testing and quality assurance to guarantee that all new features perform properly and do not interfere with current functionality.</w:t>
            </w:r>
          </w:p>
        </w:tc>
      </w:tr>
      <w:tr w:rsidR="00A835EB" w:rsidRPr="0024372D" w14:paraId="755B371F" w14:textId="77777777" w:rsidTr="00526BE9">
        <w:tc>
          <w:tcPr>
            <w:tcW w:w="738" w:type="dxa"/>
          </w:tcPr>
          <w:p w14:paraId="2BF71F66" w14:textId="71A47230" w:rsidR="00A835EB" w:rsidRDefault="00A835EB" w:rsidP="00526BE9">
            <w:pPr>
              <w:rPr>
                <w:color w:val="808080" w:themeColor="background1" w:themeShade="80"/>
              </w:rPr>
            </w:pPr>
            <w:r>
              <w:rPr>
                <w:color w:val="808080" w:themeColor="background1" w:themeShade="80"/>
              </w:rPr>
              <w:t>IS4</w:t>
            </w:r>
          </w:p>
        </w:tc>
        <w:tc>
          <w:tcPr>
            <w:tcW w:w="2250" w:type="dxa"/>
          </w:tcPr>
          <w:p w14:paraId="427C6179" w14:textId="4568B6F1" w:rsidR="00A835EB" w:rsidRDefault="00A835EB" w:rsidP="00526BE9">
            <w:pPr>
              <w:rPr>
                <w:color w:val="808080" w:themeColor="background1" w:themeShade="80"/>
              </w:rPr>
            </w:pPr>
            <w:r>
              <w:rPr>
                <w:color w:val="808080" w:themeColor="background1" w:themeShade="80"/>
              </w:rPr>
              <w:t>Technology</w:t>
            </w:r>
          </w:p>
        </w:tc>
        <w:tc>
          <w:tcPr>
            <w:tcW w:w="6588" w:type="dxa"/>
          </w:tcPr>
          <w:p w14:paraId="38B43B7F" w14:textId="1D2B19A6" w:rsidR="00A835EB" w:rsidRPr="0073081C" w:rsidRDefault="00A835EB" w:rsidP="00526BE9">
            <w:pPr>
              <w:rPr>
                <w:color w:val="808080" w:themeColor="background1" w:themeShade="80"/>
              </w:rPr>
            </w:pPr>
            <w:r>
              <w:rPr>
                <w:color w:val="808080" w:themeColor="background1" w:themeShade="80"/>
              </w:rPr>
              <w:t xml:space="preserve">Create ML algorithms to </w:t>
            </w:r>
            <w:r w:rsidR="00144F1B">
              <w:rPr>
                <w:color w:val="808080" w:themeColor="background1" w:themeShade="80"/>
              </w:rPr>
              <w:t>implement suppliers and the overall charges comparison data on while selecting dates</w:t>
            </w:r>
          </w:p>
        </w:tc>
      </w:tr>
    </w:tbl>
    <w:p w14:paraId="1507ACAA" w14:textId="7493F93E" w:rsidR="00C67B4C" w:rsidRDefault="00C67B4C" w:rsidP="0024372D">
      <w:pPr>
        <w:rPr>
          <w:color w:val="808080" w:themeColor="background1" w:themeShade="80"/>
          <w:sz w:val="24"/>
          <w:szCs w:val="24"/>
        </w:rPr>
      </w:pPr>
    </w:p>
    <w:p w14:paraId="6BCDC21F" w14:textId="4F9D102E" w:rsidR="008513C9" w:rsidRDefault="008513C9" w:rsidP="0024372D">
      <w:pPr>
        <w:rPr>
          <w:color w:val="808080" w:themeColor="background1" w:themeShade="80"/>
          <w:sz w:val="24"/>
          <w:szCs w:val="24"/>
        </w:rPr>
      </w:pPr>
    </w:p>
    <w:p w14:paraId="5782845C" w14:textId="64C490C7" w:rsidR="008513C9" w:rsidRDefault="008513C9" w:rsidP="0024372D">
      <w:pPr>
        <w:rPr>
          <w:color w:val="808080" w:themeColor="background1" w:themeShade="80"/>
          <w:sz w:val="24"/>
          <w:szCs w:val="24"/>
        </w:rPr>
      </w:pPr>
    </w:p>
    <w:p w14:paraId="63F300A0" w14:textId="4CCF8481" w:rsidR="008513C9" w:rsidRDefault="008513C9" w:rsidP="0024372D">
      <w:pPr>
        <w:rPr>
          <w:color w:val="808080" w:themeColor="background1" w:themeShade="80"/>
          <w:sz w:val="24"/>
          <w:szCs w:val="24"/>
        </w:rPr>
      </w:pPr>
    </w:p>
    <w:p w14:paraId="501B2E77" w14:textId="77777777" w:rsidR="008513C9" w:rsidRPr="00C67B4C" w:rsidRDefault="008513C9" w:rsidP="0024372D">
      <w:pPr>
        <w:rPr>
          <w:color w:val="808080" w:themeColor="background1" w:themeShade="80"/>
          <w:sz w:val="24"/>
          <w:szCs w:val="24"/>
        </w:rPr>
      </w:pPr>
    </w:p>
    <w:p w14:paraId="37400563" w14:textId="54FBB917" w:rsidR="00C051AF" w:rsidRDefault="00C051AF" w:rsidP="009A1086">
      <w:pPr>
        <w:pStyle w:val="Heading3"/>
      </w:pPr>
      <w:bookmarkStart w:id="20" w:name="_Toc125528351"/>
      <w:r>
        <w:t>Out of Scope</w:t>
      </w:r>
      <w:bookmarkEnd w:id="20"/>
    </w:p>
    <w:p w14:paraId="06D0ECEA" w14:textId="3897ACD2" w:rsidR="00487D66" w:rsidRPr="00C67B4C" w:rsidRDefault="00487D66" w:rsidP="00487D66">
      <w:pPr>
        <w:pStyle w:val="ListParagraph"/>
        <w:ind w:left="0"/>
        <w:rPr>
          <w:color w:val="808080" w:themeColor="background1" w:themeShade="80"/>
          <w:sz w:val="24"/>
          <w:szCs w:val="24"/>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8"/>
        <w:gridCol w:w="8750"/>
      </w:tblGrid>
      <w:tr w:rsidR="00BB2228" w14:paraId="72A5916A" w14:textId="77777777" w:rsidTr="00526BE9">
        <w:trPr>
          <w:trHeight w:val="152"/>
          <w:tblHeader/>
        </w:trPr>
        <w:tc>
          <w:tcPr>
            <w:tcW w:w="628" w:type="dxa"/>
            <w:shd w:val="clear" w:color="auto" w:fill="E0E0E0"/>
          </w:tcPr>
          <w:p w14:paraId="27B5A0DE" w14:textId="77777777" w:rsidR="00BB2228" w:rsidRDefault="00BB2228" w:rsidP="00526BE9">
            <w:pPr>
              <w:snapToGrid w:val="0"/>
              <w:jc w:val="center"/>
              <w:rPr>
                <w:rFonts w:cs="Arial"/>
                <w:b/>
              </w:rPr>
            </w:pPr>
            <w:r>
              <w:rPr>
                <w:rFonts w:cs="Arial"/>
                <w:b/>
              </w:rPr>
              <w:t>ID</w:t>
            </w:r>
          </w:p>
        </w:tc>
        <w:tc>
          <w:tcPr>
            <w:tcW w:w="8750" w:type="dxa"/>
            <w:shd w:val="clear" w:color="auto" w:fill="E0E0E0"/>
          </w:tcPr>
          <w:p w14:paraId="7DE91A5E" w14:textId="77777777" w:rsidR="00BB2228" w:rsidRDefault="00BB2228" w:rsidP="00526BE9">
            <w:pPr>
              <w:snapToGrid w:val="0"/>
              <w:jc w:val="center"/>
              <w:rPr>
                <w:rFonts w:cs="Arial"/>
                <w:b/>
              </w:rPr>
            </w:pPr>
            <w:r>
              <w:rPr>
                <w:rFonts w:cs="Arial"/>
                <w:b/>
              </w:rPr>
              <w:t>Item</w:t>
            </w:r>
          </w:p>
        </w:tc>
      </w:tr>
      <w:tr w:rsidR="00BB2228" w14:paraId="0F31FDC4" w14:textId="77777777" w:rsidTr="00526BE9">
        <w:trPr>
          <w:trHeight w:val="152"/>
        </w:trPr>
        <w:tc>
          <w:tcPr>
            <w:tcW w:w="628" w:type="dxa"/>
            <w:tcBorders>
              <w:bottom w:val="single" w:sz="4" w:space="0" w:color="auto"/>
            </w:tcBorders>
            <w:vAlign w:val="center"/>
          </w:tcPr>
          <w:p w14:paraId="54C886B8" w14:textId="77777777" w:rsidR="00BB2228" w:rsidRPr="005D7BB9" w:rsidRDefault="00BB2228" w:rsidP="00526BE9">
            <w:pPr>
              <w:pStyle w:val="TableText"/>
              <w:jc w:val="center"/>
            </w:pPr>
            <w:r w:rsidRPr="005D7BB9">
              <w:t>OS1</w:t>
            </w:r>
          </w:p>
        </w:tc>
        <w:tc>
          <w:tcPr>
            <w:tcW w:w="8750" w:type="dxa"/>
            <w:tcBorders>
              <w:bottom w:val="single" w:sz="4" w:space="0" w:color="auto"/>
            </w:tcBorders>
          </w:tcPr>
          <w:p w14:paraId="2BE51A62" w14:textId="0B3F6AA0" w:rsidR="00BB2228" w:rsidRPr="005D7BB9" w:rsidRDefault="00F276AF" w:rsidP="00526BE9">
            <w:pPr>
              <w:pStyle w:val="TableText"/>
            </w:pPr>
            <w:r>
              <w:t>Collaboration between cellular companies for frequent package upgrades</w:t>
            </w:r>
          </w:p>
        </w:tc>
      </w:tr>
      <w:tr w:rsidR="00BB2228" w14:paraId="1EF82318" w14:textId="77777777" w:rsidTr="00526BE9">
        <w:trPr>
          <w:trHeight w:val="152"/>
        </w:trPr>
        <w:tc>
          <w:tcPr>
            <w:tcW w:w="628" w:type="dxa"/>
            <w:tcBorders>
              <w:bottom w:val="single" w:sz="4" w:space="0" w:color="auto"/>
            </w:tcBorders>
            <w:vAlign w:val="center"/>
          </w:tcPr>
          <w:p w14:paraId="0BE10BB8" w14:textId="77777777" w:rsidR="00BB2228" w:rsidRPr="005436C5" w:rsidRDefault="00BB2228" w:rsidP="00526BE9">
            <w:pPr>
              <w:pStyle w:val="TableText"/>
              <w:jc w:val="center"/>
            </w:pPr>
            <w:r w:rsidRPr="005436C5">
              <w:t>OS2</w:t>
            </w:r>
          </w:p>
        </w:tc>
        <w:tc>
          <w:tcPr>
            <w:tcW w:w="8750" w:type="dxa"/>
            <w:tcBorders>
              <w:bottom w:val="single" w:sz="4" w:space="0" w:color="auto"/>
            </w:tcBorders>
          </w:tcPr>
          <w:p w14:paraId="538B3835" w14:textId="38B35F1A" w:rsidR="00BB2228" w:rsidRPr="005436C5" w:rsidRDefault="00F276AF" w:rsidP="00526BE9">
            <w:pPr>
              <w:pStyle w:val="TableText"/>
            </w:pPr>
            <w:r w:rsidRPr="00F276AF">
              <w:t>Creation of new products or services not related to the current project scope</w:t>
            </w:r>
          </w:p>
        </w:tc>
      </w:tr>
      <w:tr w:rsidR="00BB2228" w14:paraId="5938AB11" w14:textId="77777777" w:rsidTr="00526BE9">
        <w:trPr>
          <w:trHeight w:val="152"/>
        </w:trPr>
        <w:tc>
          <w:tcPr>
            <w:tcW w:w="628" w:type="dxa"/>
            <w:tcBorders>
              <w:bottom w:val="single" w:sz="4" w:space="0" w:color="auto"/>
            </w:tcBorders>
            <w:vAlign w:val="center"/>
          </w:tcPr>
          <w:p w14:paraId="30672164" w14:textId="77777777" w:rsidR="00BB2228" w:rsidRPr="00C86F91" w:rsidRDefault="00BB2228" w:rsidP="00526BE9">
            <w:pPr>
              <w:pStyle w:val="TableText"/>
              <w:jc w:val="center"/>
            </w:pPr>
            <w:r w:rsidRPr="00C86F91">
              <w:t>OS3</w:t>
            </w:r>
          </w:p>
        </w:tc>
        <w:tc>
          <w:tcPr>
            <w:tcW w:w="8750" w:type="dxa"/>
            <w:tcBorders>
              <w:bottom w:val="single" w:sz="4" w:space="0" w:color="auto"/>
            </w:tcBorders>
          </w:tcPr>
          <w:p w14:paraId="7F78D2B7" w14:textId="10C7B5BA" w:rsidR="00BB2228" w:rsidRPr="00C86F91" w:rsidRDefault="00F276AF" w:rsidP="00526BE9">
            <w:pPr>
              <w:pStyle w:val="TableText"/>
            </w:pPr>
            <w:r w:rsidRPr="00F276AF">
              <w:t>Marketing or advertising initiatives that are more extensive than what is required to advertise the new features on the product page</w:t>
            </w:r>
          </w:p>
        </w:tc>
      </w:tr>
    </w:tbl>
    <w:p w14:paraId="00D887C0" w14:textId="219BF31F" w:rsidR="007D44E7" w:rsidRDefault="007D44E7">
      <w:r>
        <w:br w:type="page"/>
      </w:r>
    </w:p>
    <w:p w14:paraId="76CAB0F8" w14:textId="77777777" w:rsidR="00842488" w:rsidRDefault="00842488" w:rsidP="00842488">
      <w:pPr>
        <w:ind w:left="1440"/>
      </w:pPr>
    </w:p>
    <w:p w14:paraId="08C3D32E" w14:textId="46B40552" w:rsidR="00842488" w:rsidRDefault="007D44E7" w:rsidP="007824FE">
      <w:pPr>
        <w:pStyle w:val="Heading2"/>
      </w:pPr>
      <w:bookmarkStart w:id="21" w:name="_Toc125528352"/>
      <w:r>
        <w:t xml:space="preserve">Work </w:t>
      </w:r>
      <w:r w:rsidR="00C7683B">
        <w:t>Breakdown</w:t>
      </w:r>
      <w:r>
        <w:t xml:space="preserve"> Structure</w:t>
      </w:r>
      <w:bookmarkEnd w:id="21"/>
    </w:p>
    <w:p w14:paraId="7837AAFF" w14:textId="77777777" w:rsidR="00B77BE2" w:rsidRDefault="00B77BE2">
      <w:pPr>
        <w:rPr>
          <w:color w:val="808080" w:themeColor="background1" w:themeShade="80"/>
        </w:rPr>
      </w:pPr>
    </w:p>
    <w:p w14:paraId="47EB21AB" w14:textId="227778B0" w:rsidR="00466DB0" w:rsidRPr="00675ECF" w:rsidRDefault="00466DB0">
      <w:pPr>
        <w:rPr>
          <w:color w:val="808080" w:themeColor="background1" w:themeShade="80"/>
        </w:rPr>
      </w:pPr>
      <w:r>
        <w:rPr>
          <w:noProof/>
          <w:color w:val="808080" w:themeColor="background1" w:themeShade="80"/>
        </w:rPr>
        <w:drawing>
          <wp:inline distT="0" distB="0" distL="0" distR="0" wp14:anchorId="5C5DAA10" wp14:editId="6D568451">
            <wp:extent cx="5486400" cy="3200400"/>
            <wp:effectExtent l="12700" t="0" r="1270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09F81439" w14:textId="552BD97B" w:rsidR="00842488" w:rsidRDefault="00842488" w:rsidP="00842488">
      <w:pPr>
        <w:ind w:left="1440"/>
      </w:pPr>
    </w:p>
    <w:p w14:paraId="0E431788" w14:textId="3EEA79B3" w:rsidR="00B77BE2" w:rsidRDefault="00B77BE2" w:rsidP="00842488">
      <w:pPr>
        <w:ind w:left="1440"/>
      </w:pPr>
    </w:p>
    <w:p w14:paraId="444B91D5" w14:textId="524BC98B" w:rsidR="00B77BE2" w:rsidRDefault="00B77BE2" w:rsidP="00842488">
      <w:pPr>
        <w:ind w:left="1440"/>
      </w:pPr>
    </w:p>
    <w:p w14:paraId="407FBDFA" w14:textId="08FD6927" w:rsidR="00B77BE2" w:rsidRDefault="00B77BE2" w:rsidP="00842488">
      <w:pPr>
        <w:ind w:left="1440"/>
      </w:pPr>
    </w:p>
    <w:p w14:paraId="7CB7A82C" w14:textId="27170FC8" w:rsidR="00B77BE2" w:rsidRDefault="00B77BE2" w:rsidP="00842488">
      <w:pPr>
        <w:ind w:left="1440"/>
      </w:pPr>
    </w:p>
    <w:p w14:paraId="3AC5419A" w14:textId="2A7F848A" w:rsidR="00B77BE2" w:rsidRDefault="00B77BE2" w:rsidP="00842488">
      <w:pPr>
        <w:ind w:left="1440"/>
      </w:pPr>
    </w:p>
    <w:p w14:paraId="790C6531" w14:textId="63E7B1A3" w:rsidR="00B77BE2" w:rsidRDefault="00B77BE2" w:rsidP="00842488">
      <w:pPr>
        <w:ind w:left="1440"/>
      </w:pPr>
    </w:p>
    <w:p w14:paraId="4A96A776" w14:textId="29579F66" w:rsidR="00B77BE2" w:rsidRDefault="00B77BE2" w:rsidP="00842488">
      <w:pPr>
        <w:ind w:left="1440"/>
      </w:pPr>
    </w:p>
    <w:p w14:paraId="218ADBA1" w14:textId="7566B54A" w:rsidR="00B77BE2" w:rsidRDefault="00B77BE2" w:rsidP="00842488">
      <w:pPr>
        <w:ind w:left="1440"/>
      </w:pPr>
    </w:p>
    <w:p w14:paraId="0045E01B" w14:textId="47F00BE0" w:rsidR="00B77BE2" w:rsidRDefault="00B77BE2" w:rsidP="00842488">
      <w:pPr>
        <w:ind w:left="1440"/>
      </w:pPr>
    </w:p>
    <w:p w14:paraId="5F0466C4" w14:textId="2BDCDD59" w:rsidR="00B77BE2" w:rsidRDefault="00B77BE2" w:rsidP="00842488">
      <w:pPr>
        <w:ind w:left="1440"/>
      </w:pPr>
    </w:p>
    <w:p w14:paraId="532473A0" w14:textId="297689E6" w:rsidR="00B77BE2" w:rsidRDefault="00B77BE2" w:rsidP="00842488">
      <w:pPr>
        <w:ind w:left="1440"/>
      </w:pPr>
    </w:p>
    <w:p w14:paraId="439513FF" w14:textId="77777777" w:rsidR="0021052D" w:rsidRDefault="0021052D" w:rsidP="00842488">
      <w:pPr>
        <w:ind w:left="1440"/>
      </w:pPr>
    </w:p>
    <w:p w14:paraId="5B893020" w14:textId="7B2BE861" w:rsidR="00842488" w:rsidRDefault="00A73F36" w:rsidP="00FA2709">
      <w:pPr>
        <w:pStyle w:val="Heading2"/>
      </w:pPr>
      <w:bookmarkStart w:id="22" w:name="_Toc125528353"/>
      <w:r>
        <w:t xml:space="preserve">Resource and Cost </w:t>
      </w:r>
      <w:r w:rsidR="00800D1B">
        <w:t>Estimate</w:t>
      </w:r>
      <w:bookmarkEnd w:id="22"/>
    </w:p>
    <w:p w14:paraId="574DD4C0" w14:textId="61AB1ADD" w:rsidR="00800D1B" w:rsidRPr="00675ECF" w:rsidRDefault="00800D1B" w:rsidP="00800D1B">
      <w:pPr>
        <w:rPr>
          <w:color w:val="808080" w:themeColor="background1" w:themeShade="80"/>
        </w:rPr>
      </w:pPr>
    </w:p>
    <w:p w14:paraId="715284C5" w14:textId="3EFA668B" w:rsidR="00583B2B" w:rsidRDefault="00583B2B" w:rsidP="00FA2709">
      <w:pPr>
        <w:pStyle w:val="Heading3"/>
      </w:pPr>
      <w:bookmarkStart w:id="23" w:name="_Toc125528354"/>
      <w:r>
        <w:t>Cost</w:t>
      </w:r>
      <w:bookmarkEnd w:id="23"/>
    </w:p>
    <w:tbl>
      <w:tblPr>
        <w:tblStyle w:val="GridTable4-Accent1"/>
        <w:tblW w:w="0" w:type="auto"/>
        <w:tblLook w:val="04A0" w:firstRow="1" w:lastRow="0" w:firstColumn="1" w:lastColumn="0" w:noHBand="0" w:noVBand="1"/>
      </w:tblPr>
      <w:tblGrid>
        <w:gridCol w:w="3055"/>
        <w:gridCol w:w="1440"/>
        <w:gridCol w:w="4855"/>
      </w:tblGrid>
      <w:tr w:rsidR="00296BC0" w14:paraId="1C26D743" w14:textId="77777777" w:rsidTr="00296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30217A8" w14:textId="482CD028" w:rsidR="00296BC0" w:rsidRDefault="00296BC0" w:rsidP="00800D1B">
            <w:r>
              <w:t>Cost Description</w:t>
            </w:r>
          </w:p>
        </w:tc>
        <w:tc>
          <w:tcPr>
            <w:tcW w:w="1440" w:type="dxa"/>
          </w:tcPr>
          <w:p w14:paraId="4C4DE785" w14:textId="33B3B160" w:rsidR="00296BC0" w:rsidRDefault="00296BC0" w:rsidP="00800D1B">
            <w:pPr>
              <w:cnfStyle w:val="100000000000" w:firstRow="1" w:lastRow="0" w:firstColumn="0" w:lastColumn="0" w:oddVBand="0" w:evenVBand="0" w:oddHBand="0" w:evenHBand="0" w:firstRowFirstColumn="0" w:firstRowLastColumn="0" w:lastRowFirstColumn="0" w:lastRowLastColumn="0"/>
            </w:pPr>
            <w:r>
              <w:t>Amount</w:t>
            </w:r>
          </w:p>
        </w:tc>
        <w:tc>
          <w:tcPr>
            <w:tcW w:w="4855" w:type="dxa"/>
          </w:tcPr>
          <w:p w14:paraId="63B7C5A9" w14:textId="72DB9F41" w:rsidR="00296BC0" w:rsidRDefault="00296BC0" w:rsidP="00800D1B">
            <w:pPr>
              <w:cnfStyle w:val="100000000000" w:firstRow="1" w:lastRow="0" w:firstColumn="0" w:lastColumn="0" w:oddVBand="0" w:evenVBand="0" w:oddHBand="0" w:evenHBand="0" w:firstRowFirstColumn="0" w:firstRowLastColumn="0" w:lastRowFirstColumn="0" w:lastRowLastColumn="0"/>
            </w:pPr>
            <w:r>
              <w:t>Note</w:t>
            </w:r>
          </w:p>
        </w:tc>
      </w:tr>
      <w:tr w:rsidR="00296BC0" w14:paraId="7EEE3017" w14:textId="77777777" w:rsidTr="00296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ECF38FB" w14:textId="7CA9652F" w:rsidR="00296BC0" w:rsidRDefault="00B77BE2" w:rsidP="00800D1B">
            <w:r>
              <w:t>Software</w:t>
            </w:r>
          </w:p>
        </w:tc>
        <w:tc>
          <w:tcPr>
            <w:tcW w:w="1440" w:type="dxa"/>
          </w:tcPr>
          <w:p w14:paraId="437EB83B" w14:textId="3C25AA45" w:rsidR="00296BC0" w:rsidRDefault="00364BD0" w:rsidP="00800D1B">
            <w:pPr>
              <w:cnfStyle w:val="000000100000" w:firstRow="0" w:lastRow="0" w:firstColumn="0" w:lastColumn="0" w:oddVBand="0" w:evenVBand="0" w:oddHBand="1" w:evenHBand="0" w:firstRowFirstColumn="0" w:firstRowLastColumn="0" w:lastRowFirstColumn="0" w:lastRowLastColumn="0"/>
            </w:pPr>
            <w:r>
              <w:t>$</w:t>
            </w:r>
            <w:r w:rsidR="00C90124">
              <w:t>45</w:t>
            </w:r>
            <w:r>
              <w:t>,000</w:t>
            </w:r>
          </w:p>
        </w:tc>
        <w:tc>
          <w:tcPr>
            <w:tcW w:w="4855" w:type="dxa"/>
          </w:tcPr>
          <w:p w14:paraId="6F6E8B98" w14:textId="658BBA78" w:rsidR="00296BC0" w:rsidRDefault="0065605F" w:rsidP="00800D1B">
            <w:pPr>
              <w:cnfStyle w:val="000000100000" w:firstRow="0" w:lastRow="0" w:firstColumn="0" w:lastColumn="0" w:oddVBand="0" w:evenVBand="0" w:oddHBand="1" w:evenHBand="0" w:firstRowFirstColumn="0" w:firstRowLastColumn="0" w:lastRowFirstColumn="0" w:lastRowLastColumn="0"/>
            </w:pPr>
            <w:r w:rsidRPr="0065605F">
              <w:rPr>
                <w:rFonts w:cs="AppleSystemUIFont"/>
                <w:color w:val="auto"/>
              </w:rPr>
              <w:t xml:space="preserve">Database management software, </w:t>
            </w:r>
            <w:r>
              <w:rPr>
                <w:rFonts w:cs="AppleSystemUIFont"/>
                <w:color w:val="auto"/>
              </w:rPr>
              <w:t>OS</w:t>
            </w:r>
            <w:r w:rsidRPr="0065605F">
              <w:rPr>
                <w:rFonts w:cs="AppleSystemUIFont"/>
                <w:color w:val="auto"/>
              </w:rPr>
              <w:t xml:space="preserve">, Jira, Tableau, </w:t>
            </w:r>
            <w:proofErr w:type="spellStart"/>
            <w:r w:rsidRPr="0065605F">
              <w:rPr>
                <w:rFonts w:cs="AppleSystemUIFont"/>
                <w:color w:val="auto"/>
              </w:rPr>
              <w:t>Dialogflow</w:t>
            </w:r>
            <w:proofErr w:type="spellEnd"/>
            <w:r w:rsidRPr="0065605F">
              <w:rPr>
                <w:rFonts w:cs="AppleSystemUIFont"/>
                <w:color w:val="auto"/>
              </w:rPr>
              <w:t xml:space="preserve"> (chatbot), project management software, documentation software, backup and recovery software, </w:t>
            </w:r>
            <w:r w:rsidR="00C90124">
              <w:rPr>
                <w:rFonts w:cs="AppleSystemUIFont"/>
                <w:color w:val="auto"/>
              </w:rPr>
              <w:t>ML based software</w:t>
            </w:r>
          </w:p>
        </w:tc>
      </w:tr>
      <w:tr w:rsidR="00296BC0" w14:paraId="321404DE" w14:textId="77777777" w:rsidTr="00296BC0">
        <w:tc>
          <w:tcPr>
            <w:cnfStyle w:val="001000000000" w:firstRow="0" w:lastRow="0" w:firstColumn="1" w:lastColumn="0" w:oddVBand="0" w:evenVBand="0" w:oddHBand="0" w:evenHBand="0" w:firstRowFirstColumn="0" w:firstRowLastColumn="0" w:lastRowFirstColumn="0" w:lastRowLastColumn="0"/>
            <w:tcW w:w="3055" w:type="dxa"/>
          </w:tcPr>
          <w:p w14:paraId="67F5BC70" w14:textId="7DF7EEB3" w:rsidR="00296BC0" w:rsidRDefault="00B77BE2" w:rsidP="00800D1B">
            <w:r>
              <w:t>Hardware</w:t>
            </w:r>
          </w:p>
        </w:tc>
        <w:tc>
          <w:tcPr>
            <w:tcW w:w="1440" w:type="dxa"/>
          </w:tcPr>
          <w:p w14:paraId="3078BFFC" w14:textId="5CDDC06B" w:rsidR="00296BC0" w:rsidRDefault="00364BD0" w:rsidP="00800D1B">
            <w:pPr>
              <w:cnfStyle w:val="000000000000" w:firstRow="0" w:lastRow="0" w:firstColumn="0" w:lastColumn="0" w:oddVBand="0" w:evenVBand="0" w:oddHBand="0" w:evenHBand="0" w:firstRowFirstColumn="0" w:firstRowLastColumn="0" w:lastRowFirstColumn="0" w:lastRowLastColumn="0"/>
            </w:pPr>
            <w:r>
              <w:t>$40,000</w:t>
            </w:r>
          </w:p>
        </w:tc>
        <w:tc>
          <w:tcPr>
            <w:tcW w:w="4855" w:type="dxa"/>
          </w:tcPr>
          <w:p w14:paraId="2369EF74" w14:textId="44F7EF9B" w:rsidR="00296BC0" w:rsidRDefault="00C90124" w:rsidP="00800D1B">
            <w:pPr>
              <w:cnfStyle w:val="000000000000" w:firstRow="0" w:lastRow="0" w:firstColumn="0" w:lastColumn="0" w:oddVBand="0" w:evenVBand="0" w:oddHBand="0" w:evenHBand="0" w:firstRowFirstColumn="0" w:firstRowLastColumn="0" w:lastRowFirstColumn="0" w:lastRowLastColumn="0"/>
            </w:pPr>
            <w:r>
              <w:t>Desktops, Laptops, Servers, and other devices</w:t>
            </w:r>
          </w:p>
        </w:tc>
      </w:tr>
      <w:tr w:rsidR="00296BC0" w14:paraId="693B2941" w14:textId="77777777" w:rsidTr="00296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09ADF02" w14:textId="0EA93E58" w:rsidR="00296BC0" w:rsidRDefault="00B77BE2" w:rsidP="00800D1B">
            <w:r>
              <w:t>Other Costs</w:t>
            </w:r>
          </w:p>
        </w:tc>
        <w:tc>
          <w:tcPr>
            <w:tcW w:w="1440" w:type="dxa"/>
          </w:tcPr>
          <w:p w14:paraId="41738C3F" w14:textId="535504B8" w:rsidR="00296BC0" w:rsidRDefault="00364BD0" w:rsidP="00800D1B">
            <w:pPr>
              <w:cnfStyle w:val="000000100000" w:firstRow="0" w:lastRow="0" w:firstColumn="0" w:lastColumn="0" w:oddVBand="0" w:evenVBand="0" w:oddHBand="1" w:evenHBand="0" w:firstRowFirstColumn="0" w:firstRowLastColumn="0" w:lastRowFirstColumn="0" w:lastRowLastColumn="0"/>
            </w:pPr>
            <w:r>
              <w:t>$3</w:t>
            </w:r>
            <w:r w:rsidR="00C90124">
              <w:t>0</w:t>
            </w:r>
            <w:r>
              <w:t>,000</w:t>
            </w:r>
          </w:p>
        </w:tc>
        <w:tc>
          <w:tcPr>
            <w:tcW w:w="4855" w:type="dxa"/>
          </w:tcPr>
          <w:p w14:paraId="08D83378" w14:textId="456AE2E9" w:rsidR="00296BC0" w:rsidRDefault="00C90124" w:rsidP="00800D1B">
            <w:pPr>
              <w:cnfStyle w:val="000000100000" w:firstRow="0" w:lastRow="0" w:firstColumn="0" w:lastColumn="0" w:oddVBand="0" w:evenVBand="0" w:oddHBand="1" w:evenHBand="0" w:firstRowFirstColumn="0" w:firstRowLastColumn="0" w:lastRowFirstColumn="0" w:lastRowLastColumn="0"/>
            </w:pPr>
            <w:r w:rsidRPr="00C90124">
              <w:t>Miscellaneous expenses</w:t>
            </w:r>
          </w:p>
        </w:tc>
      </w:tr>
      <w:tr w:rsidR="00BE6FB0" w14:paraId="2696D62C" w14:textId="77777777" w:rsidTr="00296BC0">
        <w:tc>
          <w:tcPr>
            <w:cnfStyle w:val="001000000000" w:firstRow="0" w:lastRow="0" w:firstColumn="1" w:lastColumn="0" w:oddVBand="0" w:evenVBand="0" w:oddHBand="0" w:evenHBand="0" w:firstRowFirstColumn="0" w:firstRowLastColumn="0" w:lastRowFirstColumn="0" w:lastRowLastColumn="0"/>
            <w:tcW w:w="3055" w:type="dxa"/>
          </w:tcPr>
          <w:p w14:paraId="3ACF8AAB" w14:textId="6D4FD94F" w:rsidR="00BE6FB0" w:rsidRDefault="00BE6FB0" w:rsidP="00BE6FB0">
            <w:r>
              <w:t>Contingency</w:t>
            </w:r>
          </w:p>
        </w:tc>
        <w:tc>
          <w:tcPr>
            <w:tcW w:w="1440" w:type="dxa"/>
          </w:tcPr>
          <w:p w14:paraId="0902A909" w14:textId="22AFF297" w:rsidR="00BE6FB0" w:rsidRDefault="00BE6FB0" w:rsidP="00BE6FB0">
            <w:pPr>
              <w:cnfStyle w:val="000000000000" w:firstRow="0" w:lastRow="0" w:firstColumn="0" w:lastColumn="0" w:oddVBand="0" w:evenVBand="0" w:oddHBand="0" w:evenHBand="0" w:firstRowFirstColumn="0" w:firstRowLastColumn="0" w:lastRowFirstColumn="0" w:lastRowLastColumn="0"/>
            </w:pPr>
            <w:r>
              <w:t>$11,500</w:t>
            </w:r>
          </w:p>
        </w:tc>
        <w:tc>
          <w:tcPr>
            <w:tcW w:w="4855" w:type="dxa"/>
          </w:tcPr>
          <w:p w14:paraId="461B7651" w14:textId="210E5241" w:rsidR="00BE6FB0" w:rsidRDefault="00BE6FB0" w:rsidP="00BE6FB0">
            <w:pPr>
              <w:cnfStyle w:val="000000000000" w:firstRow="0" w:lastRow="0" w:firstColumn="0" w:lastColumn="0" w:oddVBand="0" w:evenVBand="0" w:oddHBand="0" w:evenHBand="0" w:firstRowFirstColumn="0" w:firstRowLastColumn="0" w:lastRowFirstColumn="0" w:lastRowLastColumn="0"/>
            </w:pPr>
            <w:r w:rsidRPr="00BE1921">
              <w:rPr>
                <w:rFonts w:cs="AppleSystemUIFont"/>
                <w:color w:val="auto"/>
              </w:rPr>
              <w:t>Includes a reserve budget to cover unforeseen expenses that may arise during the project's execution.</w:t>
            </w:r>
          </w:p>
        </w:tc>
      </w:tr>
      <w:tr w:rsidR="00BE6FB0" w14:paraId="0CB7E5E3" w14:textId="77777777" w:rsidTr="00296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1191D64" w14:textId="5970F7F0" w:rsidR="00BE6FB0" w:rsidRDefault="00BE6FB0" w:rsidP="00BE6FB0">
            <w:r>
              <w:t>Total</w:t>
            </w:r>
          </w:p>
        </w:tc>
        <w:tc>
          <w:tcPr>
            <w:tcW w:w="1440" w:type="dxa"/>
          </w:tcPr>
          <w:p w14:paraId="1619810D" w14:textId="02C7956C" w:rsidR="00BE6FB0" w:rsidRDefault="006A14F3" w:rsidP="00BE6FB0">
            <w:pPr>
              <w:cnfStyle w:val="000000100000" w:firstRow="0" w:lastRow="0" w:firstColumn="0" w:lastColumn="0" w:oddVBand="0" w:evenVBand="0" w:oddHBand="1" w:evenHBand="0" w:firstRowFirstColumn="0" w:firstRowLastColumn="0" w:lastRowFirstColumn="0" w:lastRowLastColumn="0"/>
            </w:pPr>
            <w:r>
              <w:t>$126,500</w:t>
            </w:r>
          </w:p>
        </w:tc>
        <w:tc>
          <w:tcPr>
            <w:tcW w:w="4855" w:type="dxa"/>
          </w:tcPr>
          <w:p w14:paraId="6B7899F9" w14:textId="77777777" w:rsidR="00BE6FB0" w:rsidRDefault="00BE6FB0" w:rsidP="00BE6FB0">
            <w:pPr>
              <w:cnfStyle w:val="000000100000" w:firstRow="0" w:lastRow="0" w:firstColumn="0" w:lastColumn="0" w:oddVBand="0" w:evenVBand="0" w:oddHBand="1" w:evenHBand="0" w:firstRowFirstColumn="0" w:firstRowLastColumn="0" w:lastRowFirstColumn="0" w:lastRowLastColumn="0"/>
            </w:pPr>
          </w:p>
        </w:tc>
      </w:tr>
    </w:tbl>
    <w:p w14:paraId="097FE6FC" w14:textId="77777777" w:rsidR="004F7C03" w:rsidRPr="00800D1B" w:rsidRDefault="004F7C03" w:rsidP="00800D1B"/>
    <w:p w14:paraId="04191441" w14:textId="744B5CAC" w:rsidR="000473CB" w:rsidRDefault="000473CB" w:rsidP="00FA2709">
      <w:pPr>
        <w:pStyle w:val="Heading3"/>
      </w:pPr>
      <w:bookmarkStart w:id="24" w:name="_Toc125528355"/>
      <w:r>
        <w:t>Resource</w:t>
      </w:r>
      <w:r w:rsidR="007354D7">
        <w:t xml:space="preserve"> </w:t>
      </w:r>
      <w:r w:rsidR="00370DED">
        <w:t>Requirements</w:t>
      </w:r>
      <w:bookmarkEnd w:id="24"/>
    </w:p>
    <w:p w14:paraId="2A6B769A" w14:textId="57F34271" w:rsidR="00847B8C" w:rsidRPr="00847B8C" w:rsidRDefault="006B34AA" w:rsidP="006B34AA">
      <w:r>
        <w:t xml:space="preserve">Please identify the required skills needed by your project using the available </w:t>
      </w:r>
      <w:r w:rsidR="00967431">
        <w:t xml:space="preserve">resources in the </w:t>
      </w:r>
      <w:proofErr w:type="spellStart"/>
      <w:r w:rsidR="00967431">
        <w:t>Velero</w:t>
      </w:r>
      <w:proofErr w:type="spellEnd"/>
      <w:r w:rsidR="00967431">
        <w:t xml:space="preserve"> product.</w:t>
      </w:r>
    </w:p>
    <w:tbl>
      <w:tblPr>
        <w:tblStyle w:val="GridTable4-Accent1"/>
        <w:tblW w:w="9355" w:type="dxa"/>
        <w:tblLook w:val="04A0" w:firstRow="1" w:lastRow="0" w:firstColumn="1" w:lastColumn="0" w:noHBand="0" w:noVBand="1"/>
      </w:tblPr>
      <w:tblGrid>
        <w:gridCol w:w="3145"/>
        <w:gridCol w:w="6210"/>
      </w:tblGrid>
      <w:tr w:rsidR="007354D7" w14:paraId="0BAC607C" w14:textId="77777777" w:rsidTr="00735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Align w:val="bottom"/>
          </w:tcPr>
          <w:p w14:paraId="22075875" w14:textId="55A41D05" w:rsidR="007354D7" w:rsidRDefault="007354D7" w:rsidP="00583B2B">
            <w:pPr>
              <w:jc w:val="center"/>
            </w:pPr>
            <w:r>
              <w:t>Resource Type</w:t>
            </w:r>
          </w:p>
        </w:tc>
        <w:tc>
          <w:tcPr>
            <w:tcW w:w="6210" w:type="dxa"/>
            <w:vAlign w:val="bottom"/>
          </w:tcPr>
          <w:p w14:paraId="144DE73A" w14:textId="77777777" w:rsidR="007354D7" w:rsidRDefault="007354D7" w:rsidP="00583B2B">
            <w:pPr>
              <w:jc w:val="center"/>
              <w:cnfStyle w:val="100000000000" w:firstRow="1" w:lastRow="0" w:firstColumn="0" w:lastColumn="0" w:oddVBand="0" w:evenVBand="0" w:oddHBand="0" w:evenHBand="0" w:firstRowFirstColumn="0" w:firstRowLastColumn="0" w:lastRowFirstColumn="0" w:lastRowLastColumn="0"/>
            </w:pPr>
            <w:r>
              <w:t>Note</w:t>
            </w:r>
          </w:p>
        </w:tc>
      </w:tr>
      <w:tr w:rsidR="002E2000" w14:paraId="4AC7DB18"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4BD907DC" w14:textId="6D74DDFF" w:rsidR="002E2000" w:rsidRDefault="002E2000" w:rsidP="006A14F3">
            <w:r>
              <w:t>Spons</w:t>
            </w:r>
            <w:r w:rsidR="004D0583">
              <w:t>or</w:t>
            </w:r>
          </w:p>
        </w:tc>
        <w:tc>
          <w:tcPr>
            <w:tcW w:w="6210" w:type="dxa"/>
          </w:tcPr>
          <w:p w14:paraId="600F6CA5" w14:textId="6B74D572" w:rsidR="002E2000" w:rsidRPr="00C76A95" w:rsidRDefault="004D0583" w:rsidP="006A14F3">
            <w:pPr>
              <w:cnfStyle w:val="000000100000" w:firstRow="0" w:lastRow="0" w:firstColumn="0" w:lastColumn="0" w:oddVBand="0" w:evenVBand="0" w:oddHBand="1" w:evenHBand="0" w:firstRowFirstColumn="0" w:firstRowLastColumn="0" w:lastRowFirstColumn="0" w:lastRowLastColumn="0"/>
            </w:pPr>
            <w:r>
              <w:t>A</w:t>
            </w:r>
            <w:r w:rsidRPr="004D0583">
              <w:t>ssumes responsibility and duty for the success of a project by providing the appropriate resources, support, and direction</w:t>
            </w:r>
          </w:p>
        </w:tc>
      </w:tr>
      <w:tr w:rsidR="006A14F3" w14:paraId="2C01E45D"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6EFE224D" w14:textId="31496B52" w:rsidR="006A14F3" w:rsidRDefault="006A14F3" w:rsidP="006A14F3">
            <w:r>
              <w:t>Stakeholders</w:t>
            </w:r>
          </w:p>
        </w:tc>
        <w:tc>
          <w:tcPr>
            <w:tcW w:w="6210" w:type="dxa"/>
          </w:tcPr>
          <w:p w14:paraId="2D839543" w14:textId="1641D647" w:rsidR="006A14F3" w:rsidRDefault="00C76A95" w:rsidP="006A14F3">
            <w:pPr>
              <w:cnfStyle w:val="000000000000" w:firstRow="0" w:lastRow="0" w:firstColumn="0" w:lastColumn="0" w:oddVBand="0" w:evenVBand="0" w:oddHBand="0" w:evenHBand="0" w:firstRowFirstColumn="0" w:firstRowLastColumn="0" w:lastRowFirstColumn="0" w:lastRowLastColumn="0"/>
            </w:pPr>
            <w:r w:rsidRPr="00C76A95">
              <w:t>Overall project management, comprising planning, scheduling, budgeting, risk management, stakeholder communication, and ensuring project completion within stipulated timelines</w:t>
            </w:r>
          </w:p>
        </w:tc>
      </w:tr>
      <w:tr w:rsidR="006A14F3" w14:paraId="6B5BCF4F"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5FA28007" w14:textId="1E18C0EE" w:rsidR="006A14F3" w:rsidRDefault="006A14F3" w:rsidP="006A14F3">
            <w:r>
              <w:t>Project Manager</w:t>
            </w:r>
          </w:p>
        </w:tc>
        <w:tc>
          <w:tcPr>
            <w:tcW w:w="6210" w:type="dxa"/>
          </w:tcPr>
          <w:p w14:paraId="139F8FC9" w14:textId="50A648C0" w:rsidR="006A14F3" w:rsidRDefault="00C76A95" w:rsidP="006A14F3">
            <w:pPr>
              <w:cnfStyle w:val="000000100000" w:firstRow="0" w:lastRow="0" w:firstColumn="0" w:lastColumn="0" w:oddVBand="0" w:evenVBand="0" w:oddHBand="1" w:evenHBand="0" w:firstRowFirstColumn="0" w:firstRowLastColumn="0" w:lastRowFirstColumn="0" w:lastRowLastColumn="0"/>
            </w:pPr>
            <w:r w:rsidRPr="00C76A95">
              <w:t>Responsible for planning, executing, and delivering the project on time, within budget, and to the required quality standards</w:t>
            </w:r>
          </w:p>
        </w:tc>
      </w:tr>
      <w:tr w:rsidR="00C76A95" w14:paraId="76BA9250"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4CDC9321" w14:textId="64BA07D7" w:rsidR="00C76A95" w:rsidRDefault="00C76A95" w:rsidP="006A14F3">
            <w:r>
              <w:t>Business Analyst</w:t>
            </w:r>
          </w:p>
        </w:tc>
        <w:tc>
          <w:tcPr>
            <w:tcW w:w="6210" w:type="dxa"/>
          </w:tcPr>
          <w:p w14:paraId="4505487C" w14:textId="1BCA7A9B" w:rsidR="00C76A95" w:rsidRPr="00C76A95" w:rsidRDefault="002E2000" w:rsidP="006A14F3">
            <w:pPr>
              <w:cnfStyle w:val="000000000000" w:firstRow="0" w:lastRow="0" w:firstColumn="0" w:lastColumn="0" w:oddVBand="0" w:evenVBand="0" w:oddHBand="0" w:evenHBand="0" w:firstRowFirstColumn="0" w:firstRowLastColumn="0" w:lastRowFirstColumn="0" w:lastRowLastColumn="0"/>
            </w:pPr>
            <w:r w:rsidRPr="002E2000">
              <w:t>Determine the project's business goals, requirements, and restrictions, then evaluate data, perform market research, and collect user input to build functional specifications</w:t>
            </w:r>
          </w:p>
        </w:tc>
      </w:tr>
      <w:tr w:rsidR="006A14F3" w14:paraId="314D9C87"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C2CF9DE" w14:textId="0BB52B3B" w:rsidR="006A14F3" w:rsidRDefault="006A14F3" w:rsidP="006A14F3">
            <w:r>
              <w:t>Software Developer</w:t>
            </w:r>
          </w:p>
        </w:tc>
        <w:tc>
          <w:tcPr>
            <w:tcW w:w="6210" w:type="dxa"/>
          </w:tcPr>
          <w:p w14:paraId="5CAB439C" w14:textId="4475975E" w:rsidR="006A14F3" w:rsidRDefault="00C76A95" w:rsidP="006A14F3">
            <w:pPr>
              <w:cnfStyle w:val="000000100000" w:firstRow="0" w:lastRow="0" w:firstColumn="0" w:lastColumn="0" w:oddVBand="0" w:evenVBand="0" w:oddHBand="1" w:evenHBand="0" w:firstRowFirstColumn="0" w:firstRowLastColumn="0" w:lastRowFirstColumn="0" w:lastRowLastColumn="0"/>
            </w:pPr>
            <w:r w:rsidRPr="00C76A95">
              <w:t>In charge of building software programs and adding new features. Notes might include programming languages and frameworks, software development expertise, and understanding of software development tools.</w:t>
            </w:r>
          </w:p>
        </w:tc>
      </w:tr>
      <w:tr w:rsidR="006A14F3" w14:paraId="35CA4A88"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097AAD41" w14:textId="2B66B8F4" w:rsidR="006A14F3" w:rsidRDefault="00C76A95" w:rsidP="006A14F3">
            <w:r w:rsidRPr="00C76A95">
              <w:t xml:space="preserve">Quality </w:t>
            </w:r>
            <w:r>
              <w:t>A</w:t>
            </w:r>
            <w:r w:rsidRPr="00C76A95">
              <w:t>ssurance</w:t>
            </w:r>
            <w:r>
              <w:t xml:space="preserve"> Engineer</w:t>
            </w:r>
          </w:p>
        </w:tc>
        <w:tc>
          <w:tcPr>
            <w:tcW w:w="6210" w:type="dxa"/>
          </w:tcPr>
          <w:p w14:paraId="1E6F7AE4" w14:textId="2B5756B6" w:rsidR="006A14F3" w:rsidRDefault="00C76A95" w:rsidP="006A14F3">
            <w:pPr>
              <w:cnfStyle w:val="000000000000" w:firstRow="0" w:lastRow="0" w:firstColumn="0" w:lastColumn="0" w:oddVBand="0" w:evenVBand="0" w:oddHBand="0" w:evenHBand="0" w:firstRowFirstColumn="0" w:firstRowLastColumn="0" w:lastRowFirstColumn="0" w:lastRowLastColumn="0"/>
            </w:pPr>
            <w:r w:rsidRPr="00C76A95">
              <w:t xml:space="preserve">In charge of testing and guaranteeing the quality of software and hardware. Experience in software and hardware testing, </w:t>
            </w:r>
            <w:r w:rsidRPr="00C76A95">
              <w:lastRenderedPageBreak/>
              <w:t>understanding of testing tools and procedures, and attention to detail are all possible qualifications</w:t>
            </w:r>
          </w:p>
        </w:tc>
      </w:tr>
      <w:tr w:rsidR="006A14F3" w14:paraId="43D76E78"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C9A04BF" w14:textId="32570575" w:rsidR="006A14F3" w:rsidRDefault="006A14F3" w:rsidP="006A14F3">
            <w:r>
              <w:lastRenderedPageBreak/>
              <w:t>DBA</w:t>
            </w:r>
          </w:p>
        </w:tc>
        <w:tc>
          <w:tcPr>
            <w:tcW w:w="6210" w:type="dxa"/>
          </w:tcPr>
          <w:p w14:paraId="747B9386" w14:textId="69C7108F" w:rsidR="006A14F3" w:rsidRDefault="00C76A95" w:rsidP="006A14F3">
            <w:pPr>
              <w:cnfStyle w:val="000000100000" w:firstRow="0" w:lastRow="0" w:firstColumn="0" w:lastColumn="0" w:oddVBand="0" w:evenVBand="0" w:oddHBand="1" w:evenHBand="0" w:firstRowFirstColumn="0" w:firstRowLastColumn="0" w:lastRowFirstColumn="0" w:lastRowLastColumn="0"/>
            </w:pPr>
            <w:r>
              <w:t>R</w:t>
            </w:r>
            <w:r w:rsidRPr="00C76A95">
              <w:t>esponsible for ensuring that the database systems are secure, reliable, and efficient</w:t>
            </w:r>
          </w:p>
        </w:tc>
      </w:tr>
      <w:tr w:rsidR="006A14F3" w14:paraId="60F1B4D9"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3AB5D5EC" w14:textId="7EB087F9" w:rsidR="006A14F3" w:rsidRPr="006A14F3" w:rsidRDefault="006A14F3" w:rsidP="006A14F3">
            <w:pPr>
              <w:rPr>
                <w:b w:val="0"/>
                <w:bCs w:val="0"/>
              </w:rPr>
            </w:pPr>
            <w:r>
              <w:t>UI/UX Designer</w:t>
            </w:r>
          </w:p>
        </w:tc>
        <w:tc>
          <w:tcPr>
            <w:tcW w:w="6210" w:type="dxa"/>
          </w:tcPr>
          <w:p w14:paraId="30E1C93B" w14:textId="0F0CA479" w:rsidR="006A14F3" w:rsidRDefault="002E2000" w:rsidP="006A14F3">
            <w:pPr>
              <w:cnfStyle w:val="000000000000" w:firstRow="0" w:lastRow="0" w:firstColumn="0" w:lastColumn="0" w:oddVBand="0" w:evenVBand="0" w:oddHBand="0" w:evenHBand="0" w:firstRowFirstColumn="0" w:firstRowLastColumn="0" w:lastRowFirstColumn="0" w:lastRowLastColumn="0"/>
            </w:pPr>
            <w:r>
              <w:t>W</w:t>
            </w:r>
            <w:r w:rsidRPr="002E2000">
              <w:t>ould collaborate closely with the developer to ensure that the design is consistent with the functional specifications</w:t>
            </w:r>
          </w:p>
        </w:tc>
      </w:tr>
    </w:tbl>
    <w:p w14:paraId="60AA50DE" w14:textId="2C4C3EFC" w:rsidR="004F690F" w:rsidRDefault="004F690F">
      <w:r>
        <w:br w:type="page"/>
      </w:r>
    </w:p>
    <w:p w14:paraId="5DE2D8C1" w14:textId="77777777" w:rsidR="00842488" w:rsidRDefault="00842488" w:rsidP="00842488">
      <w:pPr>
        <w:ind w:left="720"/>
      </w:pPr>
    </w:p>
    <w:p w14:paraId="3908201B" w14:textId="3C0F717A" w:rsidR="00842488" w:rsidRDefault="00583B2B" w:rsidP="00FA2709">
      <w:pPr>
        <w:pStyle w:val="Heading2"/>
      </w:pPr>
      <w:bookmarkStart w:id="25" w:name="_Toc125528356"/>
      <w:r>
        <w:t>Roles &amp; Responsibility Matrix</w:t>
      </w:r>
      <w:bookmarkEnd w:id="25"/>
    </w:p>
    <w:p w14:paraId="02BD179A" w14:textId="528E3D54" w:rsidR="00F43FBE" w:rsidRDefault="00F43FBE" w:rsidP="00F43FBE">
      <w:pPr>
        <w:pStyle w:val="ListParagraph"/>
        <w:ind w:left="0"/>
        <w:rPr>
          <w:color w:val="808080" w:themeColor="background1" w:themeShade="80"/>
        </w:rPr>
      </w:pPr>
    </w:p>
    <w:tbl>
      <w:tblPr>
        <w:tblW w:w="9707" w:type="dxa"/>
        <w:tblLook w:val="04A0" w:firstRow="1" w:lastRow="0" w:firstColumn="1" w:lastColumn="0" w:noHBand="0" w:noVBand="1"/>
      </w:tblPr>
      <w:tblGrid>
        <w:gridCol w:w="1874"/>
        <w:gridCol w:w="1187"/>
        <w:gridCol w:w="1427"/>
        <w:gridCol w:w="662"/>
        <w:gridCol w:w="659"/>
        <w:gridCol w:w="1260"/>
        <w:gridCol w:w="872"/>
        <w:gridCol w:w="872"/>
        <w:gridCol w:w="894"/>
      </w:tblGrid>
      <w:tr w:rsidR="004D0583" w:rsidRPr="00931186" w14:paraId="5CC302AC" w14:textId="77777777" w:rsidTr="00406E66">
        <w:trPr>
          <w:trHeight w:val="384"/>
        </w:trPr>
        <w:tc>
          <w:tcPr>
            <w:tcW w:w="1874" w:type="dxa"/>
            <w:vMerge w:val="restart"/>
            <w:tcBorders>
              <w:top w:val="single" w:sz="4" w:space="0" w:color="auto"/>
              <w:left w:val="single" w:sz="4" w:space="0" w:color="auto"/>
              <w:right w:val="single" w:sz="4" w:space="0" w:color="auto"/>
            </w:tcBorders>
            <w:shd w:val="clear" w:color="auto" w:fill="D9D9D9" w:themeFill="background1" w:themeFillShade="D9"/>
            <w:noWrap/>
            <w:vAlign w:val="bottom"/>
            <w:hideMark/>
          </w:tcPr>
          <w:p w14:paraId="7B7215EE" w14:textId="77777777" w:rsidR="004D0583" w:rsidRPr="00FE1F9B" w:rsidRDefault="004D0583" w:rsidP="00526BE9">
            <w:pPr>
              <w:spacing w:after="0" w:line="240" w:lineRule="auto"/>
              <w:rPr>
                <w:rFonts w:ascii="Calibri" w:eastAsia="Times New Roman" w:hAnsi="Calibri" w:cs="Calibri"/>
                <w:b/>
                <w:bCs/>
                <w:color w:val="000000"/>
              </w:rPr>
            </w:pPr>
            <w:r w:rsidRPr="00FE1F9B">
              <w:rPr>
                <w:rFonts w:ascii="Calibri" w:eastAsia="Times New Roman" w:hAnsi="Calibri" w:cs="Calibri"/>
                <w:b/>
                <w:bCs/>
                <w:color w:val="000000"/>
              </w:rPr>
              <w:t> Project Activity</w:t>
            </w:r>
          </w:p>
          <w:p w14:paraId="1D9960D7" w14:textId="62C04A3D" w:rsidR="004D0583" w:rsidRPr="00FE1F9B" w:rsidRDefault="004D0583" w:rsidP="00526BE9">
            <w:pPr>
              <w:spacing w:after="0" w:line="240" w:lineRule="auto"/>
              <w:rPr>
                <w:rFonts w:ascii="Calibri" w:eastAsia="Times New Roman" w:hAnsi="Calibri" w:cs="Calibri"/>
                <w:b/>
                <w:bCs/>
                <w:color w:val="000000"/>
              </w:rPr>
            </w:pPr>
            <w:r w:rsidRPr="00FE1F9B">
              <w:rPr>
                <w:rFonts w:ascii="Calibri" w:eastAsia="Times New Roman" w:hAnsi="Calibri" w:cs="Calibri"/>
                <w:b/>
                <w:bCs/>
                <w:color w:val="000000"/>
              </w:rPr>
              <w:t> </w:t>
            </w:r>
          </w:p>
        </w:tc>
        <w:tc>
          <w:tcPr>
            <w:tcW w:w="7833" w:type="dxa"/>
            <w:gridSpan w:val="8"/>
            <w:tcBorders>
              <w:top w:val="single" w:sz="4" w:space="0" w:color="auto"/>
              <w:left w:val="single" w:sz="4" w:space="0" w:color="auto"/>
              <w:right w:val="single" w:sz="4" w:space="0" w:color="auto"/>
            </w:tcBorders>
            <w:shd w:val="clear" w:color="auto" w:fill="D9D9D9" w:themeFill="background1" w:themeFillShade="D9"/>
          </w:tcPr>
          <w:p w14:paraId="77C85DCA" w14:textId="06E11515" w:rsidR="004D0583" w:rsidRPr="00FE1F9B" w:rsidRDefault="004D0583" w:rsidP="00C976DD">
            <w:pPr>
              <w:spacing w:after="0" w:line="240" w:lineRule="auto"/>
              <w:jc w:val="center"/>
              <w:rPr>
                <w:rFonts w:ascii="Calibri" w:eastAsia="Times New Roman" w:hAnsi="Calibri" w:cs="Calibri"/>
                <w:b/>
                <w:bCs/>
                <w:color w:val="000000"/>
              </w:rPr>
            </w:pPr>
            <w:r w:rsidRPr="00FE1F9B">
              <w:rPr>
                <w:rFonts w:ascii="Calibri" w:eastAsia="Times New Roman" w:hAnsi="Calibri" w:cs="Calibri"/>
                <w:b/>
                <w:bCs/>
                <w:color w:val="000000"/>
              </w:rPr>
              <w:t> Roles </w:t>
            </w:r>
          </w:p>
        </w:tc>
      </w:tr>
      <w:tr w:rsidR="00406E66" w:rsidRPr="00931186" w14:paraId="36961C82" w14:textId="77777777" w:rsidTr="00406E66">
        <w:trPr>
          <w:trHeight w:val="287"/>
        </w:trPr>
        <w:tc>
          <w:tcPr>
            <w:tcW w:w="1874" w:type="dxa"/>
            <w:vMerge/>
            <w:tcBorders>
              <w:left w:val="single" w:sz="4" w:space="0" w:color="auto"/>
              <w:bottom w:val="single" w:sz="4" w:space="0" w:color="auto"/>
              <w:right w:val="single" w:sz="4" w:space="0" w:color="auto"/>
            </w:tcBorders>
            <w:shd w:val="clear" w:color="auto" w:fill="D9D9D9" w:themeFill="background1" w:themeFillShade="D9"/>
            <w:noWrap/>
            <w:vAlign w:val="bottom"/>
            <w:hideMark/>
          </w:tcPr>
          <w:p w14:paraId="404A56BA" w14:textId="2D149F87" w:rsidR="00406E66" w:rsidRPr="00FE1F9B" w:rsidRDefault="00406E66" w:rsidP="00526BE9">
            <w:pPr>
              <w:spacing w:after="0" w:line="240" w:lineRule="auto"/>
              <w:rPr>
                <w:rFonts w:ascii="Calibri" w:eastAsia="Times New Roman" w:hAnsi="Calibri" w:cs="Calibri"/>
                <w:b/>
                <w:bCs/>
                <w:color w:val="000000"/>
              </w:rPr>
            </w:pPr>
          </w:p>
        </w:tc>
        <w:tc>
          <w:tcPr>
            <w:tcW w:w="118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A9DE44B" w14:textId="5C34804A" w:rsidR="00406E66" w:rsidRPr="00FE1F9B" w:rsidRDefault="00406E66" w:rsidP="00526BE9">
            <w:pPr>
              <w:spacing w:after="0" w:line="240" w:lineRule="auto"/>
              <w:jc w:val="center"/>
              <w:rPr>
                <w:rFonts w:ascii="Calibri" w:eastAsia="Times New Roman" w:hAnsi="Calibri" w:cs="Calibri"/>
                <w:b/>
                <w:bCs/>
                <w:color w:val="000000"/>
              </w:rPr>
            </w:pPr>
            <w:r w:rsidRPr="00FE1F9B">
              <w:rPr>
                <w:rFonts w:ascii="Calibri" w:eastAsia="Times New Roman" w:hAnsi="Calibri" w:cs="Calibri"/>
                <w:b/>
                <w:bCs/>
                <w:color w:val="000000"/>
              </w:rPr>
              <w:t> Sponsor</w:t>
            </w: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64BCD90" w14:textId="5CF69190" w:rsidR="00406E66" w:rsidRPr="00FE1F9B" w:rsidRDefault="00406E66" w:rsidP="00526BE9">
            <w:pPr>
              <w:spacing w:after="0" w:line="240" w:lineRule="auto"/>
              <w:jc w:val="center"/>
              <w:rPr>
                <w:rFonts w:ascii="Calibri" w:eastAsia="Times New Roman" w:hAnsi="Calibri" w:cs="Calibri"/>
                <w:b/>
                <w:bCs/>
                <w:color w:val="000000"/>
              </w:rPr>
            </w:pPr>
            <w:r w:rsidRPr="00FE1F9B">
              <w:rPr>
                <w:rFonts w:ascii="Calibri" w:eastAsia="Times New Roman" w:hAnsi="Calibri" w:cs="Calibri"/>
                <w:b/>
                <w:bCs/>
                <w:color w:val="000000"/>
              </w:rPr>
              <w:t>Stakeholder</w:t>
            </w:r>
          </w:p>
        </w:tc>
        <w:tc>
          <w:tcPr>
            <w:tcW w:w="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519EF9F" w14:textId="79469D9D" w:rsidR="00406E66" w:rsidRPr="00FE1F9B" w:rsidRDefault="00406E66" w:rsidP="00526BE9">
            <w:pPr>
              <w:spacing w:after="0" w:line="240" w:lineRule="auto"/>
              <w:jc w:val="center"/>
              <w:rPr>
                <w:rFonts w:ascii="Calibri" w:eastAsia="Times New Roman" w:hAnsi="Calibri" w:cs="Calibri"/>
                <w:b/>
                <w:bCs/>
                <w:color w:val="000000"/>
              </w:rPr>
            </w:pPr>
            <w:r w:rsidRPr="00FE1F9B">
              <w:rPr>
                <w:rFonts w:ascii="Calibri" w:eastAsia="Times New Roman" w:hAnsi="Calibri" w:cs="Calibri"/>
                <w:b/>
                <w:bCs/>
                <w:color w:val="000000"/>
              </w:rPr>
              <w:t>PM </w:t>
            </w:r>
          </w:p>
        </w:tc>
        <w:tc>
          <w:tcPr>
            <w:tcW w:w="65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F0A663A" w14:textId="44DD739C" w:rsidR="00406E66" w:rsidRPr="00FE1F9B" w:rsidRDefault="00406E66" w:rsidP="004D0583">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BA</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7E305C9" w14:textId="77777777" w:rsidR="00406E66" w:rsidRDefault="00406E66" w:rsidP="00526BE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Software</w:t>
            </w:r>
          </w:p>
          <w:p w14:paraId="5D009323" w14:textId="5161A557" w:rsidR="00406E66" w:rsidRPr="00FE1F9B" w:rsidRDefault="00406E66" w:rsidP="00526BE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Developer</w:t>
            </w:r>
          </w:p>
        </w:tc>
        <w:tc>
          <w:tcPr>
            <w:tcW w:w="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A199E45" w14:textId="66114449" w:rsidR="00406E66" w:rsidRPr="00FE1F9B" w:rsidRDefault="00406E66" w:rsidP="00526BE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QA</w:t>
            </w:r>
            <w:r w:rsidRPr="00FE1F9B">
              <w:rPr>
                <w:rFonts w:ascii="Calibri" w:eastAsia="Times New Roman" w:hAnsi="Calibri" w:cs="Calibri"/>
                <w:b/>
                <w:bCs/>
                <w:color w:val="000000"/>
              </w:rPr>
              <w:t> </w:t>
            </w:r>
          </w:p>
        </w:tc>
        <w:tc>
          <w:tcPr>
            <w:tcW w:w="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7E1551" w14:textId="6CDE3785" w:rsidR="00406E66" w:rsidRPr="00FE1F9B" w:rsidRDefault="00406E66" w:rsidP="00436416">
            <w:pPr>
              <w:spacing w:after="0" w:line="240" w:lineRule="auto"/>
              <w:rPr>
                <w:rFonts w:ascii="Calibri" w:eastAsia="Times New Roman" w:hAnsi="Calibri" w:cs="Calibri"/>
                <w:b/>
                <w:bCs/>
                <w:color w:val="000000"/>
              </w:rPr>
            </w:pPr>
            <w:r>
              <w:rPr>
                <w:rFonts w:ascii="Calibri" w:eastAsia="Times New Roman" w:hAnsi="Calibri" w:cs="Calibri"/>
                <w:b/>
                <w:bCs/>
                <w:color w:val="000000"/>
              </w:rPr>
              <w:t>DBA</w:t>
            </w:r>
          </w:p>
        </w:tc>
        <w:tc>
          <w:tcPr>
            <w:tcW w:w="89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3D9C73C" w14:textId="05914E86" w:rsidR="00406E66" w:rsidRPr="00FE1F9B" w:rsidRDefault="00406E66" w:rsidP="00526BE9">
            <w:pPr>
              <w:spacing w:after="0" w:line="240" w:lineRule="auto"/>
              <w:jc w:val="center"/>
              <w:rPr>
                <w:rFonts w:ascii="Calibri" w:eastAsia="Times New Roman" w:hAnsi="Calibri" w:cs="Calibri"/>
                <w:b/>
                <w:bCs/>
                <w:color w:val="000000"/>
              </w:rPr>
            </w:pPr>
            <w:r w:rsidRPr="00FE1F9B">
              <w:rPr>
                <w:rFonts w:ascii="Calibri" w:eastAsia="Times New Roman" w:hAnsi="Calibri" w:cs="Calibri"/>
                <w:b/>
                <w:bCs/>
                <w:color w:val="000000"/>
              </w:rPr>
              <w:t> </w:t>
            </w:r>
            <w:r>
              <w:rPr>
                <w:rFonts w:ascii="Calibri" w:eastAsia="Times New Roman" w:hAnsi="Calibri" w:cs="Calibri"/>
                <w:b/>
                <w:bCs/>
                <w:color w:val="000000"/>
              </w:rPr>
              <w:t>UI/UX</w:t>
            </w:r>
          </w:p>
        </w:tc>
      </w:tr>
      <w:tr w:rsidR="00406E66" w:rsidRPr="00931186" w14:paraId="6EC2EEB3"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7D080EB" w14:textId="03C123F0"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Budgeting</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59C70" w14:textId="4A99849B"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I</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F6886"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9D5D7" w14:textId="7D01F328"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R/A</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D6802"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BD278"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612D8"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0A80F32F"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DCCB9" w14:textId="2A0485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406E66" w:rsidRPr="00931186" w14:paraId="1506B4D8"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4C4B54" w14:textId="047B282E"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Requirements</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61001"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0F152" w14:textId="7883624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6B37B" w14:textId="227626FB"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01D40" w14:textId="7655E7BD"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r w:rsidRPr="00931186">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ED021" w14:textId="778C176E"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C</w:t>
            </w: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35E74"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2249BFD1"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B4129" w14:textId="0FFE1A75"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406E66" w:rsidRPr="00931186" w14:paraId="65D6BC98"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D547CFD" w14:textId="32D3DABC"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System Design</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1B39B"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40C76" w14:textId="7A95B49B"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0EEBD4" w14:textId="3E5A49DC"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R</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9D924"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C0B9A" w14:textId="6BE8CE0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5DE66"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61DBE7ED"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1C585" w14:textId="5EFA2B41"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406E66" w:rsidRPr="00931186" w14:paraId="7BA3F3B3"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A0DF6F2" w14:textId="4C74AB13"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Architecture</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75A5E"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2AF66" w14:textId="00D8071E" w:rsidR="00406E66" w:rsidRPr="00931186" w:rsidRDefault="00406E66" w:rsidP="007E6099">
            <w:pPr>
              <w:spacing w:after="0" w:line="240" w:lineRule="auto"/>
              <w:jc w:val="center"/>
              <w:rPr>
                <w:rFonts w:ascii="Calibri" w:eastAsia="Times New Roman" w:hAnsi="Calibri" w:cs="Calibri"/>
                <w:color w:val="000000"/>
              </w:rPr>
            </w:pP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FC195" w14:textId="15620D70"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R</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24FB0"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7F59E" w14:textId="0BBFBDA2"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3690B4"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31E3A671"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A2F38" w14:textId="4C5D49C3"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406E66" w:rsidRPr="00931186" w14:paraId="2EC4EEB0"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BC92432" w14:textId="6FE8AE53"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App Design</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70FD2"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6E80C" w14:textId="34BE3A86" w:rsidR="00406E66" w:rsidRPr="00931186" w:rsidRDefault="00406E66" w:rsidP="00526BE9">
            <w:pPr>
              <w:spacing w:after="0" w:line="240" w:lineRule="auto"/>
              <w:jc w:val="center"/>
              <w:rPr>
                <w:rFonts w:ascii="Calibri" w:eastAsia="Times New Roman" w:hAnsi="Calibri" w:cs="Calibri"/>
                <w:color w:val="000000"/>
              </w:rPr>
            </w:pP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0D865"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A71D5"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DDBBC"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38FBE"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758396F3"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E3AB4" w14:textId="54557CD0"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r w:rsidRPr="00931186">
              <w:rPr>
                <w:rFonts w:ascii="Calibri" w:eastAsia="Times New Roman" w:hAnsi="Calibri" w:cs="Calibri"/>
                <w:color w:val="000000"/>
              </w:rPr>
              <w:t> </w:t>
            </w:r>
          </w:p>
        </w:tc>
      </w:tr>
      <w:tr w:rsidR="00406E66" w:rsidRPr="00931186" w14:paraId="3FD7E65E"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40592B4" w14:textId="65DD2531"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Project Planning</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1FD8A"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893E4" w14:textId="74882150"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E55DC" w14:textId="42873EDB"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A</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0D66E" w14:textId="1D1CC487"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EF707"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7A2CF"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23AFE186"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9BD2" w14:textId="5442D9F1"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406E66" w:rsidRPr="00931186" w14:paraId="005FA644"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8AD79CA" w14:textId="729554A5"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Project Comm</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C17A4"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3CE31" w14:textId="6EE9AC16"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I</w:t>
            </w: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9D895" w14:textId="1AF18585"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R</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6C177" w14:textId="047CA0C8"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8DD4D"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EC277"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10EE808F"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733DC" w14:textId="2D6B8588"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406E66" w:rsidRPr="00931186" w14:paraId="28AA8637"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7A3626" w14:textId="5FDE69FF"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Training</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7E3A9"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58849" w14:textId="5CF976AC"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A33B5" w14:textId="37672B2E"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R</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E82C3"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B7524" w14:textId="77777777"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9BB1F" w14:textId="5FE52066"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69C3A665"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C7452" w14:textId="28C6B2BC" w:rsidR="00406E66" w:rsidRPr="00931186" w:rsidRDefault="00406E66"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406E66" w:rsidRPr="00931186" w14:paraId="1023D6E2"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17FE0A94" w14:textId="46604B8B"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DB Management</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4FAD0C" w14:textId="77777777" w:rsidR="00406E66" w:rsidRPr="00931186" w:rsidRDefault="00406E66" w:rsidP="00526BE9">
            <w:pPr>
              <w:spacing w:after="0" w:line="240" w:lineRule="auto"/>
              <w:jc w:val="center"/>
              <w:rPr>
                <w:rFonts w:ascii="Calibri" w:eastAsia="Times New Roman" w:hAnsi="Calibri" w:cs="Calibri"/>
                <w:color w:val="000000"/>
              </w:rPr>
            </w:pP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AE644C" w14:textId="0BF04713" w:rsidR="00406E66" w:rsidRPr="00931186" w:rsidRDefault="00406E66" w:rsidP="00526BE9">
            <w:pPr>
              <w:spacing w:after="0" w:line="240" w:lineRule="auto"/>
              <w:jc w:val="center"/>
              <w:rPr>
                <w:rFonts w:ascii="Calibri" w:eastAsia="Times New Roman" w:hAnsi="Calibri" w:cs="Calibri"/>
                <w:color w:val="000000"/>
              </w:rPr>
            </w:pP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4AA7A2" w14:textId="77777777" w:rsidR="00406E66" w:rsidRPr="00931186" w:rsidRDefault="00406E66" w:rsidP="00526BE9">
            <w:pPr>
              <w:spacing w:after="0" w:line="240" w:lineRule="auto"/>
              <w:jc w:val="center"/>
              <w:rPr>
                <w:rFonts w:ascii="Calibri" w:eastAsia="Times New Roman" w:hAnsi="Calibri" w:cs="Calibri"/>
                <w:color w:val="000000"/>
              </w:rPr>
            </w:pP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0D9FA3" w14:textId="77777777" w:rsidR="00406E66" w:rsidRPr="00931186" w:rsidRDefault="00406E66" w:rsidP="00526BE9">
            <w:pPr>
              <w:spacing w:after="0" w:line="240" w:lineRule="auto"/>
              <w:jc w:val="center"/>
              <w:rPr>
                <w:rFonts w:ascii="Calibri" w:eastAsia="Times New Roman" w:hAnsi="Calibri" w:cs="Calibri"/>
                <w:color w:val="000000"/>
              </w:rPr>
            </w:pP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B1E304" w14:textId="77777777" w:rsidR="00406E66" w:rsidRPr="00931186" w:rsidRDefault="00406E66" w:rsidP="00526BE9">
            <w:pPr>
              <w:spacing w:after="0" w:line="240" w:lineRule="auto"/>
              <w:jc w:val="center"/>
              <w:rPr>
                <w:rFonts w:ascii="Calibri" w:eastAsia="Times New Roman" w:hAnsi="Calibri" w:cs="Calibri"/>
                <w:color w:val="000000"/>
              </w:rPr>
            </w:pP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5EF023" w14:textId="77777777" w:rsidR="00406E66" w:rsidRPr="00931186" w:rsidRDefault="00406E66" w:rsidP="00526BE9">
            <w:pPr>
              <w:spacing w:after="0" w:line="240" w:lineRule="auto"/>
              <w:jc w:val="center"/>
              <w:rPr>
                <w:rFonts w:ascii="Calibri" w:eastAsia="Times New Roman" w:hAnsi="Calibri" w:cs="Calibri"/>
                <w:color w:val="000000"/>
              </w:rPr>
            </w:pP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72DEE991" w14:textId="551643E0"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2F46D5" w14:textId="11D35134" w:rsidR="00406E66" w:rsidRPr="00931186" w:rsidRDefault="00406E66" w:rsidP="00526BE9">
            <w:pPr>
              <w:spacing w:after="0" w:line="240" w:lineRule="auto"/>
              <w:jc w:val="center"/>
              <w:rPr>
                <w:rFonts w:ascii="Calibri" w:eastAsia="Times New Roman" w:hAnsi="Calibri" w:cs="Calibri"/>
                <w:color w:val="000000"/>
              </w:rPr>
            </w:pPr>
          </w:p>
        </w:tc>
      </w:tr>
      <w:tr w:rsidR="00406E66" w:rsidRPr="00931186" w14:paraId="02C25756"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38A5B96" w14:textId="183836BF"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Testing</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71B102" w14:textId="77777777" w:rsidR="00406E66" w:rsidRPr="00931186" w:rsidRDefault="00406E66" w:rsidP="00526BE9">
            <w:pPr>
              <w:spacing w:after="0" w:line="240" w:lineRule="auto"/>
              <w:jc w:val="center"/>
              <w:rPr>
                <w:rFonts w:ascii="Calibri" w:eastAsia="Times New Roman" w:hAnsi="Calibri" w:cs="Calibri"/>
                <w:color w:val="000000"/>
              </w:rPr>
            </w:pP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A05059" w14:textId="1BE362B2" w:rsidR="00406E66" w:rsidRPr="00931186" w:rsidRDefault="00406E66" w:rsidP="00526BE9">
            <w:pPr>
              <w:spacing w:after="0" w:line="240" w:lineRule="auto"/>
              <w:jc w:val="center"/>
              <w:rPr>
                <w:rFonts w:ascii="Calibri" w:eastAsia="Times New Roman" w:hAnsi="Calibri" w:cs="Calibri"/>
                <w:color w:val="000000"/>
              </w:rPr>
            </w:pP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375022" w14:textId="77777777" w:rsidR="00406E66" w:rsidRPr="00931186" w:rsidRDefault="00406E66" w:rsidP="00526BE9">
            <w:pPr>
              <w:spacing w:after="0" w:line="240" w:lineRule="auto"/>
              <w:jc w:val="center"/>
              <w:rPr>
                <w:rFonts w:ascii="Calibri" w:eastAsia="Times New Roman" w:hAnsi="Calibri" w:cs="Calibri"/>
                <w:color w:val="000000"/>
              </w:rPr>
            </w:pP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09EE1C" w14:textId="77777777" w:rsidR="00406E66" w:rsidRPr="00931186" w:rsidRDefault="00406E66" w:rsidP="00526BE9">
            <w:pPr>
              <w:spacing w:after="0" w:line="240" w:lineRule="auto"/>
              <w:jc w:val="center"/>
              <w:rPr>
                <w:rFonts w:ascii="Calibri" w:eastAsia="Times New Roman" w:hAnsi="Calibri" w:cs="Calibri"/>
                <w:color w:val="000000"/>
              </w:rPr>
            </w:pP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008621" w14:textId="77777777" w:rsidR="00406E66" w:rsidRPr="00931186" w:rsidRDefault="00406E66" w:rsidP="00526BE9">
            <w:pPr>
              <w:spacing w:after="0" w:line="240" w:lineRule="auto"/>
              <w:jc w:val="center"/>
              <w:rPr>
                <w:rFonts w:ascii="Calibri" w:eastAsia="Times New Roman" w:hAnsi="Calibri" w:cs="Calibri"/>
                <w:color w:val="000000"/>
              </w:rPr>
            </w:pP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697A7" w14:textId="7418DFE3"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A</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3527D274"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94984A" w14:textId="6CB349EC" w:rsidR="00406E66" w:rsidRPr="00931186" w:rsidRDefault="00406E66" w:rsidP="00526BE9">
            <w:pPr>
              <w:spacing w:after="0" w:line="240" w:lineRule="auto"/>
              <w:jc w:val="center"/>
              <w:rPr>
                <w:rFonts w:ascii="Calibri" w:eastAsia="Times New Roman" w:hAnsi="Calibri" w:cs="Calibri"/>
                <w:color w:val="000000"/>
              </w:rPr>
            </w:pPr>
          </w:p>
        </w:tc>
      </w:tr>
      <w:tr w:rsidR="00406E66" w:rsidRPr="00931186" w14:paraId="141718EF"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E54D9CC" w14:textId="752C3080" w:rsidR="00406E66" w:rsidRPr="00FE1F9B" w:rsidRDefault="00406E66" w:rsidP="00526BE9">
            <w:pPr>
              <w:spacing w:after="0" w:line="240" w:lineRule="auto"/>
              <w:rPr>
                <w:rFonts w:ascii="Calibri" w:eastAsia="Times New Roman" w:hAnsi="Calibri" w:cs="Calibri"/>
                <w:color w:val="000000"/>
              </w:rPr>
            </w:pPr>
            <w:r>
              <w:rPr>
                <w:rFonts w:ascii="Calibri" w:eastAsia="Times New Roman" w:hAnsi="Calibri" w:cs="Calibri"/>
                <w:color w:val="000000"/>
              </w:rPr>
              <w:t>Documentation</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34686F" w14:textId="77777777" w:rsidR="00406E66" w:rsidRPr="00931186" w:rsidRDefault="00406E66" w:rsidP="00526BE9">
            <w:pPr>
              <w:spacing w:after="0" w:line="240" w:lineRule="auto"/>
              <w:jc w:val="center"/>
              <w:rPr>
                <w:rFonts w:ascii="Calibri" w:eastAsia="Times New Roman" w:hAnsi="Calibri" w:cs="Calibri"/>
                <w:color w:val="000000"/>
              </w:rPr>
            </w:pP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9757F2" w14:textId="2C4CAB73" w:rsidR="00406E66" w:rsidRDefault="00406E66" w:rsidP="00526BE9">
            <w:pPr>
              <w:spacing w:after="0" w:line="240" w:lineRule="auto"/>
              <w:jc w:val="center"/>
              <w:rPr>
                <w:rFonts w:ascii="Calibri" w:eastAsia="Times New Roman" w:hAnsi="Calibri" w:cs="Calibri"/>
                <w:color w:val="000000"/>
              </w:rPr>
            </w:pP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15AEC9" w14:textId="145A1F44"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DF46FD" w14:textId="606E27ED"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B315F4" w14:textId="77777777" w:rsidR="00406E66" w:rsidRPr="00931186" w:rsidRDefault="00406E66" w:rsidP="00526BE9">
            <w:pPr>
              <w:spacing w:after="0" w:line="240" w:lineRule="auto"/>
              <w:jc w:val="center"/>
              <w:rPr>
                <w:rFonts w:ascii="Calibri" w:eastAsia="Times New Roman" w:hAnsi="Calibri" w:cs="Calibri"/>
                <w:color w:val="000000"/>
              </w:rPr>
            </w:pP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5DF468" w14:textId="77777777" w:rsidR="00406E66" w:rsidRPr="00931186" w:rsidRDefault="00406E66" w:rsidP="00526BE9">
            <w:pPr>
              <w:spacing w:after="0" w:line="240" w:lineRule="auto"/>
              <w:jc w:val="center"/>
              <w:rPr>
                <w:rFonts w:ascii="Calibri" w:eastAsia="Times New Roman" w:hAnsi="Calibri" w:cs="Calibri"/>
                <w:color w:val="000000"/>
              </w:rPr>
            </w:pP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0075E731" w14:textId="77777777" w:rsidR="00406E66" w:rsidRPr="00931186" w:rsidRDefault="00406E66" w:rsidP="00526BE9">
            <w:pPr>
              <w:spacing w:after="0" w:line="240" w:lineRule="auto"/>
              <w:jc w:val="center"/>
              <w:rPr>
                <w:rFonts w:ascii="Calibri" w:eastAsia="Times New Roman" w:hAnsi="Calibri" w:cs="Calibri"/>
                <w:color w:val="000000"/>
              </w:rPr>
            </w:pP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32F920" w14:textId="77777777" w:rsidR="00406E66" w:rsidRPr="00931186" w:rsidRDefault="00406E66" w:rsidP="00526BE9">
            <w:pPr>
              <w:spacing w:after="0" w:line="240" w:lineRule="auto"/>
              <w:jc w:val="center"/>
              <w:rPr>
                <w:rFonts w:ascii="Calibri" w:eastAsia="Times New Roman" w:hAnsi="Calibri" w:cs="Calibri"/>
                <w:color w:val="000000"/>
              </w:rPr>
            </w:pPr>
          </w:p>
        </w:tc>
      </w:tr>
      <w:tr w:rsidR="00406E66" w:rsidRPr="00931186" w14:paraId="6A5C6624" w14:textId="77777777" w:rsidTr="00406E66">
        <w:trPr>
          <w:trHeight w:val="287"/>
        </w:trPr>
        <w:tc>
          <w:tcPr>
            <w:tcW w:w="1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3E3D5C71" w14:textId="082EA9EB" w:rsidR="00406E66" w:rsidRPr="00FE1F9B" w:rsidRDefault="00406E66"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Sign-off</w:t>
            </w:r>
          </w:p>
        </w:tc>
        <w:tc>
          <w:tcPr>
            <w:tcW w:w="118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825AC1" w14:textId="19846C38"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07015" w14:textId="08386DE6"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p>
        </w:tc>
        <w:tc>
          <w:tcPr>
            <w:tcW w:w="66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38CAE4" w14:textId="2F696963"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w:t>
            </w:r>
          </w:p>
        </w:tc>
        <w:tc>
          <w:tcPr>
            <w:tcW w:w="65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CC7102" w14:textId="77DCC3F4"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182DF3" w14:textId="6A95F556"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8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A77D0B" w14:textId="15F1DF81"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872" w:type="dxa"/>
            <w:tcBorders>
              <w:top w:val="single" w:sz="4" w:space="0" w:color="auto"/>
              <w:left w:val="single" w:sz="4" w:space="0" w:color="auto"/>
              <w:bottom w:val="single" w:sz="4" w:space="0" w:color="auto"/>
              <w:right w:val="single" w:sz="4" w:space="0" w:color="auto"/>
            </w:tcBorders>
            <w:shd w:val="clear" w:color="000000" w:fill="FFFFFF"/>
          </w:tcPr>
          <w:p w14:paraId="39465FA9" w14:textId="7B18039E"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89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7510ED" w14:textId="634FC799" w:rsidR="00406E66" w:rsidRPr="00931186" w:rsidRDefault="00406E66"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r>
    </w:tbl>
    <w:p w14:paraId="77BE7ED7" w14:textId="77777777" w:rsidR="00D71EDE" w:rsidRDefault="00D71EDE" w:rsidP="00D71EDE"/>
    <w:tbl>
      <w:tblPr>
        <w:tblStyle w:val="TableGrid"/>
        <w:tblW w:w="9450" w:type="dxa"/>
        <w:tblInd w:w="-5" w:type="dxa"/>
        <w:tblLook w:val="04A0" w:firstRow="1" w:lastRow="0" w:firstColumn="1" w:lastColumn="0" w:noHBand="0" w:noVBand="1"/>
      </w:tblPr>
      <w:tblGrid>
        <w:gridCol w:w="1498"/>
        <w:gridCol w:w="7952"/>
      </w:tblGrid>
      <w:tr w:rsidR="00E9037E" w14:paraId="334031D5" w14:textId="77777777" w:rsidTr="008D7524">
        <w:tc>
          <w:tcPr>
            <w:tcW w:w="1498" w:type="dxa"/>
          </w:tcPr>
          <w:p w14:paraId="0A6384D4" w14:textId="77777777" w:rsidR="00E9037E" w:rsidRPr="00A3662B" w:rsidRDefault="00E9037E" w:rsidP="008D7524">
            <w:pPr>
              <w:rPr>
                <w:b/>
                <w:bCs/>
                <w:sz w:val="20"/>
                <w:szCs w:val="20"/>
              </w:rPr>
            </w:pPr>
            <w:r w:rsidRPr="00A3662B">
              <w:rPr>
                <w:b/>
                <w:bCs/>
                <w:sz w:val="20"/>
                <w:szCs w:val="20"/>
              </w:rPr>
              <w:t>Responsible</w:t>
            </w:r>
          </w:p>
        </w:tc>
        <w:tc>
          <w:tcPr>
            <w:tcW w:w="7952" w:type="dxa"/>
          </w:tcPr>
          <w:p w14:paraId="26EB7DA7" w14:textId="77777777" w:rsidR="00E9037E" w:rsidRPr="00A3662B" w:rsidRDefault="00E9037E" w:rsidP="008D7524">
            <w:pPr>
              <w:rPr>
                <w:rFonts w:ascii="Times New Roman" w:eastAsia="Times New Roman" w:hAnsi="Times New Roman" w:cs="Times New Roman"/>
                <w:color w:val="000000"/>
                <w:sz w:val="20"/>
                <w:szCs w:val="20"/>
              </w:rPr>
            </w:pPr>
            <w:r w:rsidRPr="00A3662B">
              <w:rPr>
                <w:rFonts w:ascii="Calibri" w:eastAsia="Times New Roman" w:hAnsi="Calibri" w:cs="Calibri"/>
                <w:color w:val="auto"/>
                <w:sz w:val="20"/>
                <w:szCs w:val="20"/>
              </w:rPr>
              <w:t xml:space="preserve">People or stakeholders who are the "doers" of the work. They must complete the task or objective or make the decision. Several people can be jointly </w:t>
            </w:r>
            <w:r w:rsidRPr="00A3662B">
              <w:rPr>
                <w:rFonts w:ascii="Times New Roman" w:eastAsia="Times New Roman" w:hAnsi="Times New Roman" w:cs="Times New Roman"/>
                <w:i/>
                <w:iCs/>
                <w:color w:val="000000"/>
                <w:sz w:val="20"/>
                <w:szCs w:val="20"/>
              </w:rPr>
              <w:t>Responsible</w:t>
            </w:r>
            <w:r w:rsidRPr="00A3662B">
              <w:rPr>
                <w:rFonts w:ascii="Times New Roman" w:eastAsia="Times New Roman" w:hAnsi="Times New Roman" w:cs="Times New Roman"/>
                <w:color w:val="000000"/>
                <w:sz w:val="20"/>
                <w:szCs w:val="20"/>
              </w:rPr>
              <w:t>.</w:t>
            </w:r>
          </w:p>
        </w:tc>
      </w:tr>
      <w:tr w:rsidR="00E9037E" w14:paraId="2BCF3B11" w14:textId="77777777" w:rsidTr="008D7524">
        <w:tc>
          <w:tcPr>
            <w:tcW w:w="1498" w:type="dxa"/>
          </w:tcPr>
          <w:p w14:paraId="40C47AC4" w14:textId="77777777" w:rsidR="00E9037E" w:rsidRPr="00A3662B" w:rsidRDefault="00E9037E" w:rsidP="008D7524">
            <w:pPr>
              <w:rPr>
                <w:b/>
                <w:bCs/>
                <w:sz w:val="20"/>
                <w:szCs w:val="20"/>
              </w:rPr>
            </w:pPr>
            <w:r w:rsidRPr="00A3662B">
              <w:rPr>
                <w:b/>
                <w:bCs/>
                <w:sz w:val="20"/>
                <w:szCs w:val="20"/>
              </w:rPr>
              <w:t>Accountable</w:t>
            </w:r>
          </w:p>
        </w:tc>
        <w:tc>
          <w:tcPr>
            <w:tcW w:w="7952" w:type="dxa"/>
          </w:tcPr>
          <w:p w14:paraId="4CA6887E" w14:textId="2D21356E" w:rsidR="00E9037E" w:rsidRPr="00A3662B" w:rsidRDefault="00E9037E" w:rsidP="008D7524">
            <w:pPr>
              <w:rPr>
                <w:rFonts w:ascii="Calibri" w:eastAsia="Times New Roman" w:hAnsi="Calibri" w:cs="Calibri"/>
                <w:color w:val="auto"/>
                <w:sz w:val="20"/>
                <w:szCs w:val="20"/>
              </w:rPr>
            </w:pPr>
            <w:r w:rsidRPr="00A3662B">
              <w:rPr>
                <w:rFonts w:ascii="Calibri" w:eastAsia="Times New Roman" w:hAnsi="Calibri" w:cs="Calibri"/>
                <w:color w:val="auto"/>
                <w:sz w:val="20"/>
                <w:szCs w:val="20"/>
              </w:rPr>
              <w:t>Person or stakeholder who is the "owner" of the work. He or she must sign off or approve when the task, objective</w:t>
            </w:r>
            <w:r w:rsidR="008019B7">
              <w:rPr>
                <w:rFonts w:ascii="Calibri" w:eastAsia="Times New Roman" w:hAnsi="Calibri" w:cs="Calibri"/>
                <w:color w:val="auto"/>
                <w:sz w:val="20"/>
                <w:szCs w:val="20"/>
              </w:rPr>
              <w:t>,</w:t>
            </w:r>
            <w:r w:rsidRPr="00A3662B">
              <w:rPr>
                <w:rFonts w:ascii="Calibri" w:eastAsia="Times New Roman" w:hAnsi="Calibri" w:cs="Calibri"/>
                <w:color w:val="auto"/>
                <w:sz w:val="20"/>
                <w:szCs w:val="20"/>
              </w:rPr>
              <w:t xml:space="preserve"> or decision is complete. This person must make sure that responsibilities are assigned in the matrix for all related activities.</w:t>
            </w:r>
            <w:r w:rsidRPr="00A3662B">
              <w:rPr>
                <w:rFonts w:ascii="Calibri" w:eastAsia="Times New Roman" w:hAnsi="Calibri" w:cs="Calibri"/>
                <w:b/>
                <w:bCs/>
                <w:i/>
                <w:iCs/>
                <w:color w:val="auto"/>
                <w:sz w:val="20"/>
                <w:szCs w:val="20"/>
              </w:rPr>
              <w:t xml:space="preserve"> Success requires that there is only one person </w:t>
            </w:r>
            <w:r w:rsidRPr="00A3662B">
              <w:rPr>
                <w:rFonts w:ascii="Times New Roman" w:eastAsia="Times New Roman" w:hAnsi="Times New Roman" w:cs="Times New Roman"/>
                <w:b/>
                <w:bCs/>
                <w:i/>
                <w:iCs/>
                <w:color w:val="000000"/>
                <w:sz w:val="20"/>
                <w:szCs w:val="20"/>
              </w:rPr>
              <w:t>Accountable.</w:t>
            </w:r>
          </w:p>
        </w:tc>
      </w:tr>
      <w:tr w:rsidR="00E9037E" w14:paraId="43C0A522" w14:textId="77777777" w:rsidTr="008D7524">
        <w:tc>
          <w:tcPr>
            <w:tcW w:w="1498" w:type="dxa"/>
          </w:tcPr>
          <w:p w14:paraId="4819C73A" w14:textId="77777777" w:rsidR="00E9037E" w:rsidRPr="00A3662B" w:rsidRDefault="00E9037E" w:rsidP="008D7524">
            <w:pPr>
              <w:rPr>
                <w:b/>
                <w:bCs/>
                <w:sz w:val="20"/>
                <w:szCs w:val="20"/>
              </w:rPr>
            </w:pPr>
            <w:r w:rsidRPr="00A3662B">
              <w:rPr>
                <w:b/>
                <w:bCs/>
                <w:sz w:val="20"/>
                <w:szCs w:val="20"/>
              </w:rPr>
              <w:t>Consulted</w:t>
            </w:r>
          </w:p>
        </w:tc>
        <w:tc>
          <w:tcPr>
            <w:tcW w:w="7952" w:type="dxa"/>
          </w:tcPr>
          <w:p w14:paraId="1FFCE3EC" w14:textId="489A6236" w:rsidR="00E9037E" w:rsidRPr="00A3662B" w:rsidRDefault="00E9037E" w:rsidP="008D7524">
            <w:pPr>
              <w:rPr>
                <w:rFonts w:ascii="Calibri" w:eastAsia="Times New Roman" w:hAnsi="Calibri" w:cs="Calibri"/>
                <w:color w:val="auto"/>
                <w:sz w:val="20"/>
                <w:szCs w:val="20"/>
              </w:rPr>
            </w:pPr>
            <w:r w:rsidRPr="00A3662B">
              <w:rPr>
                <w:rFonts w:ascii="Calibri" w:eastAsia="Times New Roman" w:hAnsi="Calibri" w:cs="Calibri"/>
                <w:color w:val="auto"/>
                <w:sz w:val="20"/>
                <w:szCs w:val="20"/>
              </w:rPr>
              <w:t>People or stakeholders who need to give input before the work can be done and signed</w:t>
            </w:r>
            <w:r w:rsidR="008019B7">
              <w:rPr>
                <w:rFonts w:ascii="Calibri" w:eastAsia="Times New Roman" w:hAnsi="Calibri" w:cs="Calibri"/>
                <w:color w:val="auto"/>
                <w:sz w:val="20"/>
                <w:szCs w:val="20"/>
              </w:rPr>
              <w:t xml:space="preserve"> </w:t>
            </w:r>
            <w:r w:rsidRPr="00A3662B">
              <w:rPr>
                <w:rFonts w:ascii="Calibri" w:eastAsia="Times New Roman" w:hAnsi="Calibri" w:cs="Calibri"/>
                <w:color w:val="auto"/>
                <w:sz w:val="20"/>
                <w:szCs w:val="20"/>
              </w:rPr>
              <w:t>off on. These people are "in the loop" and active participants.</w:t>
            </w:r>
          </w:p>
        </w:tc>
      </w:tr>
      <w:tr w:rsidR="00E9037E" w14:paraId="58ED02EC" w14:textId="77777777" w:rsidTr="008D7524">
        <w:tc>
          <w:tcPr>
            <w:tcW w:w="1498" w:type="dxa"/>
          </w:tcPr>
          <w:p w14:paraId="508BDF5E" w14:textId="77777777" w:rsidR="00E9037E" w:rsidRPr="00A3662B" w:rsidRDefault="00E9037E" w:rsidP="008D7524">
            <w:pPr>
              <w:rPr>
                <w:b/>
                <w:bCs/>
                <w:sz w:val="20"/>
                <w:szCs w:val="20"/>
              </w:rPr>
            </w:pPr>
            <w:r w:rsidRPr="00A3662B">
              <w:rPr>
                <w:b/>
                <w:bCs/>
                <w:sz w:val="20"/>
                <w:szCs w:val="20"/>
              </w:rPr>
              <w:t>Informed</w:t>
            </w:r>
          </w:p>
        </w:tc>
        <w:tc>
          <w:tcPr>
            <w:tcW w:w="7952" w:type="dxa"/>
          </w:tcPr>
          <w:p w14:paraId="21050712" w14:textId="77777777" w:rsidR="00E9037E" w:rsidRPr="00A3662B" w:rsidRDefault="00E9037E" w:rsidP="008D7524">
            <w:pPr>
              <w:rPr>
                <w:rFonts w:ascii="Calibri" w:eastAsia="Times New Roman" w:hAnsi="Calibri" w:cs="Calibri"/>
                <w:color w:val="auto"/>
                <w:sz w:val="20"/>
                <w:szCs w:val="20"/>
              </w:rPr>
            </w:pPr>
            <w:r w:rsidRPr="00A3662B">
              <w:rPr>
                <w:rFonts w:ascii="Calibri" w:eastAsia="Times New Roman" w:hAnsi="Calibri" w:cs="Calibri"/>
                <w:color w:val="auto"/>
                <w:sz w:val="20"/>
                <w:szCs w:val="20"/>
              </w:rPr>
              <w:t>People or stakeholders who need to be kept "in the picture." They need updates on progress or decisions, but do not need to be formally consulted, nor do they contribute directly to the task or decision.</w:t>
            </w:r>
          </w:p>
        </w:tc>
      </w:tr>
    </w:tbl>
    <w:p w14:paraId="54DE183B" w14:textId="4C62BBCB" w:rsidR="00E9037E" w:rsidRDefault="00E9037E" w:rsidP="00D71EDE"/>
    <w:p w14:paraId="02CB3916" w14:textId="4959A867" w:rsidR="008513C9" w:rsidRDefault="008513C9" w:rsidP="00D71EDE"/>
    <w:p w14:paraId="0F9E6618" w14:textId="387676B1" w:rsidR="008513C9" w:rsidRDefault="008513C9" w:rsidP="00D71EDE"/>
    <w:p w14:paraId="33B44269" w14:textId="4CE86DDC" w:rsidR="008513C9" w:rsidRDefault="008513C9" w:rsidP="00D71EDE"/>
    <w:p w14:paraId="0BCB7A20" w14:textId="4363E2FA" w:rsidR="008513C9" w:rsidRDefault="008513C9" w:rsidP="00D71EDE"/>
    <w:p w14:paraId="6A07638A" w14:textId="4F9F95A3" w:rsidR="008513C9" w:rsidRDefault="008513C9" w:rsidP="00D71EDE"/>
    <w:p w14:paraId="383C759E" w14:textId="6124E893" w:rsidR="008513C9" w:rsidRDefault="008513C9" w:rsidP="00D71EDE"/>
    <w:p w14:paraId="5FFB40EB" w14:textId="77777777" w:rsidR="008513C9" w:rsidRDefault="008513C9" w:rsidP="00D71EDE"/>
    <w:p w14:paraId="16DDFEC9" w14:textId="1B7BA92A" w:rsidR="00842488" w:rsidRDefault="00E52B1C" w:rsidP="00FA2709">
      <w:pPr>
        <w:pStyle w:val="Heading2"/>
      </w:pPr>
      <w:bookmarkStart w:id="26" w:name="_Toc125528357"/>
      <w:r>
        <w:t>Project Structure</w:t>
      </w:r>
      <w:bookmarkEnd w:id="26"/>
    </w:p>
    <w:p w14:paraId="3326AE7C" w14:textId="4564F047" w:rsidR="00842488" w:rsidRPr="00675ECF" w:rsidRDefault="00842488" w:rsidP="00842488">
      <w:pPr>
        <w:rPr>
          <w:color w:val="808080" w:themeColor="background1" w:themeShade="80"/>
        </w:rPr>
      </w:pPr>
    </w:p>
    <w:p w14:paraId="0ACBB6BC" w14:textId="0B25D351" w:rsidR="004F690F" w:rsidRDefault="00C710F1">
      <w:r>
        <w:rPr>
          <w:noProof/>
        </w:rPr>
        <w:drawing>
          <wp:inline distT="0" distB="0" distL="0" distR="0" wp14:anchorId="45287A9B" wp14:editId="2BDD6FCF">
            <wp:extent cx="5857875" cy="5105400"/>
            <wp:effectExtent l="0" t="12700" r="0" b="2540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r w:rsidR="004F690F">
        <w:br w:type="page"/>
      </w:r>
    </w:p>
    <w:p w14:paraId="5A1BC93A" w14:textId="77777777" w:rsidR="004F690F" w:rsidRDefault="004F690F" w:rsidP="00842488"/>
    <w:p w14:paraId="175280DA" w14:textId="46971DB0" w:rsidR="00842488" w:rsidRPr="008513C9" w:rsidRDefault="009B4255" w:rsidP="008513C9">
      <w:pPr>
        <w:pStyle w:val="Heading2"/>
      </w:pPr>
      <w:bookmarkStart w:id="27" w:name="_Toc125528358"/>
      <w:r>
        <w:t xml:space="preserve">Resource requirement </w:t>
      </w:r>
      <w:r w:rsidR="006325BA">
        <w:t>Matrix</w:t>
      </w:r>
      <w:bookmarkEnd w:id="27"/>
    </w:p>
    <w:p w14:paraId="7E82C0CD" w14:textId="77777777" w:rsidR="00935136" w:rsidRPr="00675ECF" w:rsidRDefault="00935136" w:rsidP="005F3ED3">
      <w:pPr>
        <w:pStyle w:val="ListParagraph"/>
        <w:ind w:left="0"/>
        <w:rPr>
          <w:color w:val="808080" w:themeColor="background1" w:themeShade="80"/>
        </w:rPr>
      </w:pPr>
    </w:p>
    <w:tbl>
      <w:tblPr>
        <w:tblStyle w:val="GridTable4-Accent1"/>
        <w:tblW w:w="9443" w:type="dxa"/>
        <w:tblLook w:val="04A0" w:firstRow="1" w:lastRow="0" w:firstColumn="1" w:lastColumn="0" w:noHBand="0" w:noVBand="1"/>
      </w:tblPr>
      <w:tblGrid>
        <w:gridCol w:w="3159"/>
        <w:gridCol w:w="1048"/>
        <w:gridCol w:w="1047"/>
        <w:gridCol w:w="1047"/>
        <w:gridCol w:w="1047"/>
        <w:gridCol w:w="1047"/>
        <w:gridCol w:w="1048"/>
      </w:tblGrid>
      <w:tr w:rsidR="00623875" w:rsidRPr="00CC5489" w14:paraId="1A98215A" w14:textId="26D37BCB" w:rsidTr="00623875">
        <w:trPr>
          <w:cnfStyle w:val="100000000000" w:firstRow="1" w:lastRow="0" w:firstColumn="0" w:lastColumn="0" w:oddVBand="0" w:evenVBand="0" w:oddHBand="0"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3159" w:type="dxa"/>
            <w:shd w:val="clear" w:color="auto" w:fill="BFBFBF" w:themeFill="background1" w:themeFillShade="BF"/>
          </w:tcPr>
          <w:p w14:paraId="68B22DC5" w14:textId="25781256" w:rsidR="00623875" w:rsidRPr="00CC5489" w:rsidRDefault="00623875" w:rsidP="005F3ED3">
            <w:pPr>
              <w:pStyle w:val="ListParagraph"/>
              <w:ind w:left="0"/>
              <w:rPr>
                <w:color w:val="FFFFFF" w:themeColor="background1"/>
              </w:rPr>
            </w:pPr>
            <w:r w:rsidRPr="00CC5489">
              <w:rPr>
                <w:color w:val="FFFFFF" w:themeColor="background1"/>
              </w:rPr>
              <w:t>Resource</w:t>
            </w:r>
            <w:r>
              <w:rPr>
                <w:color w:val="FFFFFF" w:themeColor="background1"/>
              </w:rPr>
              <w:t>/Month</w:t>
            </w:r>
          </w:p>
        </w:tc>
        <w:tc>
          <w:tcPr>
            <w:tcW w:w="1048" w:type="dxa"/>
            <w:shd w:val="clear" w:color="auto" w:fill="BFBFBF" w:themeFill="background1" w:themeFillShade="BF"/>
          </w:tcPr>
          <w:p w14:paraId="1692D64E" w14:textId="7ED2F628" w:rsidR="00623875" w:rsidRPr="00CC5489" w:rsidRDefault="00623875"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w:t>
            </w:r>
          </w:p>
        </w:tc>
        <w:tc>
          <w:tcPr>
            <w:tcW w:w="1047" w:type="dxa"/>
            <w:shd w:val="clear" w:color="auto" w:fill="BFBFBF" w:themeFill="background1" w:themeFillShade="BF"/>
          </w:tcPr>
          <w:p w14:paraId="1A342BDB" w14:textId="7E3A4F65" w:rsidR="00623875" w:rsidRPr="00CC5489" w:rsidRDefault="00623875"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2</w:t>
            </w:r>
          </w:p>
        </w:tc>
        <w:tc>
          <w:tcPr>
            <w:tcW w:w="1047" w:type="dxa"/>
            <w:shd w:val="clear" w:color="auto" w:fill="BFBFBF" w:themeFill="background1" w:themeFillShade="BF"/>
          </w:tcPr>
          <w:p w14:paraId="5E8328E7" w14:textId="1E04D7FE" w:rsidR="00623875" w:rsidRPr="00CC5489" w:rsidRDefault="00623875"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3</w:t>
            </w:r>
          </w:p>
        </w:tc>
        <w:tc>
          <w:tcPr>
            <w:tcW w:w="1047" w:type="dxa"/>
            <w:shd w:val="clear" w:color="auto" w:fill="BFBFBF" w:themeFill="background1" w:themeFillShade="BF"/>
          </w:tcPr>
          <w:p w14:paraId="68C51688" w14:textId="3ADF0051" w:rsidR="00623875" w:rsidRPr="00CC5489" w:rsidRDefault="00623875"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4</w:t>
            </w:r>
          </w:p>
        </w:tc>
        <w:tc>
          <w:tcPr>
            <w:tcW w:w="1047" w:type="dxa"/>
            <w:shd w:val="clear" w:color="auto" w:fill="BFBFBF" w:themeFill="background1" w:themeFillShade="BF"/>
          </w:tcPr>
          <w:p w14:paraId="6BFE5FD5" w14:textId="181C037D" w:rsidR="00623875" w:rsidRPr="00CC5489" w:rsidRDefault="00623875"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5</w:t>
            </w:r>
          </w:p>
        </w:tc>
        <w:tc>
          <w:tcPr>
            <w:tcW w:w="1048" w:type="dxa"/>
            <w:shd w:val="clear" w:color="auto" w:fill="BFBFBF" w:themeFill="background1" w:themeFillShade="BF"/>
          </w:tcPr>
          <w:p w14:paraId="18AF54F5" w14:textId="05BE80A5" w:rsidR="00623875" w:rsidRPr="00CC5489" w:rsidRDefault="00623875"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6</w:t>
            </w:r>
          </w:p>
        </w:tc>
      </w:tr>
      <w:tr w:rsidR="00623875" w14:paraId="125DCBFA" w14:textId="3B00837D" w:rsidTr="0062387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3159" w:type="dxa"/>
            <w:shd w:val="clear" w:color="auto" w:fill="BFBFBF" w:themeFill="background1" w:themeFillShade="BF"/>
          </w:tcPr>
          <w:p w14:paraId="16A5BABB" w14:textId="560C83EB" w:rsidR="00623875" w:rsidRPr="00E53094" w:rsidRDefault="00623875" w:rsidP="005F3ED3">
            <w:pPr>
              <w:pStyle w:val="ListParagraph"/>
              <w:ind w:left="0"/>
              <w:rPr>
                <w:color w:val="FFFFFF" w:themeColor="background1"/>
              </w:rPr>
            </w:pPr>
            <w:r>
              <w:rPr>
                <w:color w:val="FFFFFF" w:themeColor="background1"/>
              </w:rPr>
              <w:t>Project Manager</w:t>
            </w:r>
          </w:p>
        </w:tc>
        <w:tc>
          <w:tcPr>
            <w:tcW w:w="1048" w:type="dxa"/>
          </w:tcPr>
          <w:p w14:paraId="6EF946FC" w14:textId="2D82E735"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7" w:type="dxa"/>
          </w:tcPr>
          <w:p w14:paraId="6C253472" w14:textId="11EC9AAC"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7" w:type="dxa"/>
          </w:tcPr>
          <w:p w14:paraId="6A59DFD7" w14:textId="3CF6833A"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7" w:type="dxa"/>
          </w:tcPr>
          <w:p w14:paraId="14ED20A3" w14:textId="581515E2"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7" w:type="dxa"/>
          </w:tcPr>
          <w:p w14:paraId="6809C569" w14:textId="3BF55E1C"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8" w:type="dxa"/>
          </w:tcPr>
          <w:p w14:paraId="59E72FD3" w14:textId="4F283E4C"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r>
      <w:tr w:rsidR="00623875" w14:paraId="56949CD8" w14:textId="5789D18D" w:rsidTr="00623875">
        <w:trPr>
          <w:trHeight w:val="528"/>
        </w:trPr>
        <w:tc>
          <w:tcPr>
            <w:cnfStyle w:val="001000000000" w:firstRow="0" w:lastRow="0" w:firstColumn="1" w:lastColumn="0" w:oddVBand="0" w:evenVBand="0" w:oddHBand="0" w:evenHBand="0" w:firstRowFirstColumn="0" w:firstRowLastColumn="0" w:lastRowFirstColumn="0" w:lastRowLastColumn="0"/>
            <w:tcW w:w="3159" w:type="dxa"/>
            <w:shd w:val="clear" w:color="auto" w:fill="BFBFBF" w:themeFill="background1" w:themeFillShade="BF"/>
          </w:tcPr>
          <w:p w14:paraId="5B62B459" w14:textId="51C3BE4A" w:rsidR="00623875" w:rsidRPr="00E53094" w:rsidRDefault="00623875" w:rsidP="005F3ED3">
            <w:pPr>
              <w:pStyle w:val="ListParagraph"/>
              <w:ind w:left="0"/>
              <w:rPr>
                <w:color w:val="FFFFFF" w:themeColor="background1"/>
              </w:rPr>
            </w:pPr>
            <w:r>
              <w:rPr>
                <w:color w:val="FFFFFF" w:themeColor="background1"/>
              </w:rPr>
              <w:t>Business Analyst</w:t>
            </w:r>
          </w:p>
        </w:tc>
        <w:tc>
          <w:tcPr>
            <w:tcW w:w="1048" w:type="dxa"/>
          </w:tcPr>
          <w:p w14:paraId="74ADB177" w14:textId="55EAD98D"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7" w:type="dxa"/>
          </w:tcPr>
          <w:p w14:paraId="467E1B17" w14:textId="2DA8DE4D"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7" w:type="dxa"/>
          </w:tcPr>
          <w:p w14:paraId="6EE21ABE" w14:textId="4264EEEA"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7" w:type="dxa"/>
          </w:tcPr>
          <w:p w14:paraId="7328DF9C" w14:textId="352E50AA"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7" w:type="dxa"/>
          </w:tcPr>
          <w:p w14:paraId="021755CB" w14:textId="4CD95270"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8" w:type="dxa"/>
          </w:tcPr>
          <w:p w14:paraId="5442F26F" w14:textId="483C73DF"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r>
      <w:tr w:rsidR="00623875" w14:paraId="0A2869BB" w14:textId="77777777" w:rsidTr="00623875">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3159" w:type="dxa"/>
            <w:shd w:val="clear" w:color="auto" w:fill="BFBFBF" w:themeFill="background1" w:themeFillShade="BF"/>
          </w:tcPr>
          <w:p w14:paraId="10738045" w14:textId="4B6CEA9F" w:rsidR="00623875" w:rsidRDefault="00623875" w:rsidP="005F3ED3">
            <w:pPr>
              <w:pStyle w:val="ListParagraph"/>
              <w:ind w:left="0"/>
              <w:rPr>
                <w:color w:val="FFFFFF" w:themeColor="background1"/>
              </w:rPr>
            </w:pPr>
            <w:r>
              <w:rPr>
                <w:color w:val="FFFFFF" w:themeColor="background1"/>
              </w:rPr>
              <w:t>UI/UX Designer</w:t>
            </w:r>
          </w:p>
        </w:tc>
        <w:tc>
          <w:tcPr>
            <w:tcW w:w="1048" w:type="dxa"/>
          </w:tcPr>
          <w:p w14:paraId="3A0C7FC1" w14:textId="77777777"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47" w:type="dxa"/>
          </w:tcPr>
          <w:p w14:paraId="0C8DDACB" w14:textId="2C71BEBD"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7" w:type="dxa"/>
          </w:tcPr>
          <w:p w14:paraId="390F62C1" w14:textId="22AF1E7F"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7" w:type="dxa"/>
          </w:tcPr>
          <w:p w14:paraId="1E4C6B1E" w14:textId="3331ACB4"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7" w:type="dxa"/>
          </w:tcPr>
          <w:p w14:paraId="74B6320A" w14:textId="13BB4292"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8" w:type="dxa"/>
          </w:tcPr>
          <w:p w14:paraId="0CAAA92A" w14:textId="11F591F7"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r>
      <w:tr w:rsidR="00623875" w14:paraId="15A2D353" w14:textId="393C3D80" w:rsidTr="00623875">
        <w:trPr>
          <w:trHeight w:val="528"/>
        </w:trPr>
        <w:tc>
          <w:tcPr>
            <w:cnfStyle w:val="001000000000" w:firstRow="0" w:lastRow="0" w:firstColumn="1" w:lastColumn="0" w:oddVBand="0" w:evenVBand="0" w:oddHBand="0" w:evenHBand="0" w:firstRowFirstColumn="0" w:firstRowLastColumn="0" w:lastRowFirstColumn="0" w:lastRowLastColumn="0"/>
            <w:tcW w:w="3159" w:type="dxa"/>
            <w:shd w:val="clear" w:color="auto" w:fill="BFBFBF" w:themeFill="background1" w:themeFillShade="BF"/>
          </w:tcPr>
          <w:p w14:paraId="492A28EB" w14:textId="4C474B5A" w:rsidR="00623875" w:rsidRPr="00E53094" w:rsidRDefault="00623875" w:rsidP="005F3ED3">
            <w:pPr>
              <w:pStyle w:val="ListParagraph"/>
              <w:ind w:left="0"/>
              <w:rPr>
                <w:color w:val="FFFFFF" w:themeColor="background1"/>
              </w:rPr>
            </w:pPr>
            <w:r>
              <w:rPr>
                <w:color w:val="FFFFFF" w:themeColor="background1"/>
              </w:rPr>
              <w:t>Software Developer</w:t>
            </w:r>
          </w:p>
        </w:tc>
        <w:tc>
          <w:tcPr>
            <w:tcW w:w="1048" w:type="dxa"/>
          </w:tcPr>
          <w:p w14:paraId="71709DEE" w14:textId="77777777"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47" w:type="dxa"/>
          </w:tcPr>
          <w:p w14:paraId="08679625" w14:textId="14ED69AE"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7" w:type="dxa"/>
          </w:tcPr>
          <w:p w14:paraId="08F7C576" w14:textId="398B7796"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7" w:type="dxa"/>
          </w:tcPr>
          <w:p w14:paraId="245F064D" w14:textId="36779AA5"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1047" w:type="dxa"/>
          </w:tcPr>
          <w:p w14:paraId="6C8187EB" w14:textId="25748E06"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1048" w:type="dxa"/>
          </w:tcPr>
          <w:p w14:paraId="40483B4E" w14:textId="03794D1B"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r>
      <w:tr w:rsidR="00623875" w14:paraId="7AA13BB1" w14:textId="4BE3608C" w:rsidTr="0062387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3159" w:type="dxa"/>
            <w:shd w:val="clear" w:color="auto" w:fill="BFBFBF" w:themeFill="background1" w:themeFillShade="BF"/>
          </w:tcPr>
          <w:p w14:paraId="5154F79D" w14:textId="5A2DFF27" w:rsidR="00623875" w:rsidRPr="00E53094" w:rsidRDefault="00623875" w:rsidP="005F3ED3">
            <w:pPr>
              <w:pStyle w:val="ListParagraph"/>
              <w:ind w:left="0"/>
              <w:rPr>
                <w:color w:val="FFFFFF" w:themeColor="background1"/>
              </w:rPr>
            </w:pPr>
            <w:r>
              <w:rPr>
                <w:color w:val="FFFFFF" w:themeColor="background1"/>
              </w:rPr>
              <w:t>QA</w:t>
            </w:r>
          </w:p>
        </w:tc>
        <w:tc>
          <w:tcPr>
            <w:tcW w:w="1048" w:type="dxa"/>
          </w:tcPr>
          <w:p w14:paraId="43AC35CD" w14:textId="77777777"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47" w:type="dxa"/>
          </w:tcPr>
          <w:p w14:paraId="4098C54D" w14:textId="77777777"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47" w:type="dxa"/>
          </w:tcPr>
          <w:p w14:paraId="3FD5EDEB" w14:textId="77777777"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47" w:type="dxa"/>
          </w:tcPr>
          <w:p w14:paraId="0D152D23" w14:textId="5F8FBEE0"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7" w:type="dxa"/>
          </w:tcPr>
          <w:p w14:paraId="00714640" w14:textId="289A8ED0"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048" w:type="dxa"/>
          </w:tcPr>
          <w:p w14:paraId="14A0B103" w14:textId="4C658991" w:rsidR="00623875" w:rsidRDefault="00623875"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r>
      <w:tr w:rsidR="00623875" w14:paraId="27ABDBFF" w14:textId="5E839982" w:rsidTr="00623875">
        <w:trPr>
          <w:trHeight w:val="248"/>
        </w:trPr>
        <w:tc>
          <w:tcPr>
            <w:cnfStyle w:val="001000000000" w:firstRow="0" w:lastRow="0" w:firstColumn="1" w:lastColumn="0" w:oddVBand="0" w:evenVBand="0" w:oddHBand="0" w:evenHBand="0" w:firstRowFirstColumn="0" w:firstRowLastColumn="0" w:lastRowFirstColumn="0" w:lastRowLastColumn="0"/>
            <w:tcW w:w="3159" w:type="dxa"/>
            <w:shd w:val="clear" w:color="auto" w:fill="BFBFBF" w:themeFill="background1" w:themeFillShade="BF"/>
          </w:tcPr>
          <w:p w14:paraId="05578BEE" w14:textId="30EC0568" w:rsidR="00623875" w:rsidRPr="00E53094" w:rsidRDefault="00623875" w:rsidP="005F3ED3">
            <w:pPr>
              <w:pStyle w:val="ListParagraph"/>
              <w:ind w:left="0"/>
              <w:rPr>
                <w:color w:val="FFFFFF" w:themeColor="background1"/>
              </w:rPr>
            </w:pPr>
            <w:r>
              <w:rPr>
                <w:color w:val="FFFFFF" w:themeColor="background1"/>
              </w:rPr>
              <w:t>DBA</w:t>
            </w:r>
          </w:p>
        </w:tc>
        <w:tc>
          <w:tcPr>
            <w:tcW w:w="1048" w:type="dxa"/>
          </w:tcPr>
          <w:p w14:paraId="0A9FEBC7" w14:textId="77777777"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47" w:type="dxa"/>
          </w:tcPr>
          <w:p w14:paraId="3424DB41" w14:textId="7AF3B986" w:rsidR="00623875" w:rsidRDefault="00DB045C"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7" w:type="dxa"/>
          </w:tcPr>
          <w:p w14:paraId="04FC1BAB" w14:textId="6E5B6EDE"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7" w:type="dxa"/>
          </w:tcPr>
          <w:p w14:paraId="56BE146F" w14:textId="44B929C4"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7" w:type="dxa"/>
          </w:tcPr>
          <w:p w14:paraId="5522D1B2" w14:textId="0E842C6F"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048" w:type="dxa"/>
          </w:tcPr>
          <w:p w14:paraId="33D37EAB" w14:textId="7FA944D5" w:rsidR="00623875" w:rsidRDefault="00623875"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r>
    </w:tbl>
    <w:p w14:paraId="019E7F09" w14:textId="77777777" w:rsidR="00FA42B0" w:rsidRDefault="00FA42B0"/>
    <w:p w14:paraId="10AD197D" w14:textId="77777777" w:rsidR="00FA42B0" w:rsidRDefault="00FA42B0"/>
    <w:p w14:paraId="7E517DC2" w14:textId="5E533D2F" w:rsidR="004F690F" w:rsidRDefault="006752E6">
      <w:r>
        <w:rPr>
          <w:noProof/>
        </w:rPr>
        <w:drawing>
          <wp:inline distT="0" distB="0" distL="0" distR="0" wp14:anchorId="23BE88B3" wp14:editId="6EBCDC10">
            <wp:extent cx="6139795" cy="2751222"/>
            <wp:effectExtent l="0" t="0" r="0" b="508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rotWithShape="1">
                    <a:blip r:embed="rId29" cstate="print">
                      <a:extLst>
                        <a:ext uri="{28A0092B-C50C-407E-A947-70E740481C1C}">
                          <a14:useLocalDpi xmlns:a14="http://schemas.microsoft.com/office/drawing/2010/main" val="0"/>
                        </a:ext>
                      </a:extLst>
                    </a:blip>
                    <a:srcRect l="18759" t="26559" r="3234" b="17513"/>
                    <a:stretch/>
                  </pic:blipFill>
                  <pic:spPr bwMode="auto">
                    <a:xfrm>
                      <a:off x="0" y="0"/>
                      <a:ext cx="6179087" cy="2768829"/>
                    </a:xfrm>
                    <a:prstGeom prst="rect">
                      <a:avLst/>
                    </a:prstGeom>
                    <a:ln>
                      <a:noFill/>
                    </a:ln>
                    <a:extLst>
                      <a:ext uri="{53640926-AAD7-44D8-BBD7-CCE9431645EC}">
                        <a14:shadowObscured xmlns:a14="http://schemas.microsoft.com/office/drawing/2010/main"/>
                      </a:ext>
                    </a:extLst>
                  </pic:spPr>
                </pic:pic>
              </a:graphicData>
            </a:graphic>
          </wp:inline>
        </w:drawing>
      </w:r>
    </w:p>
    <w:p w14:paraId="3A5F1927" w14:textId="6D54C847" w:rsidR="006752E6" w:rsidRDefault="006752E6"/>
    <w:p w14:paraId="68944733" w14:textId="1B7C4FAA" w:rsidR="006752E6" w:rsidRDefault="006752E6"/>
    <w:p w14:paraId="0B08E1F6" w14:textId="6ED14C7E" w:rsidR="006752E6" w:rsidRDefault="006752E6"/>
    <w:p w14:paraId="6E706B77" w14:textId="77777777" w:rsidR="006752E6" w:rsidRDefault="006752E6"/>
    <w:p w14:paraId="0457B69F" w14:textId="77777777" w:rsidR="00842488" w:rsidRDefault="00842488" w:rsidP="00842488"/>
    <w:p w14:paraId="075CFD26" w14:textId="263ABF73" w:rsidR="009610AD" w:rsidRDefault="00563922" w:rsidP="00FA2709">
      <w:pPr>
        <w:pStyle w:val="Heading2"/>
      </w:pPr>
      <w:bookmarkStart w:id="28" w:name="_Toc125528359"/>
      <w:r>
        <w:lastRenderedPageBreak/>
        <w:t>Project Schedule</w:t>
      </w:r>
      <w:bookmarkEnd w:id="28"/>
    </w:p>
    <w:p w14:paraId="40BE3A9C" w14:textId="5E1388D0" w:rsidR="000D561C" w:rsidRDefault="000D561C" w:rsidP="00563922"/>
    <w:p w14:paraId="5B21DB0A" w14:textId="77777777" w:rsidR="00366D5A" w:rsidRDefault="00366D5A" w:rsidP="00563922">
      <w:r>
        <w:rPr>
          <w:noProof/>
        </w:rPr>
        <w:drawing>
          <wp:inline distT="0" distB="0" distL="0" distR="0" wp14:anchorId="1858001D" wp14:editId="5378D80B">
            <wp:extent cx="6062263" cy="274320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30" cstate="print">
                      <a:extLst>
                        <a:ext uri="{28A0092B-C50C-407E-A947-70E740481C1C}">
                          <a14:useLocalDpi xmlns:a14="http://schemas.microsoft.com/office/drawing/2010/main" val="0"/>
                        </a:ext>
                      </a:extLst>
                    </a:blip>
                    <a:srcRect l="18893" t="26342" r="2952" b="17073"/>
                    <a:stretch/>
                  </pic:blipFill>
                  <pic:spPr bwMode="auto">
                    <a:xfrm>
                      <a:off x="0" y="0"/>
                      <a:ext cx="6105619" cy="2762819"/>
                    </a:xfrm>
                    <a:prstGeom prst="rect">
                      <a:avLst/>
                    </a:prstGeom>
                    <a:ln>
                      <a:noFill/>
                    </a:ln>
                    <a:extLst>
                      <a:ext uri="{53640926-AAD7-44D8-BBD7-CCE9431645EC}">
                        <a14:shadowObscured xmlns:a14="http://schemas.microsoft.com/office/drawing/2010/main"/>
                      </a:ext>
                    </a:extLst>
                  </pic:spPr>
                </pic:pic>
              </a:graphicData>
            </a:graphic>
          </wp:inline>
        </w:drawing>
      </w:r>
    </w:p>
    <w:p w14:paraId="2E747917" w14:textId="3CDCEAF2" w:rsidR="005654B5" w:rsidRDefault="00366D5A" w:rsidP="00563922">
      <w:r>
        <w:rPr>
          <w:noProof/>
        </w:rPr>
        <w:drawing>
          <wp:inline distT="0" distB="0" distL="0" distR="0" wp14:anchorId="15943498" wp14:editId="44F88CAE">
            <wp:extent cx="6061710" cy="2767760"/>
            <wp:effectExtent l="0" t="0" r="0" b="127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31" cstate="print">
                      <a:extLst>
                        <a:ext uri="{28A0092B-C50C-407E-A947-70E740481C1C}">
                          <a14:useLocalDpi xmlns:a14="http://schemas.microsoft.com/office/drawing/2010/main" val="0"/>
                        </a:ext>
                      </a:extLst>
                    </a:blip>
                    <a:srcRect l="19163" t="26342" r="3087" b="16857"/>
                    <a:stretch/>
                  </pic:blipFill>
                  <pic:spPr bwMode="auto">
                    <a:xfrm>
                      <a:off x="0" y="0"/>
                      <a:ext cx="6080243" cy="2776222"/>
                    </a:xfrm>
                    <a:prstGeom prst="rect">
                      <a:avLst/>
                    </a:prstGeom>
                    <a:ln>
                      <a:noFill/>
                    </a:ln>
                    <a:extLst>
                      <a:ext uri="{53640926-AAD7-44D8-BBD7-CCE9431645EC}">
                        <a14:shadowObscured xmlns:a14="http://schemas.microsoft.com/office/drawing/2010/main"/>
                      </a:ext>
                    </a:extLst>
                  </pic:spPr>
                </pic:pic>
              </a:graphicData>
            </a:graphic>
          </wp:inline>
        </w:drawing>
      </w:r>
    </w:p>
    <w:p w14:paraId="022E175D" w14:textId="3D430F45" w:rsidR="00366D5A" w:rsidRDefault="00366D5A" w:rsidP="00563922"/>
    <w:p w14:paraId="50ADA4A8" w14:textId="3092A2AA" w:rsidR="00366D5A" w:rsidRDefault="00366D5A" w:rsidP="00563922"/>
    <w:p w14:paraId="0477213D" w14:textId="6942CD97" w:rsidR="00366D5A" w:rsidRDefault="00366D5A" w:rsidP="00563922"/>
    <w:p w14:paraId="389FF2B4" w14:textId="6B2EADA4" w:rsidR="00366D5A" w:rsidRDefault="00366D5A" w:rsidP="00563922"/>
    <w:p w14:paraId="78C86D01" w14:textId="0667DF40" w:rsidR="00366D5A" w:rsidRDefault="00366D5A" w:rsidP="00563922">
      <w:r>
        <w:rPr>
          <w:noProof/>
        </w:rPr>
        <w:lastRenderedPageBreak/>
        <w:drawing>
          <wp:inline distT="0" distB="0" distL="0" distR="0" wp14:anchorId="00821191" wp14:editId="59755C6E">
            <wp:extent cx="6319985" cy="2887579"/>
            <wp:effectExtent l="0" t="0" r="508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18893" t="25047" r="2821" b="17723"/>
                    <a:stretch/>
                  </pic:blipFill>
                  <pic:spPr bwMode="auto">
                    <a:xfrm>
                      <a:off x="0" y="0"/>
                      <a:ext cx="6346415" cy="2899655"/>
                    </a:xfrm>
                    <a:prstGeom prst="rect">
                      <a:avLst/>
                    </a:prstGeom>
                    <a:ln>
                      <a:noFill/>
                    </a:ln>
                    <a:extLst>
                      <a:ext uri="{53640926-AAD7-44D8-BBD7-CCE9431645EC}">
                        <a14:shadowObscured xmlns:a14="http://schemas.microsoft.com/office/drawing/2010/main"/>
                      </a:ext>
                    </a:extLst>
                  </pic:spPr>
                </pic:pic>
              </a:graphicData>
            </a:graphic>
          </wp:inline>
        </w:drawing>
      </w:r>
    </w:p>
    <w:p w14:paraId="59EC5451" w14:textId="4DDAF580" w:rsidR="00366D5A" w:rsidRDefault="00366D5A" w:rsidP="00563922">
      <w:r>
        <w:rPr>
          <w:noProof/>
        </w:rPr>
        <w:drawing>
          <wp:inline distT="0" distB="0" distL="0" distR="0" wp14:anchorId="17C781F8" wp14:editId="00295CD5">
            <wp:extent cx="6319520" cy="2869522"/>
            <wp:effectExtent l="0" t="0" r="0" b="127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33" cstate="print">
                      <a:extLst>
                        <a:ext uri="{28A0092B-C50C-407E-A947-70E740481C1C}">
                          <a14:useLocalDpi xmlns:a14="http://schemas.microsoft.com/office/drawing/2010/main" val="0"/>
                        </a:ext>
                      </a:extLst>
                    </a:blip>
                    <a:srcRect l="18893" t="25479" r="3230" b="17942"/>
                    <a:stretch/>
                  </pic:blipFill>
                  <pic:spPr bwMode="auto">
                    <a:xfrm>
                      <a:off x="0" y="0"/>
                      <a:ext cx="6350195" cy="2883451"/>
                    </a:xfrm>
                    <a:prstGeom prst="rect">
                      <a:avLst/>
                    </a:prstGeom>
                    <a:ln>
                      <a:noFill/>
                    </a:ln>
                    <a:extLst>
                      <a:ext uri="{53640926-AAD7-44D8-BBD7-CCE9431645EC}">
                        <a14:shadowObscured xmlns:a14="http://schemas.microsoft.com/office/drawing/2010/main"/>
                      </a:ext>
                    </a:extLst>
                  </pic:spPr>
                </pic:pic>
              </a:graphicData>
            </a:graphic>
          </wp:inline>
        </w:drawing>
      </w:r>
    </w:p>
    <w:p w14:paraId="64090A17" w14:textId="1F831353" w:rsidR="00366D5A" w:rsidRPr="00563922" w:rsidRDefault="00366D5A" w:rsidP="00563922">
      <w:r>
        <w:rPr>
          <w:noProof/>
        </w:rPr>
        <w:lastRenderedPageBreak/>
        <w:drawing>
          <wp:inline distT="0" distB="0" distL="0" distR="0" wp14:anchorId="0289078F" wp14:editId="0C0F34E9">
            <wp:extent cx="6319520" cy="2869521"/>
            <wp:effectExtent l="0" t="0" r="0" b="127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34" cstate="print">
                      <a:extLst>
                        <a:ext uri="{28A0092B-C50C-407E-A947-70E740481C1C}">
                          <a14:useLocalDpi xmlns:a14="http://schemas.microsoft.com/office/drawing/2010/main" val="0"/>
                        </a:ext>
                      </a:extLst>
                    </a:blip>
                    <a:srcRect l="19028" t="25047" r="3090" b="18371"/>
                    <a:stretch/>
                  </pic:blipFill>
                  <pic:spPr bwMode="auto">
                    <a:xfrm>
                      <a:off x="0" y="0"/>
                      <a:ext cx="6358676" cy="2887301"/>
                    </a:xfrm>
                    <a:prstGeom prst="rect">
                      <a:avLst/>
                    </a:prstGeom>
                    <a:ln>
                      <a:noFill/>
                    </a:ln>
                    <a:extLst>
                      <a:ext uri="{53640926-AAD7-44D8-BBD7-CCE9431645EC}">
                        <a14:shadowObscured xmlns:a14="http://schemas.microsoft.com/office/drawing/2010/main"/>
                      </a:ext>
                    </a:extLst>
                  </pic:spPr>
                </pic:pic>
              </a:graphicData>
            </a:graphic>
          </wp:inline>
        </w:drawing>
      </w:r>
    </w:p>
    <w:sectPr w:rsidR="00366D5A" w:rsidRPr="00563922" w:rsidSect="00715A78">
      <w:headerReference w:type="default" r:id="rId35"/>
      <w:footerReference w:type="default" r:id="rId36"/>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A73DB" w14:textId="77777777" w:rsidR="00904BA7" w:rsidRDefault="00904BA7" w:rsidP="00FD03DC">
      <w:pPr>
        <w:spacing w:after="0" w:line="240" w:lineRule="auto"/>
      </w:pPr>
      <w:r>
        <w:separator/>
      </w:r>
    </w:p>
  </w:endnote>
  <w:endnote w:type="continuationSeparator" w:id="0">
    <w:p w14:paraId="572EB451" w14:textId="77777777" w:rsidR="00904BA7" w:rsidRDefault="00904BA7" w:rsidP="00FD03DC">
      <w:pPr>
        <w:spacing w:after="0" w:line="240" w:lineRule="auto"/>
      </w:pPr>
      <w:r>
        <w:continuationSeparator/>
      </w:r>
    </w:p>
  </w:endnote>
  <w:endnote w:type="continuationNotice" w:id="1">
    <w:p w14:paraId="6644DCF9" w14:textId="77777777" w:rsidR="00904BA7" w:rsidRDefault="00904B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Tahoma">
    <w:panose1 w:val="020B0604030504040204"/>
    <w:charset w:val="00"/>
    <w:family w:val="swiss"/>
    <w:notTrueType/>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8183083" w:rsidR="00022964" w:rsidRDefault="00022964">
    <w:pPr>
      <w:pStyle w:val="Footer"/>
    </w:pPr>
    <w:r>
      <w:rPr>
        <w:noProof/>
      </w:rPr>
      <mc:AlternateContent>
        <mc:Choice Requires="wps">
          <w:drawing>
            <wp:anchor distT="0" distB="0" distL="114300" distR="114300" simplePos="0" relativeHeight="251658241"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2EF6A22D" id="Straight Connector 12" o:spid="_x0000_s1026" style="position:absolute;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" strokecolor="#4579b8 [3044]">
              <w10:wrap anchorx="page"/>
            </v:line>
          </w:pict>
        </mc:Fallback>
      </mc:AlternateContent>
    </w:r>
    <w:r>
      <w:rPr>
        <w:noProof/>
      </w:rPr>
      <mc:AlternateContent>
        <mc:Choice Requires="wpg">
          <w:drawing>
            <wp:anchor distT="0" distB="0" distL="114300" distR="114300" simplePos="0" relativeHeight="251658240" behindDoc="0" locked="0" layoutInCell="1" allowOverlap="1" wp14:anchorId="57948ACF" wp14:editId="52E859A6">
              <wp:simplePos x="0" y="0"/>
              <wp:positionH relativeFrom="margin">
                <wp:align>center</wp:align>
              </wp:positionH>
              <wp:positionV relativeFrom="line">
                <wp:posOffset>384810</wp:posOffset>
              </wp:positionV>
              <wp:extent cx="7366635" cy="347345"/>
              <wp:effectExtent l="0" t="0" r="5715"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EndPr/>
                            <w:sdtContent>
                              <w:p w14:paraId="57948AE7" w14:textId="4C3DE01B"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6900E5">
                                  <w:rPr>
                                    <w:color w:val="000000" w:themeColor="text1"/>
                                    <w:spacing w:val="60"/>
                                    <w:sz w:val="14"/>
                                  </w:rPr>
                                  <w:t>3</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57948ACF" id="Group 156" o:spid="_x0000_s1033" style="position:absolute;margin-left:0;margin-top:30.3pt;width:580.05pt;height:27.35pt;z-index:251658240;mso-position-horizontal:center;mso-position-horizontal-relative:margin;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">
              <v:rect id="Rectangle 157" o:spid="_x0000_s1034" style="position:absolute;left:374;top:14903;width:934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&#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EndPr/>
                      <w:sdtContent>
                        <w:p w14:paraId="57948AE7" w14:textId="4C3DE01B"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6900E5">
                            <w:rPr>
                              <w:color w:val="000000" w:themeColor="text1"/>
                              <w:spacing w:val="60"/>
                              <w:sz w:val="14"/>
                            </w:rPr>
                            <w:t>3</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35" style="position:absolute;left:9763;top:14903;width:210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&#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36" style="position:absolute;left:321;top:14850;width:11601;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&#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113E4" w14:textId="77777777" w:rsidR="00904BA7" w:rsidRDefault="00904BA7" w:rsidP="00FD03DC">
      <w:pPr>
        <w:spacing w:after="0" w:line="240" w:lineRule="auto"/>
      </w:pPr>
      <w:r>
        <w:separator/>
      </w:r>
    </w:p>
  </w:footnote>
  <w:footnote w:type="continuationSeparator" w:id="0">
    <w:p w14:paraId="155A1524" w14:textId="77777777" w:rsidR="00904BA7" w:rsidRDefault="00904BA7" w:rsidP="00FD03DC">
      <w:pPr>
        <w:spacing w:after="0" w:line="240" w:lineRule="auto"/>
      </w:pPr>
      <w:r>
        <w:continuationSeparator/>
      </w:r>
    </w:p>
  </w:footnote>
  <w:footnote w:type="continuationNotice" w:id="1">
    <w:p w14:paraId="0F32DD43" w14:textId="77777777" w:rsidR="00904BA7" w:rsidRDefault="00904B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A6C" w14:textId="351741A7" w:rsidR="00022964" w:rsidRPr="004F690F" w:rsidRDefault="004F690F" w:rsidP="004F690F">
    <w:pPr>
      <w:pStyle w:val="Header"/>
    </w:pPr>
    <w:r>
      <w:rPr>
        <w:noProof/>
      </w:rPr>
      <w:drawing>
        <wp:anchor distT="0" distB="0" distL="114300" distR="114300" simplePos="0" relativeHeight="251658242" behindDoc="0" locked="0" layoutInCell="1" allowOverlap="1" wp14:anchorId="583E8466" wp14:editId="0228756C">
          <wp:simplePos x="0" y="0"/>
          <wp:positionH relativeFrom="column">
            <wp:posOffset>-28575</wp:posOffset>
          </wp:positionH>
          <wp:positionV relativeFrom="paragraph">
            <wp:posOffset>-57150</wp:posOffset>
          </wp:positionV>
          <wp:extent cx="457200" cy="457200"/>
          <wp:effectExtent l="0" t="0" r="0" b="0"/>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28E1"/>
    <w:multiLevelType w:val="hybridMultilevel"/>
    <w:tmpl w:val="CFF45442"/>
    <w:lvl w:ilvl="0" w:tplc="D6F4E0EC">
      <w:start w:val="1"/>
      <w:numFmt w:val="bullet"/>
      <w:lvlText w:val="•"/>
      <w:lvlJc w:val="left"/>
      <w:pPr>
        <w:tabs>
          <w:tab w:val="num" w:pos="720"/>
        </w:tabs>
        <w:ind w:left="720" w:hanging="360"/>
      </w:pPr>
      <w:rPr>
        <w:rFonts w:ascii="Arial" w:hAnsi="Arial" w:hint="default"/>
      </w:rPr>
    </w:lvl>
    <w:lvl w:ilvl="1" w:tplc="4D760A54">
      <w:start w:val="1"/>
      <w:numFmt w:val="bullet"/>
      <w:lvlText w:val="•"/>
      <w:lvlJc w:val="left"/>
      <w:pPr>
        <w:tabs>
          <w:tab w:val="num" w:pos="1440"/>
        </w:tabs>
        <w:ind w:left="1440" w:hanging="360"/>
      </w:pPr>
      <w:rPr>
        <w:rFonts w:ascii="Arial" w:hAnsi="Arial" w:hint="default"/>
      </w:rPr>
    </w:lvl>
    <w:lvl w:ilvl="2" w:tplc="94BC9D9A" w:tentative="1">
      <w:start w:val="1"/>
      <w:numFmt w:val="bullet"/>
      <w:lvlText w:val="•"/>
      <w:lvlJc w:val="left"/>
      <w:pPr>
        <w:tabs>
          <w:tab w:val="num" w:pos="2160"/>
        </w:tabs>
        <w:ind w:left="2160" w:hanging="360"/>
      </w:pPr>
      <w:rPr>
        <w:rFonts w:ascii="Arial" w:hAnsi="Arial" w:hint="default"/>
      </w:rPr>
    </w:lvl>
    <w:lvl w:ilvl="3" w:tplc="C05E8C22" w:tentative="1">
      <w:start w:val="1"/>
      <w:numFmt w:val="bullet"/>
      <w:lvlText w:val="•"/>
      <w:lvlJc w:val="left"/>
      <w:pPr>
        <w:tabs>
          <w:tab w:val="num" w:pos="2880"/>
        </w:tabs>
        <w:ind w:left="2880" w:hanging="360"/>
      </w:pPr>
      <w:rPr>
        <w:rFonts w:ascii="Arial" w:hAnsi="Arial" w:hint="default"/>
      </w:rPr>
    </w:lvl>
    <w:lvl w:ilvl="4" w:tplc="8B000B4C" w:tentative="1">
      <w:start w:val="1"/>
      <w:numFmt w:val="bullet"/>
      <w:lvlText w:val="•"/>
      <w:lvlJc w:val="left"/>
      <w:pPr>
        <w:tabs>
          <w:tab w:val="num" w:pos="3600"/>
        </w:tabs>
        <w:ind w:left="3600" w:hanging="360"/>
      </w:pPr>
      <w:rPr>
        <w:rFonts w:ascii="Arial" w:hAnsi="Arial" w:hint="default"/>
      </w:rPr>
    </w:lvl>
    <w:lvl w:ilvl="5" w:tplc="E17CED5C" w:tentative="1">
      <w:start w:val="1"/>
      <w:numFmt w:val="bullet"/>
      <w:lvlText w:val="•"/>
      <w:lvlJc w:val="left"/>
      <w:pPr>
        <w:tabs>
          <w:tab w:val="num" w:pos="4320"/>
        </w:tabs>
        <w:ind w:left="4320" w:hanging="360"/>
      </w:pPr>
      <w:rPr>
        <w:rFonts w:ascii="Arial" w:hAnsi="Arial" w:hint="default"/>
      </w:rPr>
    </w:lvl>
    <w:lvl w:ilvl="6" w:tplc="908EFF0E" w:tentative="1">
      <w:start w:val="1"/>
      <w:numFmt w:val="bullet"/>
      <w:lvlText w:val="•"/>
      <w:lvlJc w:val="left"/>
      <w:pPr>
        <w:tabs>
          <w:tab w:val="num" w:pos="5040"/>
        </w:tabs>
        <w:ind w:left="5040" w:hanging="360"/>
      </w:pPr>
      <w:rPr>
        <w:rFonts w:ascii="Arial" w:hAnsi="Arial" w:hint="default"/>
      </w:rPr>
    </w:lvl>
    <w:lvl w:ilvl="7" w:tplc="7D14E540" w:tentative="1">
      <w:start w:val="1"/>
      <w:numFmt w:val="bullet"/>
      <w:lvlText w:val="•"/>
      <w:lvlJc w:val="left"/>
      <w:pPr>
        <w:tabs>
          <w:tab w:val="num" w:pos="5760"/>
        </w:tabs>
        <w:ind w:left="5760" w:hanging="360"/>
      </w:pPr>
      <w:rPr>
        <w:rFonts w:ascii="Arial" w:hAnsi="Arial" w:hint="default"/>
      </w:rPr>
    </w:lvl>
    <w:lvl w:ilvl="8" w:tplc="4354521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FC2629A"/>
    <w:multiLevelType w:val="hybridMultilevel"/>
    <w:tmpl w:val="08CE2012"/>
    <w:lvl w:ilvl="0" w:tplc="A63A96B2">
      <w:start w:val="1"/>
      <w:numFmt w:val="bullet"/>
      <w:lvlText w:val="•"/>
      <w:lvlJc w:val="left"/>
      <w:pPr>
        <w:tabs>
          <w:tab w:val="num" w:pos="720"/>
        </w:tabs>
        <w:ind w:left="720" w:hanging="360"/>
      </w:pPr>
      <w:rPr>
        <w:rFonts w:ascii="Arial" w:hAnsi="Arial" w:hint="default"/>
      </w:rPr>
    </w:lvl>
    <w:lvl w:ilvl="1" w:tplc="C6624EA0">
      <w:start w:val="1"/>
      <w:numFmt w:val="bullet"/>
      <w:lvlText w:val="•"/>
      <w:lvlJc w:val="left"/>
      <w:pPr>
        <w:tabs>
          <w:tab w:val="num" w:pos="1440"/>
        </w:tabs>
        <w:ind w:left="1440" w:hanging="360"/>
      </w:pPr>
      <w:rPr>
        <w:rFonts w:ascii="Arial" w:hAnsi="Arial" w:hint="default"/>
      </w:rPr>
    </w:lvl>
    <w:lvl w:ilvl="2" w:tplc="C5A25AC2" w:tentative="1">
      <w:start w:val="1"/>
      <w:numFmt w:val="bullet"/>
      <w:lvlText w:val="•"/>
      <w:lvlJc w:val="left"/>
      <w:pPr>
        <w:tabs>
          <w:tab w:val="num" w:pos="2160"/>
        </w:tabs>
        <w:ind w:left="2160" w:hanging="360"/>
      </w:pPr>
      <w:rPr>
        <w:rFonts w:ascii="Arial" w:hAnsi="Arial" w:hint="default"/>
      </w:rPr>
    </w:lvl>
    <w:lvl w:ilvl="3" w:tplc="1DA49AB8" w:tentative="1">
      <w:start w:val="1"/>
      <w:numFmt w:val="bullet"/>
      <w:lvlText w:val="•"/>
      <w:lvlJc w:val="left"/>
      <w:pPr>
        <w:tabs>
          <w:tab w:val="num" w:pos="2880"/>
        </w:tabs>
        <w:ind w:left="2880" w:hanging="360"/>
      </w:pPr>
      <w:rPr>
        <w:rFonts w:ascii="Arial" w:hAnsi="Arial" w:hint="default"/>
      </w:rPr>
    </w:lvl>
    <w:lvl w:ilvl="4" w:tplc="18F242EE" w:tentative="1">
      <w:start w:val="1"/>
      <w:numFmt w:val="bullet"/>
      <w:lvlText w:val="•"/>
      <w:lvlJc w:val="left"/>
      <w:pPr>
        <w:tabs>
          <w:tab w:val="num" w:pos="3600"/>
        </w:tabs>
        <w:ind w:left="3600" w:hanging="360"/>
      </w:pPr>
      <w:rPr>
        <w:rFonts w:ascii="Arial" w:hAnsi="Arial" w:hint="default"/>
      </w:rPr>
    </w:lvl>
    <w:lvl w:ilvl="5" w:tplc="F216C684" w:tentative="1">
      <w:start w:val="1"/>
      <w:numFmt w:val="bullet"/>
      <w:lvlText w:val="•"/>
      <w:lvlJc w:val="left"/>
      <w:pPr>
        <w:tabs>
          <w:tab w:val="num" w:pos="4320"/>
        </w:tabs>
        <w:ind w:left="4320" w:hanging="360"/>
      </w:pPr>
      <w:rPr>
        <w:rFonts w:ascii="Arial" w:hAnsi="Arial" w:hint="default"/>
      </w:rPr>
    </w:lvl>
    <w:lvl w:ilvl="6" w:tplc="675227EE" w:tentative="1">
      <w:start w:val="1"/>
      <w:numFmt w:val="bullet"/>
      <w:lvlText w:val="•"/>
      <w:lvlJc w:val="left"/>
      <w:pPr>
        <w:tabs>
          <w:tab w:val="num" w:pos="5040"/>
        </w:tabs>
        <w:ind w:left="5040" w:hanging="360"/>
      </w:pPr>
      <w:rPr>
        <w:rFonts w:ascii="Arial" w:hAnsi="Arial" w:hint="default"/>
      </w:rPr>
    </w:lvl>
    <w:lvl w:ilvl="7" w:tplc="572CA92E" w:tentative="1">
      <w:start w:val="1"/>
      <w:numFmt w:val="bullet"/>
      <w:lvlText w:val="•"/>
      <w:lvlJc w:val="left"/>
      <w:pPr>
        <w:tabs>
          <w:tab w:val="num" w:pos="5760"/>
        </w:tabs>
        <w:ind w:left="5760" w:hanging="360"/>
      </w:pPr>
      <w:rPr>
        <w:rFonts w:ascii="Arial" w:hAnsi="Arial" w:hint="default"/>
      </w:rPr>
    </w:lvl>
    <w:lvl w:ilvl="8" w:tplc="DECE1D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4921537"/>
    <w:multiLevelType w:val="hybridMultilevel"/>
    <w:tmpl w:val="436CD2AE"/>
    <w:lvl w:ilvl="0" w:tplc="04090001">
      <w:start w:val="1"/>
      <w:numFmt w:val="bullet"/>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3" w15:restartNumberingAfterBreak="0">
    <w:nsid w:val="39C74AB6"/>
    <w:multiLevelType w:val="hybridMultilevel"/>
    <w:tmpl w:val="FF6EB15C"/>
    <w:lvl w:ilvl="0" w:tplc="98047B1A">
      <w:start w:val="1"/>
      <w:numFmt w:val="bullet"/>
      <w:lvlText w:val="•"/>
      <w:lvlJc w:val="left"/>
      <w:pPr>
        <w:tabs>
          <w:tab w:val="num" w:pos="720"/>
        </w:tabs>
        <w:ind w:left="720" w:hanging="360"/>
      </w:pPr>
      <w:rPr>
        <w:rFonts w:ascii="Arial" w:hAnsi="Arial" w:hint="default"/>
      </w:rPr>
    </w:lvl>
    <w:lvl w:ilvl="1" w:tplc="01D819B4">
      <w:start w:val="1"/>
      <w:numFmt w:val="bullet"/>
      <w:lvlText w:val="•"/>
      <w:lvlJc w:val="left"/>
      <w:pPr>
        <w:tabs>
          <w:tab w:val="num" w:pos="1440"/>
        </w:tabs>
        <w:ind w:left="1440" w:hanging="360"/>
      </w:pPr>
      <w:rPr>
        <w:rFonts w:ascii="Arial" w:hAnsi="Arial" w:hint="default"/>
      </w:rPr>
    </w:lvl>
    <w:lvl w:ilvl="2" w:tplc="86DC2D1A" w:tentative="1">
      <w:start w:val="1"/>
      <w:numFmt w:val="bullet"/>
      <w:lvlText w:val="•"/>
      <w:lvlJc w:val="left"/>
      <w:pPr>
        <w:tabs>
          <w:tab w:val="num" w:pos="2160"/>
        </w:tabs>
        <w:ind w:left="2160" w:hanging="360"/>
      </w:pPr>
      <w:rPr>
        <w:rFonts w:ascii="Arial" w:hAnsi="Arial" w:hint="default"/>
      </w:rPr>
    </w:lvl>
    <w:lvl w:ilvl="3" w:tplc="C18A4940" w:tentative="1">
      <w:start w:val="1"/>
      <w:numFmt w:val="bullet"/>
      <w:lvlText w:val="•"/>
      <w:lvlJc w:val="left"/>
      <w:pPr>
        <w:tabs>
          <w:tab w:val="num" w:pos="2880"/>
        </w:tabs>
        <w:ind w:left="2880" w:hanging="360"/>
      </w:pPr>
      <w:rPr>
        <w:rFonts w:ascii="Arial" w:hAnsi="Arial" w:hint="default"/>
      </w:rPr>
    </w:lvl>
    <w:lvl w:ilvl="4" w:tplc="AD2C0E44" w:tentative="1">
      <w:start w:val="1"/>
      <w:numFmt w:val="bullet"/>
      <w:lvlText w:val="•"/>
      <w:lvlJc w:val="left"/>
      <w:pPr>
        <w:tabs>
          <w:tab w:val="num" w:pos="3600"/>
        </w:tabs>
        <w:ind w:left="3600" w:hanging="360"/>
      </w:pPr>
      <w:rPr>
        <w:rFonts w:ascii="Arial" w:hAnsi="Arial" w:hint="default"/>
      </w:rPr>
    </w:lvl>
    <w:lvl w:ilvl="5" w:tplc="8DC65568" w:tentative="1">
      <w:start w:val="1"/>
      <w:numFmt w:val="bullet"/>
      <w:lvlText w:val="•"/>
      <w:lvlJc w:val="left"/>
      <w:pPr>
        <w:tabs>
          <w:tab w:val="num" w:pos="4320"/>
        </w:tabs>
        <w:ind w:left="4320" w:hanging="360"/>
      </w:pPr>
      <w:rPr>
        <w:rFonts w:ascii="Arial" w:hAnsi="Arial" w:hint="default"/>
      </w:rPr>
    </w:lvl>
    <w:lvl w:ilvl="6" w:tplc="EB3CE538" w:tentative="1">
      <w:start w:val="1"/>
      <w:numFmt w:val="bullet"/>
      <w:lvlText w:val="•"/>
      <w:lvlJc w:val="left"/>
      <w:pPr>
        <w:tabs>
          <w:tab w:val="num" w:pos="5040"/>
        </w:tabs>
        <w:ind w:left="5040" w:hanging="360"/>
      </w:pPr>
      <w:rPr>
        <w:rFonts w:ascii="Arial" w:hAnsi="Arial" w:hint="default"/>
      </w:rPr>
    </w:lvl>
    <w:lvl w:ilvl="7" w:tplc="4F306DEA" w:tentative="1">
      <w:start w:val="1"/>
      <w:numFmt w:val="bullet"/>
      <w:lvlText w:val="•"/>
      <w:lvlJc w:val="left"/>
      <w:pPr>
        <w:tabs>
          <w:tab w:val="num" w:pos="5760"/>
        </w:tabs>
        <w:ind w:left="5760" w:hanging="360"/>
      </w:pPr>
      <w:rPr>
        <w:rFonts w:ascii="Arial" w:hAnsi="Arial" w:hint="default"/>
      </w:rPr>
    </w:lvl>
    <w:lvl w:ilvl="8" w:tplc="2F04F6F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2DD425A"/>
    <w:multiLevelType w:val="hybridMultilevel"/>
    <w:tmpl w:val="8D407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241701"/>
    <w:multiLevelType w:val="hybridMultilevel"/>
    <w:tmpl w:val="913E5B9A"/>
    <w:lvl w:ilvl="0" w:tplc="B2BED2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4E6011"/>
    <w:multiLevelType w:val="hybridMultilevel"/>
    <w:tmpl w:val="6BD67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A97C59"/>
    <w:multiLevelType w:val="hybridMultilevel"/>
    <w:tmpl w:val="79CE4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2670AD"/>
    <w:multiLevelType w:val="hybridMultilevel"/>
    <w:tmpl w:val="F56CE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FE3186A"/>
    <w:multiLevelType w:val="hybridMultilevel"/>
    <w:tmpl w:val="C558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4C73A1"/>
    <w:multiLevelType w:val="hybridMultilevel"/>
    <w:tmpl w:val="0E08904A"/>
    <w:lvl w:ilvl="0" w:tplc="04090001">
      <w:start w:val="1"/>
      <w:numFmt w:val="bullet"/>
      <w:lvlText w:val=""/>
      <w:lvlJc w:val="left"/>
      <w:pPr>
        <w:tabs>
          <w:tab w:val="num" w:pos="374"/>
        </w:tabs>
        <w:ind w:left="374" w:hanging="360"/>
      </w:pPr>
      <w:rPr>
        <w:rFonts w:ascii="Symbol" w:hAnsi="Symbol" w:hint="default"/>
      </w:rPr>
    </w:lvl>
    <w:lvl w:ilvl="1" w:tplc="04090003" w:tentative="1">
      <w:start w:val="1"/>
      <w:numFmt w:val="bullet"/>
      <w:lvlText w:val="o"/>
      <w:lvlJc w:val="left"/>
      <w:pPr>
        <w:tabs>
          <w:tab w:val="num" w:pos="1094"/>
        </w:tabs>
        <w:ind w:left="1094" w:hanging="360"/>
      </w:pPr>
      <w:rPr>
        <w:rFonts w:ascii="Courier New" w:hAnsi="Courier New" w:cs="Courier New" w:hint="default"/>
      </w:rPr>
    </w:lvl>
    <w:lvl w:ilvl="2" w:tplc="04090005" w:tentative="1">
      <w:start w:val="1"/>
      <w:numFmt w:val="bullet"/>
      <w:lvlText w:val=""/>
      <w:lvlJc w:val="left"/>
      <w:pPr>
        <w:tabs>
          <w:tab w:val="num" w:pos="1814"/>
        </w:tabs>
        <w:ind w:left="1814" w:hanging="360"/>
      </w:pPr>
      <w:rPr>
        <w:rFonts w:ascii="Wingdings" w:hAnsi="Wingdings" w:hint="default"/>
      </w:rPr>
    </w:lvl>
    <w:lvl w:ilvl="3" w:tplc="04090001" w:tentative="1">
      <w:start w:val="1"/>
      <w:numFmt w:val="bullet"/>
      <w:lvlText w:val=""/>
      <w:lvlJc w:val="left"/>
      <w:pPr>
        <w:tabs>
          <w:tab w:val="num" w:pos="2534"/>
        </w:tabs>
        <w:ind w:left="2534" w:hanging="360"/>
      </w:pPr>
      <w:rPr>
        <w:rFonts w:ascii="Symbol" w:hAnsi="Symbol" w:hint="default"/>
      </w:rPr>
    </w:lvl>
    <w:lvl w:ilvl="4" w:tplc="04090003" w:tentative="1">
      <w:start w:val="1"/>
      <w:numFmt w:val="bullet"/>
      <w:lvlText w:val="o"/>
      <w:lvlJc w:val="left"/>
      <w:pPr>
        <w:tabs>
          <w:tab w:val="num" w:pos="3254"/>
        </w:tabs>
        <w:ind w:left="3254" w:hanging="360"/>
      </w:pPr>
      <w:rPr>
        <w:rFonts w:ascii="Courier New" w:hAnsi="Courier New" w:cs="Courier New" w:hint="default"/>
      </w:rPr>
    </w:lvl>
    <w:lvl w:ilvl="5" w:tplc="04090005" w:tentative="1">
      <w:start w:val="1"/>
      <w:numFmt w:val="bullet"/>
      <w:lvlText w:val=""/>
      <w:lvlJc w:val="left"/>
      <w:pPr>
        <w:tabs>
          <w:tab w:val="num" w:pos="3974"/>
        </w:tabs>
        <w:ind w:left="3974" w:hanging="360"/>
      </w:pPr>
      <w:rPr>
        <w:rFonts w:ascii="Wingdings" w:hAnsi="Wingdings" w:hint="default"/>
      </w:rPr>
    </w:lvl>
    <w:lvl w:ilvl="6" w:tplc="04090001" w:tentative="1">
      <w:start w:val="1"/>
      <w:numFmt w:val="bullet"/>
      <w:lvlText w:val=""/>
      <w:lvlJc w:val="left"/>
      <w:pPr>
        <w:tabs>
          <w:tab w:val="num" w:pos="4694"/>
        </w:tabs>
        <w:ind w:left="4694" w:hanging="360"/>
      </w:pPr>
      <w:rPr>
        <w:rFonts w:ascii="Symbol" w:hAnsi="Symbol" w:hint="default"/>
      </w:rPr>
    </w:lvl>
    <w:lvl w:ilvl="7" w:tplc="04090003" w:tentative="1">
      <w:start w:val="1"/>
      <w:numFmt w:val="bullet"/>
      <w:lvlText w:val="o"/>
      <w:lvlJc w:val="left"/>
      <w:pPr>
        <w:tabs>
          <w:tab w:val="num" w:pos="5414"/>
        </w:tabs>
        <w:ind w:left="5414" w:hanging="360"/>
      </w:pPr>
      <w:rPr>
        <w:rFonts w:ascii="Courier New" w:hAnsi="Courier New" w:cs="Courier New" w:hint="default"/>
      </w:rPr>
    </w:lvl>
    <w:lvl w:ilvl="8" w:tplc="04090005" w:tentative="1">
      <w:start w:val="1"/>
      <w:numFmt w:val="bullet"/>
      <w:lvlText w:val=""/>
      <w:lvlJc w:val="left"/>
      <w:pPr>
        <w:tabs>
          <w:tab w:val="num" w:pos="6134"/>
        </w:tabs>
        <w:ind w:left="6134" w:hanging="360"/>
      </w:pPr>
      <w:rPr>
        <w:rFonts w:ascii="Wingdings" w:hAnsi="Wingdings" w:hint="default"/>
      </w:rPr>
    </w:lvl>
  </w:abstractNum>
  <w:abstractNum w:abstractNumId="11" w15:restartNumberingAfterBreak="0">
    <w:nsid w:val="7CC6047A"/>
    <w:multiLevelType w:val="multilevel"/>
    <w:tmpl w:val="3A483D76"/>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8"/>
  </w:num>
  <w:num w:numId="3">
    <w:abstractNumId w:val="10"/>
  </w:num>
  <w:num w:numId="4">
    <w:abstractNumId w:val="5"/>
  </w:num>
  <w:num w:numId="5">
    <w:abstractNumId w:val="9"/>
  </w:num>
  <w:num w:numId="6">
    <w:abstractNumId w:val="2"/>
  </w:num>
  <w:num w:numId="7">
    <w:abstractNumId w:val="4"/>
  </w:num>
  <w:num w:numId="8">
    <w:abstractNumId w:val="7"/>
  </w:num>
  <w:num w:numId="9">
    <w:abstractNumId w:val="6"/>
  </w:num>
  <w:num w:numId="10">
    <w:abstractNumId w:val="0"/>
  </w:num>
  <w:num w:numId="11">
    <w:abstractNumId w:val="1"/>
  </w:num>
  <w:num w:numId="12">
    <w:abstractNumId w:val="3"/>
  </w:num>
  <w:num w:numId="13">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zeyMDY1sjA3MTRV0lEKTi0uzszPAykwNKgFABPPDo4tAAAA"/>
  </w:docVars>
  <w:rsids>
    <w:rsidRoot w:val="00A83E76"/>
    <w:rsid w:val="0000080B"/>
    <w:rsid w:val="00001C33"/>
    <w:rsid w:val="0000574B"/>
    <w:rsid w:val="00005DE6"/>
    <w:rsid w:val="000070D9"/>
    <w:rsid w:val="00010850"/>
    <w:rsid w:val="000111D6"/>
    <w:rsid w:val="000143E1"/>
    <w:rsid w:val="00022964"/>
    <w:rsid w:val="00024721"/>
    <w:rsid w:val="00024953"/>
    <w:rsid w:val="000266E3"/>
    <w:rsid w:val="000313CD"/>
    <w:rsid w:val="00031F2B"/>
    <w:rsid w:val="000332F1"/>
    <w:rsid w:val="0003398B"/>
    <w:rsid w:val="00035640"/>
    <w:rsid w:val="00035EC6"/>
    <w:rsid w:val="00045C25"/>
    <w:rsid w:val="000473CB"/>
    <w:rsid w:val="0005610C"/>
    <w:rsid w:val="00056155"/>
    <w:rsid w:val="00057289"/>
    <w:rsid w:val="00063102"/>
    <w:rsid w:val="00063931"/>
    <w:rsid w:val="00063D35"/>
    <w:rsid w:val="000643FA"/>
    <w:rsid w:val="0007198E"/>
    <w:rsid w:val="00073D13"/>
    <w:rsid w:val="00074FCF"/>
    <w:rsid w:val="00076D8F"/>
    <w:rsid w:val="00077F46"/>
    <w:rsid w:val="00083ABC"/>
    <w:rsid w:val="00085670"/>
    <w:rsid w:val="0008640A"/>
    <w:rsid w:val="00087926"/>
    <w:rsid w:val="00090DE2"/>
    <w:rsid w:val="00091171"/>
    <w:rsid w:val="00095E2D"/>
    <w:rsid w:val="0009613E"/>
    <w:rsid w:val="000A10D4"/>
    <w:rsid w:val="000A2B0F"/>
    <w:rsid w:val="000A2CBD"/>
    <w:rsid w:val="000A5501"/>
    <w:rsid w:val="000A5E30"/>
    <w:rsid w:val="000A6271"/>
    <w:rsid w:val="000B05E6"/>
    <w:rsid w:val="000B06D2"/>
    <w:rsid w:val="000B38ED"/>
    <w:rsid w:val="000B3D90"/>
    <w:rsid w:val="000B5F14"/>
    <w:rsid w:val="000C57B0"/>
    <w:rsid w:val="000C68A6"/>
    <w:rsid w:val="000C78B7"/>
    <w:rsid w:val="000D049B"/>
    <w:rsid w:val="000D1FA0"/>
    <w:rsid w:val="000D3181"/>
    <w:rsid w:val="000D561C"/>
    <w:rsid w:val="000D598E"/>
    <w:rsid w:val="000D6C42"/>
    <w:rsid w:val="000D6D6A"/>
    <w:rsid w:val="000D6D85"/>
    <w:rsid w:val="000E1541"/>
    <w:rsid w:val="000E15D6"/>
    <w:rsid w:val="000E1B18"/>
    <w:rsid w:val="000E3094"/>
    <w:rsid w:val="000E5132"/>
    <w:rsid w:val="000E60E5"/>
    <w:rsid w:val="000E7D3D"/>
    <w:rsid w:val="000F2C60"/>
    <w:rsid w:val="000F381E"/>
    <w:rsid w:val="000F40ED"/>
    <w:rsid w:val="000F7381"/>
    <w:rsid w:val="000F7E55"/>
    <w:rsid w:val="001004D9"/>
    <w:rsid w:val="00100782"/>
    <w:rsid w:val="001055CD"/>
    <w:rsid w:val="00110130"/>
    <w:rsid w:val="00110893"/>
    <w:rsid w:val="00113BC4"/>
    <w:rsid w:val="00114DBE"/>
    <w:rsid w:val="00117C53"/>
    <w:rsid w:val="001238EA"/>
    <w:rsid w:val="00123A33"/>
    <w:rsid w:val="0012432A"/>
    <w:rsid w:val="00124835"/>
    <w:rsid w:val="00126296"/>
    <w:rsid w:val="00132D2A"/>
    <w:rsid w:val="00134CD8"/>
    <w:rsid w:val="00135D1A"/>
    <w:rsid w:val="00135F2E"/>
    <w:rsid w:val="0014158D"/>
    <w:rsid w:val="00141F57"/>
    <w:rsid w:val="001431F3"/>
    <w:rsid w:val="00144F1B"/>
    <w:rsid w:val="00155A60"/>
    <w:rsid w:val="00157F9C"/>
    <w:rsid w:val="00161CD4"/>
    <w:rsid w:val="0016262E"/>
    <w:rsid w:val="001632DD"/>
    <w:rsid w:val="00163953"/>
    <w:rsid w:val="00163C0D"/>
    <w:rsid w:val="00166CAB"/>
    <w:rsid w:val="001711CF"/>
    <w:rsid w:val="00172FF2"/>
    <w:rsid w:val="0017304F"/>
    <w:rsid w:val="00173BA1"/>
    <w:rsid w:val="00175B65"/>
    <w:rsid w:val="001770FE"/>
    <w:rsid w:val="00180BFD"/>
    <w:rsid w:val="00181AE5"/>
    <w:rsid w:val="001875D5"/>
    <w:rsid w:val="00190274"/>
    <w:rsid w:val="00190A12"/>
    <w:rsid w:val="00191785"/>
    <w:rsid w:val="001918D5"/>
    <w:rsid w:val="001933A7"/>
    <w:rsid w:val="00194E7F"/>
    <w:rsid w:val="00196EF6"/>
    <w:rsid w:val="001A35E3"/>
    <w:rsid w:val="001A3C32"/>
    <w:rsid w:val="001B358F"/>
    <w:rsid w:val="001B672C"/>
    <w:rsid w:val="001B6CD3"/>
    <w:rsid w:val="001C07D4"/>
    <w:rsid w:val="001C2362"/>
    <w:rsid w:val="001C2445"/>
    <w:rsid w:val="001C2AC1"/>
    <w:rsid w:val="001C7A55"/>
    <w:rsid w:val="001C7C33"/>
    <w:rsid w:val="001D12DF"/>
    <w:rsid w:val="001D1A46"/>
    <w:rsid w:val="001D7661"/>
    <w:rsid w:val="001E0FB9"/>
    <w:rsid w:val="001F03CE"/>
    <w:rsid w:val="001F22C3"/>
    <w:rsid w:val="001F5D4E"/>
    <w:rsid w:val="001F64D7"/>
    <w:rsid w:val="001F68B7"/>
    <w:rsid w:val="00204DA2"/>
    <w:rsid w:val="002055D8"/>
    <w:rsid w:val="00207D14"/>
    <w:rsid w:val="0021052D"/>
    <w:rsid w:val="00212AE4"/>
    <w:rsid w:val="00212E32"/>
    <w:rsid w:val="002153B6"/>
    <w:rsid w:val="00220614"/>
    <w:rsid w:val="0022115D"/>
    <w:rsid w:val="002241F2"/>
    <w:rsid w:val="0023096C"/>
    <w:rsid w:val="00231FAF"/>
    <w:rsid w:val="00237C30"/>
    <w:rsid w:val="00237DA8"/>
    <w:rsid w:val="002413EB"/>
    <w:rsid w:val="002415F0"/>
    <w:rsid w:val="002418F1"/>
    <w:rsid w:val="002436E7"/>
    <w:rsid w:val="0024372D"/>
    <w:rsid w:val="00251CCF"/>
    <w:rsid w:val="002521EF"/>
    <w:rsid w:val="00256E9F"/>
    <w:rsid w:val="00261DB6"/>
    <w:rsid w:val="00262BB4"/>
    <w:rsid w:val="00264235"/>
    <w:rsid w:val="00264622"/>
    <w:rsid w:val="00265C9C"/>
    <w:rsid w:val="0026666B"/>
    <w:rsid w:val="00271027"/>
    <w:rsid w:val="002714E1"/>
    <w:rsid w:val="00271EA6"/>
    <w:rsid w:val="00273EC7"/>
    <w:rsid w:val="00275181"/>
    <w:rsid w:val="00276FB7"/>
    <w:rsid w:val="00277B0F"/>
    <w:rsid w:val="00280D23"/>
    <w:rsid w:val="00282942"/>
    <w:rsid w:val="002835BF"/>
    <w:rsid w:val="00284908"/>
    <w:rsid w:val="00284B03"/>
    <w:rsid w:val="00285C48"/>
    <w:rsid w:val="002901FD"/>
    <w:rsid w:val="0029353C"/>
    <w:rsid w:val="00296349"/>
    <w:rsid w:val="00296B9D"/>
    <w:rsid w:val="00296BC0"/>
    <w:rsid w:val="002A0B58"/>
    <w:rsid w:val="002A27F3"/>
    <w:rsid w:val="002B00B0"/>
    <w:rsid w:val="002B1270"/>
    <w:rsid w:val="002B1C54"/>
    <w:rsid w:val="002B1C85"/>
    <w:rsid w:val="002B5167"/>
    <w:rsid w:val="002C2ADB"/>
    <w:rsid w:val="002C4EC0"/>
    <w:rsid w:val="002C78A6"/>
    <w:rsid w:val="002D00EE"/>
    <w:rsid w:val="002D5424"/>
    <w:rsid w:val="002D7E1C"/>
    <w:rsid w:val="002E2000"/>
    <w:rsid w:val="002E3D23"/>
    <w:rsid w:val="002F22C8"/>
    <w:rsid w:val="002F6837"/>
    <w:rsid w:val="002F7476"/>
    <w:rsid w:val="002F74BF"/>
    <w:rsid w:val="002F77BE"/>
    <w:rsid w:val="00303B95"/>
    <w:rsid w:val="00305241"/>
    <w:rsid w:val="0030584C"/>
    <w:rsid w:val="00306479"/>
    <w:rsid w:val="003100AC"/>
    <w:rsid w:val="00313EAB"/>
    <w:rsid w:val="00314A0D"/>
    <w:rsid w:val="003152BA"/>
    <w:rsid w:val="00315EFC"/>
    <w:rsid w:val="0031655B"/>
    <w:rsid w:val="00317A97"/>
    <w:rsid w:val="00324C9F"/>
    <w:rsid w:val="00333FD0"/>
    <w:rsid w:val="00343CB1"/>
    <w:rsid w:val="0034467F"/>
    <w:rsid w:val="00345309"/>
    <w:rsid w:val="003500C8"/>
    <w:rsid w:val="003557E9"/>
    <w:rsid w:val="0035593E"/>
    <w:rsid w:val="003604E5"/>
    <w:rsid w:val="00362128"/>
    <w:rsid w:val="00364BD0"/>
    <w:rsid w:val="0036696C"/>
    <w:rsid w:val="00366D5A"/>
    <w:rsid w:val="003700D8"/>
    <w:rsid w:val="00370DED"/>
    <w:rsid w:val="00372BF0"/>
    <w:rsid w:val="00373705"/>
    <w:rsid w:val="00377523"/>
    <w:rsid w:val="00381435"/>
    <w:rsid w:val="00382A90"/>
    <w:rsid w:val="003830FD"/>
    <w:rsid w:val="00385838"/>
    <w:rsid w:val="0038644C"/>
    <w:rsid w:val="00387EAD"/>
    <w:rsid w:val="00394AB2"/>
    <w:rsid w:val="00394ADF"/>
    <w:rsid w:val="00396B67"/>
    <w:rsid w:val="00396F28"/>
    <w:rsid w:val="003A792F"/>
    <w:rsid w:val="003B0B3C"/>
    <w:rsid w:val="003B1C3B"/>
    <w:rsid w:val="003B459E"/>
    <w:rsid w:val="003B4F6C"/>
    <w:rsid w:val="003B63FB"/>
    <w:rsid w:val="003B6C26"/>
    <w:rsid w:val="003C24BF"/>
    <w:rsid w:val="003C3621"/>
    <w:rsid w:val="003C3A4B"/>
    <w:rsid w:val="003C5FCF"/>
    <w:rsid w:val="003C6158"/>
    <w:rsid w:val="003C7E6E"/>
    <w:rsid w:val="003D04D9"/>
    <w:rsid w:val="003D0937"/>
    <w:rsid w:val="003D5283"/>
    <w:rsid w:val="003D5EC8"/>
    <w:rsid w:val="003D5F05"/>
    <w:rsid w:val="003D6C21"/>
    <w:rsid w:val="003E1211"/>
    <w:rsid w:val="003E1A5F"/>
    <w:rsid w:val="003E54C4"/>
    <w:rsid w:val="003E5C73"/>
    <w:rsid w:val="003E657F"/>
    <w:rsid w:val="003E792E"/>
    <w:rsid w:val="003F014E"/>
    <w:rsid w:val="003F074D"/>
    <w:rsid w:val="003F59C4"/>
    <w:rsid w:val="003F5B72"/>
    <w:rsid w:val="003F7591"/>
    <w:rsid w:val="00403E22"/>
    <w:rsid w:val="004056B3"/>
    <w:rsid w:val="00405CC2"/>
    <w:rsid w:val="00406E66"/>
    <w:rsid w:val="00406F12"/>
    <w:rsid w:val="00407AEF"/>
    <w:rsid w:val="00410A66"/>
    <w:rsid w:val="00411D16"/>
    <w:rsid w:val="00411F21"/>
    <w:rsid w:val="00412580"/>
    <w:rsid w:val="00416439"/>
    <w:rsid w:val="004202AE"/>
    <w:rsid w:val="00420341"/>
    <w:rsid w:val="00421722"/>
    <w:rsid w:val="004241BE"/>
    <w:rsid w:val="0042515A"/>
    <w:rsid w:val="00425FF7"/>
    <w:rsid w:val="00426CE2"/>
    <w:rsid w:val="00427414"/>
    <w:rsid w:val="00430EFC"/>
    <w:rsid w:val="00431336"/>
    <w:rsid w:val="0043142F"/>
    <w:rsid w:val="004330E8"/>
    <w:rsid w:val="00434995"/>
    <w:rsid w:val="00435846"/>
    <w:rsid w:val="004359F7"/>
    <w:rsid w:val="00436290"/>
    <w:rsid w:val="00436416"/>
    <w:rsid w:val="00441BF4"/>
    <w:rsid w:val="0044347B"/>
    <w:rsid w:val="0044555A"/>
    <w:rsid w:val="00446005"/>
    <w:rsid w:val="0045125C"/>
    <w:rsid w:val="00452DBA"/>
    <w:rsid w:val="004562A0"/>
    <w:rsid w:val="004564B1"/>
    <w:rsid w:val="00465C0F"/>
    <w:rsid w:val="00466B3D"/>
    <w:rsid w:val="00466DB0"/>
    <w:rsid w:val="004673A1"/>
    <w:rsid w:val="004722D3"/>
    <w:rsid w:val="00472D64"/>
    <w:rsid w:val="00473B20"/>
    <w:rsid w:val="00473B6E"/>
    <w:rsid w:val="00477684"/>
    <w:rsid w:val="00480FE2"/>
    <w:rsid w:val="00487D66"/>
    <w:rsid w:val="00487FD5"/>
    <w:rsid w:val="00491C40"/>
    <w:rsid w:val="004921F6"/>
    <w:rsid w:val="00496807"/>
    <w:rsid w:val="004A074E"/>
    <w:rsid w:val="004A4CA1"/>
    <w:rsid w:val="004A7387"/>
    <w:rsid w:val="004C0A48"/>
    <w:rsid w:val="004C0DA9"/>
    <w:rsid w:val="004C0F4E"/>
    <w:rsid w:val="004C1541"/>
    <w:rsid w:val="004C2B1C"/>
    <w:rsid w:val="004C3C39"/>
    <w:rsid w:val="004C4054"/>
    <w:rsid w:val="004C5240"/>
    <w:rsid w:val="004D0583"/>
    <w:rsid w:val="004D0816"/>
    <w:rsid w:val="004D2DE3"/>
    <w:rsid w:val="004E0799"/>
    <w:rsid w:val="004E2288"/>
    <w:rsid w:val="004E5954"/>
    <w:rsid w:val="004E6205"/>
    <w:rsid w:val="004E7EA3"/>
    <w:rsid w:val="004F5E05"/>
    <w:rsid w:val="004F690F"/>
    <w:rsid w:val="004F7C03"/>
    <w:rsid w:val="00502A3E"/>
    <w:rsid w:val="00503ACF"/>
    <w:rsid w:val="0050413B"/>
    <w:rsid w:val="005053BC"/>
    <w:rsid w:val="00505AA3"/>
    <w:rsid w:val="005073D4"/>
    <w:rsid w:val="00510A6B"/>
    <w:rsid w:val="00510B2E"/>
    <w:rsid w:val="00513659"/>
    <w:rsid w:val="005163FB"/>
    <w:rsid w:val="005218CB"/>
    <w:rsid w:val="005252BF"/>
    <w:rsid w:val="00526BE9"/>
    <w:rsid w:val="005315F6"/>
    <w:rsid w:val="00533097"/>
    <w:rsid w:val="00533C34"/>
    <w:rsid w:val="00540DAA"/>
    <w:rsid w:val="00542019"/>
    <w:rsid w:val="005431FD"/>
    <w:rsid w:val="00544230"/>
    <w:rsid w:val="00547867"/>
    <w:rsid w:val="0055478B"/>
    <w:rsid w:val="0055610D"/>
    <w:rsid w:val="00563922"/>
    <w:rsid w:val="005650B8"/>
    <w:rsid w:val="005654B5"/>
    <w:rsid w:val="00565EFE"/>
    <w:rsid w:val="00566264"/>
    <w:rsid w:val="00573D8E"/>
    <w:rsid w:val="0057553E"/>
    <w:rsid w:val="00576854"/>
    <w:rsid w:val="00577F7A"/>
    <w:rsid w:val="00582DB3"/>
    <w:rsid w:val="00583B2B"/>
    <w:rsid w:val="00585C01"/>
    <w:rsid w:val="00592D24"/>
    <w:rsid w:val="00594653"/>
    <w:rsid w:val="00594DD5"/>
    <w:rsid w:val="00597EE5"/>
    <w:rsid w:val="005A1126"/>
    <w:rsid w:val="005A2E3C"/>
    <w:rsid w:val="005A6B2F"/>
    <w:rsid w:val="005B3D8F"/>
    <w:rsid w:val="005B448C"/>
    <w:rsid w:val="005B4BA3"/>
    <w:rsid w:val="005B56C7"/>
    <w:rsid w:val="005B618E"/>
    <w:rsid w:val="005B7219"/>
    <w:rsid w:val="005B751E"/>
    <w:rsid w:val="005C03AB"/>
    <w:rsid w:val="005C06F9"/>
    <w:rsid w:val="005C3B6E"/>
    <w:rsid w:val="005C4A18"/>
    <w:rsid w:val="005C6E3E"/>
    <w:rsid w:val="005D0F4B"/>
    <w:rsid w:val="005D144B"/>
    <w:rsid w:val="005D4E35"/>
    <w:rsid w:val="005D67C9"/>
    <w:rsid w:val="005E6DD8"/>
    <w:rsid w:val="005E752B"/>
    <w:rsid w:val="005E7DA9"/>
    <w:rsid w:val="005F2785"/>
    <w:rsid w:val="005F27A5"/>
    <w:rsid w:val="005F31D8"/>
    <w:rsid w:val="005F3ED3"/>
    <w:rsid w:val="005F4AA1"/>
    <w:rsid w:val="005F5F96"/>
    <w:rsid w:val="00601141"/>
    <w:rsid w:val="00605AF0"/>
    <w:rsid w:val="00605BCB"/>
    <w:rsid w:val="00606B7E"/>
    <w:rsid w:val="00607090"/>
    <w:rsid w:val="006074D1"/>
    <w:rsid w:val="00607CAD"/>
    <w:rsid w:val="00613A01"/>
    <w:rsid w:val="00623875"/>
    <w:rsid w:val="00624453"/>
    <w:rsid w:val="006263F0"/>
    <w:rsid w:val="00626E9E"/>
    <w:rsid w:val="00630FA4"/>
    <w:rsid w:val="006325BA"/>
    <w:rsid w:val="006368F4"/>
    <w:rsid w:val="00637410"/>
    <w:rsid w:val="006379DB"/>
    <w:rsid w:val="006413EB"/>
    <w:rsid w:val="00642489"/>
    <w:rsid w:val="0064287D"/>
    <w:rsid w:val="006430F6"/>
    <w:rsid w:val="00644685"/>
    <w:rsid w:val="00651654"/>
    <w:rsid w:val="00651946"/>
    <w:rsid w:val="006555AC"/>
    <w:rsid w:val="0065605F"/>
    <w:rsid w:val="006631AD"/>
    <w:rsid w:val="00663789"/>
    <w:rsid w:val="006639BA"/>
    <w:rsid w:val="00665B53"/>
    <w:rsid w:val="006670D0"/>
    <w:rsid w:val="0066766A"/>
    <w:rsid w:val="00670EDF"/>
    <w:rsid w:val="006747D1"/>
    <w:rsid w:val="006752E6"/>
    <w:rsid w:val="00675719"/>
    <w:rsid w:val="00675ECF"/>
    <w:rsid w:val="0068683A"/>
    <w:rsid w:val="006900E5"/>
    <w:rsid w:val="0069322F"/>
    <w:rsid w:val="006944BF"/>
    <w:rsid w:val="006A14F3"/>
    <w:rsid w:val="006A30F1"/>
    <w:rsid w:val="006A6E45"/>
    <w:rsid w:val="006B01AC"/>
    <w:rsid w:val="006B248F"/>
    <w:rsid w:val="006B323E"/>
    <w:rsid w:val="006B34AA"/>
    <w:rsid w:val="006B3C56"/>
    <w:rsid w:val="006B41CF"/>
    <w:rsid w:val="006B4A0B"/>
    <w:rsid w:val="006B568C"/>
    <w:rsid w:val="006B6102"/>
    <w:rsid w:val="006C2043"/>
    <w:rsid w:val="006C28ED"/>
    <w:rsid w:val="006C7081"/>
    <w:rsid w:val="006D0D47"/>
    <w:rsid w:val="006D3172"/>
    <w:rsid w:val="006E1116"/>
    <w:rsid w:val="006E2088"/>
    <w:rsid w:val="006F1692"/>
    <w:rsid w:val="006F2700"/>
    <w:rsid w:val="006F2BAF"/>
    <w:rsid w:val="006F4826"/>
    <w:rsid w:val="00700E4D"/>
    <w:rsid w:val="00700F66"/>
    <w:rsid w:val="00702484"/>
    <w:rsid w:val="00711036"/>
    <w:rsid w:val="00712B08"/>
    <w:rsid w:val="00713703"/>
    <w:rsid w:val="00714321"/>
    <w:rsid w:val="00714D88"/>
    <w:rsid w:val="0071581A"/>
    <w:rsid w:val="00715A78"/>
    <w:rsid w:val="00715B73"/>
    <w:rsid w:val="00721254"/>
    <w:rsid w:val="00722FA2"/>
    <w:rsid w:val="007275AD"/>
    <w:rsid w:val="0073081C"/>
    <w:rsid w:val="00731796"/>
    <w:rsid w:val="00734238"/>
    <w:rsid w:val="007354D7"/>
    <w:rsid w:val="007364E5"/>
    <w:rsid w:val="00736591"/>
    <w:rsid w:val="00737DD2"/>
    <w:rsid w:val="00740E70"/>
    <w:rsid w:val="00743ED1"/>
    <w:rsid w:val="00752930"/>
    <w:rsid w:val="00752AC3"/>
    <w:rsid w:val="0075408E"/>
    <w:rsid w:val="00757223"/>
    <w:rsid w:val="00760668"/>
    <w:rsid w:val="0076684F"/>
    <w:rsid w:val="007732CE"/>
    <w:rsid w:val="00774E65"/>
    <w:rsid w:val="0077677C"/>
    <w:rsid w:val="00777F22"/>
    <w:rsid w:val="00780902"/>
    <w:rsid w:val="007824FE"/>
    <w:rsid w:val="007838EB"/>
    <w:rsid w:val="00784484"/>
    <w:rsid w:val="00785E5E"/>
    <w:rsid w:val="00787B3A"/>
    <w:rsid w:val="00787DDA"/>
    <w:rsid w:val="00790753"/>
    <w:rsid w:val="007912B8"/>
    <w:rsid w:val="00791BDA"/>
    <w:rsid w:val="00796727"/>
    <w:rsid w:val="00797D4D"/>
    <w:rsid w:val="007A21D5"/>
    <w:rsid w:val="007B1A5A"/>
    <w:rsid w:val="007B32B6"/>
    <w:rsid w:val="007B3363"/>
    <w:rsid w:val="007B7685"/>
    <w:rsid w:val="007B7EA8"/>
    <w:rsid w:val="007C0F7E"/>
    <w:rsid w:val="007C10EB"/>
    <w:rsid w:val="007C113F"/>
    <w:rsid w:val="007C693E"/>
    <w:rsid w:val="007D0B9C"/>
    <w:rsid w:val="007D2AB3"/>
    <w:rsid w:val="007D2CE3"/>
    <w:rsid w:val="007D44E7"/>
    <w:rsid w:val="007E1628"/>
    <w:rsid w:val="007E3D42"/>
    <w:rsid w:val="007E6099"/>
    <w:rsid w:val="007E6893"/>
    <w:rsid w:val="007E75A0"/>
    <w:rsid w:val="007F0BD9"/>
    <w:rsid w:val="007F1AEE"/>
    <w:rsid w:val="007F2D5D"/>
    <w:rsid w:val="007F74B8"/>
    <w:rsid w:val="008007EC"/>
    <w:rsid w:val="00800C8A"/>
    <w:rsid w:val="00800D1B"/>
    <w:rsid w:val="00800E39"/>
    <w:rsid w:val="008019B7"/>
    <w:rsid w:val="0081057F"/>
    <w:rsid w:val="00811FCE"/>
    <w:rsid w:val="00812A7A"/>
    <w:rsid w:val="00812B82"/>
    <w:rsid w:val="00813CD4"/>
    <w:rsid w:val="00815829"/>
    <w:rsid w:val="00816163"/>
    <w:rsid w:val="0082530E"/>
    <w:rsid w:val="0082649F"/>
    <w:rsid w:val="0082796D"/>
    <w:rsid w:val="00827C71"/>
    <w:rsid w:val="00831DA5"/>
    <w:rsid w:val="008320D1"/>
    <w:rsid w:val="00833B5F"/>
    <w:rsid w:val="00837692"/>
    <w:rsid w:val="00842488"/>
    <w:rsid w:val="00846585"/>
    <w:rsid w:val="0084730E"/>
    <w:rsid w:val="00847B8C"/>
    <w:rsid w:val="008513C9"/>
    <w:rsid w:val="008548AB"/>
    <w:rsid w:val="00861AAF"/>
    <w:rsid w:val="0086381B"/>
    <w:rsid w:val="00864139"/>
    <w:rsid w:val="00864298"/>
    <w:rsid w:val="0087036A"/>
    <w:rsid w:val="00871BBC"/>
    <w:rsid w:val="00871FE5"/>
    <w:rsid w:val="00872D8F"/>
    <w:rsid w:val="00882084"/>
    <w:rsid w:val="00890B4E"/>
    <w:rsid w:val="00895610"/>
    <w:rsid w:val="00895BBF"/>
    <w:rsid w:val="00896752"/>
    <w:rsid w:val="008A12ED"/>
    <w:rsid w:val="008A1753"/>
    <w:rsid w:val="008A2C44"/>
    <w:rsid w:val="008A3978"/>
    <w:rsid w:val="008A52CF"/>
    <w:rsid w:val="008B1254"/>
    <w:rsid w:val="008B17DE"/>
    <w:rsid w:val="008B2C96"/>
    <w:rsid w:val="008C20F7"/>
    <w:rsid w:val="008C4472"/>
    <w:rsid w:val="008D0926"/>
    <w:rsid w:val="008D2587"/>
    <w:rsid w:val="008D3B92"/>
    <w:rsid w:val="008E1220"/>
    <w:rsid w:val="008E12C8"/>
    <w:rsid w:val="008E1EDA"/>
    <w:rsid w:val="008E20AA"/>
    <w:rsid w:val="008E3878"/>
    <w:rsid w:val="008E6437"/>
    <w:rsid w:val="008E6BF5"/>
    <w:rsid w:val="008F071B"/>
    <w:rsid w:val="008F3137"/>
    <w:rsid w:val="008F3193"/>
    <w:rsid w:val="008F7CF6"/>
    <w:rsid w:val="009023F3"/>
    <w:rsid w:val="00902817"/>
    <w:rsid w:val="009035FC"/>
    <w:rsid w:val="00904BA7"/>
    <w:rsid w:val="00905CFD"/>
    <w:rsid w:val="00911DE1"/>
    <w:rsid w:val="00914655"/>
    <w:rsid w:val="00914F8D"/>
    <w:rsid w:val="00915014"/>
    <w:rsid w:val="0092452A"/>
    <w:rsid w:val="00925574"/>
    <w:rsid w:val="00927928"/>
    <w:rsid w:val="00931186"/>
    <w:rsid w:val="00931CEE"/>
    <w:rsid w:val="00932266"/>
    <w:rsid w:val="0093287B"/>
    <w:rsid w:val="00935136"/>
    <w:rsid w:val="00935588"/>
    <w:rsid w:val="009365D2"/>
    <w:rsid w:val="0094176D"/>
    <w:rsid w:val="00944729"/>
    <w:rsid w:val="00945B93"/>
    <w:rsid w:val="00953473"/>
    <w:rsid w:val="00955978"/>
    <w:rsid w:val="00956E88"/>
    <w:rsid w:val="00957EF7"/>
    <w:rsid w:val="009600DE"/>
    <w:rsid w:val="00960AAD"/>
    <w:rsid w:val="009610AD"/>
    <w:rsid w:val="00963704"/>
    <w:rsid w:val="00964724"/>
    <w:rsid w:val="00965CF5"/>
    <w:rsid w:val="00967431"/>
    <w:rsid w:val="00967EF1"/>
    <w:rsid w:val="009706BC"/>
    <w:rsid w:val="00971107"/>
    <w:rsid w:val="00972DFE"/>
    <w:rsid w:val="00973BDF"/>
    <w:rsid w:val="00975B06"/>
    <w:rsid w:val="009775CD"/>
    <w:rsid w:val="00977C8E"/>
    <w:rsid w:val="00980C73"/>
    <w:rsid w:val="00981EB1"/>
    <w:rsid w:val="009823D2"/>
    <w:rsid w:val="00987D7D"/>
    <w:rsid w:val="009912BA"/>
    <w:rsid w:val="009919C0"/>
    <w:rsid w:val="0099257C"/>
    <w:rsid w:val="0099405F"/>
    <w:rsid w:val="009A1086"/>
    <w:rsid w:val="009A3004"/>
    <w:rsid w:val="009A3F01"/>
    <w:rsid w:val="009A6D42"/>
    <w:rsid w:val="009B02F3"/>
    <w:rsid w:val="009B0333"/>
    <w:rsid w:val="009B106A"/>
    <w:rsid w:val="009B1621"/>
    <w:rsid w:val="009B4255"/>
    <w:rsid w:val="009B75AB"/>
    <w:rsid w:val="009C1ECB"/>
    <w:rsid w:val="009C344B"/>
    <w:rsid w:val="009C3830"/>
    <w:rsid w:val="009C588D"/>
    <w:rsid w:val="009C638C"/>
    <w:rsid w:val="009C66B2"/>
    <w:rsid w:val="009D2686"/>
    <w:rsid w:val="009D3935"/>
    <w:rsid w:val="009D58F3"/>
    <w:rsid w:val="009D7133"/>
    <w:rsid w:val="009E19AE"/>
    <w:rsid w:val="009E20CF"/>
    <w:rsid w:val="009E2656"/>
    <w:rsid w:val="009E4DFF"/>
    <w:rsid w:val="009E5EC9"/>
    <w:rsid w:val="009E6AA9"/>
    <w:rsid w:val="009E78C6"/>
    <w:rsid w:val="009F0432"/>
    <w:rsid w:val="009F04BB"/>
    <w:rsid w:val="009F28FB"/>
    <w:rsid w:val="009F4818"/>
    <w:rsid w:val="009F487D"/>
    <w:rsid w:val="009F5603"/>
    <w:rsid w:val="009F6787"/>
    <w:rsid w:val="009F6C6B"/>
    <w:rsid w:val="00A01A9F"/>
    <w:rsid w:val="00A01CA4"/>
    <w:rsid w:val="00A02F63"/>
    <w:rsid w:val="00A07093"/>
    <w:rsid w:val="00A076CA"/>
    <w:rsid w:val="00A12F3E"/>
    <w:rsid w:val="00A138E1"/>
    <w:rsid w:val="00A1565E"/>
    <w:rsid w:val="00A20AA8"/>
    <w:rsid w:val="00A23725"/>
    <w:rsid w:val="00A23AD3"/>
    <w:rsid w:val="00A263C5"/>
    <w:rsid w:val="00A266D0"/>
    <w:rsid w:val="00A32E11"/>
    <w:rsid w:val="00A33999"/>
    <w:rsid w:val="00A353B0"/>
    <w:rsid w:val="00A3662B"/>
    <w:rsid w:val="00A4153E"/>
    <w:rsid w:val="00A41A94"/>
    <w:rsid w:val="00A45EC2"/>
    <w:rsid w:val="00A479EF"/>
    <w:rsid w:val="00A50B5B"/>
    <w:rsid w:val="00A5183C"/>
    <w:rsid w:val="00A51D44"/>
    <w:rsid w:val="00A52BF6"/>
    <w:rsid w:val="00A5325F"/>
    <w:rsid w:val="00A57995"/>
    <w:rsid w:val="00A60BBC"/>
    <w:rsid w:val="00A62288"/>
    <w:rsid w:val="00A62FC8"/>
    <w:rsid w:val="00A63BF7"/>
    <w:rsid w:val="00A66A23"/>
    <w:rsid w:val="00A70A22"/>
    <w:rsid w:val="00A7380E"/>
    <w:rsid w:val="00A73978"/>
    <w:rsid w:val="00A73F36"/>
    <w:rsid w:val="00A81BA9"/>
    <w:rsid w:val="00A82539"/>
    <w:rsid w:val="00A826E9"/>
    <w:rsid w:val="00A835EB"/>
    <w:rsid w:val="00A83AFF"/>
    <w:rsid w:val="00A83E76"/>
    <w:rsid w:val="00A86F1C"/>
    <w:rsid w:val="00A939D6"/>
    <w:rsid w:val="00A93D6A"/>
    <w:rsid w:val="00A95836"/>
    <w:rsid w:val="00A95F92"/>
    <w:rsid w:val="00A978F4"/>
    <w:rsid w:val="00AA1661"/>
    <w:rsid w:val="00AA2626"/>
    <w:rsid w:val="00AA568D"/>
    <w:rsid w:val="00AA77E5"/>
    <w:rsid w:val="00AB197A"/>
    <w:rsid w:val="00AB2FA0"/>
    <w:rsid w:val="00AB3DD1"/>
    <w:rsid w:val="00AB4ADD"/>
    <w:rsid w:val="00AB6099"/>
    <w:rsid w:val="00AB67F3"/>
    <w:rsid w:val="00AB7E36"/>
    <w:rsid w:val="00AC0005"/>
    <w:rsid w:val="00AC3CF9"/>
    <w:rsid w:val="00AC527C"/>
    <w:rsid w:val="00AC5B10"/>
    <w:rsid w:val="00AC77C5"/>
    <w:rsid w:val="00AD261C"/>
    <w:rsid w:val="00AD3E17"/>
    <w:rsid w:val="00AD52A5"/>
    <w:rsid w:val="00AD5FF7"/>
    <w:rsid w:val="00AD734E"/>
    <w:rsid w:val="00AE6B58"/>
    <w:rsid w:val="00AE77CC"/>
    <w:rsid w:val="00AE78C2"/>
    <w:rsid w:val="00AF00B0"/>
    <w:rsid w:val="00AF00C9"/>
    <w:rsid w:val="00AF0CFC"/>
    <w:rsid w:val="00AF34F2"/>
    <w:rsid w:val="00AF3B44"/>
    <w:rsid w:val="00AF3C39"/>
    <w:rsid w:val="00AF4241"/>
    <w:rsid w:val="00AF43E9"/>
    <w:rsid w:val="00AF7AF0"/>
    <w:rsid w:val="00B013CA"/>
    <w:rsid w:val="00B01BD8"/>
    <w:rsid w:val="00B06CCF"/>
    <w:rsid w:val="00B11016"/>
    <w:rsid w:val="00B134E5"/>
    <w:rsid w:val="00B14D8C"/>
    <w:rsid w:val="00B165BA"/>
    <w:rsid w:val="00B16679"/>
    <w:rsid w:val="00B166D1"/>
    <w:rsid w:val="00B23402"/>
    <w:rsid w:val="00B30A86"/>
    <w:rsid w:val="00B31A9B"/>
    <w:rsid w:val="00B31B9D"/>
    <w:rsid w:val="00B32E48"/>
    <w:rsid w:val="00B32F3D"/>
    <w:rsid w:val="00B33FDD"/>
    <w:rsid w:val="00B34CDB"/>
    <w:rsid w:val="00B34E09"/>
    <w:rsid w:val="00B37C8E"/>
    <w:rsid w:val="00B40E2C"/>
    <w:rsid w:val="00B425BC"/>
    <w:rsid w:val="00B426A8"/>
    <w:rsid w:val="00B436FB"/>
    <w:rsid w:val="00B43E32"/>
    <w:rsid w:val="00B4523B"/>
    <w:rsid w:val="00B45EF7"/>
    <w:rsid w:val="00B47F85"/>
    <w:rsid w:val="00B51425"/>
    <w:rsid w:val="00B5299C"/>
    <w:rsid w:val="00B662AE"/>
    <w:rsid w:val="00B66DB1"/>
    <w:rsid w:val="00B67FEA"/>
    <w:rsid w:val="00B71FE1"/>
    <w:rsid w:val="00B73A63"/>
    <w:rsid w:val="00B75500"/>
    <w:rsid w:val="00B77BE2"/>
    <w:rsid w:val="00B8166D"/>
    <w:rsid w:val="00B82002"/>
    <w:rsid w:val="00B8239D"/>
    <w:rsid w:val="00B84A0F"/>
    <w:rsid w:val="00B8758F"/>
    <w:rsid w:val="00B87A06"/>
    <w:rsid w:val="00B943F8"/>
    <w:rsid w:val="00B94546"/>
    <w:rsid w:val="00BA5B4A"/>
    <w:rsid w:val="00BA6460"/>
    <w:rsid w:val="00BA7D8B"/>
    <w:rsid w:val="00BB1564"/>
    <w:rsid w:val="00BB1E0E"/>
    <w:rsid w:val="00BB2228"/>
    <w:rsid w:val="00BB2FE7"/>
    <w:rsid w:val="00BB339C"/>
    <w:rsid w:val="00BB4D43"/>
    <w:rsid w:val="00BB567F"/>
    <w:rsid w:val="00BC0AAF"/>
    <w:rsid w:val="00BC0E30"/>
    <w:rsid w:val="00BC1767"/>
    <w:rsid w:val="00BC330C"/>
    <w:rsid w:val="00BC59AD"/>
    <w:rsid w:val="00BC7645"/>
    <w:rsid w:val="00BD0EC1"/>
    <w:rsid w:val="00BD1BC2"/>
    <w:rsid w:val="00BD3A20"/>
    <w:rsid w:val="00BD4ACB"/>
    <w:rsid w:val="00BD6245"/>
    <w:rsid w:val="00BD72A3"/>
    <w:rsid w:val="00BE060A"/>
    <w:rsid w:val="00BE4672"/>
    <w:rsid w:val="00BE4F62"/>
    <w:rsid w:val="00BE591B"/>
    <w:rsid w:val="00BE6FB0"/>
    <w:rsid w:val="00BF30AC"/>
    <w:rsid w:val="00BF5DCD"/>
    <w:rsid w:val="00BF6EDC"/>
    <w:rsid w:val="00C028B8"/>
    <w:rsid w:val="00C05023"/>
    <w:rsid w:val="00C051AF"/>
    <w:rsid w:val="00C058F4"/>
    <w:rsid w:val="00C05F56"/>
    <w:rsid w:val="00C07188"/>
    <w:rsid w:val="00C114CA"/>
    <w:rsid w:val="00C11A6D"/>
    <w:rsid w:val="00C1568A"/>
    <w:rsid w:val="00C1584A"/>
    <w:rsid w:val="00C17B9A"/>
    <w:rsid w:val="00C21749"/>
    <w:rsid w:val="00C228CA"/>
    <w:rsid w:val="00C244AE"/>
    <w:rsid w:val="00C25AE3"/>
    <w:rsid w:val="00C25FDE"/>
    <w:rsid w:val="00C26A5B"/>
    <w:rsid w:val="00C30C6D"/>
    <w:rsid w:val="00C3442F"/>
    <w:rsid w:val="00C36A90"/>
    <w:rsid w:val="00C37148"/>
    <w:rsid w:val="00C41472"/>
    <w:rsid w:val="00C45DBD"/>
    <w:rsid w:val="00C504F2"/>
    <w:rsid w:val="00C5065B"/>
    <w:rsid w:val="00C521B0"/>
    <w:rsid w:val="00C5383C"/>
    <w:rsid w:val="00C5579E"/>
    <w:rsid w:val="00C610E4"/>
    <w:rsid w:val="00C614FD"/>
    <w:rsid w:val="00C630C7"/>
    <w:rsid w:val="00C67A33"/>
    <w:rsid w:val="00C67B4C"/>
    <w:rsid w:val="00C705B2"/>
    <w:rsid w:val="00C710F1"/>
    <w:rsid w:val="00C72AB0"/>
    <w:rsid w:val="00C75E96"/>
    <w:rsid w:val="00C7683B"/>
    <w:rsid w:val="00C76A95"/>
    <w:rsid w:val="00C8128F"/>
    <w:rsid w:val="00C813A8"/>
    <w:rsid w:val="00C842AC"/>
    <w:rsid w:val="00C86F84"/>
    <w:rsid w:val="00C87013"/>
    <w:rsid w:val="00C879ED"/>
    <w:rsid w:val="00C90124"/>
    <w:rsid w:val="00C90DF9"/>
    <w:rsid w:val="00C9151E"/>
    <w:rsid w:val="00C976DD"/>
    <w:rsid w:val="00CA1235"/>
    <w:rsid w:val="00CA5C74"/>
    <w:rsid w:val="00CA6C5E"/>
    <w:rsid w:val="00CA6E77"/>
    <w:rsid w:val="00CB4795"/>
    <w:rsid w:val="00CB5832"/>
    <w:rsid w:val="00CB7142"/>
    <w:rsid w:val="00CB73DB"/>
    <w:rsid w:val="00CB7C77"/>
    <w:rsid w:val="00CC13FF"/>
    <w:rsid w:val="00CC2DCE"/>
    <w:rsid w:val="00CC5489"/>
    <w:rsid w:val="00CD17A6"/>
    <w:rsid w:val="00CD43DF"/>
    <w:rsid w:val="00CD6FB2"/>
    <w:rsid w:val="00CE0AD9"/>
    <w:rsid w:val="00CE186E"/>
    <w:rsid w:val="00CE1A44"/>
    <w:rsid w:val="00CE1D9A"/>
    <w:rsid w:val="00CE663E"/>
    <w:rsid w:val="00CE697B"/>
    <w:rsid w:val="00CE741D"/>
    <w:rsid w:val="00CF0D87"/>
    <w:rsid w:val="00CF5F5C"/>
    <w:rsid w:val="00D03D10"/>
    <w:rsid w:val="00D07E4F"/>
    <w:rsid w:val="00D11C5E"/>
    <w:rsid w:val="00D12821"/>
    <w:rsid w:val="00D12B35"/>
    <w:rsid w:val="00D13A4B"/>
    <w:rsid w:val="00D15558"/>
    <w:rsid w:val="00D15A49"/>
    <w:rsid w:val="00D230E0"/>
    <w:rsid w:val="00D27FD5"/>
    <w:rsid w:val="00D311C6"/>
    <w:rsid w:val="00D31205"/>
    <w:rsid w:val="00D321BB"/>
    <w:rsid w:val="00D339F1"/>
    <w:rsid w:val="00D34824"/>
    <w:rsid w:val="00D34AD1"/>
    <w:rsid w:val="00D3526C"/>
    <w:rsid w:val="00D357C8"/>
    <w:rsid w:val="00D40A85"/>
    <w:rsid w:val="00D45010"/>
    <w:rsid w:val="00D45C9B"/>
    <w:rsid w:val="00D45E8B"/>
    <w:rsid w:val="00D50093"/>
    <w:rsid w:val="00D52873"/>
    <w:rsid w:val="00D52DFE"/>
    <w:rsid w:val="00D54769"/>
    <w:rsid w:val="00D54D3B"/>
    <w:rsid w:val="00D54E89"/>
    <w:rsid w:val="00D6057E"/>
    <w:rsid w:val="00D62C56"/>
    <w:rsid w:val="00D63408"/>
    <w:rsid w:val="00D63495"/>
    <w:rsid w:val="00D63FA9"/>
    <w:rsid w:val="00D6480C"/>
    <w:rsid w:val="00D66ED3"/>
    <w:rsid w:val="00D67C04"/>
    <w:rsid w:val="00D71452"/>
    <w:rsid w:val="00D71EDE"/>
    <w:rsid w:val="00D76D2A"/>
    <w:rsid w:val="00D833D1"/>
    <w:rsid w:val="00D85C27"/>
    <w:rsid w:val="00D85C7D"/>
    <w:rsid w:val="00D869F5"/>
    <w:rsid w:val="00D876AD"/>
    <w:rsid w:val="00D90136"/>
    <w:rsid w:val="00D923E8"/>
    <w:rsid w:val="00D9350E"/>
    <w:rsid w:val="00DA391D"/>
    <w:rsid w:val="00DA61E4"/>
    <w:rsid w:val="00DA64C4"/>
    <w:rsid w:val="00DA7A37"/>
    <w:rsid w:val="00DB045C"/>
    <w:rsid w:val="00DB1E30"/>
    <w:rsid w:val="00DB3CE3"/>
    <w:rsid w:val="00DB7234"/>
    <w:rsid w:val="00DB7850"/>
    <w:rsid w:val="00DC1324"/>
    <w:rsid w:val="00DC165D"/>
    <w:rsid w:val="00DC1F91"/>
    <w:rsid w:val="00DC5242"/>
    <w:rsid w:val="00DC6112"/>
    <w:rsid w:val="00DC62ED"/>
    <w:rsid w:val="00DC6671"/>
    <w:rsid w:val="00DD145B"/>
    <w:rsid w:val="00DE17EE"/>
    <w:rsid w:val="00DE2C7F"/>
    <w:rsid w:val="00DE733A"/>
    <w:rsid w:val="00DF1461"/>
    <w:rsid w:val="00DF2BD3"/>
    <w:rsid w:val="00E028C2"/>
    <w:rsid w:val="00E03A45"/>
    <w:rsid w:val="00E043D4"/>
    <w:rsid w:val="00E04EA7"/>
    <w:rsid w:val="00E06087"/>
    <w:rsid w:val="00E06655"/>
    <w:rsid w:val="00E072E4"/>
    <w:rsid w:val="00E07D1C"/>
    <w:rsid w:val="00E171D3"/>
    <w:rsid w:val="00E22428"/>
    <w:rsid w:val="00E22B04"/>
    <w:rsid w:val="00E247F3"/>
    <w:rsid w:val="00E26A81"/>
    <w:rsid w:val="00E27F2E"/>
    <w:rsid w:val="00E302DB"/>
    <w:rsid w:val="00E31C7B"/>
    <w:rsid w:val="00E423DB"/>
    <w:rsid w:val="00E4526E"/>
    <w:rsid w:val="00E45C0B"/>
    <w:rsid w:val="00E505EF"/>
    <w:rsid w:val="00E52B1C"/>
    <w:rsid w:val="00E52BDE"/>
    <w:rsid w:val="00E53094"/>
    <w:rsid w:val="00E5319A"/>
    <w:rsid w:val="00E534BA"/>
    <w:rsid w:val="00E5357A"/>
    <w:rsid w:val="00E57D5D"/>
    <w:rsid w:val="00E63362"/>
    <w:rsid w:val="00E6468F"/>
    <w:rsid w:val="00E65C37"/>
    <w:rsid w:val="00E704C6"/>
    <w:rsid w:val="00E70582"/>
    <w:rsid w:val="00E71E4F"/>
    <w:rsid w:val="00E763E8"/>
    <w:rsid w:val="00E81FFD"/>
    <w:rsid w:val="00E85BDE"/>
    <w:rsid w:val="00E9037E"/>
    <w:rsid w:val="00E9042B"/>
    <w:rsid w:val="00E959E5"/>
    <w:rsid w:val="00EA0869"/>
    <w:rsid w:val="00EA38E5"/>
    <w:rsid w:val="00EA4728"/>
    <w:rsid w:val="00EB0251"/>
    <w:rsid w:val="00EB054C"/>
    <w:rsid w:val="00EB2EBE"/>
    <w:rsid w:val="00EC039F"/>
    <w:rsid w:val="00EC25C1"/>
    <w:rsid w:val="00EC31D2"/>
    <w:rsid w:val="00EC3224"/>
    <w:rsid w:val="00EC3E80"/>
    <w:rsid w:val="00EC5215"/>
    <w:rsid w:val="00EC6423"/>
    <w:rsid w:val="00EC697D"/>
    <w:rsid w:val="00EC796F"/>
    <w:rsid w:val="00ED06F0"/>
    <w:rsid w:val="00ED1AFC"/>
    <w:rsid w:val="00ED1E1F"/>
    <w:rsid w:val="00ED2691"/>
    <w:rsid w:val="00ED394E"/>
    <w:rsid w:val="00ED5E4E"/>
    <w:rsid w:val="00ED5E7E"/>
    <w:rsid w:val="00ED728C"/>
    <w:rsid w:val="00EE410F"/>
    <w:rsid w:val="00EE518F"/>
    <w:rsid w:val="00EE6EAF"/>
    <w:rsid w:val="00EE7EB1"/>
    <w:rsid w:val="00EF14C2"/>
    <w:rsid w:val="00EF1DB4"/>
    <w:rsid w:val="00EF1EAA"/>
    <w:rsid w:val="00EF3FE3"/>
    <w:rsid w:val="00EF4CB0"/>
    <w:rsid w:val="00EF5315"/>
    <w:rsid w:val="00EF5362"/>
    <w:rsid w:val="00F01821"/>
    <w:rsid w:val="00F01902"/>
    <w:rsid w:val="00F01CCF"/>
    <w:rsid w:val="00F05245"/>
    <w:rsid w:val="00F0551F"/>
    <w:rsid w:val="00F05889"/>
    <w:rsid w:val="00F06A44"/>
    <w:rsid w:val="00F10A8F"/>
    <w:rsid w:val="00F12B8A"/>
    <w:rsid w:val="00F163CE"/>
    <w:rsid w:val="00F176FA"/>
    <w:rsid w:val="00F22C28"/>
    <w:rsid w:val="00F22E90"/>
    <w:rsid w:val="00F231CC"/>
    <w:rsid w:val="00F2329B"/>
    <w:rsid w:val="00F23E19"/>
    <w:rsid w:val="00F26106"/>
    <w:rsid w:val="00F2613F"/>
    <w:rsid w:val="00F276AF"/>
    <w:rsid w:val="00F324EF"/>
    <w:rsid w:val="00F34CD3"/>
    <w:rsid w:val="00F36677"/>
    <w:rsid w:val="00F41851"/>
    <w:rsid w:val="00F43D88"/>
    <w:rsid w:val="00F43FBE"/>
    <w:rsid w:val="00F44B31"/>
    <w:rsid w:val="00F461D2"/>
    <w:rsid w:val="00F524B6"/>
    <w:rsid w:val="00F540C2"/>
    <w:rsid w:val="00F60579"/>
    <w:rsid w:val="00F612C1"/>
    <w:rsid w:val="00F621C3"/>
    <w:rsid w:val="00F62E27"/>
    <w:rsid w:val="00F62E62"/>
    <w:rsid w:val="00F62F65"/>
    <w:rsid w:val="00F63B1D"/>
    <w:rsid w:val="00F665AC"/>
    <w:rsid w:val="00F66ABB"/>
    <w:rsid w:val="00F7081A"/>
    <w:rsid w:val="00F73608"/>
    <w:rsid w:val="00F74176"/>
    <w:rsid w:val="00F74DF0"/>
    <w:rsid w:val="00F74EDC"/>
    <w:rsid w:val="00F75F08"/>
    <w:rsid w:val="00F8165C"/>
    <w:rsid w:val="00F817CA"/>
    <w:rsid w:val="00F847F6"/>
    <w:rsid w:val="00F8495E"/>
    <w:rsid w:val="00F8650F"/>
    <w:rsid w:val="00F87FBA"/>
    <w:rsid w:val="00F92E84"/>
    <w:rsid w:val="00F9635F"/>
    <w:rsid w:val="00F974C6"/>
    <w:rsid w:val="00FA1F29"/>
    <w:rsid w:val="00FA2709"/>
    <w:rsid w:val="00FA42B0"/>
    <w:rsid w:val="00FA517B"/>
    <w:rsid w:val="00FB05D1"/>
    <w:rsid w:val="00FB062D"/>
    <w:rsid w:val="00FB13DB"/>
    <w:rsid w:val="00FB37B1"/>
    <w:rsid w:val="00FB4433"/>
    <w:rsid w:val="00FB63AA"/>
    <w:rsid w:val="00FC34AC"/>
    <w:rsid w:val="00FC3751"/>
    <w:rsid w:val="00FC6E90"/>
    <w:rsid w:val="00FD03DC"/>
    <w:rsid w:val="00FD0A5F"/>
    <w:rsid w:val="00FD2F0C"/>
    <w:rsid w:val="00FD4CAD"/>
    <w:rsid w:val="00FE0EA5"/>
    <w:rsid w:val="00FE1F9B"/>
    <w:rsid w:val="00FE2C08"/>
    <w:rsid w:val="00FE501C"/>
    <w:rsid w:val="00FF1E7B"/>
    <w:rsid w:val="00FF22C9"/>
    <w:rsid w:val="00FF503C"/>
    <w:rsid w:val="00FF6129"/>
    <w:rsid w:val="7DF4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A2D47D77-CFA9-4DF0-ACB7-CC6FF72EC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C53"/>
    <w:rPr>
      <w:rFonts w:ascii="Roboto" w:hAnsi="Roboto"/>
      <w:color w:val="0F243E" w:themeColor="text2" w:themeShade="80"/>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3D6C21"/>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outlineLvl w:val="2"/>
    </w:pPr>
    <w:rPr>
      <w:bCs w:val="0"/>
      <w:caps/>
      <w:sz w:val="22"/>
      <w:szCs w:val="24"/>
    </w:rPr>
  </w:style>
  <w:style w:type="paragraph" w:styleId="Heading4">
    <w:name w:val="heading 4"/>
    <w:basedOn w:val="Heading2"/>
    <w:link w:val="Heading4Char"/>
    <w:autoRedefine/>
    <w:uiPriority w:val="9"/>
    <w:qFormat/>
    <w:rsid w:val="001F64D7"/>
    <w:pPr>
      <w:numPr>
        <w:ilvl w:val="3"/>
      </w:numPr>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3D6C21"/>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E6468F"/>
    <w:pPr>
      <w:numPr>
        <w:ilvl w:val="1"/>
      </w:numPr>
      <w:spacing w:after="160" w:line="240" w:lineRule="auto"/>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E6468F"/>
    <w:rPr>
      <w:rFonts w:ascii="Roboto" w:eastAsiaTheme="minorEastAsia" w:hAnsi="Roboto"/>
      <w:b/>
      <w:color w:val="5A5A5A" w:themeColor="text1" w:themeTint="A5"/>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F66ABB"/>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TableText">
    <w:name w:val="Table Text"/>
    <w:basedOn w:val="Normal"/>
    <w:rsid w:val="00BB2228"/>
    <w:pPr>
      <w:spacing w:before="60" w:after="20" w:line="240" w:lineRule="auto"/>
    </w:pPr>
    <w:rPr>
      <w:rFonts w:ascii="Arial" w:eastAsia="Times New Roman" w:hAnsi="Arial" w:cs="Times New Roman"/>
      <w:color w:val="auto"/>
      <w:sz w:val="20"/>
      <w:szCs w:val="20"/>
      <w:lang w:val="en-GB"/>
    </w:rPr>
  </w:style>
  <w:style w:type="table" w:styleId="GridTable5Dark-Accent1">
    <w:name w:val="Grid Table 5 Dark Accent 1"/>
    <w:basedOn w:val="TableNormal"/>
    <w:uiPriority w:val="50"/>
    <w:rsid w:val="00972D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76556062">
          <w:marLeft w:val="360"/>
          <w:marRight w:val="0"/>
          <w:marTop w:val="200"/>
          <w:marBottom w:val="0"/>
          <w:divBdr>
            <w:top w:val="none" w:sz="0" w:space="0" w:color="auto"/>
            <w:left w:val="none" w:sz="0" w:space="0" w:color="auto"/>
            <w:bottom w:val="none" w:sz="0" w:space="0" w:color="auto"/>
            <w:right w:val="none" w:sz="0" w:space="0" w:color="auto"/>
          </w:divBdr>
        </w:div>
        <w:div w:id="422386383">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sChild>
    </w:div>
    <w:div w:id="111753851">
      <w:bodyDiv w:val="1"/>
      <w:marLeft w:val="0"/>
      <w:marRight w:val="0"/>
      <w:marTop w:val="0"/>
      <w:marBottom w:val="0"/>
      <w:divBdr>
        <w:top w:val="none" w:sz="0" w:space="0" w:color="auto"/>
        <w:left w:val="none" w:sz="0" w:space="0" w:color="auto"/>
        <w:bottom w:val="none" w:sz="0" w:space="0" w:color="auto"/>
        <w:right w:val="none" w:sz="0" w:space="0" w:color="auto"/>
      </w:divBdr>
      <w:divsChild>
        <w:div w:id="792098262">
          <w:marLeft w:val="1080"/>
          <w:marRight w:val="0"/>
          <w:marTop w:val="100"/>
          <w:marBottom w:val="0"/>
          <w:divBdr>
            <w:top w:val="none" w:sz="0" w:space="0" w:color="auto"/>
            <w:left w:val="none" w:sz="0" w:space="0" w:color="auto"/>
            <w:bottom w:val="none" w:sz="0" w:space="0" w:color="auto"/>
            <w:right w:val="none" w:sz="0" w:space="0" w:color="auto"/>
          </w:divBdr>
        </w:div>
        <w:div w:id="137263046">
          <w:marLeft w:val="1080"/>
          <w:marRight w:val="0"/>
          <w:marTop w:val="100"/>
          <w:marBottom w:val="0"/>
          <w:divBdr>
            <w:top w:val="none" w:sz="0" w:space="0" w:color="auto"/>
            <w:left w:val="none" w:sz="0" w:space="0" w:color="auto"/>
            <w:bottom w:val="none" w:sz="0" w:space="0" w:color="auto"/>
            <w:right w:val="none" w:sz="0" w:space="0" w:color="auto"/>
          </w:divBdr>
        </w:div>
        <w:div w:id="507065121">
          <w:marLeft w:val="1080"/>
          <w:marRight w:val="0"/>
          <w:marTop w:val="100"/>
          <w:marBottom w:val="0"/>
          <w:divBdr>
            <w:top w:val="none" w:sz="0" w:space="0" w:color="auto"/>
            <w:left w:val="none" w:sz="0" w:space="0" w:color="auto"/>
            <w:bottom w:val="none" w:sz="0" w:space="0" w:color="auto"/>
            <w:right w:val="none" w:sz="0" w:space="0" w:color="auto"/>
          </w:divBdr>
        </w:div>
      </w:divsChild>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84303018">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795608159">
          <w:marLeft w:val="547"/>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sChild>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2043509127">
          <w:marLeft w:val="360"/>
          <w:marRight w:val="0"/>
          <w:marTop w:val="200"/>
          <w:marBottom w:val="0"/>
          <w:divBdr>
            <w:top w:val="none" w:sz="0" w:space="0" w:color="auto"/>
            <w:left w:val="none" w:sz="0" w:space="0" w:color="auto"/>
            <w:bottom w:val="none" w:sz="0" w:space="0" w:color="auto"/>
            <w:right w:val="none" w:sz="0" w:space="0" w:color="auto"/>
          </w:divBdr>
        </w:div>
      </w:divsChild>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36531931">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130323782">
          <w:marLeft w:val="360"/>
          <w:marRight w:val="0"/>
          <w:marTop w:val="200"/>
          <w:marBottom w:val="0"/>
          <w:divBdr>
            <w:top w:val="none" w:sz="0" w:space="0" w:color="auto"/>
            <w:left w:val="none" w:sz="0" w:space="0" w:color="auto"/>
            <w:bottom w:val="none" w:sz="0" w:space="0" w:color="auto"/>
            <w:right w:val="none" w:sz="0" w:space="0" w:color="auto"/>
          </w:divBdr>
        </w:div>
      </w:divsChild>
    </w:div>
    <w:div w:id="446586013">
      <w:bodyDiv w:val="1"/>
      <w:marLeft w:val="0"/>
      <w:marRight w:val="0"/>
      <w:marTop w:val="0"/>
      <w:marBottom w:val="0"/>
      <w:divBdr>
        <w:top w:val="none" w:sz="0" w:space="0" w:color="auto"/>
        <w:left w:val="none" w:sz="0" w:space="0" w:color="auto"/>
        <w:bottom w:val="none" w:sz="0" w:space="0" w:color="auto"/>
        <w:right w:val="none" w:sz="0" w:space="0" w:color="auto"/>
      </w:divBdr>
      <w:divsChild>
        <w:div w:id="1063328670">
          <w:marLeft w:val="1080"/>
          <w:marRight w:val="0"/>
          <w:marTop w:val="1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519005128">
          <w:marLeft w:val="360"/>
          <w:marRight w:val="0"/>
          <w:marTop w:val="200"/>
          <w:marBottom w:val="0"/>
          <w:divBdr>
            <w:top w:val="none" w:sz="0" w:space="0" w:color="auto"/>
            <w:left w:val="none" w:sz="0" w:space="0" w:color="auto"/>
            <w:bottom w:val="none" w:sz="0" w:space="0" w:color="auto"/>
            <w:right w:val="none" w:sz="0" w:space="0" w:color="auto"/>
          </w:divBdr>
        </w:div>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68566053">
          <w:marLeft w:val="360"/>
          <w:marRight w:val="0"/>
          <w:marTop w:val="200"/>
          <w:marBottom w:val="0"/>
          <w:divBdr>
            <w:top w:val="none" w:sz="0" w:space="0" w:color="auto"/>
            <w:left w:val="none" w:sz="0" w:space="0" w:color="auto"/>
            <w:bottom w:val="none" w:sz="0" w:space="0" w:color="auto"/>
            <w:right w:val="none" w:sz="0" w:space="0" w:color="auto"/>
          </w:divBdr>
        </w:div>
        <w:div w:id="1966347124">
          <w:marLeft w:val="360"/>
          <w:marRight w:val="0"/>
          <w:marTop w:val="200"/>
          <w:marBottom w:val="0"/>
          <w:divBdr>
            <w:top w:val="none" w:sz="0" w:space="0" w:color="auto"/>
            <w:left w:val="none" w:sz="0" w:space="0" w:color="auto"/>
            <w:bottom w:val="none" w:sz="0" w:space="0" w:color="auto"/>
            <w:right w:val="none" w:sz="0" w:space="0" w:color="auto"/>
          </w:divBdr>
        </w:div>
      </w:divsChild>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528569698">
          <w:marLeft w:val="547"/>
          <w:marRight w:val="0"/>
          <w:marTop w:val="0"/>
          <w:marBottom w:val="0"/>
          <w:divBdr>
            <w:top w:val="none" w:sz="0" w:space="0" w:color="auto"/>
            <w:left w:val="none" w:sz="0" w:space="0" w:color="auto"/>
            <w:bottom w:val="none" w:sz="0" w:space="0" w:color="auto"/>
            <w:right w:val="none" w:sz="0" w:space="0" w:color="auto"/>
          </w:divBdr>
        </w:div>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858398366">
      <w:bodyDiv w:val="1"/>
      <w:marLeft w:val="0"/>
      <w:marRight w:val="0"/>
      <w:marTop w:val="0"/>
      <w:marBottom w:val="0"/>
      <w:divBdr>
        <w:top w:val="none" w:sz="0" w:space="0" w:color="auto"/>
        <w:left w:val="none" w:sz="0" w:space="0" w:color="auto"/>
        <w:bottom w:val="none" w:sz="0" w:space="0" w:color="auto"/>
        <w:right w:val="none" w:sz="0" w:space="0" w:color="auto"/>
      </w:divBdr>
      <w:divsChild>
        <w:div w:id="685642098">
          <w:marLeft w:val="1080"/>
          <w:marRight w:val="0"/>
          <w:marTop w:val="100"/>
          <w:marBottom w:val="0"/>
          <w:divBdr>
            <w:top w:val="none" w:sz="0" w:space="0" w:color="auto"/>
            <w:left w:val="none" w:sz="0" w:space="0" w:color="auto"/>
            <w:bottom w:val="none" w:sz="0" w:space="0" w:color="auto"/>
            <w:right w:val="none" w:sz="0" w:space="0" w:color="auto"/>
          </w:divBdr>
        </w:div>
        <w:div w:id="1772050773">
          <w:marLeft w:val="1080"/>
          <w:marRight w:val="0"/>
          <w:marTop w:val="100"/>
          <w:marBottom w:val="0"/>
          <w:divBdr>
            <w:top w:val="none" w:sz="0" w:space="0" w:color="auto"/>
            <w:left w:val="none" w:sz="0" w:space="0" w:color="auto"/>
            <w:bottom w:val="none" w:sz="0" w:space="0" w:color="auto"/>
            <w:right w:val="none" w:sz="0" w:space="0" w:color="auto"/>
          </w:divBdr>
        </w:div>
        <w:div w:id="580138015">
          <w:marLeft w:val="1080"/>
          <w:marRight w:val="0"/>
          <w:marTop w:val="100"/>
          <w:marBottom w:val="0"/>
          <w:divBdr>
            <w:top w:val="none" w:sz="0" w:space="0" w:color="auto"/>
            <w:left w:val="none" w:sz="0" w:space="0" w:color="auto"/>
            <w:bottom w:val="none" w:sz="0" w:space="0" w:color="auto"/>
            <w:right w:val="none" w:sz="0" w:space="0" w:color="auto"/>
          </w:divBdr>
        </w:div>
      </w:divsChild>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079137832">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151866213">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162859790">
          <w:marLeft w:val="720"/>
          <w:marRight w:val="0"/>
          <w:marTop w:val="0"/>
          <w:marBottom w:val="0"/>
          <w:divBdr>
            <w:top w:val="none" w:sz="0" w:space="0" w:color="auto"/>
            <w:left w:val="none" w:sz="0" w:space="0" w:color="auto"/>
            <w:bottom w:val="none" w:sz="0" w:space="0" w:color="auto"/>
            <w:right w:val="none" w:sz="0" w:space="0" w:color="auto"/>
          </w:divBdr>
        </w:div>
        <w:div w:id="65472395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27499857">
          <w:marLeft w:val="720"/>
          <w:marRight w:val="0"/>
          <w:marTop w:val="0"/>
          <w:marBottom w:val="0"/>
          <w:divBdr>
            <w:top w:val="none" w:sz="0" w:space="0" w:color="auto"/>
            <w:left w:val="none" w:sz="0" w:space="0" w:color="auto"/>
            <w:bottom w:val="none" w:sz="0" w:space="0" w:color="auto"/>
            <w:right w:val="none" w:sz="0" w:space="0" w:color="auto"/>
          </w:divBdr>
        </w:div>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sChild>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586378316">
          <w:marLeft w:val="360"/>
          <w:marRight w:val="0"/>
          <w:marTop w:val="200"/>
          <w:marBottom w:val="0"/>
          <w:divBdr>
            <w:top w:val="none" w:sz="0" w:space="0" w:color="auto"/>
            <w:left w:val="none" w:sz="0" w:space="0" w:color="auto"/>
            <w:bottom w:val="none" w:sz="0" w:space="0" w:color="auto"/>
            <w:right w:val="none" w:sz="0" w:space="0" w:color="auto"/>
          </w:divBdr>
        </w:div>
        <w:div w:id="817767765">
          <w:marLeft w:val="360"/>
          <w:marRight w:val="0"/>
          <w:marTop w:val="200"/>
          <w:marBottom w:val="0"/>
          <w:divBdr>
            <w:top w:val="none" w:sz="0" w:space="0" w:color="auto"/>
            <w:left w:val="none" w:sz="0" w:space="0" w:color="auto"/>
            <w:bottom w:val="none" w:sz="0" w:space="0" w:color="auto"/>
            <w:right w:val="none" w:sz="0" w:space="0" w:color="auto"/>
          </w:divBdr>
        </w:div>
      </w:divsChild>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290792339">
          <w:marLeft w:val="547"/>
          <w:marRight w:val="0"/>
          <w:marTop w:val="0"/>
          <w:marBottom w:val="0"/>
          <w:divBdr>
            <w:top w:val="none" w:sz="0" w:space="0" w:color="auto"/>
            <w:left w:val="none" w:sz="0" w:space="0" w:color="auto"/>
            <w:bottom w:val="none" w:sz="0" w:space="0" w:color="auto"/>
            <w:right w:val="none" w:sz="0" w:space="0" w:color="auto"/>
          </w:divBdr>
        </w:div>
        <w:div w:id="1786532674">
          <w:marLeft w:val="547"/>
          <w:marRight w:val="0"/>
          <w:marTop w:val="0"/>
          <w:marBottom w:val="0"/>
          <w:divBdr>
            <w:top w:val="none" w:sz="0" w:space="0" w:color="auto"/>
            <w:left w:val="none" w:sz="0" w:space="0" w:color="auto"/>
            <w:bottom w:val="none" w:sz="0" w:space="0" w:color="auto"/>
            <w:right w:val="none" w:sz="0" w:space="0" w:color="auto"/>
          </w:divBdr>
        </w:div>
      </w:divsChild>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s://sell.amazon.com/programs/amazon-global-logistics" TargetMode="External"/><Relationship Id="rId26" Type="http://schemas.openxmlformats.org/officeDocument/2006/relationships/diagramQuickStyle" Target="diagrams/quickStyle3.xml"/><Relationship Id="rId21" Type="http://schemas.openxmlformats.org/officeDocument/2006/relationships/diagramQuickStyle" Target="diagrams/quickStyle2.xml"/><Relationship Id="rId34"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commons.wikimedia.org/wiki/File:Wikipedia_Education_Program_Northeastern_University_logo.svg" TargetMode="External"/><Relationship Id="rId17" Type="http://schemas.microsoft.com/office/2007/relationships/diagramDrawing" Target="diagrams/drawing1.xml"/><Relationship Id="rId25" Type="http://schemas.openxmlformats.org/officeDocument/2006/relationships/diagramLayout" Target="diagrams/layout3.xml"/><Relationship Id="rId33" Type="http://schemas.openxmlformats.org/officeDocument/2006/relationships/image" Target="media/image7.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Layout" Target="diagrams/layout2.xm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diagramData" Target="diagrams/data3.xml"/><Relationship Id="rId32" Type="http://schemas.openxmlformats.org/officeDocument/2006/relationships/image" Target="media/image6.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QuickStyle" Target="diagrams/quickStyle1.xml"/><Relationship Id="rId23" Type="http://schemas.microsoft.com/office/2007/relationships/diagramDrawing" Target="diagrams/drawing2.xml"/><Relationship Id="rId28" Type="http://schemas.microsoft.com/office/2007/relationships/diagramDrawing" Target="diagrams/drawing3.xm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diagramData" Target="diagrams/data2.xml"/><Relationship Id="rId31"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Layout" Target="diagrams/layout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image" Target="media/image4.png"/><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7B5D6F-8981-430C-AFAC-839E920FCCDD}"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n-US"/>
        </a:p>
      </dgm:t>
    </dgm:pt>
    <dgm:pt modelId="{820200C7-9041-45D4-9C32-A9FB68A6C6E6}">
      <dgm:prSet phldrT="[Text]" custT="1"/>
      <dgm:spPr/>
      <dgm:t>
        <a:bodyPr/>
        <a:lstStyle/>
        <a:p>
          <a:r>
            <a:rPr lang="en-US" sz="1000" b="1"/>
            <a:t>Finance Perspective</a:t>
          </a:r>
        </a:p>
      </dgm:t>
    </dgm:pt>
    <dgm:pt modelId="{0ABFE8BE-77A3-4A35-A402-58009253DCA8}" type="parTrans" cxnId="{5CC059F1-951E-426C-8764-9343EFA082F8}">
      <dgm:prSet/>
      <dgm:spPr/>
      <dgm:t>
        <a:bodyPr/>
        <a:lstStyle/>
        <a:p>
          <a:endParaRPr lang="en-US"/>
        </a:p>
      </dgm:t>
    </dgm:pt>
    <dgm:pt modelId="{22AEE403-C346-4A9C-9D86-365240FC7152}" type="sibTrans" cxnId="{5CC059F1-951E-426C-8764-9343EFA082F8}">
      <dgm:prSet/>
      <dgm:spPr/>
      <dgm:t>
        <a:bodyPr/>
        <a:lstStyle/>
        <a:p>
          <a:endParaRPr lang="en-US"/>
        </a:p>
      </dgm:t>
    </dgm:pt>
    <dgm:pt modelId="{2A01781D-60D7-46FD-9353-10BD9A0CF8AD}">
      <dgm:prSet phldrT="[Text]"/>
      <dgm:spPr/>
      <dgm:t>
        <a:bodyPr/>
        <a:lstStyle/>
        <a:p>
          <a:r>
            <a:rPr lang="en-US"/>
            <a:t>Increase revenue</a:t>
          </a:r>
        </a:p>
      </dgm:t>
    </dgm:pt>
    <dgm:pt modelId="{A680BD2B-D813-4B97-9E42-2B664B5EC61A}" type="parTrans" cxnId="{B5C2BC73-FC3D-48B7-BD05-C7026F6A9B2C}">
      <dgm:prSet/>
      <dgm:spPr/>
      <dgm:t>
        <a:bodyPr/>
        <a:lstStyle/>
        <a:p>
          <a:endParaRPr lang="en-US"/>
        </a:p>
      </dgm:t>
    </dgm:pt>
    <dgm:pt modelId="{2823199B-B714-4CB9-88D7-B8A8359BF1FE}" type="sibTrans" cxnId="{B5C2BC73-FC3D-48B7-BD05-C7026F6A9B2C}">
      <dgm:prSet/>
      <dgm:spPr/>
      <dgm:t>
        <a:bodyPr/>
        <a:lstStyle/>
        <a:p>
          <a:endParaRPr lang="en-US"/>
        </a:p>
      </dgm:t>
    </dgm:pt>
    <dgm:pt modelId="{318CDD81-9C57-424D-8B7C-5B620307623D}">
      <dgm:prSet phldrT="[Text]"/>
      <dgm:spPr/>
      <dgm:t>
        <a:bodyPr/>
        <a:lstStyle/>
        <a:p>
          <a:r>
            <a:rPr lang="en-US"/>
            <a:t>Boost profit</a:t>
          </a:r>
        </a:p>
      </dgm:t>
    </dgm:pt>
    <dgm:pt modelId="{64F22F88-AC3A-4AA2-AAE1-F660CEAB57D0}" type="parTrans" cxnId="{96188004-F0B8-4AB0-A150-4F56FA177746}">
      <dgm:prSet/>
      <dgm:spPr/>
      <dgm:t>
        <a:bodyPr/>
        <a:lstStyle/>
        <a:p>
          <a:endParaRPr lang="en-US"/>
        </a:p>
      </dgm:t>
    </dgm:pt>
    <dgm:pt modelId="{BA40DC89-1882-4B23-870C-35BF750AD16D}" type="sibTrans" cxnId="{96188004-F0B8-4AB0-A150-4F56FA177746}">
      <dgm:prSet/>
      <dgm:spPr/>
      <dgm:t>
        <a:bodyPr/>
        <a:lstStyle/>
        <a:p>
          <a:endParaRPr lang="en-US"/>
        </a:p>
      </dgm:t>
    </dgm:pt>
    <dgm:pt modelId="{9022DE36-67C7-4670-84A7-24179032D64E}">
      <dgm:prSet phldrT="[Text]" custT="1"/>
      <dgm:spPr/>
      <dgm:t>
        <a:bodyPr/>
        <a:lstStyle/>
        <a:p>
          <a:r>
            <a:rPr lang="en-US" sz="1000" b="1"/>
            <a:t>Client Perspective</a:t>
          </a:r>
        </a:p>
      </dgm:t>
    </dgm:pt>
    <dgm:pt modelId="{C8EA47A5-7213-4CD6-9950-DF375EF664A5}" type="parTrans" cxnId="{847B4C0D-FCC5-4667-96E6-F224E84DEA96}">
      <dgm:prSet/>
      <dgm:spPr/>
      <dgm:t>
        <a:bodyPr/>
        <a:lstStyle/>
        <a:p>
          <a:endParaRPr lang="en-US"/>
        </a:p>
      </dgm:t>
    </dgm:pt>
    <dgm:pt modelId="{299AB9FE-494E-487E-A1CE-82B4A9F3B2FD}" type="sibTrans" cxnId="{847B4C0D-FCC5-4667-96E6-F224E84DEA96}">
      <dgm:prSet/>
      <dgm:spPr/>
      <dgm:t>
        <a:bodyPr/>
        <a:lstStyle/>
        <a:p>
          <a:endParaRPr lang="en-US"/>
        </a:p>
      </dgm:t>
    </dgm:pt>
    <dgm:pt modelId="{14A2F543-8E00-4ADC-AB26-9C45DB32C05C}">
      <dgm:prSet phldrT="[Text]"/>
      <dgm:spPr/>
      <dgm:t>
        <a:bodyPr/>
        <a:lstStyle/>
        <a:p>
          <a:r>
            <a:rPr lang="en-US"/>
            <a:t>Safe product delivery at doorstep</a:t>
          </a:r>
        </a:p>
      </dgm:t>
    </dgm:pt>
    <dgm:pt modelId="{A1AC3F38-5982-454A-9763-CCD8DEA2FBC9}" type="parTrans" cxnId="{FAB94FDB-3D54-4ADD-8298-508C326C4F15}">
      <dgm:prSet/>
      <dgm:spPr/>
      <dgm:t>
        <a:bodyPr/>
        <a:lstStyle/>
        <a:p>
          <a:endParaRPr lang="en-US"/>
        </a:p>
      </dgm:t>
    </dgm:pt>
    <dgm:pt modelId="{28B0152D-B1A0-4FBA-93E9-BDA16A4CEDF7}" type="sibTrans" cxnId="{FAB94FDB-3D54-4ADD-8298-508C326C4F15}">
      <dgm:prSet/>
      <dgm:spPr/>
      <dgm:t>
        <a:bodyPr/>
        <a:lstStyle/>
        <a:p>
          <a:endParaRPr lang="en-US"/>
        </a:p>
      </dgm:t>
    </dgm:pt>
    <dgm:pt modelId="{7D1FDBF4-0225-40E2-A322-E0F079B2442E}">
      <dgm:prSet phldrT="[Text]" custT="1"/>
      <dgm:spPr/>
      <dgm:t>
        <a:bodyPr/>
        <a:lstStyle/>
        <a:p>
          <a:r>
            <a:rPr lang="en-US" sz="1000" b="1"/>
            <a:t>Product/Service/Process Perspective</a:t>
          </a:r>
        </a:p>
      </dgm:t>
    </dgm:pt>
    <dgm:pt modelId="{E3BDC792-C19E-4001-96CB-3D464350CCBA}" type="parTrans" cxnId="{8570F277-A379-4CAE-9FEA-21523D55B3C0}">
      <dgm:prSet/>
      <dgm:spPr/>
      <dgm:t>
        <a:bodyPr/>
        <a:lstStyle/>
        <a:p>
          <a:endParaRPr lang="en-US"/>
        </a:p>
      </dgm:t>
    </dgm:pt>
    <dgm:pt modelId="{E1FD36CF-0288-45AC-B094-C7D4B0F7C935}" type="sibTrans" cxnId="{8570F277-A379-4CAE-9FEA-21523D55B3C0}">
      <dgm:prSet/>
      <dgm:spPr/>
      <dgm:t>
        <a:bodyPr/>
        <a:lstStyle/>
        <a:p>
          <a:endParaRPr lang="en-US"/>
        </a:p>
      </dgm:t>
    </dgm:pt>
    <dgm:pt modelId="{94AF7F58-248D-4D35-915F-5F7314CAEF87}">
      <dgm:prSet phldrT="[Text]"/>
      <dgm:spPr/>
      <dgm:t>
        <a:bodyPr/>
        <a:lstStyle/>
        <a:p>
          <a:r>
            <a:rPr lang="en-US"/>
            <a:t>Improve logistics and supply chain</a:t>
          </a:r>
        </a:p>
      </dgm:t>
    </dgm:pt>
    <dgm:pt modelId="{3B85B177-6F0E-424D-80BE-EB5723A43425}" type="parTrans" cxnId="{00B05A1E-F8F1-497B-ABE8-3A4A132C7E1E}">
      <dgm:prSet/>
      <dgm:spPr/>
      <dgm:t>
        <a:bodyPr/>
        <a:lstStyle/>
        <a:p>
          <a:endParaRPr lang="en-US"/>
        </a:p>
      </dgm:t>
    </dgm:pt>
    <dgm:pt modelId="{06173477-1FA5-4B93-A75B-6B6742F4CEA4}" type="sibTrans" cxnId="{00B05A1E-F8F1-497B-ABE8-3A4A132C7E1E}">
      <dgm:prSet/>
      <dgm:spPr/>
      <dgm:t>
        <a:bodyPr/>
        <a:lstStyle/>
        <a:p>
          <a:endParaRPr lang="en-US"/>
        </a:p>
      </dgm:t>
    </dgm:pt>
    <dgm:pt modelId="{B91F405C-D73A-4CC4-A624-8D4AA186638C}">
      <dgm:prSet phldrT="[Text]"/>
      <dgm:spPr/>
      <dgm:t>
        <a:bodyPr/>
        <a:lstStyle/>
        <a:p>
          <a:r>
            <a:rPr lang="en-US"/>
            <a:t>Manage order fullfilment time</a:t>
          </a:r>
        </a:p>
      </dgm:t>
    </dgm:pt>
    <dgm:pt modelId="{E7EF8691-F2EB-440F-AD23-42EB6BAEDA55}" type="parTrans" cxnId="{EE4533E0-247E-4E79-B95C-AB99E740B312}">
      <dgm:prSet/>
      <dgm:spPr/>
      <dgm:t>
        <a:bodyPr/>
        <a:lstStyle/>
        <a:p>
          <a:endParaRPr lang="en-US"/>
        </a:p>
      </dgm:t>
    </dgm:pt>
    <dgm:pt modelId="{7E3DFB40-03AF-4AF4-BBA4-081D1649FC84}" type="sibTrans" cxnId="{EE4533E0-247E-4E79-B95C-AB99E740B312}">
      <dgm:prSet/>
      <dgm:spPr/>
      <dgm:t>
        <a:bodyPr/>
        <a:lstStyle/>
        <a:p>
          <a:endParaRPr lang="en-US"/>
        </a:p>
      </dgm:t>
    </dgm:pt>
    <dgm:pt modelId="{CA06B7A2-2E98-4525-93D4-491A4279A0A1}">
      <dgm:prSet phldrT="[Text]" custT="1"/>
      <dgm:spPr/>
      <dgm:t>
        <a:bodyPr/>
        <a:lstStyle/>
        <a:p>
          <a:r>
            <a:rPr lang="en-US" sz="1000" b="1"/>
            <a:t>Learning &amp; Growrg Perspective</a:t>
          </a:r>
        </a:p>
      </dgm:t>
    </dgm:pt>
    <dgm:pt modelId="{182FC3A8-D46E-4BEE-95DD-9787C9C41193}" type="parTrans" cxnId="{B851DA65-79AF-4887-AFE2-18538153EEAE}">
      <dgm:prSet/>
      <dgm:spPr/>
      <dgm:t>
        <a:bodyPr/>
        <a:lstStyle/>
        <a:p>
          <a:endParaRPr lang="en-US"/>
        </a:p>
      </dgm:t>
    </dgm:pt>
    <dgm:pt modelId="{CAB65573-D6B1-445F-88B8-CBEE9917A599}" type="sibTrans" cxnId="{B851DA65-79AF-4887-AFE2-18538153EEAE}">
      <dgm:prSet/>
      <dgm:spPr/>
      <dgm:t>
        <a:bodyPr/>
        <a:lstStyle/>
        <a:p>
          <a:endParaRPr lang="en-US"/>
        </a:p>
      </dgm:t>
    </dgm:pt>
    <dgm:pt modelId="{17276272-EA40-44B5-ABBB-05D120363877}">
      <dgm:prSet phldrT="[Text]"/>
      <dgm:spPr/>
      <dgm:t>
        <a:bodyPr/>
        <a:lstStyle/>
        <a:p>
          <a:r>
            <a:rPr lang="en-US"/>
            <a:t>Improve pre and post delivery services</a:t>
          </a:r>
        </a:p>
      </dgm:t>
    </dgm:pt>
    <dgm:pt modelId="{9C044106-34A5-43BA-87D6-263C5124E265}" type="parTrans" cxnId="{32C7F9F5-4023-4418-8D81-5654E898D5A5}">
      <dgm:prSet/>
      <dgm:spPr/>
      <dgm:t>
        <a:bodyPr/>
        <a:lstStyle/>
        <a:p>
          <a:endParaRPr lang="en-US"/>
        </a:p>
      </dgm:t>
    </dgm:pt>
    <dgm:pt modelId="{99315399-1176-4A97-9A63-80A53FD69177}" type="sibTrans" cxnId="{32C7F9F5-4023-4418-8D81-5654E898D5A5}">
      <dgm:prSet/>
      <dgm:spPr/>
      <dgm:t>
        <a:bodyPr/>
        <a:lstStyle/>
        <a:p>
          <a:endParaRPr lang="en-US"/>
        </a:p>
      </dgm:t>
    </dgm:pt>
    <dgm:pt modelId="{215C2302-F696-41DC-9E91-9E0529FDF5DC}">
      <dgm:prSet phldrT="[Text]"/>
      <dgm:spPr/>
      <dgm:t>
        <a:bodyPr/>
        <a:lstStyle/>
        <a:p>
          <a:r>
            <a:rPr lang="en-US"/>
            <a:t>Invest in research and development</a:t>
          </a:r>
        </a:p>
      </dgm:t>
    </dgm:pt>
    <dgm:pt modelId="{21FED9A7-B485-4BEA-9864-DCE3526BDDFD}" type="parTrans" cxnId="{755B3A5D-A6CC-45C2-B01A-738F97877775}">
      <dgm:prSet/>
      <dgm:spPr/>
      <dgm:t>
        <a:bodyPr/>
        <a:lstStyle/>
        <a:p>
          <a:endParaRPr lang="en-US"/>
        </a:p>
      </dgm:t>
    </dgm:pt>
    <dgm:pt modelId="{8CCB4CA6-503A-411A-BD1D-227E0DEEBD6E}" type="sibTrans" cxnId="{755B3A5D-A6CC-45C2-B01A-738F97877775}">
      <dgm:prSet/>
      <dgm:spPr/>
      <dgm:t>
        <a:bodyPr/>
        <a:lstStyle/>
        <a:p>
          <a:endParaRPr lang="en-US"/>
        </a:p>
      </dgm:t>
    </dgm:pt>
    <dgm:pt modelId="{560ECC57-A177-4E57-9E08-2C53C59F5CDD}">
      <dgm:prSet phldrT="[Text]"/>
      <dgm:spPr/>
      <dgm:t>
        <a:bodyPr/>
        <a:lstStyle/>
        <a:p>
          <a:r>
            <a:rPr lang="en-US"/>
            <a:t>Learn and improve from customer feedback</a:t>
          </a:r>
        </a:p>
      </dgm:t>
    </dgm:pt>
    <dgm:pt modelId="{D66A3F14-360C-4185-8528-A9E97DB201E3}" type="parTrans" cxnId="{DAE09BF2-CC03-4137-AC60-2D7A4A378564}">
      <dgm:prSet/>
      <dgm:spPr/>
      <dgm:t>
        <a:bodyPr/>
        <a:lstStyle/>
        <a:p>
          <a:endParaRPr lang="en-US"/>
        </a:p>
      </dgm:t>
    </dgm:pt>
    <dgm:pt modelId="{E3AE909B-A7BD-4D96-AE7D-099AC5CB1948}" type="sibTrans" cxnId="{DAE09BF2-CC03-4137-AC60-2D7A4A378564}">
      <dgm:prSet/>
      <dgm:spPr/>
      <dgm:t>
        <a:bodyPr/>
        <a:lstStyle/>
        <a:p>
          <a:endParaRPr lang="en-US"/>
        </a:p>
      </dgm:t>
    </dgm:pt>
    <dgm:pt modelId="{927C5B87-3B17-49C5-9EF1-0BF758C64BB9}">
      <dgm:prSet phldrT="[Text]"/>
      <dgm:spPr/>
      <dgm:t>
        <a:bodyPr/>
        <a:lstStyle/>
        <a:p>
          <a:r>
            <a:rPr lang="en-US"/>
            <a:t>Increase customer satisfaction and retention</a:t>
          </a:r>
        </a:p>
      </dgm:t>
    </dgm:pt>
    <dgm:pt modelId="{CF2C7108-93F5-4E03-99BF-04046D4FFDE2}" type="parTrans" cxnId="{C6B42606-7809-40A2-A45F-6A5978A73907}">
      <dgm:prSet/>
      <dgm:spPr/>
      <dgm:t>
        <a:bodyPr/>
        <a:lstStyle/>
        <a:p>
          <a:endParaRPr lang="en-US"/>
        </a:p>
      </dgm:t>
    </dgm:pt>
    <dgm:pt modelId="{3A28DD8A-EDD7-4E5C-85D8-2A2730B265AF}" type="sibTrans" cxnId="{C6B42606-7809-40A2-A45F-6A5978A73907}">
      <dgm:prSet/>
      <dgm:spPr/>
      <dgm:t>
        <a:bodyPr/>
        <a:lstStyle/>
        <a:p>
          <a:endParaRPr lang="en-US"/>
        </a:p>
      </dgm:t>
    </dgm:pt>
    <dgm:pt modelId="{7D931C8C-2C97-47EC-AB44-842326DF00F8}">
      <dgm:prSet phldrT="[Text]"/>
      <dgm:spPr/>
      <dgm:t>
        <a:bodyPr/>
        <a:lstStyle/>
        <a:p>
          <a:r>
            <a:rPr lang="en-US"/>
            <a:t>Increase shareholder value</a:t>
          </a:r>
        </a:p>
      </dgm:t>
    </dgm:pt>
    <dgm:pt modelId="{FB5FD08A-F069-4B72-BFF0-E932B6A1418D}" type="parTrans" cxnId="{83275146-4307-422F-BC68-A9A9A2C02A79}">
      <dgm:prSet/>
      <dgm:spPr/>
      <dgm:t>
        <a:bodyPr/>
        <a:lstStyle/>
        <a:p>
          <a:endParaRPr lang="en-US"/>
        </a:p>
      </dgm:t>
    </dgm:pt>
    <dgm:pt modelId="{A48A5F1E-8810-4C39-B0C3-0D2DA949D788}" type="sibTrans" cxnId="{83275146-4307-422F-BC68-A9A9A2C02A79}">
      <dgm:prSet/>
      <dgm:spPr/>
      <dgm:t>
        <a:bodyPr/>
        <a:lstStyle/>
        <a:p>
          <a:endParaRPr lang="en-US"/>
        </a:p>
      </dgm:t>
    </dgm:pt>
    <dgm:pt modelId="{1444936D-7D11-4A14-92A6-1CA97CBA9743}" type="pres">
      <dgm:prSet presAssocID="{EE7B5D6F-8981-430C-AFAC-839E920FCCDD}" presName="vert0" presStyleCnt="0">
        <dgm:presLayoutVars>
          <dgm:dir/>
          <dgm:animOne val="branch"/>
          <dgm:animLvl val="lvl"/>
        </dgm:presLayoutVars>
      </dgm:prSet>
      <dgm:spPr/>
    </dgm:pt>
    <dgm:pt modelId="{22F393E1-609E-47E5-9850-0136E9F66027}" type="pres">
      <dgm:prSet presAssocID="{820200C7-9041-45D4-9C32-A9FB68A6C6E6}" presName="thickLine" presStyleLbl="alignNode1" presStyleIdx="0" presStyleCnt="4"/>
      <dgm:spPr/>
    </dgm:pt>
    <dgm:pt modelId="{D3BC8969-4F96-49A4-A3EB-AF57174F0C4D}" type="pres">
      <dgm:prSet presAssocID="{820200C7-9041-45D4-9C32-A9FB68A6C6E6}" presName="horz1" presStyleCnt="0"/>
      <dgm:spPr/>
    </dgm:pt>
    <dgm:pt modelId="{708D7701-2BBE-4BEE-9AEE-57BD03E2E752}" type="pres">
      <dgm:prSet presAssocID="{820200C7-9041-45D4-9C32-A9FB68A6C6E6}" presName="tx1" presStyleLbl="revTx" presStyleIdx="0" presStyleCnt="14"/>
      <dgm:spPr/>
    </dgm:pt>
    <dgm:pt modelId="{846FA1E3-8BB0-4061-B98D-794D55215C9E}" type="pres">
      <dgm:prSet presAssocID="{820200C7-9041-45D4-9C32-A9FB68A6C6E6}" presName="vert1" presStyleCnt="0"/>
      <dgm:spPr/>
    </dgm:pt>
    <dgm:pt modelId="{4C138C37-714C-4B1D-B845-D4894B8B9EF1}" type="pres">
      <dgm:prSet presAssocID="{2A01781D-60D7-46FD-9353-10BD9A0CF8AD}" presName="vertSpace2a" presStyleCnt="0"/>
      <dgm:spPr/>
    </dgm:pt>
    <dgm:pt modelId="{38E682E4-6500-486C-A663-7FD934C5FF69}" type="pres">
      <dgm:prSet presAssocID="{2A01781D-60D7-46FD-9353-10BD9A0CF8AD}" presName="horz2" presStyleCnt="0"/>
      <dgm:spPr/>
    </dgm:pt>
    <dgm:pt modelId="{CFB25513-B5C7-4AAF-BC2C-557C88EDE3FB}" type="pres">
      <dgm:prSet presAssocID="{2A01781D-60D7-46FD-9353-10BD9A0CF8AD}" presName="horzSpace2" presStyleCnt="0"/>
      <dgm:spPr/>
    </dgm:pt>
    <dgm:pt modelId="{7C494B9D-F7ED-407E-90C8-A3877E3F5172}" type="pres">
      <dgm:prSet presAssocID="{2A01781D-60D7-46FD-9353-10BD9A0CF8AD}" presName="tx2" presStyleLbl="revTx" presStyleIdx="1" presStyleCnt="14"/>
      <dgm:spPr/>
    </dgm:pt>
    <dgm:pt modelId="{01C5E5EF-16D5-47FF-A077-335EF389CF89}" type="pres">
      <dgm:prSet presAssocID="{2A01781D-60D7-46FD-9353-10BD9A0CF8AD}" presName="vert2" presStyleCnt="0"/>
      <dgm:spPr/>
    </dgm:pt>
    <dgm:pt modelId="{624F9D0A-FD39-4E70-B0FB-E28786DA9D6B}" type="pres">
      <dgm:prSet presAssocID="{2A01781D-60D7-46FD-9353-10BD9A0CF8AD}" presName="thinLine2b" presStyleLbl="callout" presStyleIdx="0" presStyleCnt="10"/>
      <dgm:spPr/>
    </dgm:pt>
    <dgm:pt modelId="{A0E66CB7-0CB6-4691-9319-AD5DD1BA1A9C}" type="pres">
      <dgm:prSet presAssocID="{2A01781D-60D7-46FD-9353-10BD9A0CF8AD}" presName="vertSpace2b" presStyleCnt="0"/>
      <dgm:spPr/>
    </dgm:pt>
    <dgm:pt modelId="{CF64803A-249E-4A0E-898F-4A5255A3DD89}" type="pres">
      <dgm:prSet presAssocID="{318CDD81-9C57-424D-8B7C-5B620307623D}" presName="horz2" presStyleCnt="0"/>
      <dgm:spPr/>
    </dgm:pt>
    <dgm:pt modelId="{A4631B8A-E613-4873-80E1-369C2FC5FB4C}" type="pres">
      <dgm:prSet presAssocID="{318CDD81-9C57-424D-8B7C-5B620307623D}" presName="horzSpace2" presStyleCnt="0"/>
      <dgm:spPr/>
    </dgm:pt>
    <dgm:pt modelId="{F49833B3-7892-4E59-BD77-E9267F105C19}" type="pres">
      <dgm:prSet presAssocID="{318CDD81-9C57-424D-8B7C-5B620307623D}" presName="tx2" presStyleLbl="revTx" presStyleIdx="2" presStyleCnt="14"/>
      <dgm:spPr/>
    </dgm:pt>
    <dgm:pt modelId="{FC16152C-D7B2-473B-B1B0-5B42097EE44C}" type="pres">
      <dgm:prSet presAssocID="{318CDD81-9C57-424D-8B7C-5B620307623D}" presName="vert2" presStyleCnt="0"/>
      <dgm:spPr/>
    </dgm:pt>
    <dgm:pt modelId="{7C02AD66-43E6-4C9C-AF9C-1D22627E9684}" type="pres">
      <dgm:prSet presAssocID="{318CDD81-9C57-424D-8B7C-5B620307623D}" presName="thinLine2b" presStyleLbl="callout" presStyleIdx="1" presStyleCnt="10"/>
      <dgm:spPr/>
    </dgm:pt>
    <dgm:pt modelId="{18C427DE-DBB3-485F-A133-C093B82BD88D}" type="pres">
      <dgm:prSet presAssocID="{318CDD81-9C57-424D-8B7C-5B620307623D}" presName="vertSpace2b" presStyleCnt="0"/>
      <dgm:spPr/>
    </dgm:pt>
    <dgm:pt modelId="{E38341B9-32C2-40AD-9EAD-C8227E8D5277}" type="pres">
      <dgm:prSet presAssocID="{7D931C8C-2C97-47EC-AB44-842326DF00F8}" presName="horz2" presStyleCnt="0"/>
      <dgm:spPr/>
    </dgm:pt>
    <dgm:pt modelId="{B0BF96A5-3D47-4E4B-8F0D-AFFE605969EE}" type="pres">
      <dgm:prSet presAssocID="{7D931C8C-2C97-47EC-AB44-842326DF00F8}" presName="horzSpace2" presStyleCnt="0"/>
      <dgm:spPr/>
    </dgm:pt>
    <dgm:pt modelId="{978E0EEC-7F8F-4C85-9531-82E84E3431E9}" type="pres">
      <dgm:prSet presAssocID="{7D931C8C-2C97-47EC-AB44-842326DF00F8}" presName="tx2" presStyleLbl="revTx" presStyleIdx="3" presStyleCnt="14"/>
      <dgm:spPr/>
    </dgm:pt>
    <dgm:pt modelId="{E12A2305-836A-4162-93C9-FB204E846691}" type="pres">
      <dgm:prSet presAssocID="{7D931C8C-2C97-47EC-AB44-842326DF00F8}" presName="vert2" presStyleCnt="0"/>
      <dgm:spPr/>
    </dgm:pt>
    <dgm:pt modelId="{68AFE176-46DB-471F-87AD-606805575583}" type="pres">
      <dgm:prSet presAssocID="{7D931C8C-2C97-47EC-AB44-842326DF00F8}" presName="thinLine2b" presStyleLbl="callout" presStyleIdx="2" presStyleCnt="10"/>
      <dgm:spPr/>
    </dgm:pt>
    <dgm:pt modelId="{BDDC83F1-2F38-46B3-9E1E-BA2A420CA538}" type="pres">
      <dgm:prSet presAssocID="{7D931C8C-2C97-47EC-AB44-842326DF00F8}" presName="vertSpace2b" presStyleCnt="0"/>
      <dgm:spPr/>
    </dgm:pt>
    <dgm:pt modelId="{787BEEDC-1304-4C46-A0FD-D2F28F0ACD60}" type="pres">
      <dgm:prSet presAssocID="{9022DE36-67C7-4670-84A7-24179032D64E}" presName="thickLine" presStyleLbl="alignNode1" presStyleIdx="1" presStyleCnt="4"/>
      <dgm:spPr/>
    </dgm:pt>
    <dgm:pt modelId="{AAEC14B2-4D06-45FF-84BA-533E40190785}" type="pres">
      <dgm:prSet presAssocID="{9022DE36-67C7-4670-84A7-24179032D64E}" presName="horz1" presStyleCnt="0"/>
      <dgm:spPr/>
    </dgm:pt>
    <dgm:pt modelId="{6DA2AC24-43E8-4F64-9C23-A7E3F19819F1}" type="pres">
      <dgm:prSet presAssocID="{9022DE36-67C7-4670-84A7-24179032D64E}" presName="tx1" presStyleLbl="revTx" presStyleIdx="4" presStyleCnt="14"/>
      <dgm:spPr/>
    </dgm:pt>
    <dgm:pt modelId="{9CC912E1-DB83-48CD-9BB9-CA586C733B0F}" type="pres">
      <dgm:prSet presAssocID="{9022DE36-67C7-4670-84A7-24179032D64E}" presName="vert1" presStyleCnt="0"/>
      <dgm:spPr/>
    </dgm:pt>
    <dgm:pt modelId="{6DDDFBEF-565F-4D2E-AA5A-AB72633CFCE1}" type="pres">
      <dgm:prSet presAssocID="{14A2F543-8E00-4ADC-AB26-9C45DB32C05C}" presName="vertSpace2a" presStyleCnt="0"/>
      <dgm:spPr/>
    </dgm:pt>
    <dgm:pt modelId="{51B48D6E-E52F-49B6-ADAA-D388B012A6BE}" type="pres">
      <dgm:prSet presAssocID="{14A2F543-8E00-4ADC-AB26-9C45DB32C05C}" presName="horz2" presStyleCnt="0"/>
      <dgm:spPr/>
    </dgm:pt>
    <dgm:pt modelId="{5B9DE56C-098F-469E-9FD5-AB0874BF457B}" type="pres">
      <dgm:prSet presAssocID="{14A2F543-8E00-4ADC-AB26-9C45DB32C05C}" presName="horzSpace2" presStyleCnt="0"/>
      <dgm:spPr/>
    </dgm:pt>
    <dgm:pt modelId="{13063B59-3864-400D-B9BD-607364C34167}" type="pres">
      <dgm:prSet presAssocID="{14A2F543-8E00-4ADC-AB26-9C45DB32C05C}" presName="tx2" presStyleLbl="revTx" presStyleIdx="5" presStyleCnt="14"/>
      <dgm:spPr/>
    </dgm:pt>
    <dgm:pt modelId="{D3EC4564-F6C7-4CEC-B665-C48EFB7CD0E9}" type="pres">
      <dgm:prSet presAssocID="{14A2F543-8E00-4ADC-AB26-9C45DB32C05C}" presName="vert2" presStyleCnt="0"/>
      <dgm:spPr/>
    </dgm:pt>
    <dgm:pt modelId="{873BF841-9A63-427B-8A81-7F96C3AC23D0}" type="pres">
      <dgm:prSet presAssocID="{14A2F543-8E00-4ADC-AB26-9C45DB32C05C}" presName="thinLine2b" presStyleLbl="callout" presStyleIdx="3" presStyleCnt="10"/>
      <dgm:spPr/>
    </dgm:pt>
    <dgm:pt modelId="{DA6D2767-08E4-4946-9CA1-4F3B5AB65366}" type="pres">
      <dgm:prSet presAssocID="{14A2F543-8E00-4ADC-AB26-9C45DB32C05C}" presName="vertSpace2b" presStyleCnt="0"/>
      <dgm:spPr/>
    </dgm:pt>
    <dgm:pt modelId="{88EDEAC6-CA90-4376-AE60-159E261CA268}" type="pres">
      <dgm:prSet presAssocID="{927C5B87-3B17-49C5-9EF1-0BF758C64BB9}" presName="horz2" presStyleCnt="0"/>
      <dgm:spPr/>
    </dgm:pt>
    <dgm:pt modelId="{32618E13-ECFE-42DA-BA95-5857D2055CFC}" type="pres">
      <dgm:prSet presAssocID="{927C5B87-3B17-49C5-9EF1-0BF758C64BB9}" presName="horzSpace2" presStyleCnt="0"/>
      <dgm:spPr/>
    </dgm:pt>
    <dgm:pt modelId="{7F17615A-0982-4EFA-BA62-FF25F66DAD4F}" type="pres">
      <dgm:prSet presAssocID="{927C5B87-3B17-49C5-9EF1-0BF758C64BB9}" presName="tx2" presStyleLbl="revTx" presStyleIdx="6" presStyleCnt="14"/>
      <dgm:spPr/>
    </dgm:pt>
    <dgm:pt modelId="{F25CEADE-CD0C-4BC4-B5B2-0D816E1F11AE}" type="pres">
      <dgm:prSet presAssocID="{927C5B87-3B17-49C5-9EF1-0BF758C64BB9}" presName="vert2" presStyleCnt="0"/>
      <dgm:spPr/>
    </dgm:pt>
    <dgm:pt modelId="{C2DBCB34-70D5-4AF6-82AD-387B816D466A}" type="pres">
      <dgm:prSet presAssocID="{927C5B87-3B17-49C5-9EF1-0BF758C64BB9}" presName="thinLine2b" presStyleLbl="callout" presStyleIdx="4" presStyleCnt="10"/>
      <dgm:spPr/>
    </dgm:pt>
    <dgm:pt modelId="{273381F4-E5DE-4B92-9A21-E904212267E4}" type="pres">
      <dgm:prSet presAssocID="{927C5B87-3B17-49C5-9EF1-0BF758C64BB9}" presName="vertSpace2b" presStyleCnt="0"/>
      <dgm:spPr/>
    </dgm:pt>
    <dgm:pt modelId="{CF4460D9-F0C7-4CE3-A24A-36977F56138D}" type="pres">
      <dgm:prSet presAssocID="{7D1FDBF4-0225-40E2-A322-E0F079B2442E}" presName="thickLine" presStyleLbl="alignNode1" presStyleIdx="2" presStyleCnt="4"/>
      <dgm:spPr/>
    </dgm:pt>
    <dgm:pt modelId="{F7B2E5F2-0962-4A9E-901D-C44D3D6C8192}" type="pres">
      <dgm:prSet presAssocID="{7D1FDBF4-0225-40E2-A322-E0F079B2442E}" presName="horz1" presStyleCnt="0"/>
      <dgm:spPr/>
    </dgm:pt>
    <dgm:pt modelId="{786508A4-A553-404D-AF91-35392404C260}" type="pres">
      <dgm:prSet presAssocID="{7D1FDBF4-0225-40E2-A322-E0F079B2442E}" presName="tx1" presStyleLbl="revTx" presStyleIdx="7" presStyleCnt="14"/>
      <dgm:spPr/>
    </dgm:pt>
    <dgm:pt modelId="{6C79EFD6-3BC4-4F2C-8B3E-5334472B3313}" type="pres">
      <dgm:prSet presAssocID="{7D1FDBF4-0225-40E2-A322-E0F079B2442E}" presName="vert1" presStyleCnt="0"/>
      <dgm:spPr/>
    </dgm:pt>
    <dgm:pt modelId="{D7E678DE-FB41-4404-A1DA-C7B3151E6E10}" type="pres">
      <dgm:prSet presAssocID="{94AF7F58-248D-4D35-915F-5F7314CAEF87}" presName="vertSpace2a" presStyleCnt="0"/>
      <dgm:spPr/>
    </dgm:pt>
    <dgm:pt modelId="{8B090798-BAB4-4D83-A381-6E34EEF93681}" type="pres">
      <dgm:prSet presAssocID="{94AF7F58-248D-4D35-915F-5F7314CAEF87}" presName="horz2" presStyleCnt="0"/>
      <dgm:spPr/>
    </dgm:pt>
    <dgm:pt modelId="{3FDE2561-8FE5-4546-8BF9-3C9819C701D0}" type="pres">
      <dgm:prSet presAssocID="{94AF7F58-248D-4D35-915F-5F7314CAEF87}" presName="horzSpace2" presStyleCnt="0"/>
      <dgm:spPr/>
    </dgm:pt>
    <dgm:pt modelId="{C4A5C718-111E-4E0E-B05F-6FF0CA608240}" type="pres">
      <dgm:prSet presAssocID="{94AF7F58-248D-4D35-915F-5F7314CAEF87}" presName="tx2" presStyleLbl="revTx" presStyleIdx="8" presStyleCnt="14"/>
      <dgm:spPr/>
    </dgm:pt>
    <dgm:pt modelId="{F9594A80-E4F3-48FA-B601-B42B7B8814C5}" type="pres">
      <dgm:prSet presAssocID="{94AF7F58-248D-4D35-915F-5F7314CAEF87}" presName="vert2" presStyleCnt="0"/>
      <dgm:spPr/>
    </dgm:pt>
    <dgm:pt modelId="{0EBD810F-9078-409B-890B-6DDFD4557446}" type="pres">
      <dgm:prSet presAssocID="{94AF7F58-248D-4D35-915F-5F7314CAEF87}" presName="thinLine2b" presStyleLbl="callout" presStyleIdx="5" presStyleCnt="10"/>
      <dgm:spPr/>
    </dgm:pt>
    <dgm:pt modelId="{086D2378-143E-423A-A139-D63085A575F1}" type="pres">
      <dgm:prSet presAssocID="{94AF7F58-248D-4D35-915F-5F7314CAEF87}" presName="vertSpace2b" presStyleCnt="0"/>
      <dgm:spPr/>
    </dgm:pt>
    <dgm:pt modelId="{2B4B2D19-9910-4321-8A4B-B3A7A62CC0B8}" type="pres">
      <dgm:prSet presAssocID="{B91F405C-D73A-4CC4-A624-8D4AA186638C}" presName="horz2" presStyleCnt="0"/>
      <dgm:spPr/>
    </dgm:pt>
    <dgm:pt modelId="{5ACDA538-3250-4E63-A623-1E1BF8398F9C}" type="pres">
      <dgm:prSet presAssocID="{B91F405C-D73A-4CC4-A624-8D4AA186638C}" presName="horzSpace2" presStyleCnt="0"/>
      <dgm:spPr/>
    </dgm:pt>
    <dgm:pt modelId="{7424413F-E015-4DE4-99FE-20C8ACA5245A}" type="pres">
      <dgm:prSet presAssocID="{B91F405C-D73A-4CC4-A624-8D4AA186638C}" presName="tx2" presStyleLbl="revTx" presStyleIdx="9" presStyleCnt="14"/>
      <dgm:spPr/>
    </dgm:pt>
    <dgm:pt modelId="{AF2B5F14-9EEF-410F-9E5F-319B5931FCA8}" type="pres">
      <dgm:prSet presAssocID="{B91F405C-D73A-4CC4-A624-8D4AA186638C}" presName="vert2" presStyleCnt="0"/>
      <dgm:spPr/>
    </dgm:pt>
    <dgm:pt modelId="{9F943F1E-90F4-42D0-B577-767E239F59E3}" type="pres">
      <dgm:prSet presAssocID="{B91F405C-D73A-4CC4-A624-8D4AA186638C}" presName="thinLine2b" presStyleLbl="callout" presStyleIdx="6" presStyleCnt="10"/>
      <dgm:spPr/>
    </dgm:pt>
    <dgm:pt modelId="{E1E52C0E-AF70-4F2B-8093-FC2B8B290F51}" type="pres">
      <dgm:prSet presAssocID="{B91F405C-D73A-4CC4-A624-8D4AA186638C}" presName="vertSpace2b" presStyleCnt="0"/>
      <dgm:spPr/>
    </dgm:pt>
    <dgm:pt modelId="{0A11B98A-5520-4E30-A728-F92E151B7FE1}" type="pres">
      <dgm:prSet presAssocID="{17276272-EA40-44B5-ABBB-05D120363877}" presName="horz2" presStyleCnt="0"/>
      <dgm:spPr/>
    </dgm:pt>
    <dgm:pt modelId="{C42161EC-8CB6-4250-9A62-7592B690C6E4}" type="pres">
      <dgm:prSet presAssocID="{17276272-EA40-44B5-ABBB-05D120363877}" presName="horzSpace2" presStyleCnt="0"/>
      <dgm:spPr/>
    </dgm:pt>
    <dgm:pt modelId="{3E54C0A7-52A5-4B37-80E9-8905B60C8B71}" type="pres">
      <dgm:prSet presAssocID="{17276272-EA40-44B5-ABBB-05D120363877}" presName="tx2" presStyleLbl="revTx" presStyleIdx="10" presStyleCnt="14"/>
      <dgm:spPr/>
    </dgm:pt>
    <dgm:pt modelId="{5897BF95-84C1-4B9A-9B9F-C81C2FA9C174}" type="pres">
      <dgm:prSet presAssocID="{17276272-EA40-44B5-ABBB-05D120363877}" presName="vert2" presStyleCnt="0"/>
      <dgm:spPr/>
    </dgm:pt>
    <dgm:pt modelId="{4D33CCE8-EDEA-425B-98B3-FCFDFEC34F3D}" type="pres">
      <dgm:prSet presAssocID="{17276272-EA40-44B5-ABBB-05D120363877}" presName="thinLine2b" presStyleLbl="callout" presStyleIdx="7" presStyleCnt="10"/>
      <dgm:spPr/>
    </dgm:pt>
    <dgm:pt modelId="{427621D3-B373-4624-999A-029FAE8BB668}" type="pres">
      <dgm:prSet presAssocID="{17276272-EA40-44B5-ABBB-05D120363877}" presName="vertSpace2b" presStyleCnt="0"/>
      <dgm:spPr/>
    </dgm:pt>
    <dgm:pt modelId="{A0789309-7946-40B2-A340-4DE46025CAC6}" type="pres">
      <dgm:prSet presAssocID="{CA06B7A2-2E98-4525-93D4-491A4279A0A1}" presName="thickLine" presStyleLbl="alignNode1" presStyleIdx="3" presStyleCnt="4"/>
      <dgm:spPr/>
    </dgm:pt>
    <dgm:pt modelId="{8817675E-246C-462F-B6ED-44B86160EDF6}" type="pres">
      <dgm:prSet presAssocID="{CA06B7A2-2E98-4525-93D4-491A4279A0A1}" presName="horz1" presStyleCnt="0"/>
      <dgm:spPr/>
    </dgm:pt>
    <dgm:pt modelId="{F9A74CAE-4286-4E18-8F10-F69B313C4F37}" type="pres">
      <dgm:prSet presAssocID="{CA06B7A2-2E98-4525-93D4-491A4279A0A1}" presName="tx1" presStyleLbl="revTx" presStyleIdx="11" presStyleCnt="14"/>
      <dgm:spPr/>
    </dgm:pt>
    <dgm:pt modelId="{BB91C982-7100-441D-9DBD-2B6EEF721BA5}" type="pres">
      <dgm:prSet presAssocID="{CA06B7A2-2E98-4525-93D4-491A4279A0A1}" presName="vert1" presStyleCnt="0"/>
      <dgm:spPr/>
    </dgm:pt>
    <dgm:pt modelId="{5E331A69-1E3B-4D50-8DD5-0FD44F59CD47}" type="pres">
      <dgm:prSet presAssocID="{215C2302-F696-41DC-9E91-9E0529FDF5DC}" presName="vertSpace2a" presStyleCnt="0"/>
      <dgm:spPr/>
    </dgm:pt>
    <dgm:pt modelId="{9D549B0B-EC21-46DD-B3F6-441BF8467F5B}" type="pres">
      <dgm:prSet presAssocID="{215C2302-F696-41DC-9E91-9E0529FDF5DC}" presName="horz2" presStyleCnt="0"/>
      <dgm:spPr/>
    </dgm:pt>
    <dgm:pt modelId="{AEEB5985-FA17-41E2-8E53-64F710DE8164}" type="pres">
      <dgm:prSet presAssocID="{215C2302-F696-41DC-9E91-9E0529FDF5DC}" presName="horzSpace2" presStyleCnt="0"/>
      <dgm:spPr/>
    </dgm:pt>
    <dgm:pt modelId="{1D1CB32A-840E-4A89-987D-00299CB3EE55}" type="pres">
      <dgm:prSet presAssocID="{215C2302-F696-41DC-9E91-9E0529FDF5DC}" presName="tx2" presStyleLbl="revTx" presStyleIdx="12" presStyleCnt="14"/>
      <dgm:spPr/>
    </dgm:pt>
    <dgm:pt modelId="{1264DDBB-EB63-41FA-8628-57ED307883A6}" type="pres">
      <dgm:prSet presAssocID="{215C2302-F696-41DC-9E91-9E0529FDF5DC}" presName="vert2" presStyleCnt="0"/>
      <dgm:spPr/>
    </dgm:pt>
    <dgm:pt modelId="{7DBE8169-9E7F-4F94-ABDF-CC3B4BF16E94}" type="pres">
      <dgm:prSet presAssocID="{215C2302-F696-41DC-9E91-9E0529FDF5DC}" presName="thinLine2b" presStyleLbl="callout" presStyleIdx="8" presStyleCnt="10"/>
      <dgm:spPr/>
    </dgm:pt>
    <dgm:pt modelId="{55CD687E-6B51-4CCF-923D-56C5B221421C}" type="pres">
      <dgm:prSet presAssocID="{215C2302-F696-41DC-9E91-9E0529FDF5DC}" presName="vertSpace2b" presStyleCnt="0"/>
      <dgm:spPr/>
    </dgm:pt>
    <dgm:pt modelId="{A267591C-2BFD-4AA2-81FB-45EC8D4491DA}" type="pres">
      <dgm:prSet presAssocID="{560ECC57-A177-4E57-9E08-2C53C59F5CDD}" presName="horz2" presStyleCnt="0"/>
      <dgm:spPr/>
    </dgm:pt>
    <dgm:pt modelId="{4B191218-5C4B-4452-A0B5-8ECDE83FE77F}" type="pres">
      <dgm:prSet presAssocID="{560ECC57-A177-4E57-9E08-2C53C59F5CDD}" presName="horzSpace2" presStyleCnt="0"/>
      <dgm:spPr/>
    </dgm:pt>
    <dgm:pt modelId="{DC8E8D68-1460-490D-897B-7DA90E86856D}" type="pres">
      <dgm:prSet presAssocID="{560ECC57-A177-4E57-9E08-2C53C59F5CDD}" presName="tx2" presStyleLbl="revTx" presStyleIdx="13" presStyleCnt="14"/>
      <dgm:spPr/>
    </dgm:pt>
    <dgm:pt modelId="{DC7034FD-65A0-4702-A13D-8D61399AA278}" type="pres">
      <dgm:prSet presAssocID="{560ECC57-A177-4E57-9E08-2C53C59F5CDD}" presName="vert2" presStyleCnt="0"/>
      <dgm:spPr/>
    </dgm:pt>
    <dgm:pt modelId="{3E963EC6-27B3-44AB-ABF4-6EE7DC35E80C}" type="pres">
      <dgm:prSet presAssocID="{560ECC57-A177-4E57-9E08-2C53C59F5CDD}" presName="thinLine2b" presStyleLbl="callout" presStyleIdx="9" presStyleCnt="10"/>
      <dgm:spPr/>
    </dgm:pt>
    <dgm:pt modelId="{282C03E6-CE8C-4093-85D6-4B4D7FBAFD13}" type="pres">
      <dgm:prSet presAssocID="{560ECC57-A177-4E57-9E08-2C53C59F5CDD}" presName="vertSpace2b" presStyleCnt="0"/>
      <dgm:spPr/>
    </dgm:pt>
  </dgm:ptLst>
  <dgm:cxnLst>
    <dgm:cxn modelId="{96188004-F0B8-4AB0-A150-4F56FA177746}" srcId="{820200C7-9041-45D4-9C32-A9FB68A6C6E6}" destId="{318CDD81-9C57-424D-8B7C-5B620307623D}" srcOrd="1" destOrd="0" parTransId="{64F22F88-AC3A-4AA2-AAE1-F660CEAB57D0}" sibTransId="{BA40DC89-1882-4B23-870C-35BF750AD16D}"/>
    <dgm:cxn modelId="{C6B42606-7809-40A2-A45F-6A5978A73907}" srcId="{9022DE36-67C7-4670-84A7-24179032D64E}" destId="{927C5B87-3B17-49C5-9EF1-0BF758C64BB9}" srcOrd="1" destOrd="0" parTransId="{CF2C7108-93F5-4E03-99BF-04046D4FFDE2}" sibTransId="{3A28DD8A-EDD7-4E5C-85D8-2A2730B265AF}"/>
    <dgm:cxn modelId="{751A2A0B-4247-40F7-ABAD-7935D8768694}" type="presOf" srcId="{7D931C8C-2C97-47EC-AB44-842326DF00F8}" destId="{978E0EEC-7F8F-4C85-9531-82E84E3431E9}" srcOrd="0" destOrd="0" presId="urn:microsoft.com/office/officeart/2008/layout/LinedList"/>
    <dgm:cxn modelId="{847B4C0D-FCC5-4667-96E6-F224E84DEA96}" srcId="{EE7B5D6F-8981-430C-AFAC-839E920FCCDD}" destId="{9022DE36-67C7-4670-84A7-24179032D64E}" srcOrd="1" destOrd="0" parTransId="{C8EA47A5-7213-4CD6-9950-DF375EF664A5}" sibTransId="{299AB9FE-494E-487E-A1CE-82B4A9F3B2FD}"/>
    <dgm:cxn modelId="{70939A0D-1CCA-49D7-8017-7BCA59EBFF5B}" type="presOf" srcId="{CA06B7A2-2E98-4525-93D4-491A4279A0A1}" destId="{F9A74CAE-4286-4E18-8F10-F69B313C4F37}" srcOrd="0" destOrd="0" presId="urn:microsoft.com/office/officeart/2008/layout/LinedList"/>
    <dgm:cxn modelId="{EB508C12-0F1A-465A-A747-9604D43B3961}" type="presOf" srcId="{318CDD81-9C57-424D-8B7C-5B620307623D}" destId="{F49833B3-7892-4E59-BD77-E9267F105C19}" srcOrd="0" destOrd="0" presId="urn:microsoft.com/office/officeart/2008/layout/LinedList"/>
    <dgm:cxn modelId="{00B05A1E-F8F1-497B-ABE8-3A4A132C7E1E}" srcId="{7D1FDBF4-0225-40E2-A322-E0F079B2442E}" destId="{94AF7F58-248D-4D35-915F-5F7314CAEF87}" srcOrd="0" destOrd="0" parTransId="{3B85B177-6F0E-424D-80BE-EB5723A43425}" sibTransId="{06173477-1FA5-4B93-A75B-6B6742F4CEA4}"/>
    <dgm:cxn modelId="{4E39A723-79EB-4DDE-8419-21AFCDA64686}" type="presOf" srcId="{560ECC57-A177-4E57-9E08-2C53C59F5CDD}" destId="{DC8E8D68-1460-490D-897B-7DA90E86856D}" srcOrd="0" destOrd="0" presId="urn:microsoft.com/office/officeart/2008/layout/LinedList"/>
    <dgm:cxn modelId="{AD85F126-735A-448C-986B-7C3C63DF233B}" type="presOf" srcId="{2A01781D-60D7-46FD-9353-10BD9A0CF8AD}" destId="{7C494B9D-F7ED-407E-90C8-A3877E3F5172}" srcOrd="0" destOrd="0" presId="urn:microsoft.com/office/officeart/2008/layout/LinedList"/>
    <dgm:cxn modelId="{E8ACFA33-B97A-48E7-8DCF-BFFD37721825}" type="presOf" srcId="{14A2F543-8E00-4ADC-AB26-9C45DB32C05C}" destId="{13063B59-3864-400D-B9BD-607364C34167}" srcOrd="0" destOrd="0" presId="urn:microsoft.com/office/officeart/2008/layout/LinedList"/>
    <dgm:cxn modelId="{DCF29C3A-5B86-4DB2-A8BD-33341C0D453A}" type="presOf" srcId="{17276272-EA40-44B5-ABBB-05D120363877}" destId="{3E54C0A7-52A5-4B37-80E9-8905B60C8B71}" srcOrd="0" destOrd="0" presId="urn:microsoft.com/office/officeart/2008/layout/LinedList"/>
    <dgm:cxn modelId="{32315542-04ED-4FD0-8F3B-294A9998370F}" type="presOf" srcId="{7D1FDBF4-0225-40E2-A322-E0F079B2442E}" destId="{786508A4-A553-404D-AF91-35392404C260}" srcOrd="0" destOrd="0" presId="urn:microsoft.com/office/officeart/2008/layout/LinedList"/>
    <dgm:cxn modelId="{C2C4D143-5BAF-41B0-9426-0F689AC73C38}" type="presOf" srcId="{215C2302-F696-41DC-9E91-9E0529FDF5DC}" destId="{1D1CB32A-840E-4A89-987D-00299CB3EE55}" srcOrd="0" destOrd="0" presId="urn:microsoft.com/office/officeart/2008/layout/LinedList"/>
    <dgm:cxn modelId="{41CC5F44-EDB3-4A10-81DB-952914906C40}" type="presOf" srcId="{9022DE36-67C7-4670-84A7-24179032D64E}" destId="{6DA2AC24-43E8-4F64-9C23-A7E3F19819F1}" srcOrd="0" destOrd="0" presId="urn:microsoft.com/office/officeart/2008/layout/LinedList"/>
    <dgm:cxn modelId="{83275146-4307-422F-BC68-A9A9A2C02A79}" srcId="{820200C7-9041-45D4-9C32-A9FB68A6C6E6}" destId="{7D931C8C-2C97-47EC-AB44-842326DF00F8}" srcOrd="2" destOrd="0" parTransId="{FB5FD08A-F069-4B72-BFF0-E932B6A1418D}" sibTransId="{A48A5F1E-8810-4C39-B0C3-0D2DA949D788}"/>
    <dgm:cxn modelId="{F40FE858-47C9-43D5-B88D-7B4E033E768C}" type="presOf" srcId="{B91F405C-D73A-4CC4-A624-8D4AA186638C}" destId="{7424413F-E015-4DE4-99FE-20C8ACA5245A}" srcOrd="0" destOrd="0" presId="urn:microsoft.com/office/officeart/2008/layout/LinedList"/>
    <dgm:cxn modelId="{755B3A5D-A6CC-45C2-B01A-738F97877775}" srcId="{CA06B7A2-2E98-4525-93D4-491A4279A0A1}" destId="{215C2302-F696-41DC-9E91-9E0529FDF5DC}" srcOrd="0" destOrd="0" parTransId="{21FED9A7-B485-4BEA-9864-DCE3526BDDFD}" sibTransId="{8CCB4CA6-503A-411A-BD1D-227E0DEEBD6E}"/>
    <dgm:cxn modelId="{B851DA65-79AF-4887-AFE2-18538153EEAE}" srcId="{EE7B5D6F-8981-430C-AFAC-839E920FCCDD}" destId="{CA06B7A2-2E98-4525-93D4-491A4279A0A1}" srcOrd="3" destOrd="0" parTransId="{182FC3A8-D46E-4BEE-95DD-9787C9C41193}" sibTransId="{CAB65573-D6B1-445F-88B8-CBEE9917A599}"/>
    <dgm:cxn modelId="{B5C2BC73-FC3D-48B7-BD05-C7026F6A9B2C}" srcId="{820200C7-9041-45D4-9C32-A9FB68A6C6E6}" destId="{2A01781D-60D7-46FD-9353-10BD9A0CF8AD}" srcOrd="0" destOrd="0" parTransId="{A680BD2B-D813-4B97-9E42-2B664B5EC61A}" sibTransId="{2823199B-B714-4CB9-88D7-B8A8359BF1FE}"/>
    <dgm:cxn modelId="{8570F277-A379-4CAE-9FEA-21523D55B3C0}" srcId="{EE7B5D6F-8981-430C-AFAC-839E920FCCDD}" destId="{7D1FDBF4-0225-40E2-A322-E0F079B2442E}" srcOrd="2" destOrd="0" parTransId="{E3BDC792-C19E-4001-96CB-3D464350CCBA}" sibTransId="{E1FD36CF-0288-45AC-B094-C7D4B0F7C935}"/>
    <dgm:cxn modelId="{EE1962CB-5742-44B3-9BE3-774516785A6D}" type="presOf" srcId="{820200C7-9041-45D4-9C32-A9FB68A6C6E6}" destId="{708D7701-2BBE-4BEE-9AEE-57BD03E2E752}" srcOrd="0" destOrd="0" presId="urn:microsoft.com/office/officeart/2008/layout/LinedList"/>
    <dgm:cxn modelId="{80EA23CD-C5F1-4159-8D1E-79810E0EA9E2}" type="presOf" srcId="{927C5B87-3B17-49C5-9EF1-0BF758C64BB9}" destId="{7F17615A-0982-4EFA-BA62-FF25F66DAD4F}" srcOrd="0" destOrd="0" presId="urn:microsoft.com/office/officeart/2008/layout/LinedList"/>
    <dgm:cxn modelId="{91E795CF-3247-4DB5-9A1D-BA2C8B2DF9BC}" type="presOf" srcId="{EE7B5D6F-8981-430C-AFAC-839E920FCCDD}" destId="{1444936D-7D11-4A14-92A6-1CA97CBA9743}" srcOrd="0" destOrd="0" presId="urn:microsoft.com/office/officeart/2008/layout/LinedList"/>
    <dgm:cxn modelId="{9CBF0ED7-343A-45CA-9E19-EB6330EE356E}" type="presOf" srcId="{94AF7F58-248D-4D35-915F-5F7314CAEF87}" destId="{C4A5C718-111E-4E0E-B05F-6FF0CA608240}" srcOrd="0" destOrd="0" presId="urn:microsoft.com/office/officeart/2008/layout/LinedList"/>
    <dgm:cxn modelId="{FAB94FDB-3D54-4ADD-8298-508C326C4F15}" srcId="{9022DE36-67C7-4670-84A7-24179032D64E}" destId="{14A2F543-8E00-4ADC-AB26-9C45DB32C05C}" srcOrd="0" destOrd="0" parTransId="{A1AC3F38-5982-454A-9763-CCD8DEA2FBC9}" sibTransId="{28B0152D-B1A0-4FBA-93E9-BDA16A4CEDF7}"/>
    <dgm:cxn modelId="{EE4533E0-247E-4E79-B95C-AB99E740B312}" srcId="{7D1FDBF4-0225-40E2-A322-E0F079B2442E}" destId="{B91F405C-D73A-4CC4-A624-8D4AA186638C}" srcOrd="1" destOrd="0" parTransId="{E7EF8691-F2EB-440F-AD23-42EB6BAEDA55}" sibTransId="{7E3DFB40-03AF-4AF4-BBA4-081D1649FC84}"/>
    <dgm:cxn modelId="{5CC059F1-951E-426C-8764-9343EFA082F8}" srcId="{EE7B5D6F-8981-430C-AFAC-839E920FCCDD}" destId="{820200C7-9041-45D4-9C32-A9FB68A6C6E6}" srcOrd="0" destOrd="0" parTransId="{0ABFE8BE-77A3-4A35-A402-58009253DCA8}" sibTransId="{22AEE403-C346-4A9C-9D86-365240FC7152}"/>
    <dgm:cxn modelId="{DAE09BF2-CC03-4137-AC60-2D7A4A378564}" srcId="{CA06B7A2-2E98-4525-93D4-491A4279A0A1}" destId="{560ECC57-A177-4E57-9E08-2C53C59F5CDD}" srcOrd="1" destOrd="0" parTransId="{D66A3F14-360C-4185-8528-A9E97DB201E3}" sibTransId="{E3AE909B-A7BD-4D96-AE7D-099AC5CB1948}"/>
    <dgm:cxn modelId="{32C7F9F5-4023-4418-8D81-5654E898D5A5}" srcId="{7D1FDBF4-0225-40E2-A322-E0F079B2442E}" destId="{17276272-EA40-44B5-ABBB-05D120363877}" srcOrd="2" destOrd="0" parTransId="{9C044106-34A5-43BA-87D6-263C5124E265}" sibTransId="{99315399-1176-4A97-9A63-80A53FD69177}"/>
    <dgm:cxn modelId="{12FD1F63-4DF6-4C2E-A1C6-96B06E74F895}" type="presParOf" srcId="{1444936D-7D11-4A14-92A6-1CA97CBA9743}" destId="{22F393E1-609E-47E5-9850-0136E9F66027}" srcOrd="0" destOrd="0" presId="urn:microsoft.com/office/officeart/2008/layout/LinedList"/>
    <dgm:cxn modelId="{1CA8E76A-4A6A-43DE-83D5-E20F7BBFDFAA}" type="presParOf" srcId="{1444936D-7D11-4A14-92A6-1CA97CBA9743}" destId="{D3BC8969-4F96-49A4-A3EB-AF57174F0C4D}" srcOrd="1" destOrd="0" presId="urn:microsoft.com/office/officeart/2008/layout/LinedList"/>
    <dgm:cxn modelId="{3D07E776-F3A0-497F-A456-7EC8D165E1A0}" type="presParOf" srcId="{D3BC8969-4F96-49A4-A3EB-AF57174F0C4D}" destId="{708D7701-2BBE-4BEE-9AEE-57BD03E2E752}" srcOrd="0" destOrd="0" presId="urn:microsoft.com/office/officeart/2008/layout/LinedList"/>
    <dgm:cxn modelId="{F5F85492-01B0-4BE2-8C76-08F3F0D54953}" type="presParOf" srcId="{D3BC8969-4F96-49A4-A3EB-AF57174F0C4D}" destId="{846FA1E3-8BB0-4061-B98D-794D55215C9E}" srcOrd="1" destOrd="0" presId="urn:microsoft.com/office/officeart/2008/layout/LinedList"/>
    <dgm:cxn modelId="{633FF277-1248-48F8-9339-A2BB5F3EE154}" type="presParOf" srcId="{846FA1E3-8BB0-4061-B98D-794D55215C9E}" destId="{4C138C37-714C-4B1D-B845-D4894B8B9EF1}" srcOrd="0" destOrd="0" presId="urn:microsoft.com/office/officeart/2008/layout/LinedList"/>
    <dgm:cxn modelId="{8D766F25-BDA4-483D-BF08-55C8F7899C32}" type="presParOf" srcId="{846FA1E3-8BB0-4061-B98D-794D55215C9E}" destId="{38E682E4-6500-486C-A663-7FD934C5FF69}" srcOrd="1" destOrd="0" presId="urn:microsoft.com/office/officeart/2008/layout/LinedList"/>
    <dgm:cxn modelId="{D4129122-53D3-4B9C-8993-96267E07733A}" type="presParOf" srcId="{38E682E4-6500-486C-A663-7FD934C5FF69}" destId="{CFB25513-B5C7-4AAF-BC2C-557C88EDE3FB}" srcOrd="0" destOrd="0" presId="urn:microsoft.com/office/officeart/2008/layout/LinedList"/>
    <dgm:cxn modelId="{92CD44A1-D4EC-4AB5-BFA4-3A1064F62713}" type="presParOf" srcId="{38E682E4-6500-486C-A663-7FD934C5FF69}" destId="{7C494B9D-F7ED-407E-90C8-A3877E3F5172}" srcOrd="1" destOrd="0" presId="urn:microsoft.com/office/officeart/2008/layout/LinedList"/>
    <dgm:cxn modelId="{B0B00BBD-AD29-4DAF-96B9-19AE09827EFA}" type="presParOf" srcId="{38E682E4-6500-486C-A663-7FD934C5FF69}" destId="{01C5E5EF-16D5-47FF-A077-335EF389CF89}" srcOrd="2" destOrd="0" presId="urn:microsoft.com/office/officeart/2008/layout/LinedList"/>
    <dgm:cxn modelId="{AE88E857-DC10-4839-A9D6-18678686723C}" type="presParOf" srcId="{846FA1E3-8BB0-4061-B98D-794D55215C9E}" destId="{624F9D0A-FD39-4E70-B0FB-E28786DA9D6B}" srcOrd="2" destOrd="0" presId="urn:microsoft.com/office/officeart/2008/layout/LinedList"/>
    <dgm:cxn modelId="{350C0011-F581-4343-997F-83472C683332}" type="presParOf" srcId="{846FA1E3-8BB0-4061-B98D-794D55215C9E}" destId="{A0E66CB7-0CB6-4691-9319-AD5DD1BA1A9C}" srcOrd="3" destOrd="0" presId="urn:microsoft.com/office/officeart/2008/layout/LinedList"/>
    <dgm:cxn modelId="{8583A3A8-3A63-419C-91BF-E54F6E453AEE}" type="presParOf" srcId="{846FA1E3-8BB0-4061-B98D-794D55215C9E}" destId="{CF64803A-249E-4A0E-898F-4A5255A3DD89}" srcOrd="4" destOrd="0" presId="urn:microsoft.com/office/officeart/2008/layout/LinedList"/>
    <dgm:cxn modelId="{6403DDF2-AB92-403D-97A3-46E83C28E9AF}" type="presParOf" srcId="{CF64803A-249E-4A0E-898F-4A5255A3DD89}" destId="{A4631B8A-E613-4873-80E1-369C2FC5FB4C}" srcOrd="0" destOrd="0" presId="urn:microsoft.com/office/officeart/2008/layout/LinedList"/>
    <dgm:cxn modelId="{D0B9A824-277B-4141-960C-A5B6E2FC9886}" type="presParOf" srcId="{CF64803A-249E-4A0E-898F-4A5255A3DD89}" destId="{F49833B3-7892-4E59-BD77-E9267F105C19}" srcOrd="1" destOrd="0" presId="urn:microsoft.com/office/officeart/2008/layout/LinedList"/>
    <dgm:cxn modelId="{83B21E70-A80F-49A0-A25A-76220469D8DA}" type="presParOf" srcId="{CF64803A-249E-4A0E-898F-4A5255A3DD89}" destId="{FC16152C-D7B2-473B-B1B0-5B42097EE44C}" srcOrd="2" destOrd="0" presId="urn:microsoft.com/office/officeart/2008/layout/LinedList"/>
    <dgm:cxn modelId="{F9E770D0-B749-49E9-85B6-8BE223D24641}" type="presParOf" srcId="{846FA1E3-8BB0-4061-B98D-794D55215C9E}" destId="{7C02AD66-43E6-4C9C-AF9C-1D22627E9684}" srcOrd="5" destOrd="0" presId="urn:microsoft.com/office/officeart/2008/layout/LinedList"/>
    <dgm:cxn modelId="{3B9091E2-8B6D-4033-80AA-B5F6005C36A9}" type="presParOf" srcId="{846FA1E3-8BB0-4061-B98D-794D55215C9E}" destId="{18C427DE-DBB3-485F-A133-C093B82BD88D}" srcOrd="6" destOrd="0" presId="urn:microsoft.com/office/officeart/2008/layout/LinedList"/>
    <dgm:cxn modelId="{E8B274A1-630B-47C2-905B-700371119694}" type="presParOf" srcId="{846FA1E3-8BB0-4061-B98D-794D55215C9E}" destId="{E38341B9-32C2-40AD-9EAD-C8227E8D5277}" srcOrd="7" destOrd="0" presId="urn:microsoft.com/office/officeart/2008/layout/LinedList"/>
    <dgm:cxn modelId="{62B5688C-0871-4DC2-ABD0-0518EEEB1DAF}" type="presParOf" srcId="{E38341B9-32C2-40AD-9EAD-C8227E8D5277}" destId="{B0BF96A5-3D47-4E4B-8F0D-AFFE605969EE}" srcOrd="0" destOrd="0" presId="urn:microsoft.com/office/officeart/2008/layout/LinedList"/>
    <dgm:cxn modelId="{61BE1B27-4EDF-4D87-8A25-5993E7DA6931}" type="presParOf" srcId="{E38341B9-32C2-40AD-9EAD-C8227E8D5277}" destId="{978E0EEC-7F8F-4C85-9531-82E84E3431E9}" srcOrd="1" destOrd="0" presId="urn:microsoft.com/office/officeart/2008/layout/LinedList"/>
    <dgm:cxn modelId="{DFE6DCC8-B108-40EF-9CF6-552F254DE250}" type="presParOf" srcId="{E38341B9-32C2-40AD-9EAD-C8227E8D5277}" destId="{E12A2305-836A-4162-93C9-FB204E846691}" srcOrd="2" destOrd="0" presId="urn:microsoft.com/office/officeart/2008/layout/LinedList"/>
    <dgm:cxn modelId="{7003B0AA-22EF-47DA-80E3-3C4959E781C5}" type="presParOf" srcId="{846FA1E3-8BB0-4061-B98D-794D55215C9E}" destId="{68AFE176-46DB-471F-87AD-606805575583}" srcOrd="8" destOrd="0" presId="urn:microsoft.com/office/officeart/2008/layout/LinedList"/>
    <dgm:cxn modelId="{813F5144-FFE0-463E-89F5-8100CB9D29AB}" type="presParOf" srcId="{846FA1E3-8BB0-4061-B98D-794D55215C9E}" destId="{BDDC83F1-2F38-46B3-9E1E-BA2A420CA538}" srcOrd="9" destOrd="0" presId="urn:microsoft.com/office/officeart/2008/layout/LinedList"/>
    <dgm:cxn modelId="{F737CE34-946B-4922-9D2E-804EE4395E70}" type="presParOf" srcId="{1444936D-7D11-4A14-92A6-1CA97CBA9743}" destId="{787BEEDC-1304-4C46-A0FD-D2F28F0ACD60}" srcOrd="2" destOrd="0" presId="urn:microsoft.com/office/officeart/2008/layout/LinedList"/>
    <dgm:cxn modelId="{B1370166-6D0B-4A16-A63A-DF451D54B111}" type="presParOf" srcId="{1444936D-7D11-4A14-92A6-1CA97CBA9743}" destId="{AAEC14B2-4D06-45FF-84BA-533E40190785}" srcOrd="3" destOrd="0" presId="urn:microsoft.com/office/officeart/2008/layout/LinedList"/>
    <dgm:cxn modelId="{551A3582-AA86-4B61-AFE2-E7EAFAE474E9}" type="presParOf" srcId="{AAEC14B2-4D06-45FF-84BA-533E40190785}" destId="{6DA2AC24-43E8-4F64-9C23-A7E3F19819F1}" srcOrd="0" destOrd="0" presId="urn:microsoft.com/office/officeart/2008/layout/LinedList"/>
    <dgm:cxn modelId="{C00A3A31-C590-4575-B5A4-C1B0C404E7C7}" type="presParOf" srcId="{AAEC14B2-4D06-45FF-84BA-533E40190785}" destId="{9CC912E1-DB83-48CD-9BB9-CA586C733B0F}" srcOrd="1" destOrd="0" presId="urn:microsoft.com/office/officeart/2008/layout/LinedList"/>
    <dgm:cxn modelId="{C5CEA1C9-7F85-4ED6-B7BD-7BBA7D682149}" type="presParOf" srcId="{9CC912E1-DB83-48CD-9BB9-CA586C733B0F}" destId="{6DDDFBEF-565F-4D2E-AA5A-AB72633CFCE1}" srcOrd="0" destOrd="0" presId="urn:microsoft.com/office/officeart/2008/layout/LinedList"/>
    <dgm:cxn modelId="{09605DDF-7146-4370-9D6E-E5A68B204BF0}" type="presParOf" srcId="{9CC912E1-DB83-48CD-9BB9-CA586C733B0F}" destId="{51B48D6E-E52F-49B6-ADAA-D388B012A6BE}" srcOrd="1" destOrd="0" presId="urn:microsoft.com/office/officeart/2008/layout/LinedList"/>
    <dgm:cxn modelId="{E8A0E9D0-6D76-4B30-B568-488F03FAA55D}" type="presParOf" srcId="{51B48D6E-E52F-49B6-ADAA-D388B012A6BE}" destId="{5B9DE56C-098F-469E-9FD5-AB0874BF457B}" srcOrd="0" destOrd="0" presId="urn:microsoft.com/office/officeart/2008/layout/LinedList"/>
    <dgm:cxn modelId="{C95CDB63-AF2D-4E92-8C72-AB317A7B7D78}" type="presParOf" srcId="{51B48D6E-E52F-49B6-ADAA-D388B012A6BE}" destId="{13063B59-3864-400D-B9BD-607364C34167}" srcOrd="1" destOrd="0" presId="urn:microsoft.com/office/officeart/2008/layout/LinedList"/>
    <dgm:cxn modelId="{476397A8-7D52-4208-8DC6-BDF84B1F649A}" type="presParOf" srcId="{51B48D6E-E52F-49B6-ADAA-D388B012A6BE}" destId="{D3EC4564-F6C7-4CEC-B665-C48EFB7CD0E9}" srcOrd="2" destOrd="0" presId="urn:microsoft.com/office/officeart/2008/layout/LinedList"/>
    <dgm:cxn modelId="{7CE77807-4D7C-452F-BC0C-DD0C9A348100}" type="presParOf" srcId="{9CC912E1-DB83-48CD-9BB9-CA586C733B0F}" destId="{873BF841-9A63-427B-8A81-7F96C3AC23D0}" srcOrd="2" destOrd="0" presId="urn:microsoft.com/office/officeart/2008/layout/LinedList"/>
    <dgm:cxn modelId="{037EADF3-D7A6-4B77-9CD8-4812064B8B3F}" type="presParOf" srcId="{9CC912E1-DB83-48CD-9BB9-CA586C733B0F}" destId="{DA6D2767-08E4-4946-9CA1-4F3B5AB65366}" srcOrd="3" destOrd="0" presId="urn:microsoft.com/office/officeart/2008/layout/LinedList"/>
    <dgm:cxn modelId="{82F9C400-22B1-4BB6-96C6-2867F052B737}" type="presParOf" srcId="{9CC912E1-DB83-48CD-9BB9-CA586C733B0F}" destId="{88EDEAC6-CA90-4376-AE60-159E261CA268}" srcOrd="4" destOrd="0" presId="urn:microsoft.com/office/officeart/2008/layout/LinedList"/>
    <dgm:cxn modelId="{50101D5A-57F2-45D5-B683-A3437CA3E5F6}" type="presParOf" srcId="{88EDEAC6-CA90-4376-AE60-159E261CA268}" destId="{32618E13-ECFE-42DA-BA95-5857D2055CFC}" srcOrd="0" destOrd="0" presId="urn:microsoft.com/office/officeart/2008/layout/LinedList"/>
    <dgm:cxn modelId="{0829EA6A-DCD3-49A4-A0C8-25F8CC6B51B1}" type="presParOf" srcId="{88EDEAC6-CA90-4376-AE60-159E261CA268}" destId="{7F17615A-0982-4EFA-BA62-FF25F66DAD4F}" srcOrd="1" destOrd="0" presId="urn:microsoft.com/office/officeart/2008/layout/LinedList"/>
    <dgm:cxn modelId="{40AD060E-2A56-45A8-A6DD-31D675BB0A4D}" type="presParOf" srcId="{88EDEAC6-CA90-4376-AE60-159E261CA268}" destId="{F25CEADE-CD0C-4BC4-B5B2-0D816E1F11AE}" srcOrd="2" destOrd="0" presId="urn:microsoft.com/office/officeart/2008/layout/LinedList"/>
    <dgm:cxn modelId="{BE203F6B-C6E0-4B7D-A7EF-81FE85035C43}" type="presParOf" srcId="{9CC912E1-DB83-48CD-9BB9-CA586C733B0F}" destId="{C2DBCB34-70D5-4AF6-82AD-387B816D466A}" srcOrd="5" destOrd="0" presId="urn:microsoft.com/office/officeart/2008/layout/LinedList"/>
    <dgm:cxn modelId="{52ECFAE7-36B7-4B6A-A2CD-88CD7A4CFB0B}" type="presParOf" srcId="{9CC912E1-DB83-48CD-9BB9-CA586C733B0F}" destId="{273381F4-E5DE-4B92-9A21-E904212267E4}" srcOrd="6" destOrd="0" presId="urn:microsoft.com/office/officeart/2008/layout/LinedList"/>
    <dgm:cxn modelId="{F96EEAC0-0210-4911-9455-A572D26DC823}" type="presParOf" srcId="{1444936D-7D11-4A14-92A6-1CA97CBA9743}" destId="{CF4460D9-F0C7-4CE3-A24A-36977F56138D}" srcOrd="4" destOrd="0" presId="urn:microsoft.com/office/officeart/2008/layout/LinedList"/>
    <dgm:cxn modelId="{E6331502-ACF4-45B1-AEF4-A81AC84F733D}" type="presParOf" srcId="{1444936D-7D11-4A14-92A6-1CA97CBA9743}" destId="{F7B2E5F2-0962-4A9E-901D-C44D3D6C8192}" srcOrd="5" destOrd="0" presId="urn:microsoft.com/office/officeart/2008/layout/LinedList"/>
    <dgm:cxn modelId="{7ED72C13-E89C-4AF0-87CC-CFD799DE4716}" type="presParOf" srcId="{F7B2E5F2-0962-4A9E-901D-C44D3D6C8192}" destId="{786508A4-A553-404D-AF91-35392404C260}" srcOrd="0" destOrd="0" presId="urn:microsoft.com/office/officeart/2008/layout/LinedList"/>
    <dgm:cxn modelId="{988D4BC3-6B05-49D7-B204-7591FD99F671}" type="presParOf" srcId="{F7B2E5F2-0962-4A9E-901D-C44D3D6C8192}" destId="{6C79EFD6-3BC4-4F2C-8B3E-5334472B3313}" srcOrd="1" destOrd="0" presId="urn:microsoft.com/office/officeart/2008/layout/LinedList"/>
    <dgm:cxn modelId="{6014F7DD-0008-4CF7-8C32-1D1DE2A75386}" type="presParOf" srcId="{6C79EFD6-3BC4-4F2C-8B3E-5334472B3313}" destId="{D7E678DE-FB41-4404-A1DA-C7B3151E6E10}" srcOrd="0" destOrd="0" presId="urn:microsoft.com/office/officeart/2008/layout/LinedList"/>
    <dgm:cxn modelId="{63FFC698-225C-49E3-9DBD-5E919D696AEB}" type="presParOf" srcId="{6C79EFD6-3BC4-4F2C-8B3E-5334472B3313}" destId="{8B090798-BAB4-4D83-A381-6E34EEF93681}" srcOrd="1" destOrd="0" presId="urn:microsoft.com/office/officeart/2008/layout/LinedList"/>
    <dgm:cxn modelId="{25C8CBC3-4FB2-4D3E-B25A-22513A27902F}" type="presParOf" srcId="{8B090798-BAB4-4D83-A381-6E34EEF93681}" destId="{3FDE2561-8FE5-4546-8BF9-3C9819C701D0}" srcOrd="0" destOrd="0" presId="urn:microsoft.com/office/officeart/2008/layout/LinedList"/>
    <dgm:cxn modelId="{F6F48750-C802-40E8-B6E8-46369D65AC17}" type="presParOf" srcId="{8B090798-BAB4-4D83-A381-6E34EEF93681}" destId="{C4A5C718-111E-4E0E-B05F-6FF0CA608240}" srcOrd="1" destOrd="0" presId="urn:microsoft.com/office/officeart/2008/layout/LinedList"/>
    <dgm:cxn modelId="{0896D73A-B12D-4EAB-8170-EB044DB2172C}" type="presParOf" srcId="{8B090798-BAB4-4D83-A381-6E34EEF93681}" destId="{F9594A80-E4F3-48FA-B601-B42B7B8814C5}" srcOrd="2" destOrd="0" presId="urn:microsoft.com/office/officeart/2008/layout/LinedList"/>
    <dgm:cxn modelId="{121FFFB9-280A-4B6D-AAAD-17AEA8440E04}" type="presParOf" srcId="{6C79EFD6-3BC4-4F2C-8B3E-5334472B3313}" destId="{0EBD810F-9078-409B-890B-6DDFD4557446}" srcOrd="2" destOrd="0" presId="urn:microsoft.com/office/officeart/2008/layout/LinedList"/>
    <dgm:cxn modelId="{AE8AAD8E-81B1-42AA-A09D-B13301469A70}" type="presParOf" srcId="{6C79EFD6-3BC4-4F2C-8B3E-5334472B3313}" destId="{086D2378-143E-423A-A139-D63085A575F1}" srcOrd="3" destOrd="0" presId="urn:microsoft.com/office/officeart/2008/layout/LinedList"/>
    <dgm:cxn modelId="{CD93BC3E-AC0A-41C2-904C-DF2869681C1C}" type="presParOf" srcId="{6C79EFD6-3BC4-4F2C-8B3E-5334472B3313}" destId="{2B4B2D19-9910-4321-8A4B-B3A7A62CC0B8}" srcOrd="4" destOrd="0" presId="urn:microsoft.com/office/officeart/2008/layout/LinedList"/>
    <dgm:cxn modelId="{630659E5-DB57-42C3-9AF3-610FA5D9F73A}" type="presParOf" srcId="{2B4B2D19-9910-4321-8A4B-B3A7A62CC0B8}" destId="{5ACDA538-3250-4E63-A623-1E1BF8398F9C}" srcOrd="0" destOrd="0" presId="urn:microsoft.com/office/officeart/2008/layout/LinedList"/>
    <dgm:cxn modelId="{1AD4A0B3-FB26-4E78-94FF-BB7C8630FA75}" type="presParOf" srcId="{2B4B2D19-9910-4321-8A4B-B3A7A62CC0B8}" destId="{7424413F-E015-4DE4-99FE-20C8ACA5245A}" srcOrd="1" destOrd="0" presId="urn:microsoft.com/office/officeart/2008/layout/LinedList"/>
    <dgm:cxn modelId="{30439B6D-B647-4F77-9A90-00EB51653CBF}" type="presParOf" srcId="{2B4B2D19-9910-4321-8A4B-B3A7A62CC0B8}" destId="{AF2B5F14-9EEF-410F-9E5F-319B5931FCA8}" srcOrd="2" destOrd="0" presId="urn:microsoft.com/office/officeart/2008/layout/LinedList"/>
    <dgm:cxn modelId="{F57CDC40-D537-490D-9E29-1097B71A05AC}" type="presParOf" srcId="{6C79EFD6-3BC4-4F2C-8B3E-5334472B3313}" destId="{9F943F1E-90F4-42D0-B577-767E239F59E3}" srcOrd="5" destOrd="0" presId="urn:microsoft.com/office/officeart/2008/layout/LinedList"/>
    <dgm:cxn modelId="{8BD659E1-AB28-4A71-9A5E-FFF1C86DB343}" type="presParOf" srcId="{6C79EFD6-3BC4-4F2C-8B3E-5334472B3313}" destId="{E1E52C0E-AF70-4F2B-8093-FC2B8B290F51}" srcOrd="6" destOrd="0" presId="urn:microsoft.com/office/officeart/2008/layout/LinedList"/>
    <dgm:cxn modelId="{45E3B623-4B71-4133-ACF8-4A88CFC4F2FE}" type="presParOf" srcId="{6C79EFD6-3BC4-4F2C-8B3E-5334472B3313}" destId="{0A11B98A-5520-4E30-A728-F92E151B7FE1}" srcOrd="7" destOrd="0" presId="urn:microsoft.com/office/officeart/2008/layout/LinedList"/>
    <dgm:cxn modelId="{A86441C1-528E-4A88-B0D3-A91A4B4DDF80}" type="presParOf" srcId="{0A11B98A-5520-4E30-A728-F92E151B7FE1}" destId="{C42161EC-8CB6-4250-9A62-7592B690C6E4}" srcOrd="0" destOrd="0" presId="urn:microsoft.com/office/officeart/2008/layout/LinedList"/>
    <dgm:cxn modelId="{7286B6C4-4ED5-4481-829D-2A87282A580B}" type="presParOf" srcId="{0A11B98A-5520-4E30-A728-F92E151B7FE1}" destId="{3E54C0A7-52A5-4B37-80E9-8905B60C8B71}" srcOrd="1" destOrd="0" presId="urn:microsoft.com/office/officeart/2008/layout/LinedList"/>
    <dgm:cxn modelId="{0A8692BE-D529-4A4E-B210-C1B25D54E193}" type="presParOf" srcId="{0A11B98A-5520-4E30-A728-F92E151B7FE1}" destId="{5897BF95-84C1-4B9A-9B9F-C81C2FA9C174}" srcOrd="2" destOrd="0" presId="urn:microsoft.com/office/officeart/2008/layout/LinedList"/>
    <dgm:cxn modelId="{F4A1DC33-70BD-45E0-A61F-54B288672FE4}" type="presParOf" srcId="{6C79EFD6-3BC4-4F2C-8B3E-5334472B3313}" destId="{4D33CCE8-EDEA-425B-98B3-FCFDFEC34F3D}" srcOrd="8" destOrd="0" presId="urn:microsoft.com/office/officeart/2008/layout/LinedList"/>
    <dgm:cxn modelId="{F04F1D23-290B-435A-96A5-09F3D0FB5B71}" type="presParOf" srcId="{6C79EFD6-3BC4-4F2C-8B3E-5334472B3313}" destId="{427621D3-B373-4624-999A-029FAE8BB668}" srcOrd="9" destOrd="0" presId="urn:microsoft.com/office/officeart/2008/layout/LinedList"/>
    <dgm:cxn modelId="{1242FAB3-5B82-4720-9FCB-643650A2D63C}" type="presParOf" srcId="{1444936D-7D11-4A14-92A6-1CA97CBA9743}" destId="{A0789309-7946-40B2-A340-4DE46025CAC6}" srcOrd="6" destOrd="0" presId="urn:microsoft.com/office/officeart/2008/layout/LinedList"/>
    <dgm:cxn modelId="{013A8AC1-A970-4560-A3B3-32E04F484617}" type="presParOf" srcId="{1444936D-7D11-4A14-92A6-1CA97CBA9743}" destId="{8817675E-246C-462F-B6ED-44B86160EDF6}" srcOrd="7" destOrd="0" presId="urn:microsoft.com/office/officeart/2008/layout/LinedList"/>
    <dgm:cxn modelId="{2BC69F3A-8222-41B8-964F-65371484BD2D}" type="presParOf" srcId="{8817675E-246C-462F-B6ED-44B86160EDF6}" destId="{F9A74CAE-4286-4E18-8F10-F69B313C4F37}" srcOrd="0" destOrd="0" presId="urn:microsoft.com/office/officeart/2008/layout/LinedList"/>
    <dgm:cxn modelId="{B040EC1B-5A61-48BD-8457-A96018A8BF8E}" type="presParOf" srcId="{8817675E-246C-462F-B6ED-44B86160EDF6}" destId="{BB91C982-7100-441D-9DBD-2B6EEF721BA5}" srcOrd="1" destOrd="0" presId="urn:microsoft.com/office/officeart/2008/layout/LinedList"/>
    <dgm:cxn modelId="{E3AE583D-ED3E-42B2-A6C9-42C7DD5E6671}" type="presParOf" srcId="{BB91C982-7100-441D-9DBD-2B6EEF721BA5}" destId="{5E331A69-1E3B-4D50-8DD5-0FD44F59CD47}" srcOrd="0" destOrd="0" presId="urn:microsoft.com/office/officeart/2008/layout/LinedList"/>
    <dgm:cxn modelId="{15AEBE8C-F147-4927-BEA8-11450292F8A7}" type="presParOf" srcId="{BB91C982-7100-441D-9DBD-2B6EEF721BA5}" destId="{9D549B0B-EC21-46DD-B3F6-441BF8467F5B}" srcOrd="1" destOrd="0" presId="urn:microsoft.com/office/officeart/2008/layout/LinedList"/>
    <dgm:cxn modelId="{A22CDB47-74EA-47AE-9CCD-002F7151146B}" type="presParOf" srcId="{9D549B0B-EC21-46DD-B3F6-441BF8467F5B}" destId="{AEEB5985-FA17-41E2-8E53-64F710DE8164}" srcOrd="0" destOrd="0" presId="urn:microsoft.com/office/officeart/2008/layout/LinedList"/>
    <dgm:cxn modelId="{A1DFEEB4-60F7-4462-9887-49A8539DDFDA}" type="presParOf" srcId="{9D549B0B-EC21-46DD-B3F6-441BF8467F5B}" destId="{1D1CB32A-840E-4A89-987D-00299CB3EE55}" srcOrd="1" destOrd="0" presId="urn:microsoft.com/office/officeart/2008/layout/LinedList"/>
    <dgm:cxn modelId="{3EF9E190-A9D8-4335-ABB1-C96D409A6982}" type="presParOf" srcId="{9D549B0B-EC21-46DD-B3F6-441BF8467F5B}" destId="{1264DDBB-EB63-41FA-8628-57ED307883A6}" srcOrd="2" destOrd="0" presId="urn:microsoft.com/office/officeart/2008/layout/LinedList"/>
    <dgm:cxn modelId="{DCCD7E6F-81CD-4712-BC23-274C229F07DF}" type="presParOf" srcId="{BB91C982-7100-441D-9DBD-2B6EEF721BA5}" destId="{7DBE8169-9E7F-4F94-ABDF-CC3B4BF16E94}" srcOrd="2" destOrd="0" presId="urn:microsoft.com/office/officeart/2008/layout/LinedList"/>
    <dgm:cxn modelId="{4B3473F7-D6E6-46BD-B6F4-AC001613DCFC}" type="presParOf" srcId="{BB91C982-7100-441D-9DBD-2B6EEF721BA5}" destId="{55CD687E-6B51-4CCF-923D-56C5B221421C}" srcOrd="3" destOrd="0" presId="urn:microsoft.com/office/officeart/2008/layout/LinedList"/>
    <dgm:cxn modelId="{3961C3EA-46BB-4CFA-B454-845F6B5860BB}" type="presParOf" srcId="{BB91C982-7100-441D-9DBD-2B6EEF721BA5}" destId="{A267591C-2BFD-4AA2-81FB-45EC8D4491DA}" srcOrd="4" destOrd="0" presId="urn:microsoft.com/office/officeart/2008/layout/LinedList"/>
    <dgm:cxn modelId="{FF56F920-FB7B-4850-BCFC-9EEB43A5D883}" type="presParOf" srcId="{A267591C-2BFD-4AA2-81FB-45EC8D4491DA}" destId="{4B191218-5C4B-4452-A0B5-8ECDE83FE77F}" srcOrd="0" destOrd="0" presId="urn:microsoft.com/office/officeart/2008/layout/LinedList"/>
    <dgm:cxn modelId="{1CD94BCD-EF49-4D4D-943C-E2F84B3C67A0}" type="presParOf" srcId="{A267591C-2BFD-4AA2-81FB-45EC8D4491DA}" destId="{DC8E8D68-1460-490D-897B-7DA90E86856D}" srcOrd="1" destOrd="0" presId="urn:microsoft.com/office/officeart/2008/layout/LinedList"/>
    <dgm:cxn modelId="{4CC47ED4-5B74-4279-8B4D-C3626C44E944}" type="presParOf" srcId="{A267591C-2BFD-4AA2-81FB-45EC8D4491DA}" destId="{DC7034FD-65A0-4702-A13D-8D61399AA278}" srcOrd="2" destOrd="0" presId="urn:microsoft.com/office/officeart/2008/layout/LinedList"/>
    <dgm:cxn modelId="{576D1E6C-7AC6-4F92-8B5F-77066AD31209}" type="presParOf" srcId="{BB91C982-7100-441D-9DBD-2B6EEF721BA5}" destId="{3E963EC6-27B3-44AB-ABF4-6EE7DC35E80C}" srcOrd="5" destOrd="0" presId="urn:microsoft.com/office/officeart/2008/layout/LinedList"/>
    <dgm:cxn modelId="{1E2932D5-B0B8-41D3-8061-B42DEAC5D7DA}" type="presParOf" srcId="{BB91C982-7100-441D-9DBD-2B6EEF721BA5}" destId="{282C03E6-CE8C-4093-85D6-4B4D7FBAFD13}" srcOrd="6" destOrd="0" presId="urn:microsoft.com/office/officeart/2008/layout/LinedList"/>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8BD8FD0-523C-426E-BCA3-6A76769C7483}"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US"/>
        </a:p>
      </dgm:t>
    </dgm:pt>
    <dgm:pt modelId="{203D1B0C-FAF2-4BD5-9EC5-1F7727801052}">
      <dgm:prSet phldrT="[Text]" custT="1"/>
      <dgm:spPr/>
      <dgm:t>
        <a:bodyPr/>
        <a:lstStyle/>
        <a:p>
          <a:r>
            <a:rPr lang="en-US" sz="1000"/>
            <a:t>1.0. Smart Package Delivery System</a:t>
          </a:r>
        </a:p>
      </dgm:t>
    </dgm:pt>
    <dgm:pt modelId="{5F02917E-49B1-4B2D-A43A-A4BC470E1445}" type="parTrans" cxnId="{227ECF07-DD2D-42E8-9A5C-E304CEB98FA4}">
      <dgm:prSet/>
      <dgm:spPr/>
      <dgm:t>
        <a:bodyPr/>
        <a:lstStyle/>
        <a:p>
          <a:endParaRPr lang="en-US"/>
        </a:p>
      </dgm:t>
    </dgm:pt>
    <dgm:pt modelId="{DDEFDAD9-6E70-404B-B02A-CF36AB92F1CB}" type="sibTrans" cxnId="{227ECF07-DD2D-42E8-9A5C-E304CEB98FA4}">
      <dgm:prSet/>
      <dgm:spPr/>
      <dgm:t>
        <a:bodyPr/>
        <a:lstStyle/>
        <a:p>
          <a:endParaRPr lang="en-US"/>
        </a:p>
      </dgm:t>
    </dgm:pt>
    <dgm:pt modelId="{CD43BE8F-DE8B-49EC-89C3-6D448E46A75A}">
      <dgm:prSet phldrT="[Text]" custT="1"/>
      <dgm:spPr/>
      <dgm:t>
        <a:bodyPr/>
        <a:lstStyle/>
        <a:p>
          <a:r>
            <a:rPr lang="en-US" sz="1000"/>
            <a:t>1.1. Multiple Delivery Dates and Suppliers</a:t>
          </a:r>
        </a:p>
      </dgm:t>
    </dgm:pt>
    <dgm:pt modelId="{77254356-3CA6-4A7A-A70B-74BADBFEA1B1}" type="parTrans" cxnId="{024B2290-9F81-487E-8F22-DB13250C8A55}">
      <dgm:prSet/>
      <dgm:spPr/>
      <dgm:t>
        <a:bodyPr/>
        <a:lstStyle/>
        <a:p>
          <a:endParaRPr lang="en-US"/>
        </a:p>
      </dgm:t>
    </dgm:pt>
    <dgm:pt modelId="{A231B99A-CF36-4AAF-ADE7-80E4B37A44FB}" type="sibTrans" cxnId="{024B2290-9F81-487E-8F22-DB13250C8A55}">
      <dgm:prSet/>
      <dgm:spPr/>
      <dgm:t>
        <a:bodyPr/>
        <a:lstStyle/>
        <a:p>
          <a:endParaRPr lang="en-US"/>
        </a:p>
      </dgm:t>
    </dgm:pt>
    <dgm:pt modelId="{856AA0D2-7CDD-4105-B230-66B5E072ABD3}">
      <dgm:prSet phldrT="[Text]" custT="1"/>
      <dgm:spPr/>
      <dgm:t>
        <a:bodyPr/>
        <a:lstStyle/>
        <a:p>
          <a:r>
            <a:rPr lang="en-US" sz="1000"/>
            <a:t>1.2 Dedicated Product Support</a:t>
          </a:r>
        </a:p>
      </dgm:t>
    </dgm:pt>
    <dgm:pt modelId="{3F813668-3BBA-46F8-AB72-8998CFD7A0F9}" type="parTrans" cxnId="{00F6464B-CB1D-418D-A2F6-DDA66F6569B1}">
      <dgm:prSet/>
      <dgm:spPr/>
      <dgm:t>
        <a:bodyPr/>
        <a:lstStyle/>
        <a:p>
          <a:endParaRPr lang="en-US"/>
        </a:p>
      </dgm:t>
    </dgm:pt>
    <dgm:pt modelId="{B1516945-C516-467D-9737-18139968B876}" type="sibTrans" cxnId="{00F6464B-CB1D-418D-A2F6-DDA66F6569B1}">
      <dgm:prSet/>
      <dgm:spPr/>
      <dgm:t>
        <a:bodyPr/>
        <a:lstStyle/>
        <a:p>
          <a:endParaRPr lang="en-US"/>
        </a:p>
      </dgm:t>
    </dgm:pt>
    <dgm:pt modelId="{4C43E331-A6FF-4C98-A3E0-0F3587ED78C7}">
      <dgm:prSet phldrT="[Text]" custT="1"/>
      <dgm:spPr/>
      <dgm:t>
        <a:bodyPr/>
        <a:lstStyle/>
        <a:p>
          <a:r>
            <a:rPr lang="en-US" sz="1000"/>
            <a:t>1.1.1. Technology selection and integration</a:t>
          </a:r>
        </a:p>
      </dgm:t>
    </dgm:pt>
    <dgm:pt modelId="{60A1D556-7026-4319-9B20-C8773B15C3F7}" type="parTrans" cxnId="{37946B70-5A8E-47E2-BC11-08E45785B4FA}">
      <dgm:prSet/>
      <dgm:spPr/>
      <dgm:t>
        <a:bodyPr/>
        <a:lstStyle/>
        <a:p>
          <a:endParaRPr lang="en-US"/>
        </a:p>
      </dgm:t>
    </dgm:pt>
    <dgm:pt modelId="{7C24DC57-E5BE-4AC9-B492-8BA9F25F507C}" type="sibTrans" cxnId="{37946B70-5A8E-47E2-BC11-08E45785B4FA}">
      <dgm:prSet/>
      <dgm:spPr/>
      <dgm:t>
        <a:bodyPr/>
        <a:lstStyle/>
        <a:p>
          <a:endParaRPr lang="en-US"/>
        </a:p>
      </dgm:t>
    </dgm:pt>
    <dgm:pt modelId="{B80148D5-56DA-43B7-82C5-211BA9276328}">
      <dgm:prSet phldrT="[Text]" custT="1"/>
      <dgm:spPr/>
      <dgm:t>
        <a:bodyPr/>
        <a:lstStyle/>
        <a:p>
          <a:r>
            <a:rPr lang="en-US" sz="1000"/>
            <a:t>1.3. Expanding Supply Chain &amp; Logistics</a:t>
          </a:r>
        </a:p>
      </dgm:t>
    </dgm:pt>
    <dgm:pt modelId="{E0B56718-C229-4B93-83AC-A3F52CCDE6EE}" type="parTrans" cxnId="{4E034503-69A1-4473-B904-AF8D7DCECC04}">
      <dgm:prSet/>
      <dgm:spPr/>
      <dgm:t>
        <a:bodyPr/>
        <a:lstStyle/>
        <a:p>
          <a:endParaRPr lang="en-US"/>
        </a:p>
      </dgm:t>
    </dgm:pt>
    <dgm:pt modelId="{74E31EBE-7ED0-47AF-AD15-99B6A757A2BC}" type="sibTrans" cxnId="{4E034503-69A1-4473-B904-AF8D7DCECC04}">
      <dgm:prSet/>
      <dgm:spPr/>
      <dgm:t>
        <a:bodyPr/>
        <a:lstStyle/>
        <a:p>
          <a:endParaRPr lang="en-US"/>
        </a:p>
      </dgm:t>
    </dgm:pt>
    <dgm:pt modelId="{89D862E3-AC26-BD40-8A50-CC86C5BC5F91}">
      <dgm:prSet phldrT="[Text]" custT="1"/>
      <dgm:spPr/>
      <dgm:t>
        <a:bodyPr/>
        <a:lstStyle/>
        <a:p>
          <a:r>
            <a:rPr lang="en-US" sz="1000"/>
            <a:t>1.4 Guideline Documentation</a:t>
          </a:r>
        </a:p>
      </dgm:t>
    </dgm:pt>
    <dgm:pt modelId="{289AC9B3-70B8-6142-A78D-0ACBDB48D51A}" type="parTrans" cxnId="{F1D420A6-FEF0-B441-83B3-204D00DFF098}">
      <dgm:prSet/>
      <dgm:spPr/>
      <dgm:t>
        <a:bodyPr/>
        <a:lstStyle/>
        <a:p>
          <a:endParaRPr lang="en-US"/>
        </a:p>
      </dgm:t>
    </dgm:pt>
    <dgm:pt modelId="{D50A2CA9-AFFD-B34A-9FC7-46DDCE73D6C1}" type="sibTrans" cxnId="{F1D420A6-FEF0-B441-83B3-204D00DFF098}">
      <dgm:prSet/>
      <dgm:spPr/>
      <dgm:t>
        <a:bodyPr/>
        <a:lstStyle/>
        <a:p>
          <a:endParaRPr lang="en-US"/>
        </a:p>
      </dgm:t>
    </dgm:pt>
    <dgm:pt modelId="{358C758F-4875-421E-9CA8-59A054198C4B}">
      <dgm:prSet phldrT="[Text]" custT="1"/>
      <dgm:spPr/>
      <dgm:t>
        <a:bodyPr/>
        <a:lstStyle/>
        <a:p>
          <a:r>
            <a:rPr lang="en-US" sz="1000"/>
            <a:t>1.1.2. Delivery date selection</a:t>
          </a:r>
        </a:p>
      </dgm:t>
    </dgm:pt>
    <dgm:pt modelId="{F0A4553C-28BF-4920-A9D1-ADB796A1D602}" type="sibTrans" cxnId="{1883DB02-5593-4C4D-A192-7800F48936C5}">
      <dgm:prSet/>
      <dgm:spPr/>
      <dgm:t>
        <a:bodyPr/>
        <a:lstStyle/>
        <a:p>
          <a:endParaRPr lang="en-US"/>
        </a:p>
      </dgm:t>
    </dgm:pt>
    <dgm:pt modelId="{81EE19B2-D2FA-4609-980D-987B0C989519}" type="parTrans" cxnId="{1883DB02-5593-4C4D-A192-7800F48936C5}">
      <dgm:prSet/>
      <dgm:spPr/>
      <dgm:t>
        <a:bodyPr/>
        <a:lstStyle/>
        <a:p>
          <a:endParaRPr lang="en-US"/>
        </a:p>
      </dgm:t>
    </dgm:pt>
    <dgm:pt modelId="{4B6E4ACC-0AFC-E344-BFAB-DA2F22F20656}">
      <dgm:prSet/>
      <dgm:spPr/>
      <dgm:t>
        <a:bodyPr/>
        <a:lstStyle/>
        <a:p>
          <a:r>
            <a:rPr lang="en-US"/>
            <a:t>1.1.2.1 Adding Multiple Delivery date functionality</a:t>
          </a:r>
        </a:p>
      </dgm:t>
    </dgm:pt>
    <dgm:pt modelId="{6F1B69DB-5629-D141-953B-A8A5C179177D}" type="parTrans" cxnId="{D108EBF0-E439-964E-A0BF-CB7F82CD8673}">
      <dgm:prSet/>
      <dgm:spPr/>
      <dgm:t>
        <a:bodyPr/>
        <a:lstStyle/>
        <a:p>
          <a:endParaRPr lang="en-US"/>
        </a:p>
      </dgm:t>
    </dgm:pt>
    <dgm:pt modelId="{AD199891-6964-0147-B82E-3427D238BADE}" type="sibTrans" cxnId="{D108EBF0-E439-964E-A0BF-CB7F82CD8673}">
      <dgm:prSet/>
      <dgm:spPr/>
      <dgm:t>
        <a:bodyPr/>
        <a:lstStyle/>
        <a:p>
          <a:endParaRPr lang="en-US"/>
        </a:p>
      </dgm:t>
    </dgm:pt>
    <dgm:pt modelId="{60C10EA6-C27C-C24D-9EBB-5CF223CF37A5}">
      <dgm:prSet/>
      <dgm:spPr/>
      <dgm:t>
        <a:bodyPr/>
        <a:lstStyle/>
        <a:p>
          <a:r>
            <a:rPr lang="en-US"/>
            <a:t>1.1.2.2. Creating ML algorithm for delivery charges comparision based on suppliers &amp; dates</a:t>
          </a:r>
        </a:p>
      </dgm:t>
    </dgm:pt>
    <dgm:pt modelId="{B233A13C-96B9-A142-A804-5AF30DAEBB7E}" type="parTrans" cxnId="{EBC0A7F6-96F3-534B-B551-88B135938539}">
      <dgm:prSet/>
      <dgm:spPr/>
      <dgm:t>
        <a:bodyPr/>
        <a:lstStyle/>
        <a:p>
          <a:endParaRPr lang="en-US"/>
        </a:p>
      </dgm:t>
    </dgm:pt>
    <dgm:pt modelId="{0DFB3CC8-7BAD-B64D-8B3C-45CCC3643EBE}" type="sibTrans" cxnId="{EBC0A7F6-96F3-534B-B551-88B135938539}">
      <dgm:prSet/>
      <dgm:spPr/>
      <dgm:t>
        <a:bodyPr/>
        <a:lstStyle/>
        <a:p>
          <a:endParaRPr lang="en-US"/>
        </a:p>
      </dgm:t>
    </dgm:pt>
    <dgm:pt modelId="{BF26CA7C-2EAE-3346-9023-FEEC5DFFBD97}">
      <dgm:prSet/>
      <dgm:spPr/>
      <dgm:t>
        <a:bodyPr/>
        <a:lstStyle/>
        <a:p>
          <a:r>
            <a:rPr lang="en-US"/>
            <a:t>1.2.1 Developing and integrating instant chat and call support on product page</a:t>
          </a:r>
        </a:p>
      </dgm:t>
    </dgm:pt>
    <dgm:pt modelId="{F62F993B-49AE-DC45-9F16-D4072C318BCE}" type="parTrans" cxnId="{EF3DC2D5-DAEF-4A49-8A69-7E0B5B7FAAE5}">
      <dgm:prSet/>
      <dgm:spPr/>
      <dgm:t>
        <a:bodyPr/>
        <a:lstStyle/>
        <a:p>
          <a:endParaRPr lang="en-US"/>
        </a:p>
      </dgm:t>
    </dgm:pt>
    <dgm:pt modelId="{33489DF3-4F13-C046-B908-E4D9E28A9B42}" type="sibTrans" cxnId="{EF3DC2D5-DAEF-4A49-8A69-7E0B5B7FAAE5}">
      <dgm:prSet/>
      <dgm:spPr/>
      <dgm:t>
        <a:bodyPr/>
        <a:lstStyle/>
        <a:p>
          <a:endParaRPr lang="en-US"/>
        </a:p>
      </dgm:t>
    </dgm:pt>
    <dgm:pt modelId="{6F72F1C4-17D4-B140-802E-C2048991AC4A}">
      <dgm:prSet/>
      <dgm:spPr/>
      <dgm:t>
        <a:bodyPr/>
        <a:lstStyle/>
        <a:p>
          <a:r>
            <a:rPr lang="en-US"/>
            <a:t>1.2.2. Develop process for customer support inquiries and issue resolution</a:t>
          </a:r>
        </a:p>
      </dgm:t>
    </dgm:pt>
    <dgm:pt modelId="{A02B606F-C0DE-3041-B1B5-433E0ABEBE5E}" type="parTrans" cxnId="{BBD37BB9-B7E4-2342-A10D-26430C31D131}">
      <dgm:prSet/>
      <dgm:spPr/>
      <dgm:t>
        <a:bodyPr/>
        <a:lstStyle/>
        <a:p>
          <a:endParaRPr lang="en-US"/>
        </a:p>
      </dgm:t>
    </dgm:pt>
    <dgm:pt modelId="{99BE5381-DC8A-AF45-9F2C-1B3DC8C9B660}" type="sibTrans" cxnId="{BBD37BB9-B7E4-2342-A10D-26430C31D131}">
      <dgm:prSet/>
      <dgm:spPr/>
      <dgm:t>
        <a:bodyPr/>
        <a:lstStyle/>
        <a:p>
          <a:endParaRPr lang="en-US"/>
        </a:p>
      </dgm:t>
    </dgm:pt>
    <dgm:pt modelId="{F48D069C-05C5-D945-B79C-238F495B2CF9}">
      <dgm:prSet/>
      <dgm:spPr/>
      <dgm:t>
        <a:bodyPr/>
        <a:lstStyle/>
        <a:p>
          <a:r>
            <a:rPr lang="en-US"/>
            <a:t>1.3. Designing &amp; implementing features to identify potential suppliers</a:t>
          </a:r>
        </a:p>
      </dgm:t>
    </dgm:pt>
    <dgm:pt modelId="{43431CEF-F3E5-D944-88FB-E123DC4739EF}" type="parTrans" cxnId="{9CFAE726-CD75-9A42-84BE-D6F8355FD5F8}">
      <dgm:prSet/>
      <dgm:spPr/>
      <dgm:t>
        <a:bodyPr/>
        <a:lstStyle/>
        <a:p>
          <a:endParaRPr lang="en-US"/>
        </a:p>
      </dgm:t>
    </dgm:pt>
    <dgm:pt modelId="{18983EB5-5369-464E-A89E-E4C71ADBBAA7}" type="sibTrans" cxnId="{9CFAE726-CD75-9A42-84BE-D6F8355FD5F8}">
      <dgm:prSet/>
      <dgm:spPr/>
      <dgm:t>
        <a:bodyPr/>
        <a:lstStyle/>
        <a:p>
          <a:endParaRPr lang="en-US"/>
        </a:p>
      </dgm:t>
    </dgm:pt>
    <dgm:pt modelId="{C738288F-982D-7B45-BB3D-EEDAFC7F42FC}">
      <dgm:prSet/>
      <dgm:spPr/>
      <dgm:t>
        <a:bodyPr/>
        <a:lstStyle/>
        <a:p>
          <a:r>
            <a:rPr lang="en-US"/>
            <a:t>1.4.1. Creating and integrating onboarding quick document for users</a:t>
          </a:r>
        </a:p>
      </dgm:t>
    </dgm:pt>
    <dgm:pt modelId="{80870F6C-54C0-0F48-84DD-0926C00285B8}" type="parTrans" cxnId="{7D0A5B30-0190-BF4A-8CDE-6E9D763DB89D}">
      <dgm:prSet/>
      <dgm:spPr/>
      <dgm:t>
        <a:bodyPr/>
        <a:lstStyle/>
        <a:p>
          <a:endParaRPr lang="en-US"/>
        </a:p>
      </dgm:t>
    </dgm:pt>
    <dgm:pt modelId="{9FDC9E07-1C10-E244-867E-951A05816225}" type="sibTrans" cxnId="{7D0A5B30-0190-BF4A-8CDE-6E9D763DB89D}">
      <dgm:prSet/>
      <dgm:spPr/>
      <dgm:t>
        <a:bodyPr/>
        <a:lstStyle/>
        <a:p>
          <a:endParaRPr lang="en-US"/>
        </a:p>
      </dgm:t>
    </dgm:pt>
    <dgm:pt modelId="{E25D0B0E-B8BC-48D2-8CDF-56AAE0BE85DA}" type="pres">
      <dgm:prSet presAssocID="{68BD8FD0-523C-426E-BCA3-6A76769C7483}" presName="hierChild1" presStyleCnt="0">
        <dgm:presLayoutVars>
          <dgm:orgChart val="1"/>
          <dgm:chPref val="1"/>
          <dgm:dir/>
          <dgm:animOne val="branch"/>
          <dgm:animLvl val="lvl"/>
          <dgm:resizeHandles/>
        </dgm:presLayoutVars>
      </dgm:prSet>
      <dgm:spPr/>
    </dgm:pt>
    <dgm:pt modelId="{9DC192A1-E7A1-49AB-8BBA-89C67C049510}" type="pres">
      <dgm:prSet presAssocID="{203D1B0C-FAF2-4BD5-9EC5-1F7727801052}" presName="hierRoot1" presStyleCnt="0">
        <dgm:presLayoutVars>
          <dgm:hierBranch val="init"/>
        </dgm:presLayoutVars>
      </dgm:prSet>
      <dgm:spPr/>
    </dgm:pt>
    <dgm:pt modelId="{EA45CCD1-2D34-49E6-BFD2-FD3346BC586C}" type="pres">
      <dgm:prSet presAssocID="{203D1B0C-FAF2-4BD5-9EC5-1F7727801052}" presName="rootComposite1" presStyleCnt="0"/>
      <dgm:spPr/>
    </dgm:pt>
    <dgm:pt modelId="{7E929EE7-F854-4039-BF0B-6535F7295E92}" type="pres">
      <dgm:prSet presAssocID="{203D1B0C-FAF2-4BD5-9EC5-1F7727801052}" presName="rootText1" presStyleLbl="node0" presStyleIdx="0" presStyleCnt="1">
        <dgm:presLayoutVars>
          <dgm:chPref val="3"/>
        </dgm:presLayoutVars>
      </dgm:prSet>
      <dgm:spPr/>
    </dgm:pt>
    <dgm:pt modelId="{BECF8E44-53D3-4069-9362-CD68E681F4DA}" type="pres">
      <dgm:prSet presAssocID="{203D1B0C-FAF2-4BD5-9EC5-1F7727801052}" presName="rootConnector1" presStyleLbl="node1" presStyleIdx="0" presStyleCnt="0"/>
      <dgm:spPr/>
    </dgm:pt>
    <dgm:pt modelId="{9888093F-03DA-40AE-BED9-6F09224B3BC8}" type="pres">
      <dgm:prSet presAssocID="{203D1B0C-FAF2-4BD5-9EC5-1F7727801052}" presName="hierChild2" presStyleCnt="0"/>
      <dgm:spPr/>
    </dgm:pt>
    <dgm:pt modelId="{1AD7DAB4-B5D0-44E6-8AD1-23E9A3AF8A9A}" type="pres">
      <dgm:prSet presAssocID="{77254356-3CA6-4A7A-A70B-74BADBFEA1B1}" presName="Name37" presStyleLbl="parChTrans1D2" presStyleIdx="0" presStyleCnt="4"/>
      <dgm:spPr/>
    </dgm:pt>
    <dgm:pt modelId="{E16E6403-5140-405D-A8F4-F34395647EA6}" type="pres">
      <dgm:prSet presAssocID="{CD43BE8F-DE8B-49EC-89C3-6D448E46A75A}" presName="hierRoot2" presStyleCnt="0">
        <dgm:presLayoutVars>
          <dgm:hierBranch val="init"/>
        </dgm:presLayoutVars>
      </dgm:prSet>
      <dgm:spPr/>
    </dgm:pt>
    <dgm:pt modelId="{FE37C6C3-9F24-4F8A-9837-FB65B0F56A0D}" type="pres">
      <dgm:prSet presAssocID="{CD43BE8F-DE8B-49EC-89C3-6D448E46A75A}" presName="rootComposite" presStyleCnt="0"/>
      <dgm:spPr/>
    </dgm:pt>
    <dgm:pt modelId="{AAFF8C86-A0C5-41DE-B08F-4FB8245E6139}" type="pres">
      <dgm:prSet presAssocID="{CD43BE8F-DE8B-49EC-89C3-6D448E46A75A}" presName="rootText" presStyleLbl="node2" presStyleIdx="0" presStyleCnt="4">
        <dgm:presLayoutVars>
          <dgm:chPref val="3"/>
        </dgm:presLayoutVars>
      </dgm:prSet>
      <dgm:spPr/>
    </dgm:pt>
    <dgm:pt modelId="{42286DF2-29D5-4615-A07F-725D15F2344A}" type="pres">
      <dgm:prSet presAssocID="{CD43BE8F-DE8B-49EC-89C3-6D448E46A75A}" presName="rootConnector" presStyleLbl="node2" presStyleIdx="0" presStyleCnt="4"/>
      <dgm:spPr/>
    </dgm:pt>
    <dgm:pt modelId="{EB30CCD1-3E5C-4192-B61D-AB8461FCF32B}" type="pres">
      <dgm:prSet presAssocID="{CD43BE8F-DE8B-49EC-89C3-6D448E46A75A}" presName="hierChild4" presStyleCnt="0"/>
      <dgm:spPr/>
    </dgm:pt>
    <dgm:pt modelId="{48AED5EE-09A4-4194-BF83-DD24E5BE46E9}" type="pres">
      <dgm:prSet presAssocID="{60A1D556-7026-4319-9B20-C8773B15C3F7}" presName="Name37" presStyleLbl="parChTrans1D3" presStyleIdx="0" presStyleCnt="6"/>
      <dgm:spPr/>
    </dgm:pt>
    <dgm:pt modelId="{7B3E3681-6EB8-49D7-98D7-1C7BC0CAE350}" type="pres">
      <dgm:prSet presAssocID="{4C43E331-A6FF-4C98-A3E0-0F3587ED78C7}" presName="hierRoot2" presStyleCnt="0">
        <dgm:presLayoutVars>
          <dgm:hierBranch val="init"/>
        </dgm:presLayoutVars>
      </dgm:prSet>
      <dgm:spPr/>
    </dgm:pt>
    <dgm:pt modelId="{8CE664D6-2642-41B7-B46F-B6232592B367}" type="pres">
      <dgm:prSet presAssocID="{4C43E331-A6FF-4C98-A3E0-0F3587ED78C7}" presName="rootComposite" presStyleCnt="0"/>
      <dgm:spPr/>
    </dgm:pt>
    <dgm:pt modelId="{E4149234-1B48-43E2-BC1C-275B7814BFC6}" type="pres">
      <dgm:prSet presAssocID="{4C43E331-A6FF-4C98-A3E0-0F3587ED78C7}" presName="rootText" presStyleLbl="node3" presStyleIdx="0" presStyleCnt="6" custScaleY="139922">
        <dgm:presLayoutVars>
          <dgm:chPref val="3"/>
        </dgm:presLayoutVars>
      </dgm:prSet>
      <dgm:spPr/>
    </dgm:pt>
    <dgm:pt modelId="{21B87EE6-2BDC-43C2-B0BF-19F1FCEA70B5}" type="pres">
      <dgm:prSet presAssocID="{4C43E331-A6FF-4C98-A3E0-0F3587ED78C7}" presName="rootConnector" presStyleLbl="node3" presStyleIdx="0" presStyleCnt="6"/>
      <dgm:spPr/>
    </dgm:pt>
    <dgm:pt modelId="{823A64FE-A795-4475-95CF-D6EB8CC93FCA}" type="pres">
      <dgm:prSet presAssocID="{4C43E331-A6FF-4C98-A3E0-0F3587ED78C7}" presName="hierChild4" presStyleCnt="0"/>
      <dgm:spPr/>
    </dgm:pt>
    <dgm:pt modelId="{E1B64B18-B32C-4693-AB68-6903556DAEFF}" type="pres">
      <dgm:prSet presAssocID="{4C43E331-A6FF-4C98-A3E0-0F3587ED78C7}" presName="hierChild5" presStyleCnt="0"/>
      <dgm:spPr/>
    </dgm:pt>
    <dgm:pt modelId="{61C3AAD6-690B-4C68-A3A8-B3ED2C73AC1F}" type="pres">
      <dgm:prSet presAssocID="{81EE19B2-D2FA-4609-980D-987B0C989519}" presName="Name37" presStyleLbl="parChTrans1D3" presStyleIdx="1" presStyleCnt="6"/>
      <dgm:spPr/>
    </dgm:pt>
    <dgm:pt modelId="{454319A8-A800-4C54-A3E2-8EDB372EE15F}" type="pres">
      <dgm:prSet presAssocID="{358C758F-4875-421E-9CA8-59A054198C4B}" presName="hierRoot2" presStyleCnt="0">
        <dgm:presLayoutVars>
          <dgm:hierBranch val="init"/>
        </dgm:presLayoutVars>
      </dgm:prSet>
      <dgm:spPr/>
    </dgm:pt>
    <dgm:pt modelId="{4A8B0BDD-048D-49E1-97D0-A3FAFEC0EE24}" type="pres">
      <dgm:prSet presAssocID="{358C758F-4875-421E-9CA8-59A054198C4B}" presName="rootComposite" presStyleCnt="0"/>
      <dgm:spPr/>
    </dgm:pt>
    <dgm:pt modelId="{DCE93601-B608-4FEB-B999-50A4F073DD1B}" type="pres">
      <dgm:prSet presAssocID="{358C758F-4875-421E-9CA8-59A054198C4B}" presName="rootText" presStyleLbl="node3" presStyleIdx="1" presStyleCnt="6">
        <dgm:presLayoutVars>
          <dgm:chPref val="3"/>
        </dgm:presLayoutVars>
      </dgm:prSet>
      <dgm:spPr/>
    </dgm:pt>
    <dgm:pt modelId="{BC687F4B-F022-4813-B64D-713366522D54}" type="pres">
      <dgm:prSet presAssocID="{358C758F-4875-421E-9CA8-59A054198C4B}" presName="rootConnector" presStyleLbl="node3" presStyleIdx="1" presStyleCnt="6"/>
      <dgm:spPr/>
    </dgm:pt>
    <dgm:pt modelId="{EC276992-9610-452F-850E-6056E1DEF8D4}" type="pres">
      <dgm:prSet presAssocID="{358C758F-4875-421E-9CA8-59A054198C4B}" presName="hierChild4" presStyleCnt="0"/>
      <dgm:spPr/>
    </dgm:pt>
    <dgm:pt modelId="{3B4C74C0-A0B5-4A4E-B0C3-393ECCBFDF28}" type="pres">
      <dgm:prSet presAssocID="{6F1B69DB-5629-D141-953B-A8A5C179177D}" presName="Name37" presStyleLbl="parChTrans1D4" presStyleIdx="0" presStyleCnt="2"/>
      <dgm:spPr/>
    </dgm:pt>
    <dgm:pt modelId="{E55B5162-B46C-1C4C-AF6B-BAFD317B3305}" type="pres">
      <dgm:prSet presAssocID="{4B6E4ACC-0AFC-E344-BFAB-DA2F22F20656}" presName="hierRoot2" presStyleCnt="0">
        <dgm:presLayoutVars>
          <dgm:hierBranch val="init"/>
        </dgm:presLayoutVars>
      </dgm:prSet>
      <dgm:spPr/>
    </dgm:pt>
    <dgm:pt modelId="{2B0E6CB0-0393-9346-90DD-EAC915C67651}" type="pres">
      <dgm:prSet presAssocID="{4B6E4ACC-0AFC-E344-BFAB-DA2F22F20656}" presName="rootComposite" presStyleCnt="0"/>
      <dgm:spPr/>
    </dgm:pt>
    <dgm:pt modelId="{E573153F-F125-C64F-A22C-AC388D6E6892}" type="pres">
      <dgm:prSet presAssocID="{4B6E4ACC-0AFC-E344-BFAB-DA2F22F20656}" presName="rootText" presStyleLbl="node4" presStyleIdx="0" presStyleCnt="2">
        <dgm:presLayoutVars>
          <dgm:chPref val="3"/>
        </dgm:presLayoutVars>
      </dgm:prSet>
      <dgm:spPr/>
    </dgm:pt>
    <dgm:pt modelId="{34B488C1-E083-1E4B-8AA6-78F19CF09FBE}" type="pres">
      <dgm:prSet presAssocID="{4B6E4ACC-0AFC-E344-BFAB-DA2F22F20656}" presName="rootConnector" presStyleLbl="node4" presStyleIdx="0" presStyleCnt="2"/>
      <dgm:spPr/>
    </dgm:pt>
    <dgm:pt modelId="{6F9D9944-EC23-794F-BD4C-C7EAEBA7564A}" type="pres">
      <dgm:prSet presAssocID="{4B6E4ACC-0AFC-E344-BFAB-DA2F22F20656}" presName="hierChild4" presStyleCnt="0"/>
      <dgm:spPr/>
    </dgm:pt>
    <dgm:pt modelId="{7E0CB49F-5802-7541-ADA9-08B3B73D2A72}" type="pres">
      <dgm:prSet presAssocID="{4B6E4ACC-0AFC-E344-BFAB-DA2F22F20656}" presName="hierChild5" presStyleCnt="0"/>
      <dgm:spPr/>
    </dgm:pt>
    <dgm:pt modelId="{ED60AD09-F6DE-E646-984A-E97B16CE6463}" type="pres">
      <dgm:prSet presAssocID="{B233A13C-96B9-A142-A804-5AF30DAEBB7E}" presName="Name37" presStyleLbl="parChTrans1D4" presStyleIdx="1" presStyleCnt="2"/>
      <dgm:spPr/>
    </dgm:pt>
    <dgm:pt modelId="{42039912-331C-AE40-8EE0-3A77A0D03EAD}" type="pres">
      <dgm:prSet presAssocID="{60C10EA6-C27C-C24D-9EBB-5CF223CF37A5}" presName="hierRoot2" presStyleCnt="0">
        <dgm:presLayoutVars>
          <dgm:hierBranch val="init"/>
        </dgm:presLayoutVars>
      </dgm:prSet>
      <dgm:spPr/>
    </dgm:pt>
    <dgm:pt modelId="{F1C639C9-7C0D-5044-A6BB-20082F228EAF}" type="pres">
      <dgm:prSet presAssocID="{60C10EA6-C27C-C24D-9EBB-5CF223CF37A5}" presName="rootComposite" presStyleCnt="0"/>
      <dgm:spPr/>
    </dgm:pt>
    <dgm:pt modelId="{C72E84CC-B074-5C44-A6FE-86DB87A9D49C}" type="pres">
      <dgm:prSet presAssocID="{60C10EA6-C27C-C24D-9EBB-5CF223CF37A5}" presName="rootText" presStyleLbl="node4" presStyleIdx="1" presStyleCnt="2">
        <dgm:presLayoutVars>
          <dgm:chPref val="3"/>
        </dgm:presLayoutVars>
      </dgm:prSet>
      <dgm:spPr/>
    </dgm:pt>
    <dgm:pt modelId="{119AAD98-7F17-9E4C-BDEC-82DC147B79F9}" type="pres">
      <dgm:prSet presAssocID="{60C10EA6-C27C-C24D-9EBB-5CF223CF37A5}" presName="rootConnector" presStyleLbl="node4" presStyleIdx="1" presStyleCnt="2"/>
      <dgm:spPr/>
    </dgm:pt>
    <dgm:pt modelId="{6AD080BB-DD7D-9A43-8C1E-BDF49419CFD7}" type="pres">
      <dgm:prSet presAssocID="{60C10EA6-C27C-C24D-9EBB-5CF223CF37A5}" presName="hierChild4" presStyleCnt="0"/>
      <dgm:spPr/>
    </dgm:pt>
    <dgm:pt modelId="{6E742493-FF32-A44C-840F-E6351DEDC4DE}" type="pres">
      <dgm:prSet presAssocID="{60C10EA6-C27C-C24D-9EBB-5CF223CF37A5}" presName="hierChild5" presStyleCnt="0"/>
      <dgm:spPr/>
    </dgm:pt>
    <dgm:pt modelId="{5D3A371F-9DF6-4F5F-A247-398340723E5C}" type="pres">
      <dgm:prSet presAssocID="{358C758F-4875-421E-9CA8-59A054198C4B}" presName="hierChild5" presStyleCnt="0"/>
      <dgm:spPr/>
    </dgm:pt>
    <dgm:pt modelId="{C93EC3AB-45B6-4BE2-8792-E29CFFF060EA}" type="pres">
      <dgm:prSet presAssocID="{CD43BE8F-DE8B-49EC-89C3-6D448E46A75A}" presName="hierChild5" presStyleCnt="0"/>
      <dgm:spPr/>
    </dgm:pt>
    <dgm:pt modelId="{E2CBB77E-86B2-49CD-9861-6490F5670C00}" type="pres">
      <dgm:prSet presAssocID="{3F813668-3BBA-46F8-AB72-8998CFD7A0F9}" presName="Name37" presStyleLbl="parChTrans1D2" presStyleIdx="1" presStyleCnt="4"/>
      <dgm:spPr/>
    </dgm:pt>
    <dgm:pt modelId="{1A2FF284-F5A4-40D1-AD3C-DB2F674B97E5}" type="pres">
      <dgm:prSet presAssocID="{856AA0D2-7CDD-4105-B230-66B5E072ABD3}" presName="hierRoot2" presStyleCnt="0">
        <dgm:presLayoutVars>
          <dgm:hierBranch val="init"/>
        </dgm:presLayoutVars>
      </dgm:prSet>
      <dgm:spPr/>
    </dgm:pt>
    <dgm:pt modelId="{E48F5DF3-AFD1-4F8B-BC25-09CBCC59B915}" type="pres">
      <dgm:prSet presAssocID="{856AA0D2-7CDD-4105-B230-66B5E072ABD3}" presName="rootComposite" presStyleCnt="0"/>
      <dgm:spPr/>
    </dgm:pt>
    <dgm:pt modelId="{D0175F72-2486-4FA5-A8CE-2D5053939941}" type="pres">
      <dgm:prSet presAssocID="{856AA0D2-7CDD-4105-B230-66B5E072ABD3}" presName="rootText" presStyleLbl="node2" presStyleIdx="1" presStyleCnt="4">
        <dgm:presLayoutVars>
          <dgm:chPref val="3"/>
        </dgm:presLayoutVars>
      </dgm:prSet>
      <dgm:spPr/>
    </dgm:pt>
    <dgm:pt modelId="{48EA02BB-5408-4505-9BC3-2C159707F15D}" type="pres">
      <dgm:prSet presAssocID="{856AA0D2-7CDD-4105-B230-66B5E072ABD3}" presName="rootConnector" presStyleLbl="node2" presStyleIdx="1" presStyleCnt="4"/>
      <dgm:spPr/>
    </dgm:pt>
    <dgm:pt modelId="{3C4C1DC9-B9A3-4A31-933B-7A3F507AD2E9}" type="pres">
      <dgm:prSet presAssocID="{856AA0D2-7CDD-4105-B230-66B5E072ABD3}" presName="hierChild4" presStyleCnt="0"/>
      <dgm:spPr/>
    </dgm:pt>
    <dgm:pt modelId="{8624C266-0A48-E14A-9943-C3CD015E3FE3}" type="pres">
      <dgm:prSet presAssocID="{F62F993B-49AE-DC45-9F16-D4072C318BCE}" presName="Name37" presStyleLbl="parChTrans1D3" presStyleIdx="2" presStyleCnt="6"/>
      <dgm:spPr/>
    </dgm:pt>
    <dgm:pt modelId="{527816C8-9FF1-AB41-9129-2D5A787409C3}" type="pres">
      <dgm:prSet presAssocID="{BF26CA7C-2EAE-3346-9023-FEEC5DFFBD97}" presName="hierRoot2" presStyleCnt="0">
        <dgm:presLayoutVars>
          <dgm:hierBranch val="init"/>
        </dgm:presLayoutVars>
      </dgm:prSet>
      <dgm:spPr/>
    </dgm:pt>
    <dgm:pt modelId="{84D962D0-8E6E-F643-9B66-BB013208B127}" type="pres">
      <dgm:prSet presAssocID="{BF26CA7C-2EAE-3346-9023-FEEC5DFFBD97}" presName="rootComposite" presStyleCnt="0"/>
      <dgm:spPr/>
    </dgm:pt>
    <dgm:pt modelId="{34003EC8-9B2A-504E-AA53-39D104D4C9CB}" type="pres">
      <dgm:prSet presAssocID="{BF26CA7C-2EAE-3346-9023-FEEC5DFFBD97}" presName="rootText" presStyleLbl="node3" presStyleIdx="2" presStyleCnt="6">
        <dgm:presLayoutVars>
          <dgm:chPref val="3"/>
        </dgm:presLayoutVars>
      </dgm:prSet>
      <dgm:spPr/>
    </dgm:pt>
    <dgm:pt modelId="{1EB37C75-6DDA-754D-843F-1BED26288E5E}" type="pres">
      <dgm:prSet presAssocID="{BF26CA7C-2EAE-3346-9023-FEEC5DFFBD97}" presName="rootConnector" presStyleLbl="node3" presStyleIdx="2" presStyleCnt="6"/>
      <dgm:spPr/>
    </dgm:pt>
    <dgm:pt modelId="{B408A5CC-409E-3E4E-8799-5360BF6C4ED9}" type="pres">
      <dgm:prSet presAssocID="{BF26CA7C-2EAE-3346-9023-FEEC5DFFBD97}" presName="hierChild4" presStyleCnt="0"/>
      <dgm:spPr/>
    </dgm:pt>
    <dgm:pt modelId="{F9CC4CF6-A95B-C249-A5E1-0CC92EEB9B4A}" type="pres">
      <dgm:prSet presAssocID="{BF26CA7C-2EAE-3346-9023-FEEC5DFFBD97}" presName="hierChild5" presStyleCnt="0"/>
      <dgm:spPr/>
    </dgm:pt>
    <dgm:pt modelId="{93DC4F4B-DECE-CF42-86C9-7544A1B56416}" type="pres">
      <dgm:prSet presAssocID="{A02B606F-C0DE-3041-B1B5-433E0ABEBE5E}" presName="Name37" presStyleLbl="parChTrans1D3" presStyleIdx="3" presStyleCnt="6"/>
      <dgm:spPr/>
    </dgm:pt>
    <dgm:pt modelId="{351E17AD-9163-8A45-9E1C-02175FD501C3}" type="pres">
      <dgm:prSet presAssocID="{6F72F1C4-17D4-B140-802E-C2048991AC4A}" presName="hierRoot2" presStyleCnt="0">
        <dgm:presLayoutVars>
          <dgm:hierBranch val="init"/>
        </dgm:presLayoutVars>
      </dgm:prSet>
      <dgm:spPr/>
    </dgm:pt>
    <dgm:pt modelId="{FF92C2A7-3942-A54A-B830-C3346A24E373}" type="pres">
      <dgm:prSet presAssocID="{6F72F1C4-17D4-B140-802E-C2048991AC4A}" presName="rootComposite" presStyleCnt="0"/>
      <dgm:spPr/>
    </dgm:pt>
    <dgm:pt modelId="{21908A56-69BA-FB4C-97C0-E03B26739460}" type="pres">
      <dgm:prSet presAssocID="{6F72F1C4-17D4-B140-802E-C2048991AC4A}" presName="rootText" presStyleLbl="node3" presStyleIdx="3" presStyleCnt="6">
        <dgm:presLayoutVars>
          <dgm:chPref val="3"/>
        </dgm:presLayoutVars>
      </dgm:prSet>
      <dgm:spPr/>
    </dgm:pt>
    <dgm:pt modelId="{22B7EE44-E7A1-234B-A592-C8BCDEAF07C6}" type="pres">
      <dgm:prSet presAssocID="{6F72F1C4-17D4-B140-802E-C2048991AC4A}" presName="rootConnector" presStyleLbl="node3" presStyleIdx="3" presStyleCnt="6"/>
      <dgm:spPr/>
    </dgm:pt>
    <dgm:pt modelId="{911730F4-86C0-9642-956E-E4B8C5DBCECC}" type="pres">
      <dgm:prSet presAssocID="{6F72F1C4-17D4-B140-802E-C2048991AC4A}" presName="hierChild4" presStyleCnt="0"/>
      <dgm:spPr/>
    </dgm:pt>
    <dgm:pt modelId="{6690597E-9C30-744A-9773-1104DA1A51A7}" type="pres">
      <dgm:prSet presAssocID="{6F72F1C4-17D4-B140-802E-C2048991AC4A}" presName="hierChild5" presStyleCnt="0"/>
      <dgm:spPr/>
    </dgm:pt>
    <dgm:pt modelId="{A0F05644-A32E-43A7-B8D9-35114B5B9D99}" type="pres">
      <dgm:prSet presAssocID="{856AA0D2-7CDD-4105-B230-66B5E072ABD3}" presName="hierChild5" presStyleCnt="0"/>
      <dgm:spPr/>
    </dgm:pt>
    <dgm:pt modelId="{0CF3C25B-272E-4FF6-840E-0F5FCBC3968D}" type="pres">
      <dgm:prSet presAssocID="{E0B56718-C229-4B93-83AC-A3F52CCDE6EE}" presName="Name37" presStyleLbl="parChTrans1D2" presStyleIdx="2" presStyleCnt="4"/>
      <dgm:spPr/>
    </dgm:pt>
    <dgm:pt modelId="{5D85804E-001F-4AED-A718-62B0455506DC}" type="pres">
      <dgm:prSet presAssocID="{B80148D5-56DA-43B7-82C5-211BA9276328}" presName="hierRoot2" presStyleCnt="0">
        <dgm:presLayoutVars>
          <dgm:hierBranch val="init"/>
        </dgm:presLayoutVars>
      </dgm:prSet>
      <dgm:spPr/>
    </dgm:pt>
    <dgm:pt modelId="{31CFCAAA-CD84-4A45-A38F-542D1A9E3D20}" type="pres">
      <dgm:prSet presAssocID="{B80148D5-56DA-43B7-82C5-211BA9276328}" presName="rootComposite" presStyleCnt="0"/>
      <dgm:spPr/>
    </dgm:pt>
    <dgm:pt modelId="{6952403A-5D05-4822-B20D-D994C42C125B}" type="pres">
      <dgm:prSet presAssocID="{B80148D5-56DA-43B7-82C5-211BA9276328}" presName="rootText" presStyleLbl="node2" presStyleIdx="2" presStyleCnt="4">
        <dgm:presLayoutVars>
          <dgm:chPref val="3"/>
        </dgm:presLayoutVars>
      </dgm:prSet>
      <dgm:spPr/>
    </dgm:pt>
    <dgm:pt modelId="{B7065448-61C3-4592-9D5E-5D431EB43034}" type="pres">
      <dgm:prSet presAssocID="{B80148D5-56DA-43B7-82C5-211BA9276328}" presName="rootConnector" presStyleLbl="node2" presStyleIdx="2" presStyleCnt="4"/>
      <dgm:spPr/>
    </dgm:pt>
    <dgm:pt modelId="{B058D96A-1705-4985-ABB4-85295C9717F0}" type="pres">
      <dgm:prSet presAssocID="{B80148D5-56DA-43B7-82C5-211BA9276328}" presName="hierChild4" presStyleCnt="0"/>
      <dgm:spPr/>
    </dgm:pt>
    <dgm:pt modelId="{F54759D6-7038-8F45-9106-4748BF5AB933}" type="pres">
      <dgm:prSet presAssocID="{43431CEF-F3E5-D944-88FB-E123DC4739EF}" presName="Name37" presStyleLbl="parChTrans1D3" presStyleIdx="4" presStyleCnt="6"/>
      <dgm:spPr/>
    </dgm:pt>
    <dgm:pt modelId="{1C7C0F01-24E2-0D48-B594-F65E990F5A07}" type="pres">
      <dgm:prSet presAssocID="{F48D069C-05C5-D945-B79C-238F495B2CF9}" presName="hierRoot2" presStyleCnt="0">
        <dgm:presLayoutVars>
          <dgm:hierBranch val="init"/>
        </dgm:presLayoutVars>
      </dgm:prSet>
      <dgm:spPr/>
    </dgm:pt>
    <dgm:pt modelId="{BAB6C389-1142-7F46-B55A-BAC6695BFD1E}" type="pres">
      <dgm:prSet presAssocID="{F48D069C-05C5-D945-B79C-238F495B2CF9}" presName="rootComposite" presStyleCnt="0"/>
      <dgm:spPr/>
    </dgm:pt>
    <dgm:pt modelId="{709118E2-8EC5-3D4B-B26D-831AA42F49FC}" type="pres">
      <dgm:prSet presAssocID="{F48D069C-05C5-D945-B79C-238F495B2CF9}" presName="rootText" presStyleLbl="node3" presStyleIdx="4" presStyleCnt="6">
        <dgm:presLayoutVars>
          <dgm:chPref val="3"/>
        </dgm:presLayoutVars>
      </dgm:prSet>
      <dgm:spPr/>
    </dgm:pt>
    <dgm:pt modelId="{4AD23178-29A0-244C-A012-CF5BE8D75AF9}" type="pres">
      <dgm:prSet presAssocID="{F48D069C-05C5-D945-B79C-238F495B2CF9}" presName="rootConnector" presStyleLbl="node3" presStyleIdx="4" presStyleCnt="6"/>
      <dgm:spPr/>
    </dgm:pt>
    <dgm:pt modelId="{FED3D11C-8FA3-7B41-9C0A-251C31CD3528}" type="pres">
      <dgm:prSet presAssocID="{F48D069C-05C5-D945-B79C-238F495B2CF9}" presName="hierChild4" presStyleCnt="0"/>
      <dgm:spPr/>
    </dgm:pt>
    <dgm:pt modelId="{D0AFCEBD-A2B8-0C4D-ABF9-01983157644E}" type="pres">
      <dgm:prSet presAssocID="{F48D069C-05C5-D945-B79C-238F495B2CF9}" presName="hierChild5" presStyleCnt="0"/>
      <dgm:spPr/>
    </dgm:pt>
    <dgm:pt modelId="{65B52D10-A80C-4B18-A6CA-4A1E3ABB8C08}" type="pres">
      <dgm:prSet presAssocID="{B80148D5-56DA-43B7-82C5-211BA9276328}" presName="hierChild5" presStyleCnt="0"/>
      <dgm:spPr/>
    </dgm:pt>
    <dgm:pt modelId="{4EB8FAA5-CF8F-DB4A-ACC1-10527929F47F}" type="pres">
      <dgm:prSet presAssocID="{289AC9B3-70B8-6142-A78D-0ACBDB48D51A}" presName="Name37" presStyleLbl="parChTrans1D2" presStyleIdx="3" presStyleCnt="4"/>
      <dgm:spPr/>
    </dgm:pt>
    <dgm:pt modelId="{C884EFE2-2370-2B42-8308-6D2F3F3005CB}" type="pres">
      <dgm:prSet presAssocID="{89D862E3-AC26-BD40-8A50-CC86C5BC5F91}" presName="hierRoot2" presStyleCnt="0">
        <dgm:presLayoutVars>
          <dgm:hierBranch val="init"/>
        </dgm:presLayoutVars>
      </dgm:prSet>
      <dgm:spPr/>
    </dgm:pt>
    <dgm:pt modelId="{148E6692-EC24-E74A-A9CF-823974154029}" type="pres">
      <dgm:prSet presAssocID="{89D862E3-AC26-BD40-8A50-CC86C5BC5F91}" presName="rootComposite" presStyleCnt="0"/>
      <dgm:spPr/>
    </dgm:pt>
    <dgm:pt modelId="{76319823-7ACF-C141-8840-B48A12FB35F1}" type="pres">
      <dgm:prSet presAssocID="{89D862E3-AC26-BD40-8A50-CC86C5BC5F91}" presName="rootText" presStyleLbl="node2" presStyleIdx="3" presStyleCnt="4">
        <dgm:presLayoutVars>
          <dgm:chPref val="3"/>
        </dgm:presLayoutVars>
      </dgm:prSet>
      <dgm:spPr/>
    </dgm:pt>
    <dgm:pt modelId="{7F1BCDDB-F184-BD42-B257-DD7FE497B3F4}" type="pres">
      <dgm:prSet presAssocID="{89D862E3-AC26-BD40-8A50-CC86C5BC5F91}" presName="rootConnector" presStyleLbl="node2" presStyleIdx="3" presStyleCnt="4"/>
      <dgm:spPr/>
    </dgm:pt>
    <dgm:pt modelId="{3A4D4E28-0102-0A4C-8AE3-E8FBA38DC29D}" type="pres">
      <dgm:prSet presAssocID="{89D862E3-AC26-BD40-8A50-CC86C5BC5F91}" presName="hierChild4" presStyleCnt="0"/>
      <dgm:spPr/>
    </dgm:pt>
    <dgm:pt modelId="{057F85BC-8265-9F45-BAC4-AF49B77E6432}" type="pres">
      <dgm:prSet presAssocID="{80870F6C-54C0-0F48-84DD-0926C00285B8}" presName="Name37" presStyleLbl="parChTrans1D3" presStyleIdx="5" presStyleCnt="6"/>
      <dgm:spPr/>
    </dgm:pt>
    <dgm:pt modelId="{37028001-4154-5C40-9961-A61D44261E98}" type="pres">
      <dgm:prSet presAssocID="{C738288F-982D-7B45-BB3D-EEDAFC7F42FC}" presName="hierRoot2" presStyleCnt="0">
        <dgm:presLayoutVars>
          <dgm:hierBranch val="init"/>
        </dgm:presLayoutVars>
      </dgm:prSet>
      <dgm:spPr/>
    </dgm:pt>
    <dgm:pt modelId="{223DE435-3BD6-9743-812C-3F6D90529C5B}" type="pres">
      <dgm:prSet presAssocID="{C738288F-982D-7B45-BB3D-EEDAFC7F42FC}" presName="rootComposite" presStyleCnt="0"/>
      <dgm:spPr/>
    </dgm:pt>
    <dgm:pt modelId="{4B510AF0-4B14-6E48-B87F-09CD44F43CF0}" type="pres">
      <dgm:prSet presAssocID="{C738288F-982D-7B45-BB3D-EEDAFC7F42FC}" presName="rootText" presStyleLbl="node3" presStyleIdx="5" presStyleCnt="6">
        <dgm:presLayoutVars>
          <dgm:chPref val="3"/>
        </dgm:presLayoutVars>
      </dgm:prSet>
      <dgm:spPr/>
    </dgm:pt>
    <dgm:pt modelId="{6FDDB390-45FE-874D-B88F-829EDE5AF0AA}" type="pres">
      <dgm:prSet presAssocID="{C738288F-982D-7B45-BB3D-EEDAFC7F42FC}" presName="rootConnector" presStyleLbl="node3" presStyleIdx="5" presStyleCnt="6"/>
      <dgm:spPr/>
    </dgm:pt>
    <dgm:pt modelId="{E1585864-5E50-544D-A74B-F7DC7C3C2DAE}" type="pres">
      <dgm:prSet presAssocID="{C738288F-982D-7B45-BB3D-EEDAFC7F42FC}" presName="hierChild4" presStyleCnt="0"/>
      <dgm:spPr/>
    </dgm:pt>
    <dgm:pt modelId="{6989DE93-C970-9F4B-94CD-D9E00AFF5E1B}" type="pres">
      <dgm:prSet presAssocID="{C738288F-982D-7B45-BB3D-EEDAFC7F42FC}" presName="hierChild5" presStyleCnt="0"/>
      <dgm:spPr/>
    </dgm:pt>
    <dgm:pt modelId="{B3C63B34-531E-CD41-B0E1-FA9919B26573}" type="pres">
      <dgm:prSet presAssocID="{89D862E3-AC26-BD40-8A50-CC86C5BC5F91}" presName="hierChild5" presStyleCnt="0"/>
      <dgm:spPr/>
    </dgm:pt>
    <dgm:pt modelId="{AEE745F8-A529-4866-9B3C-408474A92746}" type="pres">
      <dgm:prSet presAssocID="{203D1B0C-FAF2-4BD5-9EC5-1F7727801052}" presName="hierChild3" presStyleCnt="0"/>
      <dgm:spPr/>
    </dgm:pt>
  </dgm:ptLst>
  <dgm:cxnLst>
    <dgm:cxn modelId="{1883DB02-5593-4C4D-A192-7800F48936C5}" srcId="{CD43BE8F-DE8B-49EC-89C3-6D448E46A75A}" destId="{358C758F-4875-421E-9CA8-59A054198C4B}" srcOrd="1" destOrd="0" parTransId="{81EE19B2-D2FA-4609-980D-987B0C989519}" sibTransId="{F0A4553C-28BF-4920-A9D1-ADB796A1D602}"/>
    <dgm:cxn modelId="{4E034503-69A1-4473-B904-AF8D7DCECC04}" srcId="{203D1B0C-FAF2-4BD5-9EC5-1F7727801052}" destId="{B80148D5-56DA-43B7-82C5-211BA9276328}" srcOrd="2" destOrd="0" parTransId="{E0B56718-C229-4B93-83AC-A3F52CCDE6EE}" sibTransId="{74E31EBE-7ED0-47AF-AD15-99B6A757A2BC}"/>
    <dgm:cxn modelId="{CF2AE304-7F21-4452-88BD-81EC58B17481}" type="presOf" srcId="{81EE19B2-D2FA-4609-980D-987B0C989519}" destId="{61C3AAD6-690B-4C68-A3A8-B3ED2C73AC1F}" srcOrd="0" destOrd="0" presId="urn:microsoft.com/office/officeart/2005/8/layout/orgChart1"/>
    <dgm:cxn modelId="{43AD2B05-3544-444C-BD36-107240B7DFA8}" type="presOf" srcId="{60A1D556-7026-4319-9B20-C8773B15C3F7}" destId="{48AED5EE-09A4-4194-BF83-DD24E5BE46E9}" srcOrd="0" destOrd="0" presId="urn:microsoft.com/office/officeart/2005/8/layout/orgChart1"/>
    <dgm:cxn modelId="{227ECF07-DD2D-42E8-9A5C-E304CEB98FA4}" srcId="{68BD8FD0-523C-426E-BCA3-6A76769C7483}" destId="{203D1B0C-FAF2-4BD5-9EC5-1F7727801052}" srcOrd="0" destOrd="0" parTransId="{5F02917E-49B1-4B2D-A43A-A4BC470E1445}" sibTransId="{DDEFDAD9-6E70-404B-B02A-CF36AB92F1CB}"/>
    <dgm:cxn modelId="{73696E11-7AD6-4D47-94F7-59F2F44CCD95}" type="presOf" srcId="{60C10EA6-C27C-C24D-9EBB-5CF223CF37A5}" destId="{C72E84CC-B074-5C44-A6FE-86DB87A9D49C}" srcOrd="0" destOrd="0" presId="urn:microsoft.com/office/officeart/2005/8/layout/orgChart1"/>
    <dgm:cxn modelId="{50858C13-EB2E-4E4A-ABF8-C06CE75D5E85}" type="presOf" srcId="{43431CEF-F3E5-D944-88FB-E123DC4739EF}" destId="{F54759D6-7038-8F45-9106-4748BF5AB933}" srcOrd="0" destOrd="0" presId="urn:microsoft.com/office/officeart/2005/8/layout/orgChart1"/>
    <dgm:cxn modelId="{4F6F0219-D04D-ED4C-A96C-1DE33AFE3DBC}" type="presOf" srcId="{6F72F1C4-17D4-B140-802E-C2048991AC4A}" destId="{22B7EE44-E7A1-234B-A592-C8BCDEAF07C6}" srcOrd="1" destOrd="0" presId="urn:microsoft.com/office/officeart/2005/8/layout/orgChart1"/>
    <dgm:cxn modelId="{78622B25-054F-A44E-ACD7-5CED011C5DBE}" type="presOf" srcId="{289AC9B3-70B8-6142-A78D-0ACBDB48D51A}" destId="{4EB8FAA5-CF8F-DB4A-ACC1-10527929F47F}" srcOrd="0" destOrd="0" presId="urn:microsoft.com/office/officeart/2005/8/layout/orgChart1"/>
    <dgm:cxn modelId="{9CFAE726-CD75-9A42-84BE-D6F8355FD5F8}" srcId="{B80148D5-56DA-43B7-82C5-211BA9276328}" destId="{F48D069C-05C5-D945-B79C-238F495B2CF9}" srcOrd="0" destOrd="0" parTransId="{43431CEF-F3E5-D944-88FB-E123DC4739EF}" sibTransId="{18983EB5-5369-464E-A89E-E4C71ADBBAA7}"/>
    <dgm:cxn modelId="{53B0492F-7AF0-4359-8618-59F51DFF0500}" type="presOf" srcId="{CD43BE8F-DE8B-49EC-89C3-6D448E46A75A}" destId="{AAFF8C86-A0C5-41DE-B08F-4FB8245E6139}" srcOrd="0" destOrd="0" presId="urn:microsoft.com/office/officeart/2005/8/layout/orgChart1"/>
    <dgm:cxn modelId="{7D0A5B30-0190-BF4A-8CDE-6E9D763DB89D}" srcId="{89D862E3-AC26-BD40-8A50-CC86C5BC5F91}" destId="{C738288F-982D-7B45-BB3D-EEDAFC7F42FC}" srcOrd="0" destOrd="0" parTransId="{80870F6C-54C0-0F48-84DD-0926C00285B8}" sibTransId="{9FDC9E07-1C10-E244-867E-951A05816225}"/>
    <dgm:cxn modelId="{62784535-9B2E-F844-B9EB-309C09E22DAA}" type="presOf" srcId="{B233A13C-96B9-A142-A804-5AF30DAEBB7E}" destId="{ED60AD09-F6DE-E646-984A-E97B16CE6463}" srcOrd="0" destOrd="0" presId="urn:microsoft.com/office/officeart/2005/8/layout/orgChart1"/>
    <dgm:cxn modelId="{5787CC38-0331-C848-82B5-812209BE0305}" type="presOf" srcId="{F62F993B-49AE-DC45-9F16-D4072C318BCE}" destId="{8624C266-0A48-E14A-9943-C3CD015E3FE3}" srcOrd="0" destOrd="0" presId="urn:microsoft.com/office/officeart/2005/8/layout/orgChart1"/>
    <dgm:cxn modelId="{24C5DF3D-6EAF-024B-8858-F68465012771}" type="presOf" srcId="{F48D069C-05C5-D945-B79C-238F495B2CF9}" destId="{4AD23178-29A0-244C-A012-CF5BE8D75AF9}" srcOrd="1" destOrd="0" presId="urn:microsoft.com/office/officeart/2005/8/layout/orgChart1"/>
    <dgm:cxn modelId="{B315ED44-9D85-4C3C-A907-4035ABF81B55}" type="presOf" srcId="{3F813668-3BBA-46F8-AB72-8998CFD7A0F9}" destId="{E2CBB77E-86B2-49CD-9861-6490F5670C00}" srcOrd="0" destOrd="0" presId="urn:microsoft.com/office/officeart/2005/8/layout/orgChart1"/>
    <dgm:cxn modelId="{FCDFEF49-2663-4949-95E3-DB5543D13195}" type="presOf" srcId="{C738288F-982D-7B45-BB3D-EEDAFC7F42FC}" destId="{4B510AF0-4B14-6E48-B87F-09CD44F43CF0}" srcOrd="0" destOrd="0" presId="urn:microsoft.com/office/officeart/2005/8/layout/orgChart1"/>
    <dgm:cxn modelId="{00F6464B-CB1D-418D-A2F6-DDA66F6569B1}" srcId="{203D1B0C-FAF2-4BD5-9EC5-1F7727801052}" destId="{856AA0D2-7CDD-4105-B230-66B5E072ABD3}" srcOrd="1" destOrd="0" parTransId="{3F813668-3BBA-46F8-AB72-8998CFD7A0F9}" sibTransId="{B1516945-C516-467D-9737-18139968B876}"/>
    <dgm:cxn modelId="{F290FC4E-7300-4177-87F9-A75D4A90B3ED}" type="presOf" srcId="{68BD8FD0-523C-426E-BCA3-6A76769C7483}" destId="{E25D0B0E-B8BC-48D2-8CDF-56AAE0BE85DA}" srcOrd="0" destOrd="0" presId="urn:microsoft.com/office/officeart/2005/8/layout/orgChart1"/>
    <dgm:cxn modelId="{C56BB05A-3CA1-4588-BD67-36EC86BA248E}" type="presOf" srcId="{358C758F-4875-421E-9CA8-59A054198C4B}" destId="{BC687F4B-F022-4813-B64D-713366522D54}" srcOrd="1" destOrd="0" presId="urn:microsoft.com/office/officeart/2005/8/layout/orgChart1"/>
    <dgm:cxn modelId="{625A7B62-7809-4C64-B3D7-3E02881FD8B0}" type="presOf" srcId="{203D1B0C-FAF2-4BD5-9EC5-1F7727801052}" destId="{7E929EE7-F854-4039-BF0B-6535F7295E92}" srcOrd="0" destOrd="0" presId="urn:microsoft.com/office/officeart/2005/8/layout/orgChart1"/>
    <dgm:cxn modelId="{4364E667-2024-C64D-846E-09EC720CB976}" type="presOf" srcId="{F48D069C-05C5-D945-B79C-238F495B2CF9}" destId="{709118E2-8EC5-3D4B-B26D-831AA42F49FC}" srcOrd="0" destOrd="0" presId="urn:microsoft.com/office/officeart/2005/8/layout/orgChart1"/>
    <dgm:cxn modelId="{9661826D-DF0F-4240-BE0C-FA67E2B3EBC3}" type="presOf" srcId="{B80148D5-56DA-43B7-82C5-211BA9276328}" destId="{6952403A-5D05-4822-B20D-D994C42C125B}" srcOrd="0" destOrd="0" presId="urn:microsoft.com/office/officeart/2005/8/layout/orgChart1"/>
    <dgm:cxn modelId="{37946B70-5A8E-47E2-BC11-08E45785B4FA}" srcId="{CD43BE8F-DE8B-49EC-89C3-6D448E46A75A}" destId="{4C43E331-A6FF-4C98-A3E0-0F3587ED78C7}" srcOrd="0" destOrd="0" parTransId="{60A1D556-7026-4319-9B20-C8773B15C3F7}" sibTransId="{7C24DC57-E5BE-4AC9-B492-8BA9F25F507C}"/>
    <dgm:cxn modelId="{E651EF73-CB30-4644-AECB-7CAC80F7651E}" type="presOf" srcId="{89D862E3-AC26-BD40-8A50-CC86C5BC5F91}" destId="{7F1BCDDB-F184-BD42-B257-DD7FE497B3F4}" srcOrd="1" destOrd="0" presId="urn:microsoft.com/office/officeart/2005/8/layout/orgChart1"/>
    <dgm:cxn modelId="{04BA7E77-E235-4B78-93BB-DA4776F53878}" type="presOf" srcId="{77254356-3CA6-4A7A-A70B-74BADBFEA1B1}" destId="{1AD7DAB4-B5D0-44E6-8AD1-23E9A3AF8A9A}" srcOrd="0" destOrd="0" presId="urn:microsoft.com/office/officeart/2005/8/layout/orgChart1"/>
    <dgm:cxn modelId="{7C0C0E7F-8E19-594B-8E6E-5A4C8C35357D}" type="presOf" srcId="{4B6E4ACC-0AFC-E344-BFAB-DA2F22F20656}" destId="{E573153F-F125-C64F-A22C-AC388D6E6892}" srcOrd="0" destOrd="0" presId="urn:microsoft.com/office/officeart/2005/8/layout/orgChart1"/>
    <dgm:cxn modelId="{6619FB81-8504-47F3-AA90-8AC15177EEE1}" type="presOf" srcId="{856AA0D2-7CDD-4105-B230-66B5E072ABD3}" destId="{D0175F72-2486-4FA5-A8CE-2D5053939941}" srcOrd="0" destOrd="0" presId="urn:microsoft.com/office/officeart/2005/8/layout/orgChart1"/>
    <dgm:cxn modelId="{02F95A82-A32F-8F49-B518-829E79FFF5EF}" type="presOf" srcId="{BF26CA7C-2EAE-3346-9023-FEEC5DFFBD97}" destId="{34003EC8-9B2A-504E-AA53-39D104D4C9CB}" srcOrd="0" destOrd="0" presId="urn:microsoft.com/office/officeart/2005/8/layout/orgChart1"/>
    <dgm:cxn modelId="{75B1E48B-9907-4F60-9057-D1545C32025D}" type="presOf" srcId="{4C43E331-A6FF-4C98-A3E0-0F3587ED78C7}" destId="{21B87EE6-2BDC-43C2-B0BF-19F1FCEA70B5}" srcOrd="1" destOrd="0" presId="urn:microsoft.com/office/officeart/2005/8/layout/orgChart1"/>
    <dgm:cxn modelId="{024B2290-9F81-487E-8F22-DB13250C8A55}" srcId="{203D1B0C-FAF2-4BD5-9EC5-1F7727801052}" destId="{CD43BE8F-DE8B-49EC-89C3-6D448E46A75A}" srcOrd="0" destOrd="0" parTransId="{77254356-3CA6-4A7A-A70B-74BADBFEA1B1}" sibTransId="{A231B99A-CF36-4AAF-ADE7-80E4B37A44FB}"/>
    <dgm:cxn modelId="{2FFA2C92-8D4C-374E-8718-D0B4F9D1E520}" type="presOf" srcId="{BF26CA7C-2EAE-3346-9023-FEEC5DFFBD97}" destId="{1EB37C75-6DDA-754D-843F-1BED26288E5E}" srcOrd="1" destOrd="0" presId="urn:microsoft.com/office/officeart/2005/8/layout/orgChart1"/>
    <dgm:cxn modelId="{E6FA6899-AAC4-BD46-9813-E81AA1615FF2}" type="presOf" srcId="{6F1B69DB-5629-D141-953B-A8A5C179177D}" destId="{3B4C74C0-A0B5-4A4E-B0C3-393ECCBFDF28}" srcOrd="0" destOrd="0" presId="urn:microsoft.com/office/officeart/2005/8/layout/orgChart1"/>
    <dgm:cxn modelId="{F1D420A6-FEF0-B441-83B3-204D00DFF098}" srcId="{203D1B0C-FAF2-4BD5-9EC5-1F7727801052}" destId="{89D862E3-AC26-BD40-8A50-CC86C5BC5F91}" srcOrd="3" destOrd="0" parTransId="{289AC9B3-70B8-6142-A78D-0ACBDB48D51A}" sibTransId="{D50A2CA9-AFFD-B34A-9FC7-46DDCE73D6C1}"/>
    <dgm:cxn modelId="{D480FEB1-2951-2344-86DF-BD8204AC83A1}" type="presOf" srcId="{4B6E4ACC-0AFC-E344-BFAB-DA2F22F20656}" destId="{34B488C1-E083-1E4B-8AA6-78F19CF09FBE}" srcOrd="1" destOrd="0" presId="urn:microsoft.com/office/officeart/2005/8/layout/orgChart1"/>
    <dgm:cxn modelId="{C83235B9-0027-4058-8E05-F8F988C81C00}" type="presOf" srcId="{4C43E331-A6FF-4C98-A3E0-0F3587ED78C7}" destId="{E4149234-1B48-43E2-BC1C-275B7814BFC6}" srcOrd="0" destOrd="0" presId="urn:microsoft.com/office/officeart/2005/8/layout/orgChart1"/>
    <dgm:cxn modelId="{BBD37BB9-B7E4-2342-A10D-26430C31D131}" srcId="{856AA0D2-7CDD-4105-B230-66B5E072ABD3}" destId="{6F72F1C4-17D4-B140-802E-C2048991AC4A}" srcOrd="1" destOrd="0" parTransId="{A02B606F-C0DE-3041-B1B5-433E0ABEBE5E}" sibTransId="{99BE5381-DC8A-AF45-9F2C-1B3DC8C9B660}"/>
    <dgm:cxn modelId="{6815C3BF-112D-FF4F-B320-6E08A473560C}" type="presOf" srcId="{A02B606F-C0DE-3041-B1B5-433E0ABEBE5E}" destId="{93DC4F4B-DECE-CF42-86C9-7544A1B56416}" srcOrd="0" destOrd="0" presId="urn:microsoft.com/office/officeart/2005/8/layout/orgChart1"/>
    <dgm:cxn modelId="{94D715C1-9AB6-864A-BB80-3A22C1EA513E}" type="presOf" srcId="{60C10EA6-C27C-C24D-9EBB-5CF223CF37A5}" destId="{119AAD98-7F17-9E4C-BDEC-82DC147B79F9}" srcOrd="1" destOrd="0" presId="urn:microsoft.com/office/officeart/2005/8/layout/orgChart1"/>
    <dgm:cxn modelId="{76E3EDC2-37D0-448B-B3FC-902FED0BEF1E}" type="presOf" srcId="{358C758F-4875-421E-9CA8-59A054198C4B}" destId="{DCE93601-B608-4FEB-B999-50A4F073DD1B}" srcOrd="0" destOrd="0" presId="urn:microsoft.com/office/officeart/2005/8/layout/orgChart1"/>
    <dgm:cxn modelId="{D758B0CA-72A3-2C4A-B1F4-B6C960A41CF5}" type="presOf" srcId="{80870F6C-54C0-0F48-84DD-0926C00285B8}" destId="{057F85BC-8265-9F45-BAC4-AF49B77E6432}" srcOrd="0" destOrd="0" presId="urn:microsoft.com/office/officeart/2005/8/layout/orgChart1"/>
    <dgm:cxn modelId="{AD43C2D2-78D5-A548-BDDD-839CAC08C557}" type="presOf" srcId="{C738288F-982D-7B45-BB3D-EEDAFC7F42FC}" destId="{6FDDB390-45FE-874D-B88F-829EDE5AF0AA}" srcOrd="1" destOrd="0" presId="urn:microsoft.com/office/officeart/2005/8/layout/orgChart1"/>
    <dgm:cxn modelId="{EF3DC2D5-DAEF-4A49-8A69-7E0B5B7FAAE5}" srcId="{856AA0D2-7CDD-4105-B230-66B5E072ABD3}" destId="{BF26CA7C-2EAE-3346-9023-FEEC5DFFBD97}" srcOrd="0" destOrd="0" parTransId="{F62F993B-49AE-DC45-9F16-D4072C318BCE}" sibTransId="{33489DF3-4F13-C046-B908-E4D9E28A9B42}"/>
    <dgm:cxn modelId="{BDD3C4D5-BCAD-46D3-B009-853477CB9D67}" type="presOf" srcId="{856AA0D2-7CDD-4105-B230-66B5E072ABD3}" destId="{48EA02BB-5408-4505-9BC3-2C159707F15D}" srcOrd="1" destOrd="0" presId="urn:microsoft.com/office/officeart/2005/8/layout/orgChart1"/>
    <dgm:cxn modelId="{CCCF6DD6-C527-5F48-82F9-73164840321F}" type="presOf" srcId="{89D862E3-AC26-BD40-8A50-CC86C5BC5F91}" destId="{76319823-7ACF-C141-8840-B48A12FB35F1}" srcOrd="0" destOrd="0" presId="urn:microsoft.com/office/officeart/2005/8/layout/orgChart1"/>
    <dgm:cxn modelId="{BC523AEA-1C2D-0647-82BA-007A512A4D34}" type="presOf" srcId="{6F72F1C4-17D4-B140-802E-C2048991AC4A}" destId="{21908A56-69BA-FB4C-97C0-E03B26739460}" srcOrd="0" destOrd="0" presId="urn:microsoft.com/office/officeart/2005/8/layout/orgChart1"/>
    <dgm:cxn modelId="{D4E829EE-6DF9-4050-AC21-C93F9799901F}" type="presOf" srcId="{B80148D5-56DA-43B7-82C5-211BA9276328}" destId="{B7065448-61C3-4592-9D5E-5D431EB43034}" srcOrd="1" destOrd="0" presId="urn:microsoft.com/office/officeart/2005/8/layout/orgChart1"/>
    <dgm:cxn modelId="{972BCAF0-2419-40E8-BBA3-F19BBB3B4755}" type="presOf" srcId="{203D1B0C-FAF2-4BD5-9EC5-1F7727801052}" destId="{BECF8E44-53D3-4069-9362-CD68E681F4DA}" srcOrd="1" destOrd="0" presId="urn:microsoft.com/office/officeart/2005/8/layout/orgChart1"/>
    <dgm:cxn modelId="{D108EBF0-E439-964E-A0BF-CB7F82CD8673}" srcId="{358C758F-4875-421E-9CA8-59A054198C4B}" destId="{4B6E4ACC-0AFC-E344-BFAB-DA2F22F20656}" srcOrd="0" destOrd="0" parTransId="{6F1B69DB-5629-D141-953B-A8A5C179177D}" sibTransId="{AD199891-6964-0147-B82E-3427D238BADE}"/>
    <dgm:cxn modelId="{528737F4-1C74-4CD6-BC49-F558A21AEA7B}" type="presOf" srcId="{E0B56718-C229-4B93-83AC-A3F52CCDE6EE}" destId="{0CF3C25B-272E-4FF6-840E-0F5FCBC3968D}" srcOrd="0" destOrd="0" presId="urn:microsoft.com/office/officeart/2005/8/layout/orgChart1"/>
    <dgm:cxn modelId="{EBC0A7F6-96F3-534B-B551-88B135938539}" srcId="{358C758F-4875-421E-9CA8-59A054198C4B}" destId="{60C10EA6-C27C-C24D-9EBB-5CF223CF37A5}" srcOrd="1" destOrd="0" parTransId="{B233A13C-96B9-A142-A804-5AF30DAEBB7E}" sibTransId="{0DFB3CC8-7BAD-B64D-8B3C-45CCC3643EBE}"/>
    <dgm:cxn modelId="{2679E0FD-FDC9-4952-8176-F40E0ACE083C}" type="presOf" srcId="{CD43BE8F-DE8B-49EC-89C3-6D448E46A75A}" destId="{42286DF2-29D5-4615-A07F-725D15F2344A}" srcOrd="1" destOrd="0" presId="urn:microsoft.com/office/officeart/2005/8/layout/orgChart1"/>
    <dgm:cxn modelId="{BAEE4E56-19E0-415A-B110-3FB2F23B7697}" type="presParOf" srcId="{E25D0B0E-B8BC-48D2-8CDF-56AAE0BE85DA}" destId="{9DC192A1-E7A1-49AB-8BBA-89C67C049510}" srcOrd="0" destOrd="0" presId="urn:microsoft.com/office/officeart/2005/8/layout/orgChart1"/>
    <dgm:cxn modelId="{B1188EF7-3E9C-431C-9EB6-06951A2BBE92}" type="presParOf" srcId="{9DC192A1-E7A1-49AB-8BBA-89C67C049510}" destId="{EA45CCD1-2D34-49E6-BFD2-FD3346BC586C}" srcOrd="0" destOrd="0" presId="urn:microsoft.com/office/officeart/2005/8/layout/orgChart1"/>
    <dgm:cxn modelId="{0DB7D007-CB0C-47BB-90D8-3BA7C7D0B41D}" type="presParOf" srcId="{EA45CCD1-2D34-49E6-BFD2-FD3346BC586C}" destId="{7E929EE7-F854-4039-BF0B-6535F7295E92}" srcOrd="0" destOrd="0" presId="urn:microsoft.com/office/officeart/2005/8/layout/orgChart1"/>
    <dgm:cxn modelId="{6CBEFD17-A243-4A60-87AB-C76B2A0BBE38}" type="presParOf" srcId="{EA45CCD1-2D34-49E6-BFD2-FD3346BC586C}" destId="{BECF8E44-53D3-4069-9362-CD68E681F4DA}" srcOrd="1" destOrd="0" presId="urn:microsoft.com/office/officeart/2005/8/layout/orgChart1"/>
    <dgm:cxn modelId="{4363CCB6-00BC-4CF4-BFDA-CBB10D4F076A}" type="presParOf" srcId="{9DC192A1-E7A1-49AB-8BBA-89C67C049510}" destId="{9888093F-03DA-40AE-BED9-6F09224B3BC8}" srcOrd="1" destOrd="0" presId="urn:microsoft.com/office/officeart/2005/8/layout/orgChart1"/>
    <dgm:cxn modelId="{2570F9EC-6E86-4B97-BF4F-77697E9427F3}" type="presParOf" srcId="{9888093F-03DA-40AE-BED9-6F09224B3BC8}" destId="{1AD7DAB4-B5D0-44E6-8AD1-23E9A3AF8A9A}" srcOrd="0" destOrd="0" presId="urn:microsoft.com/office/officeart/2005/8/layout/orgChart1"/>
    <dgm:cxn modelId="{5C8D887C-3BAC-4026-9134-3A37166A8596}" type="presParOf" srcId="{9888093F-03DA-40AE-BED9-6F09224B3BC8}" destId="{E16E6403-5140-405D-A8F4-F34395647EA6}" srcOrd="1" destOrd="0" presId="urn:microsoft.com/office/officeart/2005/8/layout/orgChart1"/>
    <dgm:cxn modelId="{BBA9483D-42AF-4803-866D-8595ADFAA6E4}" type="presParOf" srcId="{E16E6403-5140-405D-A8F4-F34395647EA6}" destId="{FE37C6C3-9F24-4F8A-9837-FB65B0F56A0D}" srcOrd="0" destOrd="0" presId="urn:microsoft.com/office/officeart/2005/8/layout/orgChart1"/>
    <dgm:cxn modelId="{055D6182-5F7F-454A-9098-7F25F882CAE8}" type="presParOf" srcId="{FE37C6C3-9F24-4F8A-9837-FB65B0F56A0D}" destId="{AAFF8C86-A0C5-41DE-B08F-4FB8245E6139}" srcOrd="0" destOrd="0" presId="urn:microsoft.com/office/officeart/2005/8/layout/orgChart1"/>
    <dgm:cxn modelId="{A009EF15-7414-4588-9C79-635F830171C6}" type="presParOf" srcId="{FE37C6C3-9F24-4F8A-9837-FB65B0F56A0D}" destId="{42286DF2-29D5-4615-A07F-725D15F2344A}" srcOrd="1" destOrd="0" presId="urn:microsoft.com/office/officeart/2005/8/layout/orgChart1"/>
    <dgm:cxn modelId="{DDD30533-78AB-449E-A09D-239B46615B01}" type="presParOf" srcId="{E16E6403-5140-405D-A8F4-F34395647EA6}" destId="{EB30CCD1-3E5C-4192-B61D-AB8461FCF32B}" srcOrd="1" destOrd="0" presId="urn:microsoft.com/office/officeart/2005/8/layout/orgChart1"/>
    <dgm:cxn modelId="{F7B0140B-4932-4857-9556-9D13A8B1F761}" type="presParOf" srcId="{EB30CCD1-3E5C-4192-B61D-AB8461FCF32B}" destId="{48AED5EE-09A4-4194-BF83-DD24E5BE46E9}" srcOrd="0" destOrd="0" presId="urn:microsoft.com/office/officeart/2005/8/layout/orgChart1"/>
    <dgm:cxn modelId="{62D4157E-6003-4D11-A258-2F14DD7FAF56}" type="presParOf" srcId="{EB30CCD1-3E5C-4192-B61D-AB8461FCF32B}" destId="{7B3E3681-6EB8-49D7-98D7-1C7BC0CAE350}" srcOrd="1" destOrd="0" presId="urn:microsoft.com/office/officeart/2005/8/layout/orgChart1"/>
    <dgm:cxn modelId="{14DA4410-17C1-4FC1-BAE3-3277465DB932}" type="presParOf" srcId="{7B3E3681-6EB8-49D7-98D7-1C7BC0CAE350}" destId="{8CE664D6-2642-41B7-B46F-B6232592B367}" srcOrd="0" destOrd="0" presId="urn:microsoft.com/office/officeart/2005/8/layout/orgChart1"/>
    <dgm:cxn modelId="{22AB285D-0C7D-4C61-AFEA-5AD40E6C1D95}" type="presParOf" srcId="{8CE664D6-2642-41B7-B46F-B6232592B367}" destId="{E4149234-1B48-43E2-BC1C-275B7814BFC6}" srcOrd="0" destOrd="0" presId="urn:microsoft.com/office/officeart/2005/8/layout/orgChart1"/>
    <dgm:cxn modelId="{10B36D8D-08A0-479D-9F41-7E580ED2733A}" type="presParOf" srcId="{8CE664D6-2642-41B7-B46F-B6232592B367}" destId="{21B87EE6-2BDC-43C2-B0BF-19F1FCEA70B5}" srcOrd="1" destOrd="0" presId="urn:microsoft.com/office/officeart/2005/8/layout/orgChart1"/>
    <dgm:cxn modelId="{78D1ECD6-67F2-439E-8053-4046EDE0D1E6}" type="presParOf" srcId="{7B3E3681-6EB8-49D7-98D7-1C7BC0CAE350}" destId="{823A64FE-A795-4475-95CF-D6EB8CC93FCA}" srcOrd="1" destOrd="0" presId="urn:microsoft.com/office/officeart/2005/8/layout/orgChart1"/>
    <dgm:cxn modelId="{09E8A7E3-3C8E-4F47-8E72-A78B5C73EBE3}" type="presParOf" srcId="{7B3E3681-6EB8-49D7-98D7-1C7BC0CAE350}" destId="{E1B64B18-B32C-4693-AB68-6903556DAEFF}" srcOrd="2" destOrd="0" presId="urn:microsoft.com/office/officeart/2005/8/layout/orgChart1"/>
    <dgm:cxn modelId="{116FDB3A-DBD7-4FA8-882F-45AD121227EB}" type="presParOf" srcId="{EB30CCD1-3E5C-4192-B61D-AB8461FCF32B}" destId="{61C3AAD6-690B-4C68-A3A8-B3ED2C73AC1F}" srcOrd="2" destOrd="0" presId="urn:microsoft.com/office/officeart/2005/8/layout/orgChart1"/>
    <dgm:cxn modelId="{6E1944D7-A4DA-4E2D-9B5F-C2E7E24BA920}" type="presParOf" srcId="{EB30CCD1-3E5C-4192-B61D-AB8461FCF32B}" destId="{454319A8-A800-4C54-A3E2-8EDB372EE15F}" srcOrd="3" destOrd="0" presId="urn:microsoft.com/office/officeart/2005/8/layout/orgChart1"/>
    <dgm:cxn modelId="{8FDEEE92-026C-4770-B394-AE147A3ADC11}" type="presParOf" srcId="{454319A8-A800-4C54-A3E2-8EDB372EE15F}" destId="{4A8B0BDD-048D-49E1-97D0-A3FAFEC0EE24}" srcOrd="0" destOrd="0" presId="urn:microsoft.com/office/officeart/2005/8/layout/orgChart1"/>
    <dgm:cxn modelId="{E9A8CB98-558C-400C-B316-743E442CA774}" type="presParOf" srcId="{4A8B0BDD-048D-49E1-97D0-A3FAFEC0EE24}" destId="{DCE93601-B608-4FEB-B999-50A4F073DD1B}" srcOrd="0" destOrd="0" presId="urn:microsoft.com/office/officeart/2005/8/layout/orgChart1"/>
    <dgm:cxn modelId="{001F6A82-A0FB-49A3-BFE8-2710B4FC91CB}" type="presParOf" srcId="{4A8B0BDD-048D-49E1-97D0-A3FAFEC0EE24}" destId="{BC687F4B-F022-4813-B64D-713366522D54}" srcOrd="1" destOrd="0" presId="urn:microsoft.com/office/officeart/2005/8/layout/orgChart1"/>
    <dgm:cxn modelId="{6F8E8A11-49EE-4F2B-B18B-60C964643751}" type="presParOf" srcId="{454319A8-A800-4C54-A3E2-8EDB372EE15F}" destId="{EC276992-9610-452F-850E-6056E1DEF8D4}" srcOrd="1" destOrd="0" presId="urn:microsoft.com/office/officeart/2005/8/layout/orgChart1"/>
    <dgm:cxn modelId="{E8707440-CED8-CD44-81BB-4891214B7700}" type="presParOf" srcId="{EC276992-9610-452F-850E-6056E1DEF8D4}" destId="{3B4C74C0-A0B5-4A4E-B0C3-393ECCBFDF28}" srcOrd="0" destOrd="0" presId="urn:microsoft.com/office/officeart/2005/8/layout/orgChart1"/>
    <dgm:cxn modelId="{1BDC1E10-2874-2046-8DBC-E365497C5907}" type="presParOf" srcId="{EC276992-9610-452F-850E-6056E1DEF8D4}" destId="{E55B5162-B46C-1C4C-AF6B-BAFD317B3305}" srcOrd="1" destOrd="0" presId="urn:microsoft.com/office/officeart/2005/8/layout/orgChart1"/>
    <dgm:cxn modelId="{EEADDE88-4335-2543-BFAF-4F1ED7030BA1}" type="presParOf" srcId="{E55B5162-B46C-1C4C-AF6B-BAFD317B3305}" destId="{2B0E6CB0-0393-9346-90DD-EAC915C67651}" srcOrd="0" destOrd="0" presId="urn:microsoft.com/office/officeart/2005/8/layout/orgChart1"/>
    <dgm:cxn modelId="{3FE3012C-8D23-5C40-8917-74BC77DF1D51}" type="presParOf" srcId="{2B0E6CB0-0393-9346-90DD-EAC915C67651}" destId="{E573153F-F125-C64F-A22C-AC388D6E6892}" srcOrd="0" destOrd="0" presId="urn:microsoft.com/office/officeart/2005/8/layout/orgChart1"/>
    <dgm:cxn modelId="{7A08F161-44C8-B04F-BDA8-AEF914A51F8C}" type="presParOf" srcId="{2B0E6CB0-0393-9346-90DD-EAC915C67651}" destId="{34B488C1-E083-1E4B-8AA6-78F19CF09FBE}" srcOrd="1" destOrd="0" presId="urn:microsoft.com/office/officeart/2005/8/layout/orgChart1"/>
    <dgm:cxn modelId="{3E979183-4F57-1B4A-A1F2-F0B5137C78B9}" type="presParOf" srcId="{E55B5162-B46C-1C4C-AF6B-BAFD317B3305}" destId="{6F9D9944-EC23-794F-BD4C-C7EAEBA7564A}" srcOrd="1" destOrd="0" presId="urn:microsoft.com/office/officeart/2005/8/layout/orgChart1"/>
    <dgm:cxn modelId="{6ABEDE6D-6659-4740-B7DE-A07F117D48C0}" type="presParOf" srcId="{E55B5162-B46C-1C4C-AF6B-BAFD317B3305}" destId="{7E0CB49F-5802-7541-ADA9-08B3B73D2A72}" srcOrd="2" destOrd="0" presId="urn:microsoft.com/office/officeart/2005/8/layout/orgChart1"/>
    <dgm:cxn modelId="{14EB6CE5-AFAA-2B47-B833-4700546ECB0E}" type="presParOf" srcId="{EC276992-9610-452F-850E-6056E1DEF8D4}" destId="{ED60AD09-F6DE-E646-984A-E97B16CE6463}" srcOrd="2" destOrd="0" presId="urn:microsoft.com/office/officeart/2005/8/layout/orgChart1"/>
    <dgm:cxn modelId="{D8B82479-DAE1-7648-BC51-6BBFD133AF40}" type="presParOf" srcId="{EC276992-9610-452F-850E-6056E1DEF8D4}" destId="{42039912-331C-AE40-8EE0-3A77A0D03EAD}" srcOrd="3" destOrd="0" presId="urn:microsoft.com/office/officeart/2005/8/layout/orgChart1"/>
    <dgm:cxn modelId="{88665F9F-741A-4043-8370-530459D4AF60}" type="presParOf" srcId="{42039912-331C-AE40-8EE0-3A77A0D03EAD}" destId="{F1C639C9-7C0D-5044-A6BB-20082F228EAF}" srcOrd="0" destOrd="0" presId="urn:microsoft.com/office/officeart/2005/8/layout/orgChart1"/>
    <dgm:cxn modelId="{CB001104-E393-9141-89EE-6B43ABA70572}" type="presParOf" srcId="{F1C639C9-7C0D-5044-A6BB-20082F228EAF}" destId="{C72E84CC-B074-5C44-A6FE-86DB87A9D49C}" srcOrd="0" destOrd="0" presId="urn:microsoft.com/office/officeart/2005/8/layout/orgChart1"/>
    <dgm:cxn modelId="{974743BC-F8C8-3648-9E52-06D8D5F11539}" type="presParOf" srcId="{F1C639C9-7C0D-5044-A6BB-20082F228EAF}" destId="{119AAD98-7F17-9E4C-BDEC-82DC147B79F9}" srcOrd="1" destOrd="0" presId="urn:microsoft.com/office/officeart/2005/8/layout/orgChart1"/>
    <dgm:cxn modelId="{50EC9BB5-3B59-B14C-BB56-C7CC6361B183}" type="presParOf" srcId="{42039912-331C-AE40-8EE0-3A77A0D03EAD}" destId="{6AD080BB-DD7D-9A43-8C1E-BDF49419CFD7}" srcOrd="1" destOrd="0" presId="urn:microsoft.com/office/officeart/2005/8/layout/orgChart1"/>
    <dgm:cxn modelId="{BE09F46C-BCA7-A442-947A-5173A50AC455}" type="presParOf" srcId="{42039912-331C-AE40-8EE0-3A77A0D03EAD}" destId="{6E742493-FF32-A44C-840F-E6351DEDC4DE}" srcOrd="2" destOrd="0" presId="urn:microsoft.com/office/officeart/2005/8/layout/orgChart1"/>
    <dgm:cxn modelId="{176465A5-D54D-4374-8F7B-45C96465285F}" type="presParOf" srcId="{454319A8-A800-4C54-A3E2-8EDB372EE15F}" destId="{5D3A371F-9DF6-4F5F-A247-398340723E5C}" srcOrd="2" destOrd="0" presId="urn:microsoft.com/office/officeart/2005/8/layout/orgChart1"/>
    <dgm:cxn modelId="{195F263D-31DE-474B-8272-388364BE1F81}" type="presParOf" srcId="{E16E6403-5140-405D-A8F4-F34395647EA6}" destId="{C93EC3AB-45B6-4BE2-8792-E29CFFF060EA}" srcOrd="2" destOrd="0" presId="urn:microsoft.com/office/officeart/2005/8/layout/orgChart1"/>
    <dgm:cxn modelId="{23BF717F-06CF-4735-89C4-041FCA5422C3}" type="presParOf" srcId="{9888093F-03DA-40AE-BED9-6F09224B3BC8}" destId="{E2CBB77E-86B2-49CD-9861-6490F5670C00}" srcOrd="2" destOrd="0" presId="urn:microsoft.com/office/officeart/2005/8/layout/orgChart1"/>
    <dgm:cxn modelId="{2731C68C-9F92-495B-BF69-23A38C21F2DA}" type="presParOf" srcId="{9888093F-03DA-40AE-BED9-6F09224B3BC8}" destId="{1A2FF284-F5A4-40D1-AD3C-DB2F674B97E5}" srcOrd="3" destOrd="0" presId="urn:microsoft.com/office/officeart/2005/8/layout/orgChart1"/>
    <dgm:cxn modelId="{CBF33EFF-4A2C-4A8A-A066-58DA1536BA5E}" type="presParOf" srcId="{1A2FF284-F5A4-40D1-AD3C-DB2F674B97E5}" destId="{E48F5DF3-AFD1-4F8B-BC25-09CBCC59B915}" srcOrd="0" destOrd="0" presId="urn:microsoft.com/office/officeart/2005/8/layout/orgChart1"/>
    <dgm:cxn modelId="{F3601918-EB18-4B82-AC0A-6D504540CCCD}" type="presParOf" srcId="{E48F5DF3-AFD1-4F8B-BC25-09CBCC59B915}" destId="{D0175F72-2486-4FA5-A8CE-2D5053939941}" srcOrd="0" destOrd="0" presId="urn:microsoft.com/office/officeart/2005/8/layout/orgChart1"/>
    <dgm:cxn modelId="{C865530B-A537-4A65-9C4A-C8A84E6E62B0}" type="presParOf" srcId="{E48F5DF3-AFD1-4F8B-BC25-09CBCC59B915}" destId="{48EA02BB-5408-4505-9BC3-2C159707F15D}" srcOrd="1" destOrd="0" presId="urn:microsoft.com/office/officeart/2005/8/layout/orgChart1"/>
    <dgm:cxn modelId="{F3DB6B25-B4A4-489D-A6FD-C035446CDBF7}" type="presParOf" srcId="{1A2FF284-F5A4-40D1-AD3C-DB2F674B97E5}" destId="{3C4C1DC9-B9A3-4A31-933B-7A3F507AD2E9}" srcOrd="1" destOrd="0" presId="urn:microsoft.com/office/officeart/2005/8/layout/orgChart1"/>
    <dgm:cxn modelId="{38DCDFBE-914C-CE42-81BD-4393E8FC748A}" type="presParOf" srcId="{3C4C1DC9-B9A3-4A31-933B-7A3F507AD2E9}" destId="{8624C266-0A48-E14A-9943-C3CD015E3FE3}" srcOrd="0" destOrd="0" presId="urn:microsoft.com/office/officeart/2005/8/layout/orgChart1"/>
    <dgm:cxn modelId="{8DC2D504-FE5A-C140-B892-FA9FE773DA48}" type="presParOf" srcId="{3C4C1DC9-B9A3-4A31-933B-7A3F507AD2E9}" destId="{527816C8-9FF1-AB41-9129-2D5A787409C3}" srcOrd="1" destOrd="0" presId="urn:microsoft.com/office/officeart/2005/8/layout/orgChart1"/>
    <dgm:cxn modelId="{9C4A1FB1-839F-634E-876E-662D46C9EBCA}" type="presParOf" srcId="{527816C8-9FF1-AB41-9129-2D5A787409C3}" destId="{84D962D0-8E6E-F643-9B66-BB013208B127}" srcOrd="0" destOrd="0" presId="urn:microsoft.com/office/officeart/2005/8/layout/orgChart1"/>
    <dgm:cxn modelId="{78ABA9D5-4212-F847-93AC-7B1FE0AF80E1}" type="presParOf" srcId="{84D962D0-8E6E-F643-9B66-BB013208B127}" destId="{34003EC8-9B2A-504E-AA53-39D104D4C9CB}" srcOrd="0" destOrd="0" presId="urn:microsoft.com/office/officeart/2005/8/layout/orgChart1"/>
    <dgm:cxn modelId="{AFA15182-0440-E941-9FDC-E8B530001E34}" type="presParOf" srcId="{84D962D0-8E6E-F643-9B66-BB013208B127}" destId="{1EB37C75-6DDA-754D-843F-1BED26288E5E}" srcOrd="1" destOrd="0" presId="urn:microsoft.com/office/officeart/2005/8/layout/orgChart1"/>
    <dgm:cxn modelId="{F2855C99-F7A8-7F49-AE50-0DC7C4083498}" type="presParOf" srcId="{527816C8-9FF1-AB41-9129-2D5A787409C3}" destId="{B408A5CC-409E-3E4E-8799-5360BF6C4ED9}" srcOrd="1" destOrd="0" presId="urn:microsoft.com/office/officeart/2005/8/layout/orgChart1"/>
    <dgm:cxn modelId="{CDE0D1B0-4101-3244-9BB4-D27B86639D41}" type="presParOf" srcId="{527816C8-9FF1-AB41-9129-2D5A787409C3}" destId="{F9CC4CF6-A95B-C249-A5E1-0CC92EEB9B4A}" srcOrd="2" destOrd="0" presId="urn:microsoft.com/office/officeart/2005/8/layout/orgChart1"/>
    <dgm:cxn modelId="{8DE4E70E-24F8-4A48-B6F9-0A77E0F8372F}" type="presParOf" srcId="{3C4C1DC9-B9A3-4A31-933B-7A3F507AD2E9}" destId="{93DC4F4B-DECE-CF42-86C9-7544A1B56416}" srcOrd="2" destOrd="0" presId="urn:microsoft.com/office/officeart/2005/8/layout/orgChart1"/>
    <dgm:cxn modelId="{4DCABD2A-9E6D-5945-AD18-DEF58CB7A8B7}" type="presParOf" srcId="{3C4C1DC9-B9A3-4A31-933B-7A3F507AD2E9}" destId="{351E17AD-9163-8A45-9E1C-02175FD501C3}" srcOrd="3" destOrd="0" presId="urn:microsoft.com/office/officeart/2005/8/layout/orgChart1"/>
    <dgm:cxn modelId="{2E8E25BA-E974-974B-AAB0-0FEA0A610F53}" type="presParOf" srcId="{351E17AD-9163-8A45-9E1C-02175FD501C3}" destId="{FF92C2A7-3942-A54A-B830-C3346A24E373}" srcOrd="0" destOrd="0" presId="urn:microsoft.com/office/officeart/2005/8/layout/orgChart1"/>
    <dgm:cxn modelId="{50903699-B390-CB44-B114-25B9D5C64930}" type="presParOf" srcId="{FF92C2A7-3942-A54A-B830-C3346A24E373}" destId="{21908A56-69BA-FB4C-97C0-E03B26739460}" srcOrd="0" destOrd="0" presId="urn:microsoft.com/office/officeart/2005/8/layout/orgChart1"/>
    <dgm:cxn modelId="{90240C8A-6F80-D440-AD66-5EA5DEBB932A}" type="presParOf" srcId="{FF92C2A7-3942-A54A-B830-C3346A24E373}" destId="{22B7EE44-E7A1-234B-A592-C8BCDEAF07C6}" srcOrd="1" destOrd="0" presId="urn:microsoft.com/office/officeart/2005/8/layout/orgChart1"/>
    <dgm:cxn modelId="{682F72E1-3F4E-664D-8F1D-CB3D0A6B4D4F}" type="presParOf" srcId="{351E17AD-9163-8A45-9E1C-02175FD501C3}" destId="{911730F4-86C0-9642-956E-E4B8C5DBCECC}" srcOrd="1" destOrd="0" presId="urn:microsoft.com/office/officeart/2005/8/layout/orgChart1"/>
    <dgm:cxn modelId="{A8F17422-C4C8-0843-91D8-B3CC7239510D}" type="presParOf" srcId="{351E17AD-9163-8A45-9E1C-02175FD501C3}" destId="{6690597E-9C30-744A-9773-1104DA1A51A7}" srcOrd="2" destOrd="0" presId="urn:microsoft.com/office/officeart/2005/8/layout/orgChart1"/>
    <dgm:cxn modelId="{BCF3875A-CCE5-43C1-BA57-4D3F8345A0AE}" type="presParOf" srcId="{1A2FF284-F5A4-40D1-AD3C-DB2F674B97E5}" destId="{A0F05644-A32E-43A7-B8D9-35114B5B9D99}" srcOrd="2" destOrd="0" presId="urn:microsoft.com/office/officeart/2005/8/layout/orgChart1"/>
    <dgm:cxn modelId="{C27208EB-345A-4652-A648-A266CE363E0D}" type="presParOf" srcId="{9888093F-03DA-40AE-BED9-6F09224B3BC8}" destId="{0CF3C25B-272E-4FF6-840E-0F5FCBC3968D}" srcOrd="4" destOrd="0" presId="urn:microsoft.com/office/officeart/2005/8/layout/orgChart1"/>
    <dgm:cxn modelId="{6D6521FA-B707-4673-85A5-648EA362C85F}" type="presParOf" srcId="{9888093F-03DA-40AE-BED9-6F09224B3BC8}" destId="{5D85804E-001F-4AED-A718-62B0455506DC}" srcOrd="5" destOrd="0" presId="urn:microsoft.com/office/officeart/2005/8/layout/orgChart1"/>
    <dgm:cxn modelId="{66168448-AD1C-47F0-B703-A73B69495EAA}" type="presParOf" srcId="{5D85804E-001F-4AED-A718-62B0455506DC}" destId="{31CFCAAA-CD84-4A45-A38F-542D1A9E3D20}" srcOrd="0" destOrd="0" presId="urn:microsoft.com/office/officeart/2005/8/layout/orgChart1"/>
    <dgm:cxn modelId="{39224ADB-02C3-4E63-9849-EF156F5913FF}" type="presParOf" srcId="{31CFCAAA-CD84-4A45-A38F-542D1A9E3D20}" destId="{6952403A-5D05-4822-B20D-D994C42C125B}" srcOrd="0" destOrd="0" presId="urn:microsoft.com/office/officeart/2005/8/layout/orgChart1"/>
    <dgm:cxn modelId="{F5182860-16D0-4834-B5E8-A977B95E62A4}" type="presParOf" srcId="{31CFCAAA-CD84-4A45-A38F-542D1A9E3D20}" destId="{B7065448-61C3-4592-9D5E-5D431EB43034}" srcOrd="1" destOrd="0" presId="urn:microsoft.com/office/officeart/2005/8/layout/orgChart1"/>
    <dgm:cxn modelId="{091A4D6F-C83D-46A0-9346-2A7CFA653FE8}" type="presParOf" srcId="{5D85804E-001F-4AED-A718-62B0455506DC}" destId="{B058D96A-1705-4985-ABB4-85295C9717F0}" srcOrd="1" destOrd="0" presId="urn:microsoft.com/office/officeart/2005/8/layout/orgChart1"/>
    <dgm:cxn modelId="{6F18F4A6-53EE-D64D-BD26-75649B6EF479}" type="presParOf" srcId="{B058D96A-1705-4985-ABB4-85295C9717F0}" destId="{F54759D6-7038-8F45-9106-4748BF5AB933}" srcOrd="0" destOrd="0" presId="urn:microsoft.com/office/officeart/2005/8/layout/orgChart1"/>
    <dgm:cxn modelId="{CA5D02F8-A2DD-9942-B9AF-ACF065EDB972}" type="presParOf" srcId="{B058D96A-1705-4985-ABB4-85295C9717F0}" destId="{1C7C0F01-24E2-0D48-B594-F65E990F5A07}" srcOrd="1" destOrd="0" presId="urn:microsoft.com/office/officeart/2005/8/layout/orgChart1"/>
    <dgm:cxn modelId="{150504C8-1433-3849-9B6E-1B2B03B90C52}" type="presParOf" srcId="{1C7C0F01-24E2-0D48-B594-F65E990F5A07}" destId="{BAB6C389-1142-7F46-B55A-BAC6695BFD1E}" srcOrd="0" destOrd="0" presId="urn:microsoft.com/office/officeart/2005/8/layout/orgChart1"/>
    <dgm:cxn modelId="{C10DDFBA-27D5-ED48-ACB1-E61FA04A011A}" type="presParOf" srcId="{BAB6C389-1142-7F46-B55A-BAC6695BFD1E}" destId="{709118E2-8EC5-3D4B-B26D-831AA42F49FC}" srcOrd="0" destOrd="0" presId="urn:microsoft.com/office/officeart/2005/8/layout/orgChart1"/>
    <dgm:cxn modelId="{F800940A-2E4B-B945-83C0-DB841C76B3A8}" type="presParOf" srcId="{BAB6C389-1142-7F46-B55A-BAC6695BFD1E}" destId="{4AD23178-29A0-244C-A012-CF5BE8D75AF9}" srcOrd="1" destOrd="0" presId="urn:microsoft.com/office/officeart/2005/8/layout/orgChart1"/>
    <dgm:cxn modelId="{1AFAB4FA-0BEF-3747-98F2-6A2BA5AD07BC}" type="presParOf" srcId="{1C7C0F01-24E2-0D48-B594-F65E990F5A07}" destId="{FED3D11C-8FA3-7B41-9C0A-251C31CD3528}" srcOrd="1" destOrd="0" presId="urn:microsoft.com/office/officeart/2005/8/layout/orgChart1"/>
    <dgm:cxn modelId="{6F045D50-35BF-894E-A13E-F066AED42F84}" type="presParOf" srcId="{1C7C0F01-24E2-0D48-B594-F65E990F5A07}" destId="{D0AFCEBD-A2B8-0C4D-ABF9-01983157644E}" srcOrd="2" destOrd="0" presId="urn:microsoft.com/office/officeart/2005/8/layout/orgChart1"/>
    <dgm:cxn modelId="{0EFA4ACD-C3A8-43F7-9987-4E7F2C9CAFA6}" type="presParOf" srcId="{5D85804E-001F-4AED-A718-62B0455506DC}" destId="{65B52D10-A80C-4B18-A6CA-4A1E3ABB8C08}" srcOrd="2" destOrd="0" presId="urn:microsoft.com/office/officeart/2005/8/layout/orgChart1"/>
    <dgm:cxn modelId="{45C60102-47E0-2A4D-A5AD-025982AA4A3B}" type="presParOf" srcId="{9888093F-03DA-40AE-BED9-6F09224B3BC8}" destId="{4EB8FAA5-CF8F-DB4A-ACC1-10527929F47F}" srcOrd="6" destOrd="0" presId="urn:microsoft.com/office/officeart/2005/8/layout/orgChart1"/>
    <dgm:cxn modelId="{ED838B59-1977-3945-8E37-E792532C7F81}" type="presParOf" srcId="{9888093F-03DA-40AE-BED9-6F09224B3BC8}" destId="{C884EFE2-2370-2B42-8308-6D2F3F3005CB}" srcOrd="7" destOrd="0" presId="urn:microsoft.com/office/officeart/2005/8/layout/orgChart1"/>
    <dgm:cxn modelId="{B43FFD20-CB60-C549-B946-97824B5B2CA0}" type="presParOf" srcId="{C884EFE2-2370-2B42-8308-6D2F3F3005CB}" destId="{148E6692-EC24-E74A-A9CF-823974154029}" srcOrd="0" destOrd="0" presId="urn:microsoft.com/office/officeart/2005/8/layout/orgChart1"/>
    <dgm:cxn modelId="{DACB0CAA-A5CF-A741-8910-1088067DFB13}" type="presParOf" srcId="{148E6692-EC24-E74A-A9CF-823974154029}" destId="{76319823-7ACF-C141-8840-B48A12FB35F1}" srcOrd="0" destOrd="0" presId="urn:microsoft.com/office/officeart/2005/8/layout/orgChart1"/>
    <dgm:cxn modelId="{CC48BCE1-0E1C-294A-8972-E5A262B04C73}" type="presParOf" srcId="{148E6692-EC24-E74A-A9CF-823974154029}" destId="{7F1BCDDB-F184-BD42-B257-DD7FE497B3F4}" srcOrd="1" destOrd="0" presId="urn:microsoft.com/office/officeart/2005/8/layout/orgChart1"/>
    <dgm:cxn modelId="{10A76D1E-D284-4449-AA40-F5FB2C37B60E}" type="presParOf" srcId="{C884EFE2-2370-2B42-8308-6D2F3F3005CB}" destId="{3A4D4E28-0102-0A4C-8AE3-E8FBA38DC29D}" srcOrd="1" destOrd="0" presId="urn:microsoft.com/office/officeart/2005/8/layout/orgChart1"/>
    <dgm:cxn modelId="{E5161CC0-F12F-AA41-A2C5-DD9DA050593B}" type="presParOf" srcId="{3A4D4E28-0102-0A4C-8AE3-E8FBA38DC29D}" destId="{057F85BC-8265-9F45-BAC4-AF49B77E6432}" srcOrd="0" destOrd="0" presId="urn:microsoft.com/office/officeart/2005/8/layout/orgChart1"/>
    <dgm:cxn modelId="{7B18D90C-7F58-0448-8B34-892BA121D298}" type="presParOf" srcId="{3A4D4E28-0102-0A4C-8AE3-E8FBA38DC29D}" destId="{37028001-4154-5C40-9961-A61D44261E98}" srcOrd="1" destOrd="0" presId="urn:microsoft.com/office/officeart/2005/8/layout/orgChart1"/>
    <dgm:cxn modelId="{7D43B6E5-FA91-CF43-9E30-73A65D6B9442}" type="presParOf" srcId="{37028001-4154-5C40-9961-A61D44261E98}" destId="{223DE435-3BD6-9743-812C-3F6D90529C5B}" srcOrd="0" destOrd="0" presId="urn:microsoft.com/office/officeart/2005/8/layout/orgChart1"/>
    <dgm:cxn modelId="{9FCB2BC9-F853-2C4B-915D-71892406D801}" type="presParOf" srcId="{223DE435-3BD6-9743-812C-3F6D90529C5B}" destId="{4B510AF0-4B14-6E48-B87F-09CD44F43CF0}" srcOrd="0" destOrd="0" presId="urn:microsoft.com/office/officeart/2005/8/layout/orgChart1"/>
    <dgm:cxn modelId="{C5AAA19C-3B6F-8A43-A6DD-3AEE169435D3}" type="presParOf" srcId="{223DE435-3BD6-9743-812C-3F6D90529C5B}" destId="{6FDDB390-45FE-874D-B88F-829EDE5AF0AA}" srcOrd="1" destOrd="0" presId="urn:microsoft.com/office/officeart/2005/8/layout/orgChart1"/>
    <dgm:cxn modelId="{81E2A6F6-FF0D-B844-B21D-BF056614D655}" type="presParOf" srcId="{37028001-4154-5C40-9961-A61D44261E98}" destId="{E1585864-5E50-544D-A74B-F7DC7C3C2DAE}" srcOrd="1" destOrd="0" presId="urn:microsoft.com/office/officeart/2005/8/layout/orgChart1"/>
    <dgm:cxn modelId="{C5FD2C49-DAF0-1245-9CEE-5FC6D5303CFE}" type="presParOf" srcId="{37028001-4154-5C40-9961-A61D44261E98}" destId="{6989DE93-C970-9F4B-94CD-D9E00AFF5E1B}" srcOrd="2" destOrd="0" presId="urn:microsoft.com/office/officeart/2005/8/layout/orgChart1"/>
    <dgm:cxn modelId="{3ED31189-633B-744A-948C-E474466BD23E}" type="presParOf" srcId="{C884EFE2-2370-2B42-8308-6D2F3F3005CB}" destId="{B3C63B34-531E-CD41-B0E1-FA9919B26573}" srcOrd="2" destOrd="0" presId="urn:microsoft.com/office/officeart/2005/8/layout/orgChart1"/>
    <dgm:cxn modelId="{0949F6B0-0DDB-459F-8454-4132DCE6C536}" type="presParOf" srcId="{9DC192A1-E7A1-49AB-8BBA-89C67C049510}" destId="{AEE745F8-A529-4866-9B3C-408474A92746}"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6CDDBAA-9750-4A7C-BF95-C21DAB9C072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7D8896D-2662-44C7-A7F4-8FC0C1946731}">
      <dgm:prSet phldrT="[Text]" custT="1"/>
      <dgm:spPr/>
      <dgm:t>
        <a:bodyPr/>
        <a:lstStyle/>
        <a:p>
          <a:r>
            <a:rPr lang="en-US" sz="1200"/>
            <a:t>Project Sponsor</a:t>
          </a:r>
        </a:p>
      </dgm:t>
    </dgm:pt>
    <dgm:pt modelId="{DD6CA5F4-851E-4B4C-BD08-A95B18880821}" type="parTrans" cxnId="{FF9CB321-0156-4DF8-81A2-6339713B0452}">
      <dgm:prSet/>
      <dgm:spPr/>
      <dgm:t>
        <a:bodyPr/>
        <a:lstStyle/>
        <a:p>
          <a:endParaRPr lang="en-US"/>
        </a:p>
      </dgm:t>
    </dgm:pt>
    <dgm:pt modelId="{C77C76E9-C809-4748-8F6F-707068ED85CC}" type="sibTrans" cxnId="{FF9CB321-0156-4DF8-81A2-6339713B0452}">
      <dgm:prSet/>
      <dgm:spPr/>
      <dgm:t>
        <a:bodyPr/>
        <a:lstStyle/>
        <a:p>
          <a:endParaRPr lang="en-US"/>
        </a:p>
      </dgm:t>
    </dgm:pt>
    <dgm:pt modelId="{BAC25C35-BEE9-4311-A082-2FA98C9F53FF}">
      <dgm:prSet phldrT="[Text]" custT="1"/>
      <dgm:spPr/>
      <dgm:t>
        <a:bodyPr/>
        <a:lstStyle/>
        <a:p>
          <a:r>
            <a:rPr lang="en-US" sz="1200"/>
            <a:t>Project Manager</a:t>
          </a:r>
        </a:p>
      </dgm:t>
    </dgm:pt>
    <dgm:pt modelId="{81A43FAA-1AF8-4F1B-A613-E4CD67BFF40E}" type="parTrans" cxnId="{9AEA03E9-2310-48E4-8A51-C57EE09CB707}">
      <dgm:prSet/>
      <dgm:spPr/>
      <dgm:t>
        <a:bodyPr/>
        <a:lstStyle/>
        <a:p>
          <a:endParaRPr lang="en-US"/>
        </a:p>
      </dgm:t>
    </dgm:pt>
    <dgm:pt modelId="{B8866387-FB11-4F7D-86DC-DC9C414F8A77}" type="sibTrans" cxnId="{9AEA03E9-2310-48E4-8A51-C57EE09CB707}">
      <dgm:prSet/>
      <dgm:spPr/>
      <dgm:t>
        <a:bodyPr/>
        <a:lstStyle/>
        <a:p>
          <a:endParaRPr lang="en-US"/>
        </a:p>
      </dgm:t>
    </dgm:pt>
    <dgm:pt modelId="{D53749B5-1AE8-467B-B029-58EEB6AD9CCB}">
      <dgm:prSet phldrT="[Text]" custT="1"/>
      <dgm:spPr/>
      <dgm:t>
        <a:bodyPr/>
        <a:lstStyle/>
        <a:p>
          <a:r>
            <a:rPr lang="en-US" sz="1200"/>
            <a:t>Project Manager</a:t>
          </a:r>
        </a:p>
      </dgm:t>
    </dgm:pt>
    <dgm:pt modelId="{9632695C-221A-4BE8-A153-E78A128AA439}" type="parTrans" cxnId="{01FC826F-9383-4711-8011-31170007F03C}">
      <dgm:prSet/>
      <dgm:spPr/>
      <dgm:t>
        <a:bodyPr/>
        <a:lstStyle/>
        <a:p>
          <a:endParaRPr lang="en-US"/>
        </a:p>
      </dgm:t>
    </dgm:pt>
    <dgm:pt modelId="{E0D904E2-C0A3-47A9-AD8B-2A2B926066C8}" type="sibTrans" cxnId="{01FC826F-9383-4711-8011-31170007F03C}">
      <dgm:prSet/>
      <dgm:spPr/>
      <dgm:t>
        <a:bodyPr/>
        <a:lstStyle/>
        <a:p>
          <a:endParaRPr lang="en-US"/>
        </a:p>
      </dgm:t>
    </dgm:pt>
    <dgm:pt modelId="{EF0324F7-C9E1-B447-8FAC-2681C4208035}">
      <dgm:prSet phldrT="[Text]" custT="1"/>
      <dgm:spPr/>
      <dgm:t>
        <a:bodyPr/>
        <a:lstStyle/>
        <a:p>
          <a:r>
            <a:rPr lang="en-US" sz="1200"/>
            <a:t>Business Analyst</a:t>
          </a:r>
        </a:p>
      </dgm:t>
    </dgm:pt>
    <dgm:pt modelId="{542A8D89-1EE9-C441-A24A-E413A7316E28}" type="parTrans" cxnId="{22BA5B38-BF6C-754F-9E28-0CC90F977403}">
      <dgm:prSet/>
      <dgm:spPr/>
      <dgm:t>
        <a:bodyPr/>
        <a:lstStyle/>
        <a:p>
          <a:endParaRPr lang="en-US"/>
        </a:p>
      </dgm:t>
    </dgm:pt>
    <dgm:pt modelId="{28FEE83D-348C-CD4A-B60A-E1F4957A3ED2}" type="sibTrans" cxnId="{22BA5B38-BF6C-754F-9E28-0CC90F977403}">
      <dgm:prSet/>
      <dgm:spPr/>
      <dgm:t>
        <a:bodyPr/>
        <a:lstStyle/>
        <a:p>
          <a:endParaRPr lang="en-US"/>
        </a:p>
      </dgm:t>
    </dgm:pt>
    <dgm:pt modelId="{BE6F738E-35AD-CA44-A179-3F560B63AC5E}">
      <dgm:prSet phldrT="[Text]" custT="1"/>
      <dgm:spPr/>
      <dgm:t>
        <a:bodyPr/>
        <a:lstStyle/>
        <a:p>
          <a:r>
            <a:rPr lang="en-US" sz="1200"/>
            <a:t>Software Developer</a:t>
          </a:r>
        </a:p>
      </dgm:t>
    </dgm:pt>
    <dgm:pt modelId="{BE5DC0D3-1C43-714C-B38C-3BD8E7989FE1}" type="parTrans" cxnId="{BA2E3801-BE8A-DC48-B3C2-4C9ABBA90002}">
      <dgm:prSet/>
      <dgm:spPr/>
      <dgm:t>
        <a:bodyPr/>
        <a:lstStyle/>
        <a:p>
          <a:endParaRPr lang="en-US"/>
        </a:p>
      </dgm:t>
    </dgm:pt>
    <dgm:pt modelId="{20B87DD7-F3A2-2748-BD14-EA710D937589}" type="sibTrans" cxnId="{BA2E3801-BE8A-DC48-B3C2-4C9ABBA90002}">
      <dgm:prSet/>
      <dgm:spPr/>
      <dgm:t>
        <a:bodyPr/>
        <a:lstStyle/>
        <a:p>
          <a:endParaRPr lang="en-US"/>
        </a:p>
      </dgm:t>
    </dgm:pt>
    <dgm:pt modelId="{B428B8B6-AC7D-C249-9B77-B4934FCE0482}">
      <dgm:prSet phldrT="[Text]" custT="1"/>
      <dgm:spPr/>
      <dgm:t>
        <a:bodyPr/>
        <a:lstStyle/>
        <a:p>
          <a:r>
            <a:rPr lang="en-US" sz="1200"/>
            <a:t>QA</a:t>
          </a:r>
        </a:p>
      </dgm:t>
    </dgm:pt>
    <dgm:pt modelId="{F7A3BFFE-0BB4-CD42-9130-6305D2A40E36}" type="parTrans" cxnId="{6F9FC5E4-890C-A345-8609-2D978F21C291}">
      <dgm:prSet/>
      <dgm:spPr/>
      <dgm:t>
        <a:bodyPr/>
        <a:lstStyle/>
        <a:p>
          <a:endParaRPr lang="en-US"/>
        </a:p>
      </dgm:t>
    </dgm:pt>
    <dgm:pt modelId="{452634B1-4EF8-3048-A67D-06ABFDD89DAA}" type="sibTrans" cxnId="{6F9FC5E4-890C-A345-8609-2D978F21C291}">
      <dgm:prSet/>
      <dgm:spPr/>
      <dgm:t>
        <a:bodyPr/>
        <a:lstStyle/>
        <a:p>
          <a:endParaRPr lang="en-US"/>
        </a:p>
      </dgm:t>
    </dgm:pt>
    <dgm:pt modelId="{BE1FA15B-C2E7-704C-882A-06C522F72823}">
      <dgm:prSet phldrT="[Text]" custT="1"/>
      <dgm:spPr/>
      <dgm:t>
        <a:bodyPr/>
        <a:lstStyle/>
        <a:p>
          <a:r>
            <a:rPr lang="en-US" sz="1200"/>
            <a:t>DBA</a:t>
          </a:r>
        </a:p>
      </dgm:t>
    </dgm:pt>
    <dgm:pt modelId="{BC6BDB7E-9E37-8E4D-A1F7-BFA1E144703D}" type="parTrans" cxnId="{68EB67CA-EDA0-7E46-829F-961E71549183}">
      <dgm:prSet/>
      <dgm:spPr/>
      <dgm:t>
        <a:bodyPr/>
        <a:lstStyle/>
        <a:p>
          <a:endParaRPr lang="en-US"/>
        </a:p>
      </dgm:t>
    </dgm:pt>
    <dgm:pt modelId="{DBA34B0B-26C5-0949-A788-95B33A65FC26}" type="sibTrans" cxnId="{68EB67CA-EDA0-7E46-829F-961E71549183}">
      <dgm:prSet/>
      <dgm:spPr/>
      <dgm:t>
        <a:bodyPr/>
        <a:lstStyle/>
        <a:p>
          <a:endParaRPr lang="en-US"/>
        </a:p>
      </dgm:t>
    </dgm:pt>
    <dgm:pt modelId="{CC4C84C2-440F-D64F-8462-66EE8B41A2CC}">
      <dgm:prSet phldrT="[Text]" custT="1"/>
      <dgm:spPr/>
      <dgm:t>
        <a:bodyPr/>
        <a:lstStyle/>
        <a:p>
          <a:r>
            <a:rPr lang="en-US" sz="1200"/>
            <a:t>UI/UX Designer</a:t>
          </a:r>
        </a:p>
      </dgm:t>
    </dgm:pt>
    <dgm:pt modelId="{EC5A3363-C499-9443-AC64-3EED1262B6F8}" type="parTrans" cxnId="{958EB57E-91F7-C34C-9277-489C5DF85C0A}">
      <dgm:prSet/>
      <dgm:spPr/>
      <dgm:t>
        <a:bodyPr/>
        <a:lstStyle/>
        <a:p>
          <a:endParaRPr lang="en-US"/>
        </a:p>
      </dgm:t>
    </dgm:pt>
    <dgm:pt modelId="{71A38AC3-B5C9-5549-8D65-8CFBD338E968}" type="sibTrans" cxnId="{958EB57E-91F7-C34C-9277-489C5DF85C0A}">
      <dgm:prSet/>
      <dgm:spPr/>
      <dgm:t>
        <a:bodyPr/>
        <a:lstStyle/>
        <a:p>
          <a:endParaRPr lang="en-US"/>
        </a:p>
      </dgm:t>
    </dgm:pt>
    <dgm:pt modelId="{8B10DC57-285B-BD45-A834-7A40A9261B55}">
      <dgm:prSet/>
      <dgm:spPr/>
      <dgm:t>
        <a:bodyPr/>
        <a:lstStyle/>
        <a:p>
          <a:r>
            <a:rPr lang="en-US"/>
            <a:t>Stakeholder</a:t>
          </a:r>
        </a:p>
      </dgm:t>
    </dgm:pt>
    <dgm:pt modelId="{DDC0490F-0756-9F45-B8BF-4FC682EFFC6B}" type="parTrans" cxnId="{85FB035F-1470-704A-84A8-0DE6CF8DE4A1}">
      <dgm:prSet/>
      <dgm:spPr/>
    </dgm:pt>
    <dgm:pt modelId="{DF152CD6-EC1B-2D4E-B6A9-E10C4697C250}" type="sibTrans" cxnId="{85FB035F-1470-704A-84A8-0DE6CF8DE4A1}">
      <dgm:prSet/>
      <dgm:spPr/>
    </dgm:pt>
    <dgm:pt modelId="{4CB181D6-F4A7-4E1C-AF17-D8A858E7716B}" type="pres">
      <dgm:prSet presAssocID="{56CDDBAA-9750-4A7C-BF95-C21DAB9C0724}" presName="hierChild1" presStyleCnt="0">
        <dgm:presLayoutVars>
          <dgm:orgChart val="1"/>
          <dgm:chPref val="1"/>
          <dgm:dir/>
          <dgm:animOne val="branch"/>
          <dgm:animLvl val="lvl"/>
          <dgm:resizeHandles/>
        </dgm:presLayoutVars>
      </dgm:prSet>
      <dgm:spPr/>
    </dgm:pt>
    <dgm:pt modelId="{FF9A83D4-81D2-496F-AE3E-7D7CBAADAE9A}" type="pres">
      <dgm:prSet presAssocID="{A7D8896D-2662-44C7-A7F4-8FC0C1946731}" presName="hierRoot1" presStyleCnt="0">
        <dgm:presLayoutVars>
          <dgm:hierBranch val="init"/>
        </dgm:presLayoutVars>
      </dgm:prSet>
      <dgm:spPr/>
    </dgm:pt>
    <dgm:pt modelId="{139B5FD3-88D5-4F30-A5C2-B63022EADC70}" type="pres">
      <dgm:prSet presAssocID="{A7D8896D-2662-44C7-A7F4-8FC0C1946731}" presName="rootComposite1" presStyleCnt="0"/>
      <dgm:spPr/>
    </dgm:pt>
    <dgm:pt modelId="{07E6DF57-D9FD-42D9-AA63-35AEDC7F7DC8}" type="pres">
      <dgm:prSet presAssocID="{A7D8896D-2662-44C7-A7F4-8FC0C1946731}" presName="rootText1" presStyleLbl="node0" presStyleIdx="0" presStyleCnt="1">
        <dgm:presLayoutVars>
          <dgm:chPref val="3"/>
        </dgm:presLayoutVars>
      </dgm:prSet>
      <dgm:spPr/>
    </dgm:pt>
    <dgm:pt modelId="{38231903-6020-4F00-9323-57D676303DDD}" type="pres">
      <dgm:prSet presAssocID="{A7D8896D-2662-44C7-A7F4-8FC0C1946731}" presName="rootConnector1" presStyleLbl="node1" presStyleIdx="0" presStyleCnt="0"/>
      <dgm:spPr/>
    </dgm:pt>
    <dgm:pt modelId="{E16F34DE-13E4-48FA-87D1-A12621684E53}" type="pres">
      <dgm:prSet presAssocID="{A7D8896D-2662-44C7-A7F4-8FC0C1946731}" presName="hierChild2" presStyleCnt="0"/>
      <dgm:spPr/>
    </dgm:pt>
    <dgm:pt modelId="{53DFADC7-918A-45E2-9C8C-0C07803A7A3A}" type="pres">
      <dgm:prSet presAssocID="{81A43FAA-1AF8-4F1B-A613-E4CD67BFF40E}" presName="Name37" presStyleLbl="parChTrans1D2" presStyleIdx="0" presStyleCnt="2"/>
      <dgm:spPr/>
    </dgm:pt>
    <dgm:pt modelId="{1353051E-C585-497B-B269-2C25EF977543}" type="pres">
      <dgm:prSet presAssocID="{BAC25C35-BEE9-4311-A082-2FA98C9F53FF}" presName="hierRoot2" presStyleCnt="0">
        <dgm:presLayoutVars>
          <dgm:hierBranch val="init"/>
        </dgm:presLayoutVars>
      </dgm:prSet>
      <dgm:spPr/>
    </dgm:pt>
    <dgm:pt modelId="{993A9A25-706D-4FC5-9E36-453BDEFC763D}" type="pres">
      <dgm:prSet presAssocID="{BAC25C35-BEE9-4311-A082-2FA98C9F53FF}" presName="rootComposite" presStyleCnt="0"/>
      <dgm:spPr/>
    </dgm:pt>
    <dgm:pt modelId="{69D1B699-76D0-40A1-A269-9C3AEA0F2104}" type="pres">
      <dgm:prSet presAssocID="{BAC25C35-BEE9-4311-A082-2FA98C9F53FF}" presName="rootText" presStyleLbl="node2" presStyleIdx="0" presStyleCnt="2">
        <dgm:presLayoutVars>
          <dgm:chPref val="3"/>
        </dgm:presLayoutVars>
      </dgm:prSet>
      <dgm:spPr/>
    </dgm:pt>
    <dgm:pt modelId="{245E3B92-D4C1-435E-9C9E-C18D925C9EE8}" type="pres">
      <dgm:prSet presAssocID="{BAC25C35-BEE9-4311-A082-2FA98C9F53FF}" presName="rootConnector" presStyleLbl="node2" presStyleIdx="0" presStyleCnt="2"/>
      <dgm:spPr/>
    </dgm:pt>
    <dgm:pt modelId="{9630BBC3-3F76-403A-ABBF-CFBF6E0F8AB5}" type="pres">
      <dgm:prSet presAssocID="{BAC25C35-BEE9-4311-A082-2FA98C9F53FF}" presName="hierChild4" presStyleCnt="0"/>
      <dgm:spPr/>
    </dgm:pt>
    <dgm:pt modelId="{83D7F624-356F-43C1-9345-C6AA14629E4A}" type="pres">
      <dgm:prSet presAssocID="{9632695C-221A-4BE8-A153-E78A128AA439}" presName="Name37" presStyleLbl="parChTrans1D3" presStyleIdx="0" presStyleCnt="6"/>
      <dgm:spPr/>
    </dgm:pt>
    <dgm:pt modelId="{A5D23270-631F-4506-8CCB-3E20DFC53BE0}" type="pres">
      <dgm:prSet presAssocID="{D53749B5-1AE8-467B-B029-58EEB6AD9CCB}" presName="hierRoot2" presStyleCnt="0">
        <dgm:presLayoutVars>
          <dgm:hierBranch val="init"/>
        </dgm:presLayoutVars>
      </dgm:prSet>
      <dgm:spPr/>
    </dgm:pt>
    <dgm:pt modelId="{CD4797C2-0C0A-4D84-ABF1-3571F80D2C01}" type="pres">
      <dgm:prSet presAssocID="{D53749B5-1AE8-467B-B029-58EEB6AD9CCB}" presName="rootComposite" presStyleCnt="0"/>
      <dgm:spPr/>
    </dgm:pt>
    <dgm:pt modelId="{59F9B530-E4B0-4363-9BD0-339C9C0C5FA9}" type="pres">
      <dgm:prSet presAssocID="{D53749B5-1AE8-467B-B029-58EEB6AD9CCB}" presName="rootText" presStyleLbl="node3" presStyleIdx="0" presStyleCnt="6">
        <dgm:presLayoutVars>
          <dgm:chPref val="3"/>
        </dgm:presLayoutVars>
      </dgm:prSet>
      <dgm:spPr/>
    </dgm:pt>
    <dgm:pt modelId="{B91F5308-502D-434F-A01A-FA04F5E1B20F}" type="pres">
      <dgm:prSet presAssocID="{D53749B5-1AE8-467B-B029-58EEB6AD9CCB}" presName="rootConnector" presStyleLbl="node3" presStyleIdx="0" presStyleCnt="6"/>
      <dgm:spPr/>
    </dgm:pt>
    <dgm:pt modelId="{694E2530-6218-47E5-8159-489EC08D4C4F}" type="pres">
      <dgm:prSet presAssocID="{D53749B5-1AE8-467B-B029-58EEB6AD9CCB}" presName="hierChild4" presStyleCnt="0"/>
      <dgm:spPr/>
    </dgm:pt>
    <dgm:pt modelId="{46C105CD-AC87-44FC-8D55-264DE4120B33}" type="pres">
      <dgm:prSet presAssocID="{D53749B5-1AE8-467B-B029-58EEB6AD9CCB}" presName="hierChild5" presStyleCnt="0"/>
      <dgm:spPr/>
    </dgm:pt>
    <dgm:pt modelId="{5A12B93E-3A98-A541-8313-87B899CA29CF}" type="pres">
      <dgm:prSet presAssocID="{542A8D89-1EE9-C441-A24A-E413A7316E28}" presName="Name37" presStyleLbl="parChTrans1D3" presStyleIdx="1" presStyleCnt="6"/>
      <dgm:spPr/>
    </dgm:pt>
    <dgm:pt modelId="{A20848B0-7260-034C-AA11-B92A8ECA487E}" type="pres">
      <dgm:prSet presAssocID="{EF0324F7-C9E1-B447-8FAC-2681C4208035}" presName="hierRoot2" presStyleCnt="0">
        <dgm:presLayoutVars>
          <dgm:hierBranch val="init"/>
        </dgm:presLayoutVars>
      </dgm:prSet>
      <dgm:spPr/>
    </dgm:pt>
    <dgm:pt modelId="{E54E1B45-101F-C14B-9AFC-12BE2AC9A8AC}" type="pres">
      <dgm:prSet presAssocID="{EF0324F7-C9E1-B447-8FAC-2681C4208035}" presName="rootComposite" presStyleCnt="0"/>
      <dgm:spPr/>
    </dgm:pt>
    <dgm:pt modelId="{104FB1FF-7B1D-3949-BF24-F5E98F5D918E}" type="pres">
      <dgm:prSet presAssocID="{EF0324F7-C9E1-B447-8FAC-2681C4208035}" presName="rootText" presStyleLbl="node3" presStyleIdx="1" presStyleCnt="6">
        <dgm:presLayoutVars>
          <dgm:chPref val="3"/>
        </dgm:presLayoutVars>
      </dgm:prSet>
      <dgm:spPr/>
    </dgm:pt>
    <dgm:pt modelId="{D2FB79E0-AAB5-1E4C-947A-15F5D57F7E0A}" type="pres">
      <dgm:prSet presAssocID="{EF0324F7-C9E1-B447-8FAC-2681C4208035}" presName="rootConnector" presStyleLbl="node3" presStyleIdx="1" presStyleCnt="6"/>
      <dgm:spPr/>
    </dgm:pt>
    <dgm:pt modelId="{5FEB2757-CF94-5842-AF09-03B9F460F35F}" type="pres">
      <dgm:prSet presAssocID="{EF0324F7-C9E1-B447-8FAC-2681C4208035}" presName="hierChild4" presStyleCnt="0"/>
      <dgm:spPr/>
    </dgm:pt>
    <dgm:pt modelId="{49A2A4C6-4297-A349-9750-0B8E2691F518}" type="pres">
      <dgm:prSet presAssocID="{EF0324F7-C9E1-B447-8FAC-2681C4208035}" presName="hierChild5" presStyleCnt="0"/>
      <dgm:spPr/>
    </dgm:pt>
    <dgm:pt modelId="{171DB0EB-EB88-A247-801D-58CAB64896DF}" type="pres">
      <dgm:prSet presAssocID="{BE5DC0D3-1C43-714C-B38C-3BD8E7989FE1}" presName="Name37" presStyleLbl="parChTrans1D3" presStyleIdx="2" presStyleCnt="6"/>
      <dgm:spPr/>
    </dgm:pt>
    <dgm:pt modelId="{E735C113-0EB2-324C-A568-4480953F32F8}" type="pres">
      <dgm:prSet presAssocID="{BE6F738E-35AD-CA44-A179-3F560B63AC5E}" presName="hierRoot2" presStyleCnt="0">
        <dgm:presLayoutVars>
          <dgm:hierBranch val="init"/>
        </dgm:presLayoutVars>
      </dgm:prSet>
      <dgm:spPr/>
    </dgm:pt>
    <dgm:pt modelId="{0F4098F0-6BB1-BE41-8ADF-83C3DFCB8BB8}" type="pres">
      <dgm:prSet presAssocID="{BE6F738E-35AD-CA44-A179-3F560B63AC5E}" presName="rootComposite" presStyleCnt="0"/>
      <dgm:spPr/>
    </dgm:pt>
    <dgm:pt modelId="{5F3F5829-4C60-5248-A083-2807B3E290D0}" type="pres">
      <dgm:prSet presAssocID="{BE6F738E-35AD-CA44-A179-3F560B63AC5E}" presName="rootText" presStyleLbl="node3" presStyleIdx="2" presStyleCnt="6">
        <dgm:presLayoutVars>
          <dgm:chPref val="3"/>
        </dgm:presLayoutVars>
      </dgm:prSet>
      <dgm:spPr/>
    </dgm:pt>
    <dgm:pt modelId="{D00682B8-92F1-994B-A226-26C5595A64A4}" type="pres">
      <dgm:prSet presAssocID="{BE6F738E-35AD-CA44-A179-3F560B63AC5E}" presName="rootConnector" presStyleLbl="node3" presStyleIdx="2" presStyleCnt="6"/>
      <dgm:spPr/>
    </dgm:pt>
    <dgm:pt modelId="{CAF5B8FF-8C06-ED4A-8EFC-29EE4E66E729}" type="pres">
      <dgm:prSet presAssocID="{BE6F738E-35AD-CA44-A179-3F560B63AC5E}" presName="hierChild4" presStyleCnt="0"/>
      <dgm:spPr/>
    </dgm:pt>
    <dgm:pt modelId="{72DA7754-2EA8-3A45-BE82-9B21C8A9A692}" type="pres">
      <dgm:prSet presAssocID="{BE6F738E-35AD-CA44-A179-3F560B63AC5E}" presName="hierChild5" presStyleCnt="0"/>
      <dgm:spPr/>
    </dgm:pt>
    <dgm:pt modelId="{33CCBFAD-F4BD-6246-8616-131C5063EA31}" type="pres">
      <dgm:prSet presAssocID="{F7A3BFFE-0BB4-CD42-9130-6305D2A40E36}" presName="Name37" presStyleLbl="parChTrans1D3" presStyleIdx="3" presStyleCnt="6"/>
      <dgm:spPr/>
    </dgm:pt>
    <dgm:pt modelId="{DC13BB40-4614-0144-A864-66F9F4FC271A}" type="pres">
      <dgm:prSet presAssocID="{B428B8B6-AC7D-C249-9B77-B4934FCE0482}" presName="hierRoot2" presStyleCnt="0">
        <dgm:presLayoutVars>
          <dgm:hierBranch val="init"/>
        </dgm:presLayoutVars>
      </dgm:prSet>
      <dgm:spPr/>
    </dgm:pt>
    <dgm:pt modelId="{DB600DD3-75EC-9B48-9863-9D083FDD4DA2}" type="pres">
      <dgm:prSet presAssocID="{B428B8B6-AC7D-C249-9B77-B4934FCE0482}" presName="rootComposite" presStyleCnt="0"/>
      <dgm:spPr/>
    </dgm:pt>
    <dgm:pt modelId="{F7FCB625-2F7F-6B48-8167-11A5C4E45989}" type="pres">
      <dgm:prSet presAssocID="{B428B8B6-AC7D-C249-9B77-B4934FCE0482}" presName="rootText" presStyleLbl="node3" presStyleIdx="3" presStyleCnt="6">
        <dgm:presLayoutVars>
          <dgm:chPref val="3"/>
        </dgm:presLayoutVars>
      </dgm:prSet>
      <dgm:spPr/>
    </dgm:pt>
    <dgm:pt modelId="{DC8046D3-98AE-B046-988B-2C4638FF77FC}" type="pres">
      <dgm:prSet presAssocID="{B428B8B6-AC7D-C249-9B77-B4934FCE0482}" presName="rootConnector" presStyleLbl="node3" presStyleIdx="3" presStyleCnt="6"/>
      <dgm:spPr/>
    </dgm:pt>
    <dgm:pt modelId="{43A7BBB8-D4CC-C741-BD1B-AF802847DF46}" type="pres">
      <dgm:prSet presAssocID="{B428B8B6-AC7D-C249-9B77-B4934FCE0482}" presName="hierChild4" presStyleCnt="0"/>
      <dgm:spPr/>
    </dgm:pt>
    <dgm:pt modelId="{6DAB47DE-A57A-7049-81E7-2F66E12C6F0F}" type="pres">
      <dgm:prSet presAssocID="{B428B8B6-AC7D-C249-9B77-B4934FCE0482}" presName="hierChild5" presStyleCnt="0"/>
      <dgm:spPr/>
    </dgm:pt>
    <dgm:pt modelId="{D0CB21DD-5854-5447-BFF9-AE58E73E5453}" type="pres">
      <dgm:prSet presAssocID="{BC6BDB7E-9E37-8E4D-A1F7-BFA1E144703D}" presName="Name37" presStyleLbl="parChTrans1D3" presStyleIdx="4" presStyleCnt="6"/>
      <dgm:spPr/>
    </dgm:pt>
    <dgm:pt modelId="{2F8C0E40-7ABA-184D-860F-5CBDF8E4B2B5}" type="pres">
      <dgm:prSet presAssocID="{BE1FA15B-C2E7-704C-882A-06C522F72823}" presName="hierRoot2" presStyleCnt="0">
        <dgm:presLayoutVars>
          <dgm:hierBranch val="init"/>
        </dgm:presLayoutVars>
      </dgm:prSet>
      <dgm:spPr/>
    </dgm:pt>
    <dgm:pt modelId="{1FF62C07-1D78-D243-87D8-6E67D1E137EA}" type="pres">
      <dgm:prSet presAssocID="{BE1FA15B-C2E7-704C-882A-06C522F72823}" presName="rootComposite" presStyleCnt="0"/>
      <dgm:spPr/>
    </dgm:pt>
    <dgm:pt modelId="{2600D35A-8E0A-4D4E-86B7-4245BA5A92EF}" type="pres">
      <dgm:prSet presAssocID="{BE1FA15B-C2E7-704C-882A-06C522F72823}" presName="rootText" presStyleLbl="node3" presStyleIdx="4" presStyleCnt="6">
        <dgm:presLayoutVars>
          <dgm:chPref val="3"/>
        </dgm:presLayoutVars>
      </dgm:prSet>
      <dgm:spPr/>
    </dgm:pt>
    <dgm:pt modelId="{D26007E6-3FB6-0A45-9D00-E35C0339449E}" type="pres">
      <dgm:prSet presAssocID="{BE1FA15B-C2E7-704C-882A-06C522F72823}" presName="rootConnector" presStyleLbl="node3" presStyleIdx="4" presStyleCnt="6"/>
      <dgm:spPr/>
    </dgm:pt>
    <dgm:pt modelId="{6357F6C0-93B9-7B4D-A138-56E6310207BF}" type="pres">
      <dgm:prSet presAssocID="{BE1FA15B-C2E7-704C-882A-06C522F72823}" presName="hierChild4" presStyleCnt="0"/>
      <dgm:spPr/>
    </dgm:pt>
    <dgm:pt modelId="{1EDBE5AE-329C-1E48-933D-D0E269557FEE}" type="pres">
      <dgm:prSet presAssocID="{BE1FA15B-C2E7-704C-882A-06C522F72823}" presName="hierChild5" presStyleCnt="0"/>
      <dgm:spPr/>
    </dgm:pt>
    <dgm:pt modelId="{7B02AC7C-7348-204B-B119-76DBA455E5F2}" type="pres">
      <dgm:prSet presAssocID="{EC5A3363-C499-9443-AC64-3EED1262B6F8}" presName="Name37" presStyleLbl="parChTrans1D3" presStyleIdx="5" presStyleCnt="6"/>
      <dgm:spPr/>
    </dgm:pt>
    <dgm:pt modelId="{25F3C8E7-559B-6247-B7BA-DE9AB2CA1987}" type="pres">
      <dgm:prSet presAssocID="{CC4C84C2-440F-D64F-8462-66EE8B41A2CC}" presName="hierRoot2" presStyleCnt="0">
        <dgm:presLayoutVars>
          <dgm:hierBranch val="init"/>
        </dgm:presLayoutVars>
      </dgm:prSet>
      <dgm:spPr/>
    </dgm:pt>
    <dgm:pt modelId="{DD35FDB8-6768-CE43-A0F1-67458CC78952}" type="pres">
      <dgm:prSet presAssocID="{CC4C84C2-440F-D64F-8462-66EE8B41A2CC}" presName="rootComposite" presStyleCnt="0"/>
      <dgm:spPr/>
    </dgm:pt>
    <dgm:pt modelId="{F774CCF5-2B1C-5140-8C5D-7D50C06559FA}" type="pres">
      <dgm:prSet presAssocID="{CC4C84C2-440F-D64F-8462-66EE8B41A2CC}" presName="rootText" presStyleLbl="node3" presStyleIdx="5" presStyleCnt="6">
        <dgm:presLayoutVars>
          <dgm:chPref val="3"/>
        </dgm:presLayoutVars>
      </dgm:prSet>
      <dgm:spPr/>
    </dgm:pt>
    <dgm:pt modelId="{8B507523-0466-644A-837F-313E2E8FEA16}" type="pres">
      <dgm:prSet presAssocID="{CC4C84C2-440F-D64F-8462-66EE8B41A2CC}" presName="rootConnector" presStyleLbl="node3" presStyleIdx="5" presStyleCnt="6"/>
      <dgm:spPr/>
    </dgm:pt>
    <dgm:pt modelId="{9133EDCC-F724-B543-B307-35BC13F76166}" type="pres">
      <dgm:prSet presAssocID="{CC4C84C2-440F-D64F-8462-66EE8B41A2CC}" presName="hierChild4" presStyleCnt="0"/>
      <dgm:spPr/>
    </dgm:pt>
    <dgm:pt modelId="{AA7928C6-0918-DB44-8BD2-63AA8F16E010}" type="pres">
      <dgm:prSet presAssocID="{CC4C84C2-440F-D64F-8462-66EE8B41A2CC}" presName="hierChild5" presStyleCnt="0"/>
      <dgm:spPr/>
    </dgm:pt>
    <dgm:pt modelId="{C2A0C405-3B4D-4D6F-B7F0-C62AC43588B3}" type="pres">
      <dgm:prSet presAssocID="{BAC25C35-BEE9-4311-A082-2FA98C9F53FF}" presName="hierChild5" presStyleCnt="0"/>
      <dgm:spPr/>
    </dgm:pt>
    <dgm:pt modelId="{C4A3CBA5-5C05-2F42-BFC9-3B89BFAD66A0}" type="pres">
      <dgm:prSet presAssocID="{DDC0490F-0756-9F45-B8BF-4FC682EFFC6B}" presName="Name37" presStyleLbl="parChTrans1D2" presStyleIdx="1" presStyleCnt="2"/>
      <dgm:spPr/>
    </dgm:pt>
    <dgm:pt modelId="{5E0476F0-9D29-DE40-AB1F-91A74F21093D}" type="pres">
      <dgm:prSet presAssocID="{8B10DC57-285B-BD45-A834-7A40A9261B55}" presName="hierRoot2" presStyleCnt="0">
        <dgm:presLayoutVars>
          <dgm:hierBranch val="init"/>
        </dgm:presLayoutVars>
      </dgm:prSet>
      <dgm:spPr/>
    </dgm:pt>
    <dgm:pt modelId="{6D39C403-381E-4641-A47E-0F3D78B84665}" type="pres">
      <dgm:prSet presAssocID="{8B10DC57-285B-BD45-A834-7A40A9261B55}" presName="rootComposite" presStyleCnt="0"/>
      <dgm:spPr/>
    </dgm:pt>
    <dgm:pt modelId="{0DC8944A-64F9-2448-A8EE-12BDFD63E8D1}" type="pres">
      <dgm:prSet presAssocID="{8B10DC57-285B-BD45-A834-7A40A9261B55}" presName="rootText" presStyleLbl="node2" presStyleIdx="1" presStyleCnt="2">
        <dgm:presLayoutVars>
          <dgm:chPref val="3"/>
        </dgm:presLayoutVars>
      </dgm:prSet>
      <dgm:spPr/>
    </dgm:pt>
    <dgm:pt modelId="{74F20973-6816-F649-88F4-FA6742F8EC34}" type="pres">
      <dgm:prSet presAssocID="{8B10DC57-285B-BD45-A834-7A40A9261B55}" presName="rootConnector" presStyleLbl="node2" presStyleIdx="1" presStyleCnt="2"/>
      <dgm:spPr/>
    </dgm:pt>
    <dgm:pt modelId="{85C362CB-99BA-2A48-B7D8-72188518E281}" type="pres">
      <dgm:prSet presAssocID="{8B10DC57-285B-BD45-A834-7A40A9261B55}" presName="hierChild4" presStyleCnt="0"/>
      <dgm:spPr/>
    </dgm:pt>
    <dgm:pt modelId="{D5C507CC-EF82-2047-8F32-D48404F4E704}" type="pres">
      <dgm:prSet presAssocID="{8B10DC57-285B-BD45-A834-7A40A9261B55}" presName="hierChild5" presStyleCnt="0"/>
      <dgm:spPr/>
    </dgm:pt>
    <dgm:pt modelId="{54B2D970-23C3-4C53-9547-37C8E802A317}" type="pres">
      <dgm:prSet presAssocID="{A7D8896D-2662-44C7-A7F4-8FC0C1946731}" presName="hierChild3" presStyleCnt="0"/>
      <dgm:spPr/>
    </dgm:pt>
  </dgm:ptLst>
  <dgm:cxnLst>
    <dgm:cxn modelId="{BA2E3801-BE8A-DC48-B3C2-4C9ABBA90002}" srcId="{BAC25C35-BEE9-4311-A082-2FA98C9F53FF}" destId="{BE6F738E-35AD-CA44-A179-3F560B63AC5E}" srcOrd="2" destOrd="0" parTransId="{BE5DC0D3-1C43-714C-B38C-3BD8E7989FE1}" sibTransId="{20B87DD7-F3A2-2748-BD14-EA710D937589}"/>
    <dgm:cxn modelId="{3C7C4009-F304-41FB-97CC-13CCD2E3441E}" type="presOf" srcId="{BAC25C35-BEE9-4311-A082-2FA98C9F53FF}" destId="{245E3B92-D4C1-435E-9C9E-C18D925C9EE8}" srcOrd="1" destOrd="0" presId="urn:microsoft.com/office/officeart/2005/8/layout/orgChart1"/>
    <dgm:cxn modelId="{F5EEC618-8C04-5442-84ED-771325EA4774}" type="presOf" srcId="{BE6F738E-35AD-CA44-A179-3F560B63AC5E}" destId="{D00682B8-92F1-994B-A226-26C5595A64A4}" srcOrd="1" destOrd="0" presId="urn:microsoft.com/office/officeart/2005/8/layout/orgChart1"/>
    <dgm:cxn modelId="{3416D418-FE10-9A40-949A-A2BDF8627C0A}" type="presOf" srcId="{CC4C84C2-440F-D64F-8462-66EE8B41A2CC}" destId="{8B507523-0466-644A-837F-313E2E8FEA16}" srcOrd="1" destOrd="0" presId="urn:microsoft.com/office/officeart/2005/8/layout/orgChart1"/>
    <dgm:cxn modelId="{FF9CB321-0156-4DF8-81A2-6339713B0452}" srcId="{56CDDBAA-9750-4A7C-BF95-C21DAB9C0724}" destId="{A7D8896D-2662-44C7-A7F4-8FC0C1946731}" srcOrd="0" destOrd="0" parTransId="{DD6CA5F4-851E-4B4C-BD08-A95B18880821}" sibTransId="{C77C76E9-C809-4748-8F6F-707068ED85CC}"/>
    <dgm:cxn modelId="{BDA4A322-111C-BF43-B3E8-81FD3C39C669}" type="presOf" srcId="{F7A3BFFE-0BB4-CD42-9130-6305D2A40E36}" destId="{33CCBFAD-F4BD-6246-8616-131C5063EA31}" srcOrd="0" destOrd="0" presId="urn:microsoft.com/office/officeart/2005/8/layout/orgChart1"/>
    <dgm:cxn modelId="{22BA5B38-BF6C-754F-9E28-0CC90F977403}" srcId="{BAC25C35-BEE9-4311-A082-2FA98C9F53FF}" destId="{EF0324F7-C9E1-B447-8FAC-2681C4208035}" srcOrd="1" destOrd="0" parTransId="{542A8D89-1EE9-C441-A24A-E413A7316E28}" sibTransId="{28FEE83D-348C-CD4A-B60A-E1F4957A3ED2}"/>
    <dgm:cxn modelId="{200CEC3C-900A-2C40-B291-8465DFCBCE68}" type="presOf" srcId="{BC6BDB7E-9E37-8E4D-A1F7-BFA1E144703D}" destId="{D0CB21DD-5854-5447-BFF9-AE58E73E5453}" srcOrd="0" destOrd="0" presId="urn:microsoft.com/office/officeart/2005/8/layout/orgChart1"/>
    <dgm:cxn modelId="{E4B2CF5C-426F-4FD8-A950-B2BCD40D3039}" type="presOf" srcId="{9632695C-221A-4BE8-A153-E78A128AA439}" destId="{83D7F624-356F-43C1-9345-C6AA14629E4A}" srcOrd="0" destOrd="0" presId="urn:microsoft.com/office/officeart/2005/8/layout/orgChart1"/>
    <dgm:cxn modelId="{85FB035F-1470-704A-84A8-0DE6CF8DE4A1}" srcId="{A7D8896D-2662-44C7-A7F4-8FC0C1946731}" destId="{8B10DC57-285B-BD45-A834-7A40A9261B55}" srcOrd="1" destOrd="0" parTransId="{DDC0490F-0756-9F45-B8BF-4FC682EFFC6B}" sibTransId="{DF152CD6-EC1B-2D4E-B6A9-E10C4697C250}"/>
    <dgm:cxn modelId="{3DFCEB65-A61B-184B-98CC-39828495658F}" type="presOf" srcId="{B428B8B6-AC7D-C249-9B77-B4934FCE0482}" destId="{DC8046D3-98AE-B046-988B-2C4638FF77FC}" srcOrd="1" destOrd="0" presId="urn:microsoft.com/office/officeart/2005/8/layout/orgChart1"/>
    <dgm:cxn modelId="{2B1CD169-2872-3C46-AC6A-8C9E528E6DB3}" type="presOf" srcId="{CC4C84C2-440F-D64F-8462-66EE8B41A2CC}" destId="{F774CCF5-2B1C-5140-8C5D-7D50C06559FA}" srcOrd="0" destOrd="0" presId="urn:microsoft.com/office/officeart/2005/8/layout/orgChart1"/>
    <dgm:cxn modelId="{01FC826F-9383-4711-8011-31170007F03C}" srcId="{BAC25C35-BEE9-4311-A082-2FA98C9F53FF}" destId="{D53749B5-1AE8-467B-B029-58EEB6AD9CCB}" srcOrd="0" destOrd="0" parTransId="{9632695C-221A-4BE8-A153-E78A128AA439}" sibTransId="{E0D904E2-C0A3-47A9-AD8B-2A2B926066C8}"/>
    <dgm:cxn modelId="{64B78774-5430-4762-8EE6-F31B00384753}" type="presOf" srcId="{A7D8896D-2662-44C7-A7F4-8FC0C1946731}" destId="{07E6DF57-D9FD-42D9-AA63-35AEDC7F7DC8}" srcOrd="0" destOrd="0" presId="urn:microsoft.com/office/officeart/2005/8/layout/orgChart1"/>
    <dgm:cxn modelId="{27DC5F75-6D62-3D47-B1B2-3FB13F0CD063}" type="presOf" srcId="{8B10DC57-285B-BD45-A834-7A40A9261B55}" destId="{0DC8944A-64F9-2448-A8EE-12BDFD63E8D1}" srcOrd="0" destOrd="0" presId="urn:microsoft.com/office/officeart/2005/8/layout/orgChart1"/>
    <dgm:cxn modelId="{EC54F97A-2D31-4DB9-98D7-679EA8ED228A}" type="presOf" srcId="{BAC25C35-BEE9-4311-A082-2FA98C9F53FF}" destId="{69D1B699-76D0-40A1-A269-9C3AEA0F2104}" srcOrd="0" destOrd="0" presId="urn:microsoft.com/office/officeart/2005/8/layout/orgChart1"/>
    <dgm:cxn modelId="{958EB57E-91F7-C34C-9277-489C5DF85C0A}" srcId="{BAC25C35-BEE9-4311-A082-2FA98C9F53FF}" destId="{CC4C84C2-440F-D64F-8462-66EE8B41A2CC}" srcOrd="5" destOrd="0" parTransId="{EC5A3363-C499-9443-AC64-3EED1262B6F8}" sibTransId="{71A38AC3-B5C9-5549-8D65-8CFBD338E968}"/>
    <dgm:cxn modelId="{151CCE8B-02AB-B94F-8321-BE0EAD85795B}" type="presOf" srcId="{BE6F738E-35AD-CA44-A179-3F560B63AC5E}" destId="{5F3F5829-4C60-5248-A083-2807B3E290D0}" srcOrd="0" destOrd="0" presId="urn:microsoft.com/office/officeart/2005/8/layout/orgChart1"/>
    <dgm:cxn modelId="{45D2188F-AB45-AD44-A893-44A21BCB52AE}" type="presOf" srcId="{8B10DC57-285B-BD45-A834-7A40A9261B55}" destId="{74F20973-6816-F649-88F4-FA6742F8EC34}" srcOrd="1" destOrd="0" presId="urn:microsoft.com/office/officeart/2005/8/layout/orgChart1"/>
    <dgm:cxn modelId="{04085390-A247-F843-BEF1-3814DE86672D}" type="presOf" srcId="{BE5DC0D3-1C43-714C-B38C-3BD8E7989FE1}" destId="{171DB0EB-EB88-A247-801D-58CAB64896DF}" srcOrd="0" destOrd="0" presId="urn:microsoft.com/office/officeart/2005/8/layout/orgChart1"/>
    <dgm:cxn modelId="{79702492-95E9-6341-918F-E450D996C581}" type="presOf" srcId="{EF0324F7-C9E1-B447-8FAC-2681C4208035}" destId="{D2FB79E0-AAB5-1E4C-947A-15F5D57F7E0A}" srcOrd="1" destOrd="0" presId="urn:microsoft.com/office/officeart/2005/8/layout/orgChart1"/>
    <dgm:cxn modelId="{756F1E94-501D-4F81-B801-4E7961BCAD01}" type="presOf" srcId="{A7D8896D-2662-44C7-A7F4-8FC0C1946731}" destId="{38231903-6020-4F00-9323-57D676303DDD}" srcOrd="1" destOrd="0" presId="urn:microsoft.com/office/officeart/2005/8/layout/orgChart1"/>
    <dgm:cxn modelId="{324EB69A-991B-0B44-9271-C1A6DD616473}" type="presOf" srcId="{542A8D89-1EE9-C441-A24A-E413A7316E28}" destId="{5A12B93E-3A98-A541-8313-87B899CA29CF}" srcOrd="0" destOrd="0" presId="urn:microsoft.com/office/officeart/2005/8/layout/orgChart1"/>
    <dgm:cxn modelId="{F139FF9B-D0EC-254E-A2DA-EC9A6DA07718}" type="presOf" srcId="{EF0324F7-C9E1-B447-8FAC-2681C4208035}" destId="{104FB1FF-7B1D-3949-BF24-F5E98F5D918E}" srcOrd="0" destOrd="0" presId="urn:microsoft.com/office/officeart/2005/8/layout/orgChart1"/>
    <dgm:cxn modelId="{46EF5CA0-2A1E-439C-BA27-34D88CDF326A}" type="presOf" srcId="{56CDDBAA-9750-4A7C-BF95-C21DAB9C0724}" destId="{4CB181D6-F4A7-4E1C-AF17-D8A858E7716B}" srcOrd="0" destOrd="0" presId="urn:microsoft.com/office/officeart/2005/8/layout/orgChart1"/>
    <dgm:cxn modelId="{7700E9B1-F2E5-2D46-AF91-23C993A74822}" type="presOf" srcId="{DDC0490F-0756-9F45-B8BF-4FC682EFFC6B}" destId="{C4A3CBA5-5C05-2F42-BFC9-3B89BFAD66A0}" srcOrd="0" destOrd="0" presId="urn:microsoft.com/office/officeart/2005/8/layout/orgChart1"/>
    <dgm:cxn modelId="{7A4868B9-E031-4143-82CA-23C769669F64}" type="presOf" srcId="{D53749B5-1AE8-467B-B029-58EEB6AD9CCB}" destId="{B91F5308-502D-434F-A01A-FA04F5E1B20F}" srcOrd="1" destOrd="0" presId="urn:microsoft.com/office/officeart/2005/8/layout/orgChart1"/>
    <dgm:cxn modelId="{68EB67CA-EDA0-7E46-829F-961E71549183}" srcId="{BAC25C35-BEE9-4311-A082-2FA98C9F53FF}" destId="{BE1FA15B-C2E7-704C-882A-06C522F72823}" srcOrd="4" destOrd="0" parTransId="{BC6BDB7E-9E37-8E4D-A1F7-BFA1E144703D}" sibTransId="{DBA34B0B-26C5-0949-A788-95B33A65FC26}"/>
    <dgm:cxn modelId="{52E25DD3-F4DD-B24B-9F5A-17D1391D6872}" type="presOf" srcId="{BE1FA15B-C2E7-704C-882A-06C522F72823}" destId="{D26007E6-3FB6-0A45-9D00-E35C0339449E}" srcOrd="1" destOrd="0" presId="urn:microsoft.com/office/officeart/2005/8/layout/orgChart1"/>
    <dgm:cxn modelId="{A1F02CDB-7ED7-41A7-8AAA-6825D8BB61F5}" type="presOf" srcId="{81A43FAA-1AF8-4F1B-A613-E4CD67BFF40E}" destId="{53DFADC7-918A-45E2-9C8C-0C07803A7A3A}" srcOrd="0" destOrd="0" presId="urn:microsoft.com/office/officeart/2005/8/layout/orgChart1"/>
    <dgm:cxn modelId="{7FAFC4DB-5ED9-6942-BA20-3F6673AD4608}" type="presOf" srcId="{EC5A3363-C499-9443-AC64-3EED1262B6F8}" destId="{7B02AC7C-7348-204B-B119-76DBA455E5F2}" srcOrd="0" destOrd="0" presId="urn:microsoft.com/office/officeart/2005/8/layout/orgChart1"/>
    <dgm:cxn modelId="{AC37C7DE-782E-0647-83F0-0F79ED82BFE1}" type="presOf" srcId="{B428B8B6-AC7D-C249-9B77-B4934FCE0482}" destId="{F7FCB625-2F7F-6B48-8167-11A5C4E45989}" srcOrd="0" destOrd="0" presId="urn:microsoft.com/office/officeart/2005/8/layout/orgChart1"/>
    <dgm:cxn modelId="{4801D6E1-A004-3C42-9F0B-3469C39917FB}" type="presOf" srcId="{BE1FA15B-C2E7-704C-882A-06C522F72823}" destId="{2600D35A-8E0A-4D4E-86B7-4245BA5A92EF}" srcOrd="0" destOrd="0" presId="urn:microsoft.com/office/officeart/2005/8/layout/orgChart1"/>
    <dgm:cxn modelId="{6F9FC5E4-890C-A345-8609-2D978F21C291}" srcId="{BAC25C35-BEE9-4311-A082-2FA98C9F53FF}" destId="{B428B8B6-AC7D-C249-9B77-B4934FCE0482}" srcOrd="3" destOrd="0" parTransId="{F7A3BFFE-0BB4-CD42-9130-6305D2A40E36}" sibTransId="{452634B1-4EF8-3048-A67D-06ABFDD89DAA}"/>
    <dgm:cxn modelId="{9AEA03E9-2310-48E4-8A51-C57EE09CB707}" srcId="{A7D8896D-2662-44C7-A7F4-8FC0C1946731}" destId="{BAC25C35-BEE9-4311-A082-2FA98C9F53FF}" srcOrd="0" destOrd="0" parTransId="{81A43FAA-1AF8-4F1B-A613-E4CD67BFF40E}" sibTransId="{B8866387-FB11-4F7D-86DC-DC9C414F8A77}"/>
    <dgm:cxn modelId="{80E77AFC-9116-4BC3-9235-2FD4586D1A21}" type="presOf" srcId="{D53749B5-1AE8-467B-B029-58EEB6AD9CCB}" destId="{59F9B530-E4B0-4363-9BD0-339C9C0C5FA9}" srcOrd="0" destOrd="0" presId="urn:microsoft.com/office/officeart/2005/8/layout/orgChart1"/>
    <dgm:cxn modelId="{AFF6BB01-8522-4C8D-B3E2-E7486902A7E9}" type="presParOf" srcId="{4CB181D6-F4A7-4E1C-AF17-D8A858E7716B}" destId="{FF9A83D4-81D2-496F-AE3E-7D7CBAADAE9A}" srcOrd="0" destOrd="0" presId="urn:microsoft.com/office/officeart/2005/8/layout/orgChart1"/>
    <dgm:cxn modelId="{3C7C368A-D417-4F5D-A665-664F659B067A}" type="presParOf" srcId="{FF9A83D4-81D2-496F-AE3E-7D7CBAADAE9A}" destId="{139B5FD3-88D5-4F30-A5C2-B63022EADC70}" srcOrd="0" destOrd="0" presId="urn:microsoft.com/office/officeart/2005/8/layout/orgChart1"/>
    <dgm:cxn modelId="{1374EB4A-AD32-4C5F-A78D-0C6486F1CBF0}" type="presParOf" srcId="{139B5FD3-88D5-4F30-A5C2-B63022EADC70}" destId="{07E6DF57-D9FD-42D9-AA63-35AEDC7F7DC8}" srcOrd="0" destOrd="0" presId="urn:microsoft.com/office/officeart/2005/8/layout/orgChart1"/>
    <dgm:cxn modelId="{25E4A808-7DA6-490F-9C0F-39ED1B366A07}" type="presParOf" srcId="{139B5FD3-88D5-4F30-A5C2-B63022EADC70}" destId="{38231903-6020-4F00-9323-57D676303DDD}" srcOrd="1" destOrd="0" presId="urn:microsoft.com/office/officeart/2005/8/layout/orgChart1"/>
    <dgm:cxn modelId="{1D17B384-5E1F-4F22-AAC3-7F50E39D6CA2}" type="presParOf" srcId="{FF9A83D4-81D2-496F-AE3E-7D7CBAADAE9A}" destId="{E16F34DE-13E4-48FA-87D1-A12621684E53}" srcOrd="1" destOrd="0" presId="urn:microsoft.com/office/officeart/2005/8/layout/orgChart1"/>
    <dgm:cxn modelId="{69B804F4-012E-403E-807D-76E5018E8EA6}" type="presParOf" srcId="{E16F34DE-13E4-48FA-87D1-A12621684E53}" destId="{53DFADC7-918A-45E2-9C8C-0C07803A7A3A}" srcOrd="0" destOrd="0" presId="urn:microsoft.com/office/officeart/2005/8/layout/orgChart1"/>
    <dgm:cxn modelId="{12972EF5-D97B-48E3-9101-C55FBD039110}" type="presParOf" srcId="{E16F34DE-13E4-48FA-87D1-A12621684E53}" destId="{1353051E-C585-497B-B269-2C25EF977543}" srcOrd="1" destOrd="0" presId="urn:microsoft.com/office/officeart/2005/8/layout/orgChart1"/>
    <dgm:cxn modelId="{0D68E008-5DCF-4042-9150-EF508D232961}" type="presParOf" srcId="{1353051E-C585-497B-B269-2C25EF977543}" destId="{993A9A25-706D-4FC5-9E36-453BDEFC763D}" srcOrd="0" destOrd="0" presId="urn:microsoft.com/office/officeart/2005/8/layout/orgChart1"/>
    <dgm:cxn modelId="{52A28C37-5013-491F-8C3E-6CF6EB3EB2B0}" type="presParOf" srcId="{993A9A25-706D-4FC5-9E36-453BDEFC763D}" destId="{69D1B699-76D0-40A1-A269-9C3AEA0F2104}" srcOrd="0" destOrd="0" presId="urn:microsoft.com/office/officeart/2005/8/layout/orgChart1"/>
    <dgm:cxn modelId="{FDAD0492-976B-4FC8-94A7-C5751CEF6A65}" type="presParOf" srcId="{993A9A25-706D-4FC5-9E36-453BDEFC763D}" destId="{245E3B92-D4C1-435E-9C9E-C18D925C9EE8}" srcOrd="1" destOrd="0" presId="urn:microsoft.com/office/officeart/2005/8/layout/orgChart1"/>
    <dgm:cxn modelId="{A258784F-7764-44C9-A623-B7D3FE63B62D}" type="presParOf" srcId="{1353051E-C585-497B-B269-2C25EF977543}" destId="{9630BBC3-3F76-403A-ABBF-CFBF6E0F8AB5}" srcOrd="1" destOrd="0" presId="urn:microsoft.com/office/officeart/2005/8/layout/orgChart1"/>
    <dgm:cxn modelId="{3526F989-B35E-4105-AA52-7FED97B72B26}" type="presParOf" srcId="{9630BBC3-3F76-403A-ABBF-CFBF6E0F8AB5}" destId="{83D7F624-356F-43C1-9345-C6AA14629E4A}" srcOrd="0" destOrd="0" presId="urn:microsoft.com/office/officeart/2005/8/layout/orgChart1"/>
    <dgm:cxn modelId="{138D3547-F47B-45CB-A1E1-6BF2D41B2CE4}" type="presParOf" srcId="{9630BBC3-3F76-403A-ABBF-CFBF6E0F8AB5}" destId="{A5D23270-631F-4506-8CCB-3E20DFC53BE0}" srcOrd="1" destOrd="0" presId="urn:microsoft.com/office/officeart/2005/8/layout/orgChart1"/>
    <dgm:cxn modelId="{798BE20B-15A2-4F66-8DA3-D9DD54730025}" type="presParOf" srcId="{A5D23270-631F-4506-8CCB-3E20DFC53BE0}" destId="{CD4797C2-0C0A-4D84-ABF1-3571F80D2C01}" srcOrd="0" destOrd="0" presId="urn:microsoft.com/office/officeart/2005/8/layout/orgChart1"/>
    <dgm:cxn modelId="{86D7BD09-E386-484C-824B-B269EF4D92FC}" type="presParOf" srcId="{CD4797C2-0C0A-4D84-ABF1-3571F80D2C01}" destId="{59F9B530-E4B0-4363-9BD0-339C9C0C5FA9}" srcOrd="0" destOrd="0" presId="urn:microsoft.com/office/officeart/2005/8/layout/orgChart1"/>
    <dgm:cxn modelId="{B79682FF-C099-4B38-A5E6-11BC3585235E}" type="presParOf" srcId="{CD4797C2-0C0A-4D84-ABF1-3571F80D2C01}" destId="{B91F5308-502D-434F-A01A-FA04F5E1B20F}" srcOrd="1" destOrd="0" presId="urn:microsoft.com/office/officeart/2005/8/layout/orgChart1"/>
    <dgm:cxn modelId="{82E9FD93-D061-4024-972F-634C1F11C1F8}" type="presParOf" srcId="{A5D23270-631F-4506-8CCB-3E20DFC53BE0}" destId="{694E2530-6218-47E5-8159-489EC08D4C4F}" srcOrd="1" destOrd="0" presId="urn:microsoft.com/office/officeart/2005/8/layout/orgChart1"/>
    <dgm:cxn modelId="{CCBD97A8-0992-475E-AAD6-FAA50206036D}" type="presParOf" srcId="{A5D23270-631F-4506-8CCB-3E20DFC53BE0}" destId="{46C105CD-AC87-44FC-8D55-264DE4120B33}" srcOrd="2" destOrd="0" presId="urn:microsoft.com/office/officeart/2005/8/layout/orgChart1"/>
    <dgm:cxn modelId="{0CF34B2E-3211-C943-9AE9-B62297FE1BF3}" type="presParOf" srcId="{9630BBC3-3F76-403A-ABBF-CFBF6E0F8AB5}" destId="{5A12B93E-3A98-A541-8313-87B899CA29CF}" srcOrd="2" destOrd="0" presId="urn:microsoft.com/office/officeart/2005/8/layout/orgChart1"/>
    <dgm:cxn modelId="{A7F20878-B1EE-2C4C-A43F-D71BDD6F1749}" type="presParOf" srcId="{9630BBC3-3F76-403A-ABBF-CFBF6E0F8AB5}" destId="{A20848B0-7260-034C-AA11-B92A8ECA487E}" srcOrd="3" destOrd="0" presId="urn:microsoft.com/office/officeart/2005/8/layout/orgChart1"/>
    <dgm:cxn modelId="{64F4B43B-44C3-7440-B137-75534E53E4F9}" type="presParOf" srcId="{A20848B0-7260-034C-AA11-B92A8ECA487E}" destId="{E54E1B45-101F-C14B-9AFC-12BE2AC9A8AC}" srcOrd="0" destOrd="0" presId="urn:microsoft.com/office/officeart/2005/8/layout/orgChart1"/>
    <dgm:cxn modelId="{E5B087C9-EF90-2E4E-A23F-E3B479BA052C}" type="presParOf" srcId="{E54E1B45-101F-C14B-9AFC-12BE2AC9A8AC}" destId="{104FB1FF-7B1D-3949-BF24-F5E98F5D918E}" srcOrd="0" destOrd="0" presId="urn:microsoft.com/office/officeart/2005/8/layout/orgChart1"/>
    <dgm:cxn modelId="{3A979DD1-310F-A941-A5F9-5CAF06FD7E56}" type="presParOf" srcId="{E54E1B45-101F-C14B-9AFC-12BE2AC9A8AC}" destId="{D2FB79E0-AAB5-1E4C-947A-15F5D57F7E0A}" srcOrd="1" destOrd="0" presId="urn:microsoft.com/office/officeart/2005/8/layout/orgChart1"/>
    <dgm:cxn modelId="{56766E04-BF5B-F84E-940C-3AD49F56CD34}" type="presParOf" srcId="{A20848B0-7260-034C-AA11-B92A8ECA487E}" destId="{5FEB2757-CF94-5842-AF09-03B9F460F35F}" srcOrd="1" destOrd="0" presId="urn:microsoft.com/office/officeart/2005/8/layout/orgChart1"/>
    <dgm:cxn modelId="{33FFCD46-6B82-084D-80EE-BDB704CED525}" type="presParOf" srcId="{A20848B0-7260-034C-AA11-B92A8ECA487E}" destId="{49A2A4C6-4297-A349-9750-0B8E2691F518}" srcOrd="2" destOrd="0" presId="urn:microsoft.com/office/officeart/2005/8/layout/orgChart1"/>
    <dgm:cxn modelId="{3E7E3444-0CEC-8E4A-BAE4-77160A9AB2FD}" type="presParOf" srcId="{9630BBC3-3F76-403A-ABBF-CFBF6E0F8AB5}" destId="{171DB0EB-EB88-A247-801D-58CAB64896DF}" srcOrd="4" destOrd="0" presId="urn:microsoft.com/office/officeart/2005/8/layout/orgChart1"/>
    <dgm:cxn modelId="{75F488A3-2267-B943-829B-9E62127EC3B4}" type="presParOf" srcId="{9630BBC3-3F76-403A-ABBF-CFBF6E0F8AB5}" destId="{E735C113-0EB2-324C-A568-4480953F32F8}" srcOrd="5" destOrd="0" presId="urn:microsoft.com/office/officeart/2005/8/layout/orgChart1"/>
    <dgm:cxn modelId="{3C0D946D-951E-D647-8F06-37902D8C98E2}" type="presParOf" srcId="{E735C113-0EB2-324C-A568-4480953F32F8}" destId="{0F4098F0-6BB1-BE41-8ADF-83C3DFCB8BB8}" srcOrd="0" destOrd="0" presId="urn:microsoft.com/office/officeart/2005/8/layout/orgChart1"/>
    <dgm:cxn modelId="{869FFDF4-36A9-864E-8352-CCE1D117FB59}" type="presParOf" srcId="{0F4098F0-6BB1-BE41-8ADF-83C3DFCB8BB8}" destId="{5F3F5829-4C60-5248-A083-2807B3E290D0}" srcOrd="0" destOrd="0" presId="urn:microsoft.com/office/officeart/2005/8/layout/orgChart1"/>
    <dgm:cxn modelId="{620812A9-3984-614F-BAD4-972A3CEE49A8}" type="presParOf" srcId="{0F4098F0-6BB1-BE41-8ADF-83C3DFCB8BB8}" destId="{D00682B8-92F1-994B-A226-26C5595A64A4}" srcOrd="1" destOrd="0" presId="urn:microsoft.com/office/officeart/2005/8/layout/orgChart1"/>
    <dgm:cxn modelId="{C7088267-719D-3648-A1B8-A14AEABE6972}" type="presParOf" srcId="{E735C113-0EB2-324C-A568-4480953F32F8}" destId="{CAF5B8FF-8C06-ED4A-8EFC-29EE4E66E729}" srcOrd="1" destOrd="0" presId="urn:microsoft.com/office/officeart/2005/8/layout/orgChart1"/>
    <dgm:cxn modelId="{7D3182A0-32CF-5D44-BF3A-4CCF85F004EA}" type="presParOf" srcId="{E735C113-0EB2-324C-A568-4480953F32F8}" destId="{72DA7754-2EA8-3A45-BE82-9B21C8A9A692}" srcOrd="2" destOrd="0" presId="urn:microsoft.com/office/officeart/2005/8/layout/orgChart1"/>
    <dgm:cxn modelId="{2A2538D4-DB8B-5543-93EE-06EE7D800550}" type="presParOf" srcId="{9630BBC3-3F76-403A-ABBF-CFBF6E0F8AB5}" destId="{33CCBFAD-F4BD-6246-8616-131C5063EA31}" srcOrd="6" destOrd="0" presId="urn:microsoft.com/office/officeart/2005/8/layout/orgChart1"/>
    <dgm:cxn modelId="{11B960FE-3EF2-814E-A2F9-FFDD663061BE}" type="presParOf" srcId="{9630BBC3-3F76-403A-ABBF-CFBF6E0F8AB5}" destId="{DC13BB40-4614-0144-A864-66F9F4FC271A}" srcOrd="7" destOrd="0" presId="urn:microsoft.com/office/officeart/2005/8/layout/orgChart1"/>
    <dgm:cxn modelId="{E62D29A7-80A0-9C4E-9B6E-DD00D5B2D168}" type="presParOf" srcId="{DC13BB40-4614-0144-A864-66F9F4FC271A}" destId="{DB600DD3-75EC-9B48-9863-9D083FDD4DA2}" srcOrd="0" destOrd="0" presId="urn:microsoft.com/office/officeart/2005/8/layout/orgChart1"/>
    <dgm:cxn modelId="{EF3A41E0-30D0-214D-85A9-8F4AF30A9A49}" type="presParOf" srcId="{DB600DD3-75EC-9B48-9863-9D083FDD4DA2}" destId="{F7FCB625-2F7F-6B48-8167-11A5C4E45989}" srcOrd="0" destOrd="0" presId="urn:microsoft.com/office/officeart/2005/8/layout/orgChart1"/>
    <dgm:cxn modelId="{C047FE7C-1C98-3D45-B7EA-4624E479ECAA}" type="presParOf" srcId="{DB600DD3-75EC-9B48-9863-9D083FDD4DA2}" destId="{DC8046D3-98AE-B046-988B-2C4638FF77FC}" srcOrd="1" destOrd="0" presId="urn:microsoft.com/office/officeart/2005/8/layout/orgChart1"/>
    <dgm:cxn modelId="{1879AFF1-EBF8-8D42-89E8-75896AB34468}" type="presParOf" srcId="{DC13BB40-4614-0144-A864-66F9F4FC271A}" destId="{43A7BBB8-D4CC-C741-BD1B-AF802847DF46}" srcOrd="1" destOrd="0" presId="urn:microsoft.com/office/officeart/2005/8/layout/orgChart1"/>
    <dgm:cxn modelId="{A2C6282B-5D18-2945-8832-BC0E799E2DE0}" type="presParOf" srcId="{DC13BB40-4614-0144-A864-66F9F4FC271A}" destId="{6DAB47DE-A57A-7049-81E7-2F66E12C6F0F}" srcOrd="2" destOrd="0" presId="urn:microsoft.com/office/officeart/2005/8/layout/orgChart1"/>
    <dgm:cxn modelId="{66F16814-5E1E-BC45-90BA-3A782CCB8672}" type="presParOf" srcId="{9630BBC3-3F76-403A-ABBF-CFBF6E0F8AB5}" destId="{D0CB21DD-5854-5447-BFF9-AE58E73E5453}" srcOrd="8" destOrd="0" presId="urn:microsoft.com/office/officeart/2005/8/layout/orgChart1"/>
    <dgm:cxn modelId="{6181EF04-3E44-074A-B0FA-535D4B22ED3C}" type="presParOf" srcId="{9630BBC3-3F76-403A-ABBF-CFBF6E0F8AB5}" destId="{2F8C0E40-7ABA-184D-860F-5CBDF8E4B2B5}" srcOrd="9" destOrd="0" presId="urn:microsoft.com/office/officeart/2005/8/layout/orgChart1"/>
    <dgm:cxn modelId="{FEA8893A-508A-3643-A001-A015775E4F0B}" type="presParOf" srcId="{2F8C0E40-7ABA-184D-860F-5CBDF8E4B2B5}" destId="{1FF62C07-1D78-D243-87D8-6E67D1E137EA}" srcOrd="0" destOrd="0" presId="urn:microsoft.com/office/officeart/2005/8/layout/orgChart1"/>
    <dgm:cxn modelId="{E308BC91-AEE8-7647-9BCA-114B20021503}" type="presParOf" srcId="{1FF62C07-1D78-D243-87D8-6E67D1E137EA}" destId="{2600D35A-8E0A-4D4E-86B7-4245BA5A92EF}" srcOrd="0" destOrd="0" presId="urn:microsoft.com/office/officeart/2005/8/layout/orgChart1"/>
    <dgm:cxn modelId="{A516FF50-9A38-9746-B206-04922946E39B}" type="presParOf" srcId="{1FF62C07-1D78-D243-87D8-6E67D1E137EA}" destId="{D26007E6-3FB6-0A45-9D00-E35C0339449E}" srcOrd="1" destOrd="0" presId="urn:microsoft.com/office/officeart/2005/8/layout/orgChart1"/>
    <dgm:cxn modelId="{FA7A08AC-12E1-7E46-9FDE-08AB8F0856DD}" type="presParOf" srcId="{2F8C0E40-7ABA-184D-860F-5CBDF8E4B2B5}" destId="{6357F6C0-93B9-7B4D-A138-56E6310207BF}" srcOrd="1" destOrd="0" presId="urn:microsoft.com/office/officeart/2005/8/layout/orgChart1"/>
    <dgm:cxn modelId="{59B159F1-F108-2D44-84E7-098119285FEE}" type="presParOf" srcId="{2F8C0E40-7ABA-184D-860F-5CBDF8E4B2B5}" destId="{1EDBE5AE-329C-1E48-933D-D0E269557FEE}" srcOrd="2" destOrd="0" presId="urn:microsoft.com/office/officeart/2005/8/layout/orgChart1"/>
    <dgm:cxn modelId="{A9EF19BA-E28A-194B-BA39-F7B28FA0ECB9}" type="presParOf" srcId="{9630BBC3-3F76-403A-ABBF-CFBF6E0F8AB5}" destId="{7B02AC7C-7348-204B-B119-76DBA455E5F2}" srcOrd="10" destOrd="0" presId="urn:microsoft.com/office/officeart/2005/8/layout/orgChart1"/>
    <dgm:cxn modelId="{0D1B6FAF-A6C2-9C41-9BB2-DFA325FE63A2}" type="presParOf" srcId="{9630BBC3-3F76-403A-ABBF-CFBF6E0F8AB5}" destId="{25F3C8E7-559B-6247-B7BA-DE9AB2CA1987}" srcOrd="11" destOrd="0" presId="urn:microsoft.com/office/officeart/2005/8/layout/orgChart1"/>
    <dgm:cxn modelId="{A275ECC7-A9B0-BA4A-B2DC-B13622411D45}" type="presParOf" srcId="{25F3C8E7-559B-6247-B7BA-DE9AB2CA1987}" destId="{DD35FDB8-6768-CE43-A0F1-67458CC78952}" srcOrd="0" destOrd="0" presId="urn:microsoft.com/office/officeart/2005/8/layout/orgChart1"/>
    <dgm:cxn modelId="{2347B025-7D88-DA44-AEFC-F2665E1F44C3}" type="presParOf" srcId="{DD35FDB8-6768-CE43-A0F1-67458CC78952}" destId="{F774CCF5-2B1C-5140-8C5D-7D50C06559FA}" srcOrd="0" destOrd="0" presId="urn:microsoft.com/office/officeart/2005/8/layout/orgChart1"/>
    <dgm:cxn modelId="{B011954D-D83E-C942-A74F-B697ADFF9B3F}" type="presParOf" srcId="{DD35FDB8-6768-CE43-A0F1-67458CC78952}" destId="{8B507523-0466-644A-837F-313E2E8FEA16}" srcOrd="1" destOrd="0" presId="urn:microsoft.com/office/officeart/2005/8/layout/orgChart1"/>
    <dgm:cxn modelId="{8A5BAE97-A77F-B042-B9A4-74646A567C5C}" type="presParOf" srcId="{25F3C8E7-559B-6247-B7BA-DE9AB2CA1987}" destId="{9133EDCC-F724-B543-B307-35BC13F76166}" srcOrd="1" destOrd="0" presId="urn:microsoft.com/office/officeart/2005/8/layout/orgChart1"/>
    <dgm:cxn modelId="{45DDAAC1-E3BB-044E-A494-64273D374A6F}" type="presParOf" srcId="{25F3C8E7-559B-6247-B7BA-DE9AB2CA1987}" destId="{AA7928C6-0918-DB44-8BD2-63AA8F16E010}" srcOrd="2" destOrd="0" presId="urn:microsoft.com/office/officeart/2005/8/layout/orgChart1"/>
    <dgm:cxn modelId="{8AB56435-9D89-426B-A233-4AD7ABAF8AB8}" type="presParOf" srcId="{1353051E-C585-497B-B269-2C25EF977543}" destId="{C2A0C405-3B4D-4D6F-B7F0-C62AC43588B3}" srcOrd="2" destOrd="0" presId="urn:microsoft.com/office/officeart/2005/8/layout/orgChart1"/>
    <dgm:cxn modelId="{4BA9DF8A-27A8-CE40-9F07-CAFAB5883FFC}" type="presParOf" srcId="{E16F34DE-13E4-48FA-87D1-A12621684E53}" destId="{C4A3CBA5-5C05-2F42-BFC9-3B89BFAD66A0}" srcOrd="2" destOrd="0" presId="urn:microsoft.com/office/officeart/2005/8/layout/orgChart1"/>
    <dgm:cxn modelId="{E717AFAE-A53D-4F4F-8C4C-8491443F5A12}" type="presParOf" srcId="{E16F34DE-13E4-48FA-87D1-A12621684E53}" destId="{5E0476F0-9D29-DE40-AB1F-91A74F21093D}" srcOrd="3" destOrd="0" presId="urn:microsoft.com/office/officeart/2005/8/layout/orgChart1"/>
    <dgm:cxn modelId="{377D3DB0-118F-E844-8651-2F2A6A1F9785}" type="presParOf" srcId="{5E0476F0-9D29-DE40-AB1F-91A74F21093D}" destId="{6D39C403-381E-4641-A47E-0F3D78B84665}" srcOrd="0" destOrd="0" presId="urn:microsoft.com/office/officeart/2005/8/layout/orgChart1"/>
    <dgm:cxn modelId="{CCEB2B37-DFF4-C940-A55C-073D21B62E4D}" type="presParOf" srcId="{6D39C403-381E-4641-A47E-0F3D78B84665}" destId="{0DC8944A-64F9-2448-A8EE-12BDFD63E8D1}" srcOrd="0" destOrd="0" presId="urn:microsoft.com/office/officeart/2005/8/layout/orgChart1"/>
    <dgm:cxn modelId="{8490023D-1BE2-B243-8F15-53A9BD5D9A3A}" type="presParOf" srcId="{6D39C403-381E-4641-A47E-0F3D78B84665}" destId="{74F20973-6816-F649-88F4-FA6742F8EC34}" srcOrd="1" destOrd="0" presId="urn:microsoft.com/office/officeart/2005/8/layout/orgChart1"/>
    <dgm:cxn modelId="{21EC80DE-B157-9D40-ABEF-536BB348F678}" type="presParOf" srcId="{5E0476F0-9D29-DE40-AB1F-91A74F21093D}" destId="{85C362CB-99BA-2A48-B7D8-72188518E281}" srcOrd="1" destOrd="0" presId="urn:microsoft.com/office/officeart/2005/8/layout/orgChart1"/>
    <dgm:cxn modelId="{2BA2638E-6B87-0C4C-9BBF-63AEC39D3C6E}" type="presParOf" srcId="{5E0476F0-9D29-DE40-AB1F-91A74F21093D}" destId="{D5C507CC-EF82-2047-8F32-D48404F4E704}" srcOrd="2" destOrd="0" presId="urn:microsoft.com/office/officeart/2005/8/layout/orgChart1"/>
    <dgm:cxn modelId="{17067D67-80A9-4B38-8546-D494AECB7180}" type="presParOf" srcId="{FF9A83D4-81D2-496F-AE3E-7D7CBAADAE9A}" destId="{54B2D970-23C3-4C53-9547-37C8E802A317}"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F393E1-609E-47E5-9850-0136E9F66027}">
      <dsp:nvSpPr>
        <dsp:cNvPr id="0" name=""/>
        <dsp:cNvSpPr/>
      </dsp:nvSpPr>
      <dsp:spPr>
        <a:xfrm>
          <a:off x="0" y="0"/>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08D7701-2BBE-4BEE-9AEE-57BD03E2E752}">
      <dsp:nvSpPr>
        <dsp:cNvPr id="0" name=""/>
        <dsp:cNvSpPr/>
      </dsp:nvSpPr>
      <dsp:spPr>
        <a:xfrm>
          <a:off x="0" y="0"/>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Finance Perspective</a:t>
          </a:r>
        </a:p>
      </dsp:txBody>
      <dsp:txXfrm>
        <a:off x="0" y="0"/>
        <a:ext cx="1184910" cy="1712118"/>
      </dsp:txXfrm>
    </dsp:sp>
    <dsp:sp modelId="{7C494B9D-F7ED-407E-90C8-A3877E3F5172}">
      <dsp:nvSpPr>
        <dsp:cNvPr id="0" name=""/>
        <dsp:cNvSpPr/>
      </dsp:nvSpPr>
      <dsp:spPr>
        <a:xfrm>
          <a:off x="1273778" y="26751"/>
          <a:ext cx="4650771" cy="5350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Increase revenue</a:t>
          </a:r>
        </a:p>
      </dsp:txBody>
      <dsp:txXfrm>
        <a:off x="1273778" y="26751"/>
        <a:ext cx="4650771" cy="535037"/>
      </dsp:txXfrm>
    </dsp:sp>
    <dsp:sp modelId="{624F9D0A-FD39-4E70-B0FB-E28786DA9D6B}">
      <dsp:nvSpPr>
        <dsp:cNvPr id="0" name=""/>
        <dsp:cNvSpPr/>
      </dsp:nvSpPr>
      <dsp:spPr>
        <a:xfrm>
          <a:off x="1184910" y="561788"/>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49833B3-7892-4E59-BD77-E9267F105C19}">
      <dsp:nvSpPr>
        <dsp:cNvPr id="0" name=""/>
        <dsp:cNvSpPr/>
      </dsp:nvSpPr>
      <dsp:spPr>
        <a:xfrm>
          <a:off x="1273778" y="588540"/>
          <a:ext cx="4650771" cy="5350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Boost profit</a:t>
          </a:r>
        </a:p>
      </dsp:txBody>
      <dsp:txXfrm>
        <a:off x="1273778" y="588540"/>
        <a:ext cx="4650771" cy="535037"/>
      </dsp:txXfrm>
    </dsp:sp>
    <dsp:sp modelId="{7C02AD66-43E6-4C9C-AF9C-1D22627E9684}">
      <dsp:nvSpPr>
        <dsp:cNvPr id="0" name=""/>
        <dsp:cNvSpPr/>
      </dsp:nvSpPr>
      <dsp:spPr>
        <a:xfrm>
          <a:off x="1184910" y="1123577"/>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78E0EEC-7F8F-4C85-9531-82E84E3431E9}">
      <dsp:nvSpPr>
        <dsp:cNvPr id="0" name=""/>
        <dsp:cNvSpPr/>
      </dsp:nvSpPr>
      <dsp:spPr>
        <a:xfrm>
          <a:off x="1273778" y="1150329"/>
          <a:ext cx="4650771" cy="5350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Increase shareholder value</a:t>
          </a:r>
        </a:p>
      </dsp:txBody>
      <dsp:txXfrm>
        <a:off x="1273778" y="1150329"/>
        <a:ext cx="4650771" cy="535037"/>
      </dsp:txXfrm>
    </dsp:sp>
    <dsp:sp modelId="{68AFE176-46DB-471F-87AD-606805575583}">
      <dsp:nvSpPr>
        <dsp:cNvPr id="0" name=""/>
        <dsp:cNvSpPr/>
      </dsp:nvSpPr>
      <dsp:spPr>
        <a:xfrm>
          <a:off x="1184910" y="1685366"/>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7BEEDC-1304-4C46-A0FD-D2F28F0ACD60}">
      <dsp:nvSpPr>
        <dsp:cNvPr id="0" name=""/>
        <dsp:cNvSpPr/>
      </dsp:nvSpPr>
      <dsp:spPr>
        <a:xfrm>
          <a:off x="0" y="1712118"/>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DA2AC24-43E8-4F64-9C23-A7E3F19819F1}">
      <dsp:nvSpPr>
        <dsp:cNvPr id="0" name=""/>
        <dsp:cNvSpPr/>
      </dsp:nvSpPr>
      <dsp:spPr>
        <a:xfrm>
          <a:off x="0" y="1712118"/>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Client Perspective</a:t>
          </a:r>
        </a:p>
      </dsp:txBody>
      <dsp:txXfrm>
        <a:off x="0" y="1712118"/>
        <a:ext cx="1184910" cy="1712118"/>
      </dsp:txXfrm>
    </dsp:sp>
    <dsp:sp modelId="{13063B59-3864-400D-B9BD-607364C34167}">
      <dsp:nvSpPr>
        <dsp:cNvPr id="0" name=""/>
        <dsp:cNvSpPr/>
      </dsp:nvSpPr>
      <dsp:spPr>
        <a:xfrm>
          <a:off x="1273778" y="1751912"/>
          <a:ext cx="4650771" cy="79586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Safe product delivery at doorstep</a:t>
          </a:r>
        </a:p>
      </dsp:txBody>
      <dsp:txXfrm>
        <a:off x="1273778" y="1751912"/>
        <a:ext cx="4650771" cy="795867"/>
      </dsp:txXfrm>
    </dsp:sp>
    <dsp:sp modelId="{873BF841-9A63-427B-8A81-7F96C3AC23D0}">
      <dsp:nvSpPr>
        <dsp:cNvPr id="0" name=""/>
        <dsp:cNvSpPr/>
      </dsp:nvSpPr>
      <dsp:spPr>
        <a:xfrm>
          <a:off x="1184910" y="2547779"/>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17615A-0982-4EFA-BA62-FF25F66DAD4F}">
      <dsp:nvSpPr>
        <dsp:cNvPr id="0" name=""/>
        <dsp:cNvSpPr/>
      </dsp:nvSpPr>
      <dsp:spPr>
        <a:xfrm>
          <a:off x="1273778" y="2587573"/>
          <a:ext cx="4650771" cy="79586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Increase customer satisfaction and retention</a:t>
          </a:r>
        </a:p>
      </dsp:txBody>
      <dsp:txXfrm>
        <a:off x="1273778" y="2587573"/>
        <a:ext cx="4650771" cy="795867"/>
      </dsp:txXfrm>
    </dsp:sp>
    <dsp:sp modelId="{C2DBCB34-70D5-4AF6-82AD-387B816D466A}">
      <dsp:nvSpPr>
        <dsp:cNvPr id="0" name=""/>
        <dsp:cNvSpPr/>
      </dsp:nvSpPr>
      <dsp:spPr>
        <a:xfrm>
          <a:off x="1184910" y="3383440"/>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F4460D9-F0C7-4CE3-A24A-36977F56138D}">
      <dsp:nvSpPr>
        <dsp:cNvPr id="0" name=""/>
        <dsp:cNvSpPr/>
      </dsp:nvSpPr>
      <dsp:spPr>
        <a:xfrm>
          <a:off x="0" y="3424237"/>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86508A4-A553-404D-AF91-35392404C260}">
      <dsp:nvSpPr>
        <dsp:cNvPr id="0" name=""/>
        <dsp:cNvSpPr/>
      </dsp:nvSpPr>
      <dsp:spPr>
        <a:xfrm>
          <a:off x="0" y="3424237"/>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Product/Service/Process Perspective</a:t>
          </a:r>
        </a:p>
      </dsp:txBody>
      <dsp:txXfrm>
        <a:off x="0" y="3424237"/>
        <a:ext cx="1184910" cy="1712118"/>
      </dsp:txXfrm>
    </dsp:sp>
    <dsp:sp modelId="{C4A5C718-111E-4E0E-B05F-6FF0CA608240}">
      <dsp:nvSpPr>
        <dsp:cNvPr id="0" name=""/>
        <dsp:cNvSpPr/>
      </dsp:nvSpPr>
      <dsp:spPr>
        <a:xfrm>
          <a:off x="1273778" y="3450989"/>
          <a:ext cx="4650771" cy="5350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Improve logistics and supply chain</a:t>
          </a:r>
        </a:p>
      </dsp:txBody>
      <dsp:txXfrm>
        <a:off x="1273778" y="3450989"/>
        <a:ext cx="4650771" cy="535037"/>
      </dsp:txXfrm>
    </dsp:sp>
    <dsp:sp modelId="{0EBD810F-9078-409B-890B-6DDFD4557446}">
      <dsp:nvSpPr>
        <dsp:cNvPr id="0" name=""/>
        <dsp:cNvSpPr/>
      </dsp:nvSpPr>
      <dsp:spPr>
        <a:xfrm>
          <a:off x="1184910" y="3986026"/>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424413F-E015-4DE4-99FE-20C8ACA5245A}">
      <dsp:nvSpPr>
        <dsp:cNvPr id="0" name=""/>
        <dsp:cNvSpPr/>
      </dsp:nvSpPr>
      <dsp:spPr>
        <a:xfrm>
          <a:off x="1273778" y="4012778"/>
          <a:ext cx="4650771" cy="5350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Manage order fullfilment time</a:t>
          </a:r>
        </a:p>
      </dsp:txBody>
      <dsp:txXfrm>
        <a:off x="1273778" y="4012778"/>
        <a:ext cx="4650771" cy="535037"/>
      </dsp:txXfrm>
    </dsp:sp>
    <dsp:sp modelId="{9F943F1E-90F4-42D0-B577-767E239F59E3}">
      <dsp:nvSpPr>
        <dsp:cNvPr id="0" name=""/>
        <dsp:cNvSpPr/>
      </dsp:nvSpPr>
      <dsp:spPr>
        <a:xfrm>
          <a:off x="1184910" y="4547815"/>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54C0A7-52A5-4B37-80E9-8905B60C8B71}">
      <dsp:nvSpPr>
        <dsp:cNvPr id="0" name=""/>
        <dsp:cNvSpPr/>
      </dsp:nvSpPr>
      <dsp:spPr>
        <a:xfrm>
          <a:off x="1273778" y="4574567"/>
          <a:ext cx="4650771" cy="5350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Improve pre and post delivery services</a:t>
          </a:r>
        </a:p>
      </dsp:txBody>
      <dsp:txXfrm>
        <a:off x="1273778" y="4574567"/>
        <a:ext cx="4650771" cy="535037"/>
      </dsp:txXfrm>
    </dsp:sp>
    <dsp:sp modelId="{4D33CCE8-EDEA-425B-98B3-FCFDFEC34F3D}">
      <dsp:nvSpPr>
        <dsp:cNvPr id="0" name=""/>
        <dsp:cNvSpPr/>
      </dsp:nvSpPr>
      <dsp:spPr>
        <a:xfrm>
          <a:off x="1184910" y="5109604"/>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0789309-7946-40B2-A340-4DE46025CAC6}">
      <dsp:nvSpPr>
        <dsp:cNvPr id="0" name=""/>
        <dsp:cNvSpPr/>
      </dsp:nvSpPr>
      <dsp:spPr>
        <a:xfrm>
          <a:off x="0" y="5136356"/>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9A74CAE-4286-4E18-8F10-F69B313C4F37}">
      <dsp:nvSpPr>
        <dsp:cNvPr id="0" name=""/>
        <dsp:cNvSpPr/>
      </dsp:nvSpPr>
      <dsp:spPr>
        <a:xfrm>
          <a:off x="0" y="5136356"/>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Learning &amp; Growrg Perspective</a:t>
          </a:r>
        </a:p>
      </dsp:txBody>
      <dsp:txXfrm>
        <a:off x="0" y="5136356"/>
        <a:ext cx="1184910" cy="1712118"/>
      </dsp:txXfrm>
    </dsp:sp>
    <dsp:sp modelId="{1D1CB32A-840E-4A89-987D-00299CB3EE55}">
      <dsp:nvSpPr>
        <dsp:cNvPr id="0" name=""/>
        <dsp:cNvSpPr/>
      </dsp:nvSpPr>
      <dsp:spPr>
        <a:xfrm>
          <a:off x="1273778" y="5176149"/>
          <a:ext cx="4650771" cy="79586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Invest in research and development</a:t>
          </a:r>
        </a:p>
      </dsp:txBody>
      <dsp:txXfrm>
        <a:off x="1273778" y="5176149"/>
        <a:ext cx="4650771" cy="795867"/>
      </dsp:txXfrm>
    </dsp:sp>
    <dsp:sp modelId="{7DBE8169-9E7F-4F94-ABDF-CC3B4BF16E94}">
      <dsp:nvSpPr>
        <dsp:cNvPr id="0" name=""/>
        <dsp:cNvSpPr/>
      </dsp:nvSpPr>
      <dsp:spPr>
        <a:xfrm>
          <a:off x="1184910" y="5972017"/>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C8E8D68-1460-490D-897B-7DA90E86856D}">
      <dsp:nvSpPr>
        <dsp:cNvPr id="0" name=""/>
        <dsp:cNvSpPr/>
      </dsp:nvSpPr>
      <dsp:spPr>
        <a:xfrm>
          <a:off x="1273778" y="6011810"/>
          <a:ext cx="4650771" cy="79586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3820" tIns="83820" rIns="83820" bIns="83820" numCol="1" spcCol="1270" anchor="t" anchorCtr="0">
          <a:noAutofit/>
        </a:bodyPr>
        <a:lstStyle/>
        <a:p>
          <a:pPr marL="0" lvl="0" indent="0" algn="l" defTabSz="977900">
            <a:lnSpc>
              <a:spcPct val="90000"/>
            </a:lnSpc>
            <a:spcBef>
              <a:spcPct val="0"/>
            </a:spcBef>
            <a:spcAft>
              <a:spcPct val="35000"/>
            </a:spcAft>
            <a:buNone/>
          </a:pPr>
          <a:r>
            <a:rPr lang="en-US" sz="2200" kern="1200"/>
            <a:t>Learn and improve from customer feedback</a:t>
          </a:r>
        </a:p>
      </dsp:txBody>
      <dsp:txXfrm>
        <a:off x="1273778" y="6011810"/>
        <a:ext cx="4650771" cy="795867"/>
      </dsp:txXfrm>
    </dsp:sp>
    <dsp:sp modelId="{3E963EC6-27B3-44AB-ABF4-6EE7DC35E80C}">
      <dsp:nvSpPr>
        <dsp:cNvPr id="0" name=""/>
        <dsp:cNvSpPr/>
      </dsp:nvSpPr>
      <dsp:spPr>
        <a:xfrm>
          <a:off x="1184910" y="6807678"/>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7F85BC-8265-9F45-BAC4-AF49B77E6432}">
      <dsp:nvSpPr>
        <dsp:cNvPr id="0" name=""/>
        <dsp:cNvSpPr/>
      </dsp:nvSpPr>
      <dsp:spPr>
        <a:xfrm>
          <a:off x="4450182" y="1185840"/>
          <a:ext cx="135117" cy="414359"/>
        </a:xfrm>
        <a:custGeom>
          <a:avLst/>
          <a:gdLst/>
          <a:ahLst/>
          <a:cxnLst/>
          <a:rect l="0" t="0" r="0" b="0"/>
          <a:pathLst>
            <a:path>
              <a:moveTo>
                <a:pt x="0" y="0"/>
              </a:moveTo>
              <a:lnTo>
                <a:pt x="0" y="414359"/>
              </a:lnTo>
              <a:lnTo>
                <a:pt x="135117" y="41435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B8FAA5-CF8F-DB4A-ACC1-10527929F47F}">
      <dsp:nvSpPr>
        <dsp:cNvPr id="0" name=""/>
        <dsp:cNvSpPr/>
      </dsp:nvSpPr>
      <dsp:spPr>
        <a:xfrm>
          <a:off x="2903088" y="546284"/>
          <a:ext cx="1907406" cy="189164"/>
        </a:xfrm>
        <a:custGeom>
          <a:avLst/>
          <a:gdLst/>
          <a:ahLst/>
          <a:cxnLst/>
          <a:rect l="0" t="0" r="0" b="0"/>
          <a:pathLst>
            <a:path>
              <a:moveTo>
                <a:pt x="0" y="0"/>
              </a:moveTo>
              <a:lnTo>
                <a:pt x="0" y="94582"/>
              </a:lnTo>
              <a:lnTo>
                <a:pt x="1907406" y="94582"/>
              </a:lnTo>
              <a:lnTo>
                <a:pt x="1907406" y="189164"/>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54759D6-7038-8F45-9106-4748BF5AB933}">
      <dsp:nvSpPr>
        <dsp:cNvPr id="0" name=""/>
        <dsp:cNvSpPr/>
      </dsp:nvSpPr>
      <dsp:spPr>
        <a:xfrm>
          <a:off x="3360235" y="1185840"/>
          <a:ext cx="135117" cy="414359"/>
        </a:xfrm>
        <a:custGeom>
          <a:avLst/>
          <a:gdLst/>
          <a:ahLst/>
          <a:cxnLst/>
          <a:rect l="0" t="0" r="0" b="0"/>
          <a:pathLst>
            <a:path>
              <a:moveTo>
                <a:pt x="0" y="0"/>
              </a:moveTo>
              <a:lnTo>
                <a:pt x="0" y="414359"/>
              </a:lnTo>
              <a:lnTo>
                <a:pt x="135117" y="41435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F3C25B-272E-4FF6-840E-0F5FCBC3968D}">
      <dsp:nvSpPr>
        <dsp:cNvPr id="0" name=""/>
        <dsp:cNvSpPr/>
      </dsp:nvSpPr>
      <dsp:spPr>
        <a:xfrm>
          <a:off x="2903088" y="546284"/>
          <a:ext cx="817459" cy="189164"/>
        </a:xfrm>
        <a:custGeom>
          <a:avLst/>
          <a:gdLst/>
          <a:ahLst/>
          <a:cxnLst/>
          <a:rect l="0" t="0" r="0" b="0"/>
          <a:pathLst>
            <a:path>
              <a:moveTo>
                <a:pt x="0" y="0"/>
              </a:moveTo>
              <a:lnTo>
                <a:pt x="0" y="94582"/>
              </a:lnTo>
              <a:lnTo>
                <a:pt x="817459" y="94582"/>
              </a:lnTo>
              <a:lnTo>
                <a:pt x="817459" y="189164"/>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DC4F4B-DECE-CF42-86C9-7544A1B56416}">
      <dsp:nvSpPr>
        <dsp:cNvPr id="0" name=""/>
        <dsp:cNvSpPr/>
      </dsp:nvSpPr>
      <dsp:spPr>
        <a:xfrm>
          <a:off x="2270289" y="1185840"/>
          <a:ext cx="135117" cy="1053915"/>
        </a:xfrm>
        <a:custGeom>
          <a:avLst/>
          <a:gdLst/>
          <a:ahLst/>
          <a:cxnLst/>
          <a:rect l="0" t="0" r="0" b="0"/>
          <a:pathLst>
            <a:path>
              <a:moveTo>
                <a:pt x="0" y="0"/>
              </a:moveTo>
              <a:lnTo>
                <a:pt x="0" y="1053915"/>
              </a:lnTo>
              <a:lnTo>
                <a:pt x="135117" y="1053915"/>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624C266-0A48-E14A-9943-C3CD015E3FE3}">
      <dsp:nvSpPr>
        <dsp:cNvPr id="0" name=""/>
        <dsp:cNvSpPr/>
      </dsp:nvSpPr>
      <dsp:spPr>
        <a:xfrm>
          <a:off x="2270289" y="1185840"/>
          <a:ext cx="135117" cy="414359"/>
        </a:xfrm>
        <a:custGeom>
          <a:avLst/>
          <a:gdLst/>
          <a:ahLst/>
          <a:cxnLst/>
          <a:rect l="0" t="0" r="0" b="0"/>
          <a:pathLst>
            <a:path>
              <a:moveTo>
                <a:pt x="0" y="0"/>
              </a:moveTo>
              <a:lnTo>
                <a:pt x="0" y="414359"/>
              </a:lnTo>
              <a:lnTo>
                <a:pt x="135117" y="41435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CBB77E-86B2-49CD-9861-6490F5670C00}">
      <dsp:nvSpPr>
        <dsp:cNvPr id="0" name=""/>
        <dsp:cNvSpPr/>
      </dsp:nvSpPr>
      <dsp:spPr>
        <a:xfrm>
          <a:off x="2630602" y="546284"/>
          <a:ext cx="272486" cy="189164"/>
        </a:xfrm>
        <a:custGeom>
          <a:avLst/>
          <a:gdLst/>
          <a:ahLst/>
          <a:cxnLst/>
          <a:rect l="0" t="0" r="0" b="0"/>
          <a:pathLst>
            <a:path>
              <a:moveTo>
                <a:pt x="272486" y="0"/>
              </a:moveTo>
              <a:lnTo>
                <a:pt x="272486" y="94582"/>
              </a:lnTo>
              <a:lnTo>
                <a:pt x="0" y="94582"/>
              </a:lnTo>
              <a:lnTo>
                <a:pt x="0" y="189164"/>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D60AD09-F6DE-E646-984A-E97B16CE6463}">
      <dsp:nvSpPr>
        <dsp:cNvPr id="0" name=""/>
        <dsp:cNvSpPr/>
      </dsp:nvSpPr>
      <dsp:spPr>
        <a:xfrm>
          <a:off x="1180342" y="1825395"/>
          <a:ext cx="135117" cy="1053915"/>
        </a:xfrm>
        <a:custGeom>
          <a:avLst/>
          <a:gdLst/>
          <a:ahLst/>
          <a:cxnLst/>
          <a:rect l="0" t="0" r="0" b="0"/>
          <a:pathLst>
            <a:path>
              <a:moveTo>
                <a:pt x="0" y="0"/>
              </a:moveTo>
              <a:lnTo>
                <a:pt x="0" y="1053915"/>
              </a:lnTo>
              <a:lnTo>
                <a:pt x="135117" y="1053915"/>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4C74C0-A0B5-4A4E-B0C3-393ECCBFDF28}">
      <dsp:nvSpPr>
        <dsp:cNvPr id="0" name=""/>
        <dsp:cNvSpPr/>
      </dsp:nvSpPr>
      <dsp:spPr>
        <a:xfrm>
          <a:off x="1180342" y="1825395"/>
          <a:ext cx="135117" cy="414359"/>
        </a:xfrm>
        <a:custGeom>
          <a:avLst/>
          <a:gdLst/>
          <a:ahLst/>
          <a:cxnLst/>
          <a:rect l="0" t="0" r="0" b="0"/>
          <a:pathLst>
            <a:path>
              <a:moveTo>
                <a:pt x="0" y="0"/>
              </a:moveTo>
              <a:lnTo>
                <a:pt x="0" y="414359"/>
              </a:lnTo>
              <a:lnTo>
                <a:pt x="135117" y="414359"/>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C3AAD6-690B-4C68-A3A8-B3ED2C73AC1F}">
      <dsp:nvSpPr>
        <dsp:cNvPr id="0" name=""/>
        <dsp:cNvSpPr/>
      </dsp:nvSpPr>
      <dsp:spPr>
        <a:xfrm>
          <a:off x="995682" y="1185840"/>
          <a:ext cx="544973" cy="189164"/>
        </a:xfrm>
        <a:custGeom>
          <a:avLst/>
          <a:gdLst/>
          <a:ahLst/>
          <a:cxnLst/>
          <a:rect l="0" t="0" r="0" b="0"/>
          <a:pathLst>
            <a:path>
              <a:moveTo>
                <a:pt x="0" y="0"/>
              </a:moveTo>
              <a:lnTo>
                <a:pt x="0" y="94582"/>
              </a:lnTo>
              <a:lnTo>
                <a:pt x="544973" y="94582"/>
              </a:lnTo>
              <a:lnTo>
                <a:pt x="544973" y="189164"/>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AED5EE-09A4-4194-BF83-DD24E5BE46E9}">
      <dsp:nvSpPr>
        <dsp:cNvPr id="0" name=""/>
        <dsp:cNvSpPr/>
      </dsp:nvSpPr>
      <dsp:spPr>
        <a:xfrm>
          <a:off x="450709" y="1185840"/>
          <a:ext cx="544973" cy="189164"/>
        </a:xfrm>
        <a:custGeom>
          <a:avLst/>
          <a:gdLst/>
          <a:ahLst/>
          <a:cxnLst/>
          <a:rect l="0" t="0" r="0" b="0"/>
          <a:pathLst>
            <a:path>
              <a:moveTo>
                <a:pt x="544973" y="0"/>
              </a:moveTo>
              <a:lnTo>
                <a:pt x="544973" y="94582"/>
              </a:lnTo>
              <a:lnTo>
                <a:pt x="0" y="94582"/>
              </a:lnTo>
              <a:lnTo>
                <a:pt x="0" y="189164"/>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D7DAB4-B5D0-44E6-8AD1-23E9A3AF8A9A}">
      <dsp:nvSpPr>
        <dsp:cNvPr id="0" name=""/>
        <dsp:cNvSpPr/>
      </dsp:nvSpPr>
      <dsp:spPr>
        <a:xfrm>
          <a:off x="995682" y="546284"/>
          <a:ext cx="1907406" cy="189164"/>
        </a:xfrm>
        <a:custGeom>
          <a:avLst/>
          <a:gdLst/>
          <a:ahLst/>
          <a:cxnLst/>
          <a:rect l="0" t="0" r="0" b="0"/>
          <a:pathLst>
            <a:path>
              <a:moveTo>
                <a:pt x="1907406" y="0"/>
              </a:moveTo>
              <a:lnTo>
                <a:pt x="1907406" y="94582"/>
              </a:lnTo>
              <a:lnTo>
                <a:pt x="0" y="94582"/>
              </a:lnTo>
              <a:lnTo>
                <a:pt x="0" y="189164"/>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929EE7-F854-4039-BF0B-6535F7295E92}">
      <dsp:nvSpPr>
        <dsp:cNvPr id="0" name=""/>
        <dsp:cNvSpPr/>
      </dsp:nvSpPr>
      <dsp:spPr>
        <a:xfrm>
          <a:off x="2452697" y="95893"/>
          <a:ext cx="900782" cy="45039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0. Smart Package Delivery System</a:t>
          </a:r>
        </a:p>
      </dsp:txBody>
      <dsp:txXfrm>
        <a:off x="2452697" y="95893"/>
        <a:ext cx="900782" cy="450391"/>
      </dsp:txXfrm>
    </dsp:sp>
    <dsp:sp modelId="{AAFF8C86-A0C5-41DE-B08F-4FB8245E6139}">
      <dsp:nvSpPr>
        <dsp:cNvPr id="0" name=""/>
        <dsp:cNvSpPr/>
      </dsp:nvSpPr>
      <dsp:spPr>
        <a:xfrm>
          <a:off x="545291" y="735449"/>
          <a:ext cx="900782" cy="450391"/>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 Multiple Delivery Dates and Suppliers</a:t>
          </a:r>
        </a:p>
      </dsp:txBody>
      <dsp:txXfrm>
        <a:off x="545291" y="735449"/>
        <a:ext cx="900782" cy="450391"/>
      </dsp:txXfrm>
    </dsp:sp>
    <dsp:sp modelId="{E4149234-1B48-43E2-BC1C-275B7814BFC6}">
      <dsp:nvSpPr>
        <dsp:cNvPr id="0" name=""/>
        <dsp:cNvSpPr/>
      </dsp:nvSpPr>
      <dsp:spPr>
        <a:xfrm>
          <a:off x="318" y="1375004"/>
          <a:ext cx="900782" cy="630196"/>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1. Technology selection and integration</a:t>
          </a:r>
        </a:p>
      </dsp:txBody>
      <dsp:txXfrm>
        <a:off x="318" y="1375004"/>
        <a:ext cx="900782" cy="630196"/>
      </dsp:txXfrm>
    </dsp:sp>
    <dsp:sp modelId="{DCE93601-B608-4FEB-B999-50A4F073DD1B}">
      <dsp:nvSpPr>
        <dsp:cNvPr id="0" name=""/>
        <dsp:cNvSpPr/>
      </dsp:nvSpPr>
      <dsp:spPr>
        <a:xfrm>
          <a:off x="1090264" y="1375004"/>
          <a:ext cx="900782" cy="450391"/>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2. Delivery date selection</a:t>
          </a:r>
        </a:p>
      </dsp:txBody>
      <dsp:txXfrm>
        <a:off x="1090264" y="1375004"/>
        <a:ext cx="900782" cy="450391"/>
      </dsp:txXfrm>
    </dsp:sp>
    <dsp:sp modelId="{E573153F-F125-C64F-A22C-AC388D6E6892}">
      <dsp:nvSpPr>
        <dsp:cNvPr id="0" name=""/>
        <dsp:cNvSpPr/>
      </dsp:nvSpPr>
      <dsp:spPr>
        <a:xfrm>
          <a:off x="1315460" y="2014559"/>
          <a:ext cx="900782" cy="450391"/>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1.1.2.1 Adding Multiple Delivery date functionality</a:t>
          </a:r>
        </a:p>
      </dsp:txBody>
      <dsp:txXfrm>
        <a:off x="1315460" y="2014559"/>
        <a:ext cx="900782" cy="450391"/>
      </dsp:txXfrm>
    </dsp:sp>
    <dsp:sp modelId="{C72E84CC-B074-5C44-A6FE-86DB87A9D49C}">
      <dsp:nvSpPr>
        <dsp:cNvPr id="0" name=""/>
        <dsp:cNvSpPr/>
      </dsp:nvSpPr>
      <dsp:spPr>
        <a:xfrm>
          <a:off x="1315460" y="2654115"/>
          <a:ext cx="900782" cy="450391"/>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1.1.2.2. Creating ML algorithm for delivery charges comparision based on suppliers &amp; dates</a:t>
          </a:r>
        </a:p>
      </dsp:txBody>
      <dsp:txXfrm>
        <a:off x="1315460" y="2654115"/>
        <a:ext cx="900782" cy="450391"/>
      </dsp:txXfrm>
    </dsp:sp>
    <dsp:sp modelId="{D0175F72-2486-4FA5-A8CE-2D5053939941}">
      <dsp:nvSpPr>
        <dsp:cNvPr id="0" name=""/>
        <dsp:cNvSpPr/>
      </dsp:nvSpPr>
      <dsp:spPr>
        <a:xfrm>
          <a:off x="2180211" y="735449"/>
          <a:ext cx="900782" cy="450391"/>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2 Dedicated Product Support</a:t>
          </a:r>
        </a:p>
      </dsp:txBody>
      <dsp:txXfrm>
        <a:off x="2180211" y="735449"/>
        <a:ext cx="900782" cy="450391"/>
      </dsp:txXfrm>
    </dsp:sp>
    <dsp:sp modelId="{34003EC8-9B2A-504E-AA53-39D104D4C9CB}">
      <dsp:nvSpPr>
        <dsp:cNvPr id="0" name=""/>
        <dsp:cNvSpPr/>
      </dsp:nvSpPr>
      <dsp:spPr>
        <a:xfrm>
          <a:off x="2405406" y="1375004"/>
          <a:ext cx="900782" cy="450391"/>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1.2.1 Developing and integrating instant chat and call support on product page</a:t>
          </a:r>
        </a:p>
      </dsp:txBody>
      <dsp:txXfrm>
        <a:off x="2405406" y="1375004"/>
        <a:ext cx="900782" cy="450391"/>
      </dsp:txXfrm>
    </dsp:sp>
    <dsp:sp modelId="{21908A56-69BA-FB4C-97C0-E03B26739460}">
      <dsp:nvSpPr>
        <dsp:cNvPr id="0" name=""/>
        <dsp:cNvSpPr/>
      </dsp:nvSpPr>
      <dsp:spPr>
        <a:xfrm>
          <a:off x="2405406" y="2014559"/>
          <a:ext cx="900782" cy="450391"/>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1.2.2. Develop process for customer support inquiries and issue resolution</a:t>
          </a:r>
        </a:p>
      </dsp:txBody>
      <dsp:txXfrm>
        <a:off x="2405406" y="2014559"/>
        <a:ext cx="900782" cy="450391"/>
      </dsp:txXfrm>
    </dsp:sp>
    <dsp:sp modelId="{6952403A-5D05-4822-B20D-D994C42C125B}">
      <dsp:nvSpPr>
        <dsp:cNvPr id="0" name=""/>
        <dsp:cNvSpPr/>
      </dsp:nvSpPr>
      <dsp:spPr>
        <a:xfrm>
          <a:off x="3270157" y="735449"/>
          <a:ext cx="900782" cy="450391"/>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3. Expanding Supply Chain &amp; Logistics</a:t>
          </a:r>
        </a:p>
      </dsp:txBody>
      <dsp:txXfrm>
        <a:off x="3270157" y="735449"/>
        <a:ext cx="900782" cy="450391"/>
      </dsp:txXfrm>
    </dsp:sp>
    <dsp:sp modelId="{709118E2-8EC5-3D4B-B26D-831AA42F49FC}">
      <dsp:nvSpPr>
        <dsp:cNvPr id="0" name=""/>
        <dsp:cNvSpPr/>
      </dsp:nvSpPr>
      <dsp:spPr>
        <a:xfrm>
          <a:off x="3495353" y="1375004"/>
          <a:ext cx="900782" cy="450391"/>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1.3. Designing &amp; implementing features to identify potential suppliers</a:t>
          </a:r>
        </a:p>
      </dsp:txBody>
      <dsp:txXfrm>
        <a:off x="3495353" y="1375004"/>
        <a:ext cx="900782" cy="450391"/>
      </dsp:txXfrm>
    </dsp:sp>
    <dsp:sp modelId="{76319823-7ACF-C141-8840-B48A12FB35F1}">
      <dsp:nvSpPr>
        <dsp:cNvPr id="0" name=""/>
        <dsp:cNvSpPr/>
      </dsp:nvSpPr>
      <dsp:spPr>
        <a:xfrm>
          <a:off x="4360104" y="735449"/>
          <a:ext cx="900782" cy="450391"/>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4 Guideline Documentation</a:t>
          </a:r>
        </a:p>
      </dsp:txBody>
      <dsp:txXfrm>
        <a:off x="4360104" y="735449"/>
        <a:ext cx="900782" cy="450391"/>
      </dsp:txXfrm>
    </dsp:sp>
    <dsp:sp modelId="{4B510AF0-4B14-6E48-B87F-09CD44F43CF0}">
      <dsp:nvSpPr>
        <dsp:cNvPr id="0" name=""/>
        <dsp:cNvSpPr/>
      </dsp:nvSpPr>
      <dsp:spPr>
        <a:xfrm>
          <a:off x="4585299" y="1375004"/>
          <a:ext cx="900782" cy="450391"/>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1.4.1. Creating and integrating onboarding quick document for users</a:t>
          </a:r>
        </a:p>
      </dsp:txBody>
      <dsp:txXfrm>
        <a:off x="4585299" y="1375004"/>
        <a:ext cx="900782" cy="45039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A3CBA5-5C05-2F42-BFC9-3B89BFAD66A0}">
      <dsp:nvSpPr>
        <dsp:cNvPr id="0" name=""/>
        <dsp:cNvSpPr/>
      </dsp:nvSpPr>
      <dsp:spPr>
        <a:xfrm>
          <a:off x="2928937" y="467065"/>
          <a:ext cx="564567" cy="195965"/>
        </a:xfrm>
        <a:custGeom>
          <a:avLst/>
          <a:gdLst/>
          <a:ahLst/>
          <a:cxnLst/>
          <a:rect l="0" t="0" r="0" b="0"/>
          <a:pathLst>
            <a:path>
              <a:moveTo>
                <a:pt x="0" y="0"/>
              </a:moveTo>
              <a:lnTo>
                <a:pt x="0" y="97982"/>
              </a:lnTo>
              <a:lnTo>
                <a:pt x="564567" y="97982"/>
              </a:lnTo>
              <a:lnTo>
                <a:pt x="564567" y="19596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02AC7C-7348-204B-B119-76DBA455E5F2}">
      <dsp:nvSpPr>
        <dsp:cNvPr id="0" name=""/>
        <dsp:cNvSpPr/>
      </dsp:nvSpPr>
      <dsp:spPr>
        <a:xfrm>
          <a:off x="1991101" y="1129616"/>
          <a:ext cx="139975" cy="3742010"/>
        </a:xfrm>
        <a:custGeom>
          <a:avLst/>
          <a:gdLst/>
          <a:ahLst/>
          <a:cxnLst/>
          <a:rect l="0" t="0" r="0" b="0"/>
          <a:pathLst>
            <a:path>
              <a:moveTo>
                <a:pt x="0" y="0"/>
              </a:moveTo>
              <a:lnTo>
                <a:pt x="0" y="3742010"/>
              </a:lnTo>
              <a:lnTo>
                <a:pt x="139975" y="374201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CB21DD-5854-5447-BFF9-AE58E73E5453}">
      <dsp:nvSpPr>
        <dsp:cNvPr id="0" name=""/>
        <dsp:cNvSpPr/>
      </dsp:nvSpPr>
      <dsp:spPr>
        <a:xfrm>
          <a:off x="1991101" y="1129616"/>
          <a:ext cx="139975" cy="3079460"/>
        </a:xfrm>
        <a:custGeom>
          <a:avLst/>
          <a:gdLst/>
          <a:ahLst/>
          <a:cxnLst/>
          <a:rect l="0" t="0" r="0" b="0"/>
          <a:pathLst>
            <a:path>
              <a:moveTo>
                <a:pt x="0" y="0"/>
              </a:moveTo>
              <a:lnTo>
                <a:pt x="0" y="3079460"/>
              </a:lnTo>
              <a:lnTo>
                <a:pt x="139975" y="3079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CCBFAD-F4BD-6246-8616-131C5063EA31}">
      <dsp:nvSpPr>
        <dsp:cNvPr id="0" name=""/>
        <dsp:cNvSpPr/>
      </dsp:nvSpPr>
      <dsp:spPr>
        <a:xfrm>
          <a:off x="1991101" y="1129616"/>
          <a:ext cx="139975" cy="2416909"/>
        </a:xfrm>
        <a:custGeom>
          <a:avLst/>
          <a:gdLst/>
          <a:ahLst/>
          <a:cxnLst/>
          <a:rect l="0" t="0" r="0" b="0"/>
          <a:pathLst>
            <a:path>
              <a:moveTo>
                <a:pt x="0" y="0"/>
              </a:moveTo>
              <a:lnTo>
                <a:pt x="0" y="2416909"/>
              </a:lnTo>
              <a:lnTo>
                <a:pt x="139975" y="24169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1DB0EB-EB88-A247-801D-58CAB64896DF}">
      <dsp:nvSpPr>
        <dsp:cNvPr id="0" name=""/>
        <dsp:cNvSpPr/>
      </dsp:nvSpPr>
      <dsp:spPr>
        <a:xfrm>
          <a:off x="1991101" y="1129616"/>
          <a:ext cx="139975" cy="1754359"/>
        </a:xfrm>
        <a:custGeom>
          <a:avLst/>
          <a:gdLst/>
          <a:ahLst/>
          <a:cxnLst/>
          <a:rect l="0" t="0" r="0" b="0"/>
          <a:pathLst>
            <a:path>
              <a:moveTo>
                <a:pt x="0" y="0"/>
              </a:moveTo>
              <a:lnTo>
                <a:pt x="0" y="1754359"/>
              </a:lnTo>
              <a:lnTo>
                <a:pt x="139975" y="175435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2B93E-3A98-A541-8313-87B899CA29CF}">
      <dsp:nvSpPr>
        <dsp:cNvPr id="0" name=""/>
        <dsp:cNvSpPr/>
      </dsp:nvSpPr>
      <dsp:spPr>
        <a:xfrm>
          <a:off x="1991101" y="1129616"/>
          <a:ext cx="139975" cy="1091808"/>
        </a:xfrm>
        <a:custGeom>
          <a:avLst/>
          <a:gdLst/>
          <a:ahLst/>
          <a:cxnLst/>
          <a:rect l="0" t="0" r="0" b="0"/>
          <a:pathLst>
            <a:path>
              <a:moveTo>
                <a:pt x="0" y="0"/>
              </a:moveTo>
              <a:lnTo>
                <a:pt x="0" y="1091808"/>
              </a:lnTo>
              <a:lnTo>
                <a:pt x="139975" y="109180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D7F624-356F-43C1-9345-C6AA14629E4A}">
      <dsp:nvSpPr>
        <dsp:cNvPr id="0" name=""/>
        <dsp:cNvSpPr/>
      </dsp:nvSpPr>
      <dsp:spPr>
        <a:xfrm>
          <a:off x="1991101" y="1129616"/>
          <a:ext cx="139975" cy="429258"/>
        </a:xfrm>
        <a:custGeom>
          <a:avLst/>
          <a:gdLst/>
          <a:ahLst/>
          <a:cxnLst/>
          <a:rect l="0" t="0" r="0" b="0"/>
          <a:pathLst>
            <a:path>
              <a:moveTo>
                <a:pt x="0" y="0"/>
              </a:moveTo>
              <a:lnTo>
                <a:pt x="0" y="429258"/>
              </a:lnTo>
              <a:lnTo>
                <a:pt x="139975" y="4292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DFADC7-918A-45E2-9C8C-0C07803A7A3A}">
      <dsp:nvSpPr>
        <dsp:cNvPr id="0" name=""/>
        <dsp:cNvSpPr/>
      </dsp:nvSpPr>
      <dsp:spPr>
        <a:xfrm>
          <a:off x="2364369" y="467065"/>
          <a:ext cx="564567" cy="195965"/>
        </a:xfrm>
        <a:custGeom>
          <a:avLst/>
          <a:gdLst/>
          <a:ahLst/>
          <a:cxnLst/>
          <a:rect l="0" t="0" r="0" b="0"/>
          <a:pathLst>
            <a:path>
              <a:moveTo>
                <a:pt x="564567" y="0"/>
              </a:moveTo>
              <a:lnTo>
                <a:pt x="564567" y="97982"/>
              </a:lnTo>
              <a:lnTo>
                <a:pt x="0" y="97982"/>
              </a:lnTo>
              <a:lnTo>
                <a:pt x="0" y="19596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E6DF57-D9FD-42D9-AA63-35AEDC7F7DC8}">
      <dsp:nvSpPr>
        <dsp:cNvPr id="0" name=""/>
        <dsp:cNvSpPr/>
      </dsp:nvSpPr>
      <dsp:spPr>
        <a:xfrm>
          <a:off x="2462352" y="480"/>
          <a:ext cx="933169" cy="4665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ject Sponsor</a:t>
          </a:r>
        </a:p>
      </dsp:txBody>
      <dsp:txXfrm>
        <a:off x="2462352" y="480"/>
        <a:ext cx="933169" cy="466584"/>
      </dsp:txXfrm>
    </dsp:sp>
    <dsp:sp modelId="{69D1B699-76D0-40A1-A269-9C3AEA0F2104}">
      <dsp:nvSpPr>
        <dsp:cNvPr id="0" name=""/>
        <dsp:cNvSpPr/>
      </dsp:nvSpPr>
      <dsp:spPr>
        <a:xfrm>
          <a:off x="1897784" y="663031"/>
          <a:ext cx="933169" cy="4665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ject Manager</a:t>
          </a:r>
        </a:p>
      </dsp:txBody>
      <dsp:txXfrm>
        <a:off x="1897784" y="663031"/>
        <a:ext cx="933169" cy="466584"/>
      </dsp:txXfrm>
    </dsp:sp>
    <dsp:sp modelId="{59F9B530-E4B0-4363-9BD0-339C9C0C5FA9}">
      <dsp:nvSpPr>
        <dsp:cNvPr id="0" name=""/>
        <dsp:cNvSpPr/>
      </dsp:nvSpPr>
      <dsp:spPr>
        <a:xfrm>
          <a:off x="2131077" y="1325581"/>
          <a:ext cx="933169" cy="4665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ject Manager</a:t>
          </a:r>
        </a:p>
      </dsp:txBody>
      <dsp:txXfrm>
        <a:off x="2131077" y="1325581"/>
        <a:ext cx="933169" cy="466584"/>
      </dsp:txXfrm>
    </dsp:sp>
    <dsp:sp modelId="{104FB1FF-7B1D-3949-BF24-F5E98F5D918E}">
      <dsp:nvSpPr>
        <dsp:cNvPr id="0" name=""/>
        <dsp:cNvSpPr/>
      </dsp:nvSpPr>
      <dsp:spPr>
        <a:xfrm>
          <a:off x="2131077" y="1988132"/>
          <a:ext cx="933169" cy="4665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Business Analyst</a:t>
          </a:r>
        </a:p>
      </dsp:txBody>
      <dsp:txXfrm>
        <a:off x="2131077" y="1988132"/>
        <a:ext cx="933169" cy="466584"/>
      </dsp:txXfrm>
    </dsp:sp>
    <dsp:sp modelId="{5F3F5829-4C60-5248-A083-2807B3E290D0}">
      <dsp:nvSpPr>
        <dsp:cNvPr id="0" name=""/>
        <dsp:cNvSpPr/>
      </dsp:nvSpPr>
      <dsp:spPr>
        <a:xfrm>
          <a:off x="2131077" y="2650682"/>
          <a:ext cx="933169" cy="4665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oftware Developer</a:t>
          </a:r>
        </a:p>
      </dsp:txBody>
      <dsp:txXfrm>
        <a:off x="2131077" y="2650682"/>
        <a:ext cx="933169" cy="466584"/>
      </dsp:txXfrm>
    </dsp:sp>
    <dsp:sp modelId="{F7FCB625-2F7F-6B48-8167-11A5C4E45989}">
      <dsp:nvSpPr>
        <dsp:cNvPr id="0" name=""/>
        <dsp:cNvSpPr/>
      </dsp:nvSpPr>
      <dsp:spPr>
        <a:xfrm>
          <a:off x="2131077" y="3313233"/>
          <a:ext cx="933169" cy="4665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QA</a:t>
          </a:r>
        </a:p>
      </dsp:txBody>
      <dsp:txXfrm>
        <a:off x="2131077" y="3313233"/>
        <a:ext cx="933169" cy="466584"/>
      </dsp:txXfrm>
    </dsp:sp>
    <dsp:sp modelId="{2600D35A-8E0A-4D4E-86B7-4245BA5A92EF}">
      <dsp:nvSpPr>
        <dsp:cNvPr id="0" name=""/>
        <dsp:cNvSpPr/>
      </dsp:nvSpPr>
      <dsp:spPr>
        <a:xfrm>
          <a:off x="2131077" y="3975783"/>
          <a:ext cx="933169" cy="4665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DBA</a:t>
          </a:r>
        </a:p>
      </dsp:txBody>
      <dsp:txXfrm>
        <a:off x="2131077" y="3975783"/>
        <a:ext cx="933169" cy="466584"/>
      </dsp:txXfrm>
    </dsp:sp>
    <dsp:sp modelId="{F774CCF5-2B1C-5140-8C5D-7D50C06559FA}">
      <dsp:nvSpPr>
        <dsp:cNvPr id="0" name=""/>
        <dsp:cNvSpPr/>
      </dsp:nvSpPr>
      <dsp:spPr>
        <a:xfrm>
          <a:off x="2131077" y="4638334"/>
          <a:ext cx="933169" cy="4665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UI/UX Designer</a:t>
          </a:r>
        </a:p>
      </dsp:txBody>
      <dsp:txXfrm>
        <a:off x="2131077" y="4638334"/>
        <a:ext cx="933169" cy="466584"/>
      </dsp:txXfrm>
    </dsp:sp>
    <dsp:sp modelId="{0DC8944A-64F9-2448-A8EE-12BDFD63E8D1}">
      <dsp:nvSpPr>
        <dsp:cNvPr id="0" name=""/>
        <dsp:cNvSpPr/>
      </dsp:nvSpPr>
      <dsp:spPr>
        <a:xfrm>
          <a:off x="3026920" y="663031"/>
          <a:ext cx="933169" cy="4665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akeholder</a:t>
          </a:r>
        </a:p>
      </dsp:txBody>
      <dsp:txXfrm>
        <a:off x="3026920" y="663031"/>
        <a:ext cx="933169" cy="466584"/>
      </dsp:txXfrm>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09T00:00:00</PublishDate>
  <Abstract/>
  <CompanyAddress>Term Assignment – Planning and management 202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7A97D7-8D49-49A1-B497-678F1244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1</TotalTime>
  <Pages>19</Pages>
  <Words>1931</Words>
  <Characters>1101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lanning &amp; Management</vt:lpstr>
    </vt:vector>
  </TitlesOfParts>
  <Company>BTAF</Company>
  <LinksUpToDate>false</LinksUpToDate>
  <CharactersWithSpaces>1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mp; Management</dc:title>
  <dc:subject>Data Driven Project</dc:subject>
  <dc:creator>Kam Heydari</dc:creator>
  <cp:keywords/>
  <cp:lastModifiedBy>Animesh Shukla</cp:lastModifiedBy>
  <cp:revision>8</cp:revision>
  <cp:lastPrinted>2018-09-16T23:44:00Z</cp:lastPrinted>
  <dcterms:created xsi:type="dcterms:W3CDTF">2023-03-02T22:26:00Z</dcterms:created>
  <dcterms:modified xsi:type="dcterms:W3CDTF">2023-04-26T20:02:00Z</dcterms:modified>
  <cp:category>Big Data architecture &amp; Governance</cp:category>
</cp:coreProperties>
</file>